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4D26B5C"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F02DC7">
        <w:rPr>
          <w:rFonts w:ascii="Arial" w:eastAsia="Arial" w:hAnsi="Arial" w:cs="Arial"/>
          <w:sz w:val="28"/>
          <w:szCs w:val="28"/>
        </w:rPr>
        <w:t>22</w:t>
      </w:r>
      <w:r w:rsidR="002A7D6A">
        <w:rPr>
          <w:rFonts w:ascii="Arial" w:eastAsia="Arial" w:hAnsi="Arial" w:cs="Arial"/>
          <w:sz w:val="28"/>
          <w:szCs w:val="28"/>
        </w:rPr>
        <w:t xml:space="preserve"> on the Coronavirus Disease (COVID19)</w:t>
      </w:r>
    </w:p>
    <w:p w14:paraId="3F11FAFB" w14:textId="5C2DD535"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E0478">
        <w:rPr>
          <w:rFonts w:ascii="Arial" w:eastAsia="Arial" w:hAnsi="Arial" w:cs="Arial"/>
          <w:sz w:val="24"/>
          <w:szCs w:val="24"/>
        </w:rPr>
        <w:t>2</w:t>
      </w:r>
      <w:r w:rsidR="00F02DC7">
        <w:rPr>
          <w:rFonts w:ascii="Arial" w:eastAsia="Arial" w:hAnsi="Arial" w:cs="Arial"/>
          <w:sz w:val="24"/>
          <w:szCs w:val="24"/>
        </w:rPr>
        <w:t>7</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12E656C"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AF4B04">
        <w:rPr>
          <w:rFonts w:ascii="Arial" w:eastAsia="Arial" w:hAnsi="Arial" w:cs="Arial"/>
          <w:b/>
          <w:color w:val="0070C0"/>
          <w:sz w:val="24"/>
          <w:szCs w:val="24"/>
        </w:rPr>
        <w:t>2</w:t>
      </w:r>
      <w:r w:rsidR="000D0A4D">
        <w:rPr>
          <w:rFonts w:ascii="Arial" w:eastAsia="Arial" w:hAnsi="Arial" w:cs="Arial"/>
          <w:b/>
          <w:color w:val="0070C0"/>
          <w:sz w:val="24"/>
          <w:szCs w:val="24"/>
        </w:rPr>
        <w:t>7</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0D0A4D" w:rsidRPr="000D0A4D">
        <w:rPr>
          <w:rFonts w:ascii="Arial" w:eastAsia="Arial" w:hAnsi="Arial" w:cs="Arial"/>
          <w:b/>
          <w:color w:val="0070C0"/>
          <w:sz w:val="24"/>
          <w:szCs w:val="24"/>
        </w:rPr>
        <w:t>1,397,992</w:t>
      </w:r>
      <w:r w:rsidR="000D0A4D">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0D0A4D">
        <w:rPr>
          <w:rFonts w:ascii="Arial" w:eastAsia="Arial" w:hAnsi="Arial" w:cs="Arial"/>
          <w:b/>
          <w:color w:val="0070C0"/>
          <w:sz w:val="24"/>
          <w:szCs w:val="24"/>
        </w:rPr>
        <w:t xml:space="preserve">52,570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0D0A4D" w:rsidRPr="000D0A4D">
        <w:rPr>
          <w:rFonts w:ascii="Arial" w:eastAsia="Arial" w:hAnsi="Arial" w:cs="Arial"/>
          <w:b/>
          <w:color w:val="0070C0"/>
          <w:sz w:val="24"/>
          <w:szCs w:val="24"/>
        </w:rPr>
        <w:t>1,321,050</w:t>
      </w:r>
      <w:r w:rsidR="000D0A4D">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0D0A4D" w:rsidRPr="000D0A4D">
        <w:rPr>
          <w:rFonts w:ascii="Arial" w:eastAsia="Arial" w:hAnsi="Arial" w:cs="Arial"/>
          <w:b/>
          <w:color w:val="0070C0"/>
          <w:sz w:val="24"/>
          <w:szCs w:val="24"/>
        </w:rPr>
        <w:t xml:space="preserve">24,372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3400DBDB"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0D0A4D">
        <w:rPr>
          <w:rFonts w:ascii="Arial" w:eastAsia="Arial" w:hAnsi="Arial" w:cs="Arial"/>
          <w:i/>
          <w:color w:val="0070C0"/>
          <w:sz w:val="16"/>
          <w:szCs w:val="16"/>
        </w:rPr>
        <w:t>70</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CE567FB"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8E5F66">
        <w:rPr>
          <w:rFonts w:ascii="Arial" w:eastAsia="Arial" w:hAnsi="Arial" w:cs="Arial"/>
          <w:b/>
          <w:sz w:val="24"/>
          <w:szCs w:val="24"/>
        </w:rPr>
        <w:t>₱</w:t>
      </w:r>
      <w:r w:rsidR="003A130F" w:rsidRPr="008E5F66">
        <w:rPr>
          <w:rFonts w:ascii="Arial" w:eastAsia="Arial" w:hAnsi="Arial" w:cs="Arial"/>
          <w:b/>
          <w:bCs/>
          <w:sz w:val="24"/>
          <w:szCs w:val="24"/>
        </w:rPr>
        <w:t xml:space="preserve">2,445,192,130.95 </w:t>
      </w:r>
      <w:r w:rsidRPr="008E5F6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8E5F66">
        <w:rPr>
          <w:rFonts w:ascii="Arial" w:eastAsia="Arial" w:hAnsi="Arial" w:cs="Arial"/>
          <w:b/>
          <w:sz w:val="24"/>
          <w:szCs w:val="24"/>
        </w:rPr>
        <w:t>₱</w:t>
      </w:r>
      <w:r w:rsidR="003A130F" w:rsidRPr="008E5F66">
        <w:rPr>
          <w:rFonts w:ascii="Arial" w:eastAsia="Arial" w:hAnsi="Arial" w:cs="Arial"/>
          <w:b/>
          <w:sz w:val="24"/>
          <w:szCs w:val="24"/>
        </w:rPr>
        <w:t xml:space="preserve">1,877,792,366.22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8E5F66">
        <w:rPr>
          <w:rFonts w:ascii="Arial" w:eastAsia="Arial" w:hAnsi="Arial" w:cs="Arial"/>
          <w:b/>
          <w:sz w:val="24"/>
          <w:szCs w:val="24"/>
        </w:rPr>
        <w:t>DSWD</w:t>
      </w:r>
      <w:r w:rsidRPr="008E5F66">
        <w:rPr>
          <w:rFonts w:ascii="Arial" w:eastAsia="Arial" w:hAnsi="Arial" w:cs="Arial"/>
          <w:sz w:val="24"/>
          <w:szCs w:val="24"/>
        </w:rPr>
        <w:t>,</w:t>
      </w:r>
      <w:r w:rsidRPr="008E5F66">
        <w:rPr>
          <w:rFonts w:ascii="Arial" w:eastAsia="Arial" w:hAnsi="Arial" w:cs="Arial"/>
          <w:b/>
          <w:sz w:val="24"/>
          <w:szCs w:val="24"/>
        </w:rPr>
        <w:t xml:space="preserve"> ₱</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3A130F" w:rsidRPr="003A130F" w14:paraId="4796585F" w14:textId="77777777" w:rsidTr="003A130F">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C3265E" w14:textId="2FA4C9DD" w:rsidR="003A130F" w:rsidRPr="003A130F" w:rsidRDefault="003A130F" w:rsidP="003A130F">
            <w:pPr>
              <w:widowControl/>
              <w:spacing w:after="0" w:line="240" w:lineRule="auto"/>
              <w:ind w:right="57"/>
              <w:contextualSpacing/>
              <w:jc w:val="center"/>
              <w:rPr>
                <w:rFonts w:ascii="Arial Narrow" w:eastAsia="Times New Roman" w:hAnsi="Arial Narrow" w:cs="Arial"/>
                <w:b/>
                <w:bCs/>
                <w:color w:val="000000"/>
                <w:sz w:val="20"/>
                <w:szCs w:val="20"/>
              </w:rPr>
            </w:pPr>
            <w:r w:rsidRPr="003A130F">
              <w:rPr>
                <w:rFonts w:ascii="Arial Narrow" w:hAnsi="Arial Narrow" w:cs="Arial"/>
                <w:b/>
                <w:bCs/>
                <w:color w:val="000000"/>
                <w:sz w:val="20"/>
                <w:szCs w:val="20"/>
              </w:rPr>
              <w:t>REGION / PROVINCE / MUNICIPALITY</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A3D7B0" w14:textId="547590A4"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COST OF ASSISTANCE</w:t>
            </w:r>
          </w:p>
        </w:tc>
      </w:tr>
      <w:tr w:rsidR="003A130F" w:rsidRPr="003A130F" w14:paraId="1E71D80B" w14:textId="77777777" w:rsidTr="003A130F">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3D5A5C" w14:textId="77777777"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C073D4" w14:textId="14DA1D02"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288853" w14:textId="6654E31D"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0298D1" w14:textId="609BC72E"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AD5A67" w14:textId="38F50745"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GRAND TOTAL</w:t>
            </w:r>
          </w:p>
        </w:tc>
      </w:tr>
      <w:tr w:rsidR="003A130F" w:rsidRPr="003A130F" w14:paraId="6F066D90" w14:textId="77777777" w:rsidTr="003A130F">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A0BADF6" w14:textId="77777777" w:rsidR="003A130F" w:rsidRPr="003A130F" w:rsidRDefault="003A130F" w:rsidP="003A130F">
            <w:pPr>
              <w:spacing w:after="0" w:line="240" w:lineRule="auto"/>
              <w:ind w:right="57"/>
              <w:contextualSpacing/>
              <w:jc w:val="center"/>
              <w:rPr>
                <w:rFonts w:ascii="Arial Narrow" w:hAnsi="Arial Narrow" w:cs="Arial"/>
                <w:b/>
                <w:bCs/>
                <w:color w:val="000000"/>
                <w:sz w:val="20"/>
                <w:szCs w:val="20"/>
              </w:rPr>
            </w:pPr>
            <w:r w:rsidRPr="003A130F">
              <w:rPr>
                <w:rFonts w:ascii="Arial Narrow" w:hAnsi="Arial Narrow" w:cs="Arial"/>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D1D93F4" w14:textId="1F6CAF4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77,792,366.22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2C1CC75" w14:textId="1A96488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5,549,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FCD9605" w14:textId="60099D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3D011EC6" w14:textId="2242D83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445,192,130.95 </w:t>
            </w:r>
          </w:p>
        </w:tc>
      </w:tr>
      <w:tr w:rsidR="003A130F" w:rsidRPr="003A130F" w14:paraId="4B9050E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A6332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7048913" w14:textId="4EAEBFD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5,336,106.80 </w:t>
            </w:r>
          </w:p>
        </w:tc>
        <w:tc>
          <w:tcPr>
            <w:tcW w:w="810" w:type="pct"/>
            <w:tcBorders>
              <w:top w:val="nil"/>
              <w:left w:val="nil"/>
              <w:bottom w:val="single" w:sz="4" w:space="0" w:color="000000"/>
              <w:right w:val="single" w:sz="4" w:space="0" w:color="000000"/>
            </w:tcBorders>
            <w:shd w:val="clear" w:color="A5A5A5" w:fill="A5A5A5"/>
            <w:noWrap/>
            <w:vAlign w:val="bottom"/>
            <w:hideMark/>
          </w:tcPr>
          <w:p w14:paraId="640B830E" w14:textId="73BF328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8AF922B" w14:textId="1ABD744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2874C8A" w14:textId="358BA3F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40,746,106.80 </w:t>
            </w:r>
          </w:p>
        </w:tc>
      </w:tr>
      <w:tr w:rsidR="003A130F" w:rsidRPr="003A130F" w14:paraId="0E1F1B8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7D8B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3D61AEA6" w14:textId="067629C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3,161,187.99 </w:t>
            </w:r>
          </w:p>
        </w:tc>
        <w:tc>
          <w:tcPr>
            <w:tcW w:w="810" w:type="pct"/>
            <w:tcBorders>
              <w:top w:val="nil"/>
              <w:left w:val="nil"/>
              <w:bottom w:val="single" w:sz="4" w:space="0" w:color="000000"/>
              <w:right w:val="single" w:sz="4" w:space="0" w:color="000000"/>
            </w:tcBorders>
            <w:shd w:val="clear" w:color="auto" w:fill="auto"/>
            <w:noWrap/>
            <w:vAlign w:val="bottom"/>
            <w:hideMark/>
          </w:tcPr>
          <w:p w14:paraId="6775DB29" w14:textId="0FF0A15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5B153" w14:textId="48761A23"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B509989" w14:textId="2D34A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3,161,187.99 </w:t>
            </w:r>
          </w:p>
        </w:tc>
      </w:tr>
      <w:tr w:rsidR="003A130F" w:rsidRPr="003A130F" w14:paraId="2B39E9A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0B0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334575" w14:textId="0370186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9,687,943.21 </w:t>
            </w:r>
          </w:p>
        </w:tc>
        <w:tc>
          <w:tcPr>
            <w:tcW w:w="810" w:type="pct"/>
            <w:tcBorders>
              <w:top w:val="nil"/>
              <w:left w:val="nil"/>
              <w:bottom w:val="single" w:sz="4" w:space="0" w:color="000000"/>
              <w:right w:val="single" w:sz="4" w:space="0" w:color="000000"/>
            </w:tcBorders>
            <w:shd w:val="clear" w:color="auto" w:fill="auto"/>
            <w:noWrap/>
            <w:vAlign w:val="bottom"/>
            <w:hideMark/>
          </w:tcPr>
          <w:p w14:paraId="39FC609D" w14:textId="4E12ECF8"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1328F9" w14:textId="096440E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17AC4D" w14:textId="184445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1,787,943.21 </w:t>
            </w:r>
          </w:p>
        </w:tc>
      </w:tr>
      <w:tr w:rsidR="003A130F" w:rsidRPr="003A130F" w14:paraId="5B47A1D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C48F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7ABA06DC" w14:textId="795DC22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4DA62539" w14:textId="16D32D16"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EECEC" w14:textId="16953FF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04052E" w14:textId="5C8AF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51,950.00 </w:t>
            </w:r>
          </w:p>
        </w:tc>
      </w:tr>
      <w:tr w:rsidR="003A130F" w:rsidRPr="003A130F" w14:paraId="7A7AC2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1846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4C4F48E7" w14:textId="4B7DDA3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2,617,923.00 </w:t>
            </w:r>
          </w:p>
        </w:tc>
        <w:tc>
          <w:tcPr>
            <w:tcW w:w="810" w:type="pct"/>
            <w:tcBorders>
              <w:top w:val="nil"/>
              <w:left w:val="nil"/>
              <w:bottom w:val="single" w:sz="4" w:space="0" w:color="000000"/>
              <w:right w:val="single" w:sz="4" w:space="0" w:color="000000"/>
            </w:tcBorders>
            <w:shd w:val="clear" w:color="auto" w:fill="auto"/>
            <w:noWrap/>
            <w:vAlign w:val="bottom"/>
            <w:hideMark/>
          </w:tcPr>
          <w:p w14:paraId="18ACA2D5" w14:textId="3FDD1DC3"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EF81D9" w14:textId="4D4ACFEA"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C552BB6" w14:textId="0B320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7,923.00 </w:t>
            </w:r>
          </w:p>
        </w:tc>
      </w:tr>
      <w:tr w:rsidR="003A130F" w:rsidRPr="003A130F" w14:paraId="584D45E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8C48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BB0AC5" w14:textId="4D1E763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384,119.10 </w:t>
            </w:r>
          </w:p>
        </w:tc>
        <w:tc>
          <w:tcPr>
            <w:tcW w:w="810" w:type="pct"/>
            <w:tcBorders>
              <w:top w:val="nil"/>
              <w:left w:val="nil"/>
              <w:bottom w:val="single" w:sz="4" w:space="0" w:color="000000"/>
              <w:right w:val="single" w:sz="4" w:space="0" w:color="000000"/>
            </w:tcBorders>
            <w:shd w:val="clear" w:color="auto" w:fill="auto"/>
            <w:noWrap/>
            <w:vAlign w:val="bottom"/>
            <w:hideMark/>
          </w:tcPr>
          <w:p w14:paraId="24990887" w14:textId="53352C6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E8D82B" w14:textId="444C709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B9BB26" w14:textId="5829D0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891,619.10 </w:t>
            </w:r>
          </w:p>
        </w:tc>
      </w:tr>
      <w:tr w:rsidR="003A130F" w:rsidRPr="003A130F" w14:paraId="79B2A59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F38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AD7666" w14:textId="1374C2D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241,948.00 </w:t>
            </w:r>
          </w:p>
        </w:tc>
        <w:tc>
          <w:tcPr>
            <w:tcW w:w="810" w:type="pct"/>
            <w:tcBorders>
              <w:top w:val="nil"/>
              <w:left w:val="nil"/>
              <w:bottom w:val="single" w:sz="4" w:space="0" w:color="000000"/>
              <w:right w:val="single" w:sz="4" w:space="0" w:color="000000"/>
            </w:tcBorders>
            <w:shd w:val="clear" w:color="auto" w:fill="auto"/>
            <w:noWrap/>
            <w:vAlign w:val="bottom"/>
            <w:hideMark/>
          </w:tcPr>
          <w:p w14:paraId="57A3FA13" w14:textId="14E0C50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D8EA2" w14:textId="33C4E219"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15ADA0" w14:textId="6A585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34,448.00 </w:t>
            </w:r>
          </w:p>
        </w:tc>
      </w:tr>
      <w:tr w:rsidR="003A130F" w:rsidRPr="003A130F" w14:paraId="29BCE10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889E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252C85" w14:textId="147907E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6,396,983.00 </w:t>
            </w:r>
          </w:p>
        </w:tc>
        <w:tc>
          <w:tcPr>
            <w:tcW w:w="810" w:type="pct"/>
            <w:tcBorders>
              <w:top w:val="nil"/>
              <w:left w:val="nil"/>
              <w:bottom w:val="single" w:sz="4" w:space="0" w:color="000000"/>
              <w:right w:val="single" w:sz="4" w:space="0" w:color="000000"/>
            </w:tcBorders>
            <w:shd w:val="clear" w:color="auto" w:fill="auto"/>
            <w:noWrap/>
            <w:vAlign w:val="bottom"/>
            <w:hideMark/>
          </w:tcPr>
          <w:p w14:paraId="2E29E08E" w14:textId="646B2FE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87357" w14:textId="570593B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8D9C95" w14:textId="47D697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3,839,483.00 </w:t>
            </w:r>
          </w:p>
        </w:tc>
      </w:tr>
      <w:tr w:rsidR="003A130F" w:rsidRPr="003A130F" w14:paraId="1C6133C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1104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EAAA50" w14:textId="70DCBEE0"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6,270,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4B081" w14:textId="1E33346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441F01" w14:textId="0063F9F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566308B" w14:textId="5022DA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70,800.00 </w:t>
            </w:r>
          </w:p>
        </w:tc>
      </w:tr>
      <w:tr w:rsidR="003A130F" w:rsidRPr="003A130F" w14:paraId="25D46AB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0BB5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4F2920" w14:textId="30C8937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99D45" w14:textId="7DFF12D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434871" w14:textId="50ABE33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C3EF1F0" w14:textId="13A45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89,000.00 </w:t>
            </w:r>
          </w:p>
        </w:tc>
      </w:tr>
      <w:tr w:rsidR="003A130F" w:rsidRPr="003A130F" w14:paraId="184BC10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0DCE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9B272E4" w14:textId="0500AB3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7DEE7C00" w14:textId="5ED0B2AD"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810C6" w14:textId="6CDE39C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4850AC" w14:textId="10277C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815,318.00 </w:t>
            </w:r>
          </w:p>
        </w:tc>
      </w:tr>
      <w:tr w:rsidR="003A130F" w:rsidRPr="003A130F" w14:paraId="00AD12C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934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6B282AA" w14:textId="7947A64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2,020,663.00 </w:t>
            </w:r>
          </w:p>
        </w:tc>
        <w:tc>
          <w:tcPr>
            <w:tcW w:w="810" w:type="pct"/>
            <w:tcBorders>
              <w:top w:val="nil"/>
              <w:left w:val="nil"/>
              <w:bottom w:val="single" w:sz="4" w:space="0" w:color="000000"/>
              <w:right w:val="single" w:sz="4" w:space="0" w:color="000000"/>
            </w:tcBorders>
            <w:shd w:val="clear" w:color="auto" w:fill="auto"/>
            <w:noWrap/>
            <w:vAlign w:val="bottom"/>
            <w:hideMark/>
          </w:tcPr>
          <w:p w14:paraId="094B6271" w14:textId="0048E5F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0C42BF" w14:textId="520ECE3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696DFA" w14:textId="6A7BC6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20,663.00 </w:t>
            </w:r>
          </w:p>
        </w:tc>
      </w:tr>
      <w:tr w:rsidR="003A130F" w:rsidRPr="003A130F" w14:paraId="791E55B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6E3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531DD8B" w14:textId="35D12D6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9,036,358.80 </w:t>
            </w:r>
          </w:p>
        </w:tc>
        <w:tc>
          <w:tcPr>
            <w:tcW w:w="810" w:type="pct"/>
            <w:tcBorders>
              <w:top w:val="nil"/>
              <w:left w:val="nil"/>
              <w:bottom w:val="single" w:sz="4" w:space="0" w:color="000000"/>
              <w:right w:val="single" w:sz="4" w:space="0" w:color="000000"/>
            </w:tcBorders>
            <w:shd w:val="clear" w:color="auto" w:fill="auto"/>
            <w:noWrap/>
            <w:vAlign w:val="bottom"/>
            <w:hideMark/>
          </w:tcPr>
          <w:p w14:paraId="050CDEBA" w14:textId="3B8DC2B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92A65" w14:textId="27432EF8"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56C5C51" w14:textId="0C7CB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758,858.80 </w:t>
            </w:r>
          </w:p>
        </w:tc>
      </w:tr>
      <w:tr w:rsidR="003A130F" w:rsidRPr="003A130F" w14:paraId="201F7EF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CAE9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25E71E0" w14:textId="4F20D589"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2,074,040.00 </w:t>
            </w:r>
          </w:p>
        </w:tc>
        <w:tc>
          <w:tcPr>
            <w:tcW w:w="810" w:type="pct"/>
            <w:tcBorders>
              <w:top w:val="nil"/>
              <w:left w:val="nil"/>
              <w:bottom w:val="single" w:sz="4" w:space="0" w:color="000000"/>
              <w:right w:val="single" w:sz="4" w:space="0" w:color="000000"/>
            </w:tcBorders>
            <w:shd w:val="clear" w:color="auto" w:fill="auto"/>
            <w:noWrap/>
            <w:vAlign w:val="bottom"/>
            <w:hideMark/>
          </w:tcPr>
          <w:p w14:paraId="0C4384E1" w14:textId="740C43A6"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D71CD" w14:textId="40CBE73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137294" w14:textId="19AF69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74,040.00 </w:t>
            </w:r>
          </w:p>
        </w:tc>
      </w:tr>
      <w:tr w:rsidR="003A130F" w:rsidRPr="003A130F" w14:paraId="7C73FC1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55C1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BFECF1D" w14:textId="7ACD3DE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13,650,623.60 </w:t>
            </w:r>
          </w:p>
        </w:tc>
        <w:tc>
          <w:tcPr>
            <w:tcW w:w="810" w:type="pct"/>
            <w:tcBorders>
              <w:top w:val="nil"/>
              <w:left w:val="nil"/>
              <w:bottom w:val="single" w:sz="4" w:space="0" w:color="000000"/>
              <w:right w:val="single" w:sz="4" w:space="0" w:color="000000"/>
            </w:tcBorders>
            <w:shd w:val="clear" w:color="auto" w:fill="auto"/>
            <w:noWrap/>
            <w:vAlign w:val="bottom"/>
            <w:hideMark/>
          </w:tcPr>
          <w:p w14:paraId="395C4FCC" w14:textId="75C7E42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E0ACB" w14:textId="1C9DD27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A0E4BE" w14:textId="1CF70F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150,623.60 </w:t>
            </w:r>
          </w:p>
        </w:tc>
      </w:tr>
      <w:tr w:rsidR="003A130F" w:rsidRPr="003A130F" w14:paraId="7EE7A30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A67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68D09E7" w14:textId="1CB2500C"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0BC1A203" w14:textId="40A4C81A"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0FE52" w14:textId="5E00F9B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D9503A" w14:textId="05BC2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688,705.80 </w:t>
            </w:r>
          </w:p>
        </w:tc>
      </w:tr>
      <w:tr w:rsidR="003A130F" w:rsidRPr="003A130F" w14:paraId="2123A3F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6520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D99BEF4" w14:textId="0946B7FB"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43,014,643.30 </w:t>
            </w:r>
          </w:p>
        </w:tc>
        <w:tc>
          <w:tcPr>
            <w:tcW w:w="810" w:type="pct"/>
            <w:tcBorders>
              <w:top w:val="nil"/>
              <w:left w:val="nil"/>
              <w:bottom w:val="single" w:sz="4" w:space="0" w:color="000000"/>
              <w:right w:val="single" w:sz="4" w:space="0" w:color="000000"/>
            </w:tcBorders>
            <w:shd w:val="clear" w:color="auto" w:fill="auto"/>
            <w:noWrap/>
            <w:vAlign w:val="bottom"/>
            <w:hideMark/>
          </w:tcPr>
          <w:p w14:paraId="2E3F69D0" w14:textId="2504EF4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B1BDD" w14:textId="055CB43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F8DC2D" w14:textId="1412C6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864,643.30 </w:t>
            </w:r>
          </w:p>
        </w:tc>
      </w:tr>
      <w:tr w:rsidR="003A130F" w:rsidRPr="003A130F" w14:paraId="59FF15B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5C0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C10813" w14:textId="304D8C9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9,064,1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F908D" w14:textId="695336D5"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94E49" w14:textId="54EF402F"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57D10EC" w14:textId="159894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564,100.00 </w:t>
            </w:r>
          </w:p>
        </w:tc>
      </w:tr>
      <w:tr w:rsidR="003A130F" w:rsidRPr="003A130F" w14:paraId="1D9312C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1AB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75233A1" w14:textId="1DD39A0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36FCB" w14:textId="2FFD5CC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4A374" w14:textId="66434064"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46F5169" w14:textId="6D68EE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114,800.00 </w:t>
            </w:r>
          </w:p>
        </w:tc>
      </w:tr>
      <w:tr w:rsidR="003A130F" w:rsidRPr="003A130F" w14:paraId="50A173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44D3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218337AA" w14:textId="1CEA06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7,905,602.68 </w:t>
            </w:r>
          </w:p>
        </w:tc>
        <w:tc>
          <w:tcPr>
            <w:tcW w:w="810" w:type="pct"/>
            <w:tcBorders>
              <w:top w:val="nil"/>
              <w:left w:val="nil"/>
              <w:bottom w:val="single" w:sz="4" w:space="0" w:color="000000"/>
              <w:right w:val="single" w:sz="4" w:space="0" w:color="000000"/>
            </w:tcBorders>
            <w:shd w:val="clear" w:color="A5A5A5" w:fill="A5A5A5"/>
            <w:noWrap/>
            <w:vAlign w:val="bottom"/>
            <w:hideMark/>
          </w:tcPr>
          <w:p w14:paraId="41FB454E" w14:textId="14F79E5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F9EA54A" w14:textId="006207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6437ED8F" w14:textId="30872F3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2,561,713.27 </w:t>
            </w:r>
          </w:p>
        </w:tc>
      </w:tr>
      <w:tr w:rsidR="003A130F" w:rsidRPr="003A130F" w14:paraId="225A82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6B6D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431AC40" w14:textId="175AA30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38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0A9F208" w14:textId="5A4CBFB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7147E" w14:textId="01ACAF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99FBB8" w14:textId="134F309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884,682.38 </w:t>
            </w:r>
          </w:p>
        </w:tc>
      </w:tr>
      <w:tr w:rsidR="003A130F" w:rsidRPr="003A130F" w14:paraId="0CD424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AA5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897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795A69AF" w14:textId="77EC49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1C954E38" w14:textId="0F12B4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E686B3" w14:textId="3DBD8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A3806" w14:textId="1A836C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0,000.00 </w:t>
            </w:r>
          </w:p>
        </w:tc>
      </w:tr>
      <w:tr w:rsidR="003A130F" w:rsidRPr="003A130F" w14:paraId="517E92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774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DA3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2F7073F" w14:textId="74F67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39DDE53D" w14:textId="347C9A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B0177A" w14:textId="3D31F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14D48" w14:textId="328B8D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552.45 </w:t>
            </w:r>
          </w:p>
        </w:tc>
      </w:tr>
      <w:tr w:rsidR="003A130F" w:rsidRPr="003A130F" w14:paraId="401551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C6E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B83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78D6775" w14:textId="3A8DC2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66C6CE9D" w14:textId="22FBB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F15870" w14:textId="42DB9A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AC71D" w14:textId="226A7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6,073.20 </w:t>
            </w:r>
          </w:p>
        </w:tc>
      </w:tr>
      <w:tr w:rsidR="003A130F" w:rsidRPr="003A130F" w14:paraId="3DE60E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4688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BF4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3DC5F8DF" w14:textId="5D1FAE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6EE9580E" w14:textId="1FAEF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E3F126" w14:textId="059EB6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6ED30" w14:textId="485DE4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295.58 </w:t>
            </w:r>
          </w:p>
        </w:tc>
      </w:tr>
      <w:tr w:rsidR="003A130F" w:rsidRPr="003A130F" w14:paraId="38D0D9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BCE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AE9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961DE63" w14:textId="1E4A8F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A9D5C07" w14:textId="339BC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E026C7" w14:textId="615E52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C568B" w14:textId="5120D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6,299.20 </w:t>
            </w:r>
          </w:p>
        </w:tc>
      </w:tr>
      <w:tr w:rsidR="003A130F" w:rsidRPr="003A130F" w14:paraId="0993E1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3118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35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EA8162F" w14:textId="1A2D2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67D9EC" w14:textId="3C54E4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200C34" w14:textId="2DE760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0D5B9" w14:textId="54AAE0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7D81C2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BC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982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12E3E90" w14:textId="2D7F5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5622F1D4" w14:textId="22108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A431DA" w14:textId="2088FE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937E2" w14:textId="17508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5,140.00 </w:t>
            </w:r>
          </w:p>
        </w:tc>
      </w:tr>
      <w:tr w:rsidR="003A130F" w:rsidRPr="003A130F" w14:paraId="00764B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F3F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87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005C4B58" w14:textId="4A0B2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FC32CDB" w14:textId="5CDE5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2D9CCF1D" w14:textId="5CE760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24FA4" w14:textId="1799A2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68,551.20 </w:t>
            </w:r>
          </w:p>
        </w:tc>
      </w:tr>
      <w:tr w:rsidR="003A130F" w:rsidRPr="003A130F" w14:paraId="7C19EB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A10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95B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29EC487" w14:textId="08F793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FE6503A" w14:textId="24BD5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1A08B1A" w14:textId="4BC7D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5299A" w14:textId="7C212F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092.45 </w:t>
            </w:r>
          </w:p>
        </w:tc>
      </w:tr>
      <w:tr w:rsidR="003A130F" w:rsidRPr="003A130F" w14:paraId="17840B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B2F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D503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7E63552" w14:textId="7DCAB9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598824E" w14:textId="76A98F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CB92F2" w14:textId="3E6B6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138FD" w14:textId="4A1B70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4B684E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8634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4D9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0135E923" w14:textId="3F24D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0C3D9B2A" w14:textId="4C6E5A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765D9F" w14:textId="28850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2670F" w14:textId="7EF3CF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247.70 </w:t>
            </w:r>
          </w:p>
        </w:tc>
      </w:tr>
      <w:tr w:rsidR="003A130F" w:rsidRPr="003A130F" w14:paraId="12E6FA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689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F1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79518FCB" w14:textId="7812F9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490645D9" w14:textId="5437D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B26D47" w14:textId="2A986B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6EF4C" w14:textId="5330B5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304.70 </w:t>
            </w:r>
          </w:p>
        </w:tc>
      </w:tr>
      <w:tr w:rsidR="003A130F" w:rsidRPr="003A130F" w14:paraId="25776C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1C3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4C2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2AF4A3B" w14:textId="08691E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8,280.50 </w:t>
            </w:r>
          </w:p>
        </w:tc>
        <w:tc>
          <w:tcPr>
            <w:tcW w:w="810" w:type="pct"/>
            <w:tcBorders>
              <w:top w:val="nil"/>
              <w:left w:val="nil"/>
              <w:bottom w:val="single" w:sz="4" w:space="0" w:color="000000"/>
              <w:right w:val="single" w:sz="4" w:space="0" w:color="000000"/>
            </w:tcBorders>
            <w:shd w:val="clear" w:color="auto" w:fill="auto"/>
            <w:noWrap/>
            <w:vAlign w:val="center"/>
            <w:hideMark/>
          </w:tcPr>
          <w:p w14:paraId="79BFAB19" w14:textId="6BB31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13CCFA" w14:textId="7A76D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B6612" w14:textId="5EFF6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8,280.50 </w:t>
            </w:r>
          </w:p>
        </w:tc>
      </w:tr>
      <w:tr w:rsidR="003A130F" w:rsidRPr="003A130F" w14:paraId="525AB4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83C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9D1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655FB32" w14:textId="03C140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0B92A9B3" w14:textId="0B57C3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1484E729" w14:textId="428665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4CD09" w14:textId="2B4644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9,385.70 </w:t>
            </w:r>
          </w:p>
        </w:tc>
      </w:tr>
      <w:tr w:rsidR="003A130F" w:rsidRPr="003A130F" w14:paraId="7DFC4E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B71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8AE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64DF8EEE" w14:textId="468F26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6F7B2EC1" w14:textId="66AF10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3BD8A56" w14:textId="505A0E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0F88E" w14:textId="3F67B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333.20 </w:t>
            </w:r>
          </w:p>
        </w:tc>
      </w:tr>
      <w:tr w:rsidR="003A130F" w:rsidRPr="003A130F" w14:paraId="3D7EBF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5D8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943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3E899EF4" w14:textId="650A0F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0A3CDEF" w14:textId="79F29F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2014C0" w14:textId="65C6E0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8FC2A" w14:textId="2E00B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187.20 </w:t>
            </w:r>
          </w:p>
        </w:tc>
      </w:tr>
      <w:tr w:rsidR="003A130F" w:rsidRPr="003A130F" w14:paraId="5FEEBC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6659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368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05BCF02" w14:textId="2B1F5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D21451D" w14:textId="1106D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6524A7" w14:textId="3F4EB2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C0091" w14:textId="521D5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9C07F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196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5E2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6E551721" w14:textId="52E773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1652D7F" w14:textId="6C6266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8F392E" w14:textId="4EE191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15D98" w14:textId="1A298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7DB565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32D9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9D9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49AE0B2" w14:textId="5120A6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4AAE6F4" w14:textId="633988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6AF3C3" w14:textId="388034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64080" w14:textId="12138C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5B2A8B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D71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367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77DD8F6B" w14:textId="21FE90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9D3FCD4" w14:textId="2263F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96F55C" w14:textId="1FEAA6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F8192" w14:textId="47141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0900FE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5791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3BB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F6ADA8E" w14:textId="2BF01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14F395A" w14:textId="7D1E2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57FB47" w14:textId="6E0AB0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F9481" w14:textId="0BF3A4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13.20 </w:t>
            </w:r>
          </w:p>
        </w:tc>
      </w:tr>
      <w:tr w:rsidR="003A130F" w:rsidRPr="003A130F" w14:paraId="6C47F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381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349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33C68824" w14:textId="186ED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6261971B" w14:textId="65496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EED254" w14:textId="528BE3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7D374" w14:textId="25299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453.20 </w:t>
            </w:r>
          </w:p>
        </w:tc>
      </w:tr>
      <w:tr w:rsidR="003A130F" w:rsidRPr="003A130F" w14:paraId="315775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49E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8EB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8F7E49B" w14:textId="098160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4909DCE8" w14:textId="572D4F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6C9EE1" w14:textId="402BA7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7D51C" w14:textId="64CBEE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7,457.20 </w:t>
            </w:r>
          </w:p>
        </w:tc>
      </w:tr>
      <w:tr w:rsidR="003A130F" w:rsidRPr="003A130F" w14:paraId="360D9B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3EE6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C94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1FFEFCCB" w14:textId="6B85B9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434B710" w14:textId="1C393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5FA6F2" w14:textId="433A0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46C5B" w14:textId="3FBA1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009.70 </w:t>
            </w:r>
          </w:p>
        </w:tc>
      </w:tr>
      <w:tr w:rsidR="003A130F" w:rsidRPr="003A130F" w14:paraId="607BB21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CF38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8B7AB75" w14:textId="01773D0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97,79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939756E" w14:textId="1CB01C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5AD334" w14:textId="21E1919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3654E5B" w14:textId="79BA134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97,794.58 </w:t>
            </w:r>
          </w:p>
        </w:tc>
      </w:tr>
      <w:tr w:rsidR="003A130F" w:rsidRPr="003A130F" w14:paraId="44A201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B8BE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1C5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6C5CD147" w14:textId="5D756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3FD58ADA" w14:textId="400F1F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CA2FC" w14:textId="2E838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59CEC" w14:textId="7CE47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5,230.00 </w:t>
            </w:r>
          </w:p>
        </w:tc>
      </w:tr>
      <w:tr w:rsidR="003A130F" w:rsidRPr="003A130F" w14:paraId="38102A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D9BE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2BD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3FFF8148" w14:textId="18AAFA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480F7010" w14:textId="1C1276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AE58A" w14:textId="0F978D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49CCD" w14:textId="789A4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574.25 </w:t>
            </w:r>
          </w:p>
        </w:tc>
      </w:tr>
      <w:tr w:rsidR="003A130F" w:rsidRPr="003A130F" w14:paraId="6AD0FD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5167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C94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E4F2E3D" w14:textId="257B8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EADCAC8" w14:textId="43D291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90E5C" w14:textId="2278D5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89FA2" w14:textId="17042D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860.50 </w:t>
            </w:r>
          </w:p>
        </w:tc>
      </w:tr>
      <w:tr w:rsidR="003A130F" w:rsidRPr="003A130F" w14:paraId="6C4BBE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002D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B0C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9B0AB25" w14:textId="61A166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09A293CB" w14:textId="6AC722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C9535" w14:textId="1D0213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4F084" w14:textId="50B6DD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422.64 </w:t>
            </w:r>
          </w:p>
        </w:tc>
      </w:tr>
      <w:tr w:rsidR="003A130F" w:rsidRPr="003A130F" w14:paraId="177116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20B4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714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58285910" w14:textId="5CEEBA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EED92DB" w14:textId="0CF88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79F72" w14:textId="251B3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CA19E" w14:textId="74A0B5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285.00 </w:t>
            </w:r>
          </w:p>
        </w:tc>
      </w:tr>
      <w:tr w:rsidR="003A130F" w:rsidRPr="003A130F" w14:paraId="078770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5AB2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4F1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E9F38D8" w14:textId="5B06BD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3D54B1F3" w14:textId="0D0FA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B9E4D" w14:textId="6D32D1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4E6D0" w14:textId="0CDFD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230.82 </w:t>
            </w:r>
          </w:p>
        </w:tc>
      </w:tr>
      <w:tr w:rsidR="003A130F" w:rsidRPr="003A130F" w14:paraId="4F07A51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D649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9BE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15DF5CB" w14:textId="7077CD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7CAB3DF7" w14:textId="5C0E62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52909" w14:textId="547CE6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4254C" w14:textId="4BB2D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931.42 </w:t>
            </w:r>
          </w:p>
        </w:tc>
      </w:tr>
      <w:tr w:rsidR="003A130F" w:rsidRPr="003A130F" w14:paraId="0ECC5E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4F39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2B7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7223527F" w14:textId="730A23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5020D676" w14:textId="1EDF62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03E51" w14:textId="55011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36DE9" w14:textId="3B6F3A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001.42 </w:t>
            </w:r>
          </w:p>
        </w:tc>
      </w:tr>
      <w:tr w:rsidR="003A130F" w:rsidRPr="003A130F" w14:paraId="2A29DD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7EE6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2A2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4763110D" w14:textId="0414B0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3E91EE9F" w14:textId="7DCF3C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C2DDD" w14:textId="51B55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86AE6" w14:textId="5EABD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950.25 </w:t>
            </w:r>
          </w:p>
        </w:tc>
      </w:tr>
      <w:tr w:rsidR="003A130F" w:rsidRPr="003A130F" w14:paraId="23AD40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2094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00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C2020F6" w14:textId="18036C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79D4ED1" w14:textId="0112A3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56C6A" w14:textId="38EEA0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CD2BB" w14:textId="1FE3AC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9,893.25 </w:t>
            </w:r>
          </w:p>
        </w:tc>
      </w:tr>
      <w:tr w:rsidR="003A130F" w:rsidRPr="003A130F" w14:paraId="6D66E6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09A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95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2808B20" w14:textId="14D040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866085E" w14:textId="24B9A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BCB67" w14:textId="679799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7034F" w14:textId="53A96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015.75 </w:t>
            </w:r>
          </w:p>
        </w:tc>
      </w:tr>
      <w:tr w:rsidR="003A130F" w:rsidRPr="003A130F" w14:paraId="0CACF4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975E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4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8BFF418" w14:textId="4553DE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77043C2B" w14:textId="77531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53CC5" w14:textId="0E2C1C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95B36" w14:textId="6309FA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07.25 </w:t>
            </w:r>
          </w:p>
        </w:tc>
      </w:tr>
      <w:tr w:rsidR="003A130F" w:rsidRPr="003A130F" w14:paraId="00E19A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A2F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29F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76DCA439" w14:textId="603885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099519F8" w14:textId="6EB97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1EAED" w14:textId="51C4D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E69E7" w14:textId="7177A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65.92 </w:t>
            </w:r>
          </w:p>
        </w:tc>
      </w:tr>
      <w:tr w:rsidR="003A130F" w:rsidRPr="003A130F" w14:paraId="3F3BB4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713C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E46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C9A212E" w14:textId="0EB6E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FF794F7" w14:textId="302A6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A8480" w14:textId="48F5E6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9E1E4" w14:textId="555FFF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3,161.78 </w:t>
            </w:r>
          </w:p>
        </w:tc>
      </w:tr>
      <w:tr w:rsidR="003A130F" w:rsidRPr="003A130F" w14:paraId="6155B7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8E4C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D89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34E9598C" w14:textId="284499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771D1371" w14:textId="00714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FD01C" w14:textId="18F0AE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F97F8" w14:textId="4E57F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92,217.48 </w:t>
            </w:r>
          </w:p>
        </w:tc>
      </w:tr>
      <w:tr w:rsidR="003A130F" w:rsidRPr="003A130F" w14:paraId="3B40F1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6EC2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B4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091A743A" w14:textId="0AB04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6E97AD5" w14:textId="657AF2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A2C32" w14:textId="06AA4D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E6CCE" w14:textId="09808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r>
      <w:tr w:rsidR="003A130F" w:rsidRPr="003A130F" w14:paraId="45539A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3287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45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C79C1A6" w14:textId="091B1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606F81D" w14:textId="482A9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93F49" w14:textId="253E8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DA9AF" w14:textId="5BDACF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7,436.00 </w:t>
            </w:r>
          </w:p>
        </w:tc>
      </w:tr>
      <w:tr w:rsidR="003A130F" w:rsidRPr="003A130F" w14:paraId="13D32F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8518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D04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5DC0B9D" w14:textId="28E4E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45B684F7" w14:textId="0D1A34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7C609" w14:textId="6CFB8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F3A0" w14:textId="3C0EE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99.25 </w:t>
            </w:r>
          </w:p>
        </w:tc>
      </w:tr>
      <w:tr w:rsidR="003A130F" w:rsidRPr="003A130F" w14:paraId="5901C1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C243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696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7507F193" w14:textId="779364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4CCB87B7" w14:textId="7FD87E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2664D" w14:textId="0BD34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B6440" w14:textId="4C9EFF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2.03 </w:t>
            </w:r>
          </w:p>
        </w:tc>
      </w:tr>
      <w:tr w:rsidR="003A130F" w:rsidRPr="003A130F" w14:paraId="70965E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E9AF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C3F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36EA3B8" w14:textId="3DF4E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268BC481" w14:textId="310A16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E499A" w14:textId="4EC8FA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A7062" w14:textId="773D24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015.34 </w:t>
            </w:r>
          </w:p>
        </w:tc>
      </w:tr>
      <w:tr w:rsidR="003A130F" w:rsidRPr="003A130F" w14:paraId="49B780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0D53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F7B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7E2D7DB" w14:textId="504DC8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547FE1F8" w14:textId="51E440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CD936" w14:textId="6F2A35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5B899" w14:textId="7265A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244.90 </w:t>
            </w:r>
          </w:p>
        </w:tc>
      </w:tr>
      <w:tr w:rsidR="003A130F" w:rsidRPr="003A130F" w14:paraId="029A3B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A39F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E8E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4EB8C3F4" w14:textId="781669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214241A2" w14:textId="10E8F3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C9D1A" w14:textId="16A866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3993A" w14:textId="5A1BB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7,939.75 </w:t>
            </w:r>
          </w:p>
        </w:tc>
      </w:tr>
      <w:tr w:rsidR="003A130F" w:rsidRPr="003A130F" w14:paraId="711337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5F00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52D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C1CC86E" w14:textId="0A4AD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741D3EB" w14:textId="4A5A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B9B70" w14:textId="74CC7C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6F2F3" w14:textId="402D53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2E36A0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B6C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05F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4ACCAED" w14:textId="32AA86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73F1AA34" w14:textId="30FFE3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B915E" w14:textId="1E52F2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47C05" w14:textId="598B3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381.56 </w:t>
            </w:r>
          </w:p>
        </w:tc>
      </w:tr>
      <w:tr w:rsidR="003A130F" w:rsidRPr="003A130F" w14:paraId="73B64C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798A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71B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49019E4" w14:textId="2DCDE5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3E23E5" w14:textId="73CD0F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3E52E" w14:textId="0B9A7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BD925" w14:textId="6552B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7C916B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40E5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744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A25A3D" w14:textId="55B80A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96CDB9B" w14:textId="26968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1B67B" w14:textId="6C49B6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2591C" w14:textId="654D9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0F4CFE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5EFA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7D8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00914DD" w14:textId="69E258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37723276" w14:textId="0C176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699FB" w14:textId="5E1E5C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E061B" w14:textId="1C6B79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7,325.39 </w:t>
            </w:r>
          </w:p>
        </w:tc>
      </w:tr>
      <w:tr w:rsidR="003A130F" w:rsidRPr="003A130F" w14:paraId="5BB07A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BBE3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D67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1E001373" w14:textId="13D080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3F6D8F4" w14:textId="054850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DC8A1" w14:textId="54705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6A6F9" w14:textId="45E8E0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166.03 </w:t>
            </w:r>
          </w:p>
        </w:tc>
      </w:tr>
      <w:tr w:rsidR="003A130F" w:rsidRPr="003A130F" w14:paraId="7B1442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BAA0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773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7B2CA28" w14:textId="77CFC5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710220F8" w14:textId="6BA37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7AC06" w14:textId="16CCB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F4B9B" w14:textId="64D358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704.28 </w:t>
            </w:r>
          </w:p>
        </w:tc>
      </w:tr>
      <w:tr w:rsidR="003A130F" w:rsidRPr="003A130F" w14:paraId="77360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E46E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3E3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94B5E7A" w14:textId="588201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7B743978" w14:textId="27064C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DB7EA" w14:textId="18A3E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567A5" w14:textId="67FC95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9,451.75 </w:t>
            </w:r>
          </w:p>
        </w:tc>
      </w:tr>
      <w:tr w:rsidR="003A130F" w:rsidRPr="003A130F" w14:paraId="039C8F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3A6A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C45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2F7DD4A9" w14:textId="460F96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9542A6B" w14:textId="3259EA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C083C" w14:textId="3EAC96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4DCF0" w14:textId="2FF5AB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9,640.00 </w:t>
            </w:r>
          </w:p>
        </w:tc>
      </w:tr>
      <w:tr w:rsidR="003A130F" w:rsidRPr="003A130F" w14:paraId="616626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8D5D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0A4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2770E975" w14:textId="0BBD42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31B8F211" w14:textId="71686B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B315F" w14:textId="1080DD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1D005" w14:textId="03A39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3,733.15 </w:t>
            </w:r>
          </w:p>
        </w:tc>
      </w:tr>
      <w:tr w:rsidR="003A130F" w:rsidRPr="003A130F" w14:paraId="74C453A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8C8C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4B6A280B" w14:textId="2970B2E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428F13F9" w14:textId="30445B7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FE1978" w14:textId="2345861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0023B430" w14:textId="657E3E3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984,293.78 </w:t>
            </w:r>
          </w:p>
        </w:tc>
      </w:tr>
      <w:tr w:rsidR="003A130F" w:rsidRPr="003A130F" w14:paraId="726467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9183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1C3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1A30C34" w14:textId="6E3BCD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7181E67" w14:textId="64E6B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32465" w14:textId="36A323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7FB67" w14:textId="73C9C3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830.57 </w:t>
            </w:r>
          </w:p>
        </w:tc>
      </w:tr>
      <w:tr w:rsidR="003A130F" w:rsidRPr="003A130F" w14:paraId="3851BC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5617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9ED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257A03D9" w14:textId="4DD94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54F27153" w14:textId="584B5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260A7" w14:textId="5BEAE7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2EF43" w14:textId="20655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624.03 </w:t>
            </w:r>
          </w:p>
        </w:tc>
      </w:tr>
      <w:tr w:rsidR="003A130F" w:rsidRPr="003A130F" w14:paraId="155555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0A89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076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A110D49" w14:textId="3E151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0B379259" w14:textId="10B0B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6183A" w14:textId="26C6E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C563E" w14:textId="2F253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77.16 </w:t>
            </w:r>
          </w:p>
        </w:tc>
      </w:tr>
      <w:tr w:rsidR="003A130F" w:rsidRPr="003A130F" w14:paraId="55E5B5C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BB27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AD0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19480B54" w14:textId="6F44F7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7BE747F0" w14:textId="712A4A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FCBC1" w14:textId="7BF63E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897D6" w14:textId="09BC86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162.50 </w:t>
            </w:r>
          </w:p>
        </w:tc>
      </w:tr>
      <w:tr w:rsidR="003A130F" w:rsidRPr="003A130F" w14:paraId="47DFE3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C30C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7D1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CD75717" w14:textId="31933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C34EEAF" w14:textId="554E81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5ADE8" w14:textId="3ECA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D5A58" w14:textId="2C924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DAE53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215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B39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3BB9CE3E" w14:textId="4BB27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622A04C7" w14:textId="0F1EC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6217C" w14:textId="0A7098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F47B2" w14:textId="1036B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1,737.14 </w:t>
            </w:r>
          </w:p>
        </w:tc>
      </w:tr>
      <w:tr w:rsidR="003A130F" w:rsidRPr="003A130F" w14:paraId="00431C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A1B6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929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802AA38" w14:textId="282A50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2948FD1D" w14:textId="5E864A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3020C" w14:textId="3029AE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26F43" w14:textId="414268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6,042.75 </w:t>
            </w:r>
          </w:p>
        </w:tc>
      </w:tr>
      <w:tr w:rsidR="003A130F" w:rsidRPr="003A130F" w14:paraId="7D1140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DDFF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4E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A3284E3" w14:textId="037C10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5F20E795" w14:textId="0B47DC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12748" w14:textId="24751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062CBB11" w14:textId="6B5EE7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321.00 </w:t>
            </w:r>
          </w:p>
        </w:tc>
      </w:tr>
      <w:tr w:rsidR="003A130F" w:rsidRPr="003A130F" w14:paraId="6E6697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C4F2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628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1674FD9A" w14:textId="75429E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131BFDC" w14:textId="5E7EE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A1645" w14:textId="7FBBDC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50327" w14:textId="2E207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6,798.14 </w:t>
            </w:r>
          </w:p>
        </w:tc>
      </w:tr>
      <w:tr w:rsidR="003A130F" w:rsidRPr="003A130F" w14:paraId="72F3E4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E18E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9D6F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BD6828F" w14:textId="14DEF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3F5B6A30" w14:textId="7756AB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57CCB" w14:textId="00CCC7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14AEB" w14:textId="72EDC6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7,764.75 </w:t>
            </w:r>
          </w:p>
        </w:tc>
      </w:tr>
      <w:tr w:rsidR="003A130F" w:rsidRPr="003A130F" w14:paraId="6F1FBF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8896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B21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8A06452" w14:textId="25E129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2C356233" w14:textId="664F3A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51226" w14:textId="2453C4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60A8E" w14:textId="328911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805.12 </w:t>
            </w:r>
          </w:p>
        </w:tc>
      </w:tr>
      <w:tr w:rsidR="003A130F" w:rsidRPr="003A130F" w14:paraId="5AC002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C249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531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5FB7BAAA" w14:textId="08DED2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2680E67F" w14:textId="7763AF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76EB4" w14:textId="2752F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EBDB1" w14:textId="3C3E8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67.50 </w:t>
            </w:r>
          </w:p>
        </w:tc>
      </w:tr>
      <w:tr w:rsidR="003A130F" w:rsidRPr="003A130F" w14:paraId="0CFE2D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A680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602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26BC60B" w14:textId="1E80D1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B99551D" w14:textId="08F12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2E717" w14:textId="4D346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847FB" w14:textId="53CA82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2,598.20 </w:t>
            </w:r>
          </w:p>
        </w:tc>
      </w:tr>
      <w:tr w:rsidR="003A130F" w:rsidRPr="003A130F" w14:paraId="573F91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274A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18C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67AEF2C" w14:textId="5BEC2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65365156" w14:textId="0FD05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B2EE0" w14:textId="0FE5CA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23106" w14:textId="5CCB5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824.22 </w:t>
            </w:r>
          </w:p>
        </w:tc>
      </w:tr>
      <w:tr w:rsidR="003A130F" w:rsidRPr="003A130F" w14:paraId="741E3B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E42B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2C8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6D98B0DC" w14:textId="1DE50E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15C5ECEC" w14:textId="6C0CC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EDD18" w14:textId="7C1AD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4C6DF" w14:textId="58AF84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07,965.53 </w:t>
            </w:r>
          </w:p>
        </w:tc>
      </w:tr>
      <w:tr w:rsidR="003A130F" w:rsidRPr="003A130F" w14:paraId="0D52EF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DD8B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FCB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D4049ED" w14:textId="1FB6BB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1660CD5C" w14:textId="45FE3C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3081C" w14:textId="6E9CE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ACACC" w14:textId="582A6C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486.50 </w:t>
            </w:r>
          </w:p>
        </w:tc>
      </w:tr>
      <w:tr w:rsidR="003A130F" w:rsidRPr="003A130F" w14:paraId="39D25D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9DA5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B08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3040533" w14:textId="7FFCF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C485151" w14:textId="387CE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45775" w14:textId="0ABD9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1D7C04D7" w14:textId="0FA06D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5,530.92 </w:t>
            </w:r>
          </w:p>
        </w:tc>
      </w:tr>
      <w:tr w:rsidR="003A130F" w:rsidRPr="003A130F" w14:paraId="3EBE65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1CC0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D42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350AC71" w14:textId="07B17A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08F4421F" w14:textId="24A04E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960C0" w14:textId="6A2B93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17626" w14:textId="7D6F5D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713.75 </w:t>
            </w:r>
          </w:p>
        </w:tc>
      </w:tr>
      <w:tr w:rsidR="003A130F" w:rsidRPr="003A130F" w14:paraId="0D894F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5173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838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7939397B" w14:textId="5EDF4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35F0997" w14:textId="2A36AA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F9A89" w14:textId="4AA15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8217B" w14:textId="4CA9B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8,611.25 </w:t>
            </w:r>
          </w:p>
        </w:tc>
      </w:tr>
      <w:tr w:rsidR="003A130F" w:rsidRPr="003A130F" w14:paraId="021A72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9A58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F25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34C18333" w14:textId="39816C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7ED31404" w14:textId="1A577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2B3CB27" w14:textId="17CB4E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547A6" w14:textId="1179A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392.75 </w:t>
            </w:r>
          </w:p>
        </w:tc>
      </w:tr>
      <w:tr w:rsidR="003A130F" w:rsidRPr="003A130F" w14:paraId="111B9D8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284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A9D8904" w14:textId="0542D28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652,82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9E0F15" w14:textId="06CDC33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52B56E0C" w14:textId="165CF7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154B9EE6" w14:textId="03ED41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6,694,942.53 </w:t>
            </w:r>
          </w:p>
        </w:tc>
      </w:tr>
      <w:tr w:rsidR="003A130F" w:rsidRPr="003A130F" w14:paraId="097AA9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7BBF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367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565A29E" w14:textId="44F0F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0,527.50 </w:t>
            </w:r>
          </w:p>
        </w:tc>
        <w:tc>
          <w:tcPr>
            <w:tcW w:w="810" w:type="pct"/>
            <w:tcBorders>
              <w:top w:val="nil"/>
              <w:left w:val="nil"/>
              <w:bottom w:val="single" w:sz="4" w:space="0" w:color="000000"/>
              <w:right w:val="single" w:sz="4" w:space="0" w:color="000000"/>
            </w:tcBorders>
            <w:shd w:val="clear" w:color="auto" w:fill="auto"/>
            <w:noWrap/>
            <w:vAlign w:val="bottom"/>
            <w:hideMark/>
          </w:tcPr>
          <w:p w14:paraId="671C6CED" w14:textId="1CEAAF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B9EA8" w14:textId="15507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275B7" w14:textId="66160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0,527.50 </w:t>
            </w:r>
          </w:p>
        </w:tc>
      </w:tr>
      <w:tr w:rsidR="003A130F" w:rsidRPr="003A130F" w14:paraId="521650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27A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18B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DF02F4C" w14:textId="5BCCB4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32535A6A" w14:textId="33D0D5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06C40" w14:textId="4BA662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5A19F" w14:textId="1BEDA3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807.94 </w:t>
            </w:r>
          </w:p>
        </w:tc>
      </w:tr>
      <w:tr w:rsidR="003A130F" w:rsidRPr="003A130F" w14:paraId="683670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725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F85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72091EA" w14:textId="2C7EA9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9,005.89 </w:t>
            </w:r>
          </w:p>
        </w:tc>
        <w:tc>
          <w:tcPr>
            <w:tcW w:w="810" w:type="pct"/>
            <w:tcBorders>
              <w:top w:val="nil"/>
              <w:left w:val="nil"/>
              <w:bottom w:val="single" w:sz="4" w:space="0" w:color="000000"/>
              <w:right w:val="single" w:sz="4" w:space="0" w:color="000000"/>
            </w:tcBorders>
            <w:shd w:val="clear" w:color="auto" w:fill="auto"/>
            <w:noWrap/>
            <w:vAlign w:val="bottom"/>
            <w:hideMark/>
          </w:tcPr>
          <w:p w14:paraId="578A6AD0" w14:textId="26BC20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09F3A" w14:textId="2AF7BE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962F8" w14:textId="25B54C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9,005.89 </w:t>
            </w:r>
          </w:p>
        </w:tc>
      </w:tr>
      <w:tr w:rsidR="003A130F" w:rsidRPr="003A130F" w14:paraId="12EA99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8F9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8D2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FC20F9C" w14:textId="4781C5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2DDA26C" w14:textId="625F11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CDF67" w14:textId="584CD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347E9" w14:textId="06CA34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365B59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2290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D1D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3183532E" w14:textId="372CA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61ADD89" w14:textId="2D06DA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191BC" w14:textId="284F5B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7A309F47" w14:textId="7E4545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8,628.72 </w:t>
            </w:r>
          </w:p>
        </w:tc>
      </w:tr>
      <w:tr w:rsidR="003A130F" w:rsidRPr="003A130F" w14:paraId="24E9B5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B6D6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0ED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49D11C61" w14:textId="7588E8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763A8E66" w14:textId="1918D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5E51A" w14:textId="75E5B6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2EEA3" w14:textId="65CEA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392.00 </w:t>
            </w:r>
          </w:p>
        </w:tc>
      </w:tr>
      <w:tr w:rsidR="003A130F" w:rsidRPr="003A130F" w14:paraId="67E6D1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301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110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4415572D" w14:textId="642642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01BE44A6" w14:textId="7F859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C4BF9" w14:textId="1A6EDD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B8E17" w14:textId="310A1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928.52 </w:t>
            </w:r>
          </w:p>
        </w:tc>
      </w:tr>
      <w:tr w:rsidR="003A130F" w:rsidRPr="003A130F" w14:paraId="4F54E8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DC60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2E3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36A06A60" w14:textId="17EA3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31DB114" w14:textId="3D12FB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F1BB0" w14:textId="406153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61D74" w14:textId="15B81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487AC2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F86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817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298E8FCA" w14:textId="4FF370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5D2EFBE4" w14:textId="2917B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24CEA" w14:textId="2FBFBA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DAD37" w14:textId="47D072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157.12 </w:t>
            </w:r>
          </w:p>
        </w:tc>
      </w:tr>
      <w:tr w:rsidR="003A130F" w:rsidRPr="003A130F" w14:paraId="7D5FF0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F4A2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C3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24FBC1FD" w14:textId="20F29C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DCF5D" w14:textId="65C4C3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9156C" w14:textId="4A0030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257CCFE" w14:textId="4D575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2,800.00 </w:t>
            </w:r>
          </w:p>
        </w:tc>
      </w:tr>
      <w:tr w:rsidR="003A130F" w:rsidRPr="003A130F" w14:paraId="664AB6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2DD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57B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76E4F75" w14:textId="56216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DEB236E" w14:textId="658177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B0A68" w14:textId="68FEF5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28AEA48" w14:textId="13EF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4,800.64 </w:t>
            </w:r>
          </w:p>
        </w:tc>
      </w:tr>
      <w:tr w:rsidR="003A130F" w:rsidRPr="003A130F" w14:paraId="0FC11DB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19D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551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B7AFDC9" w14:textId="6A166C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6D378" w14:textId="34BCA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B9F6D" w14:textId="69ED8A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DAFE3C0" w14:textId="3ECB13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4,840.00 </w:t>
            </w:r>
          </w:p>
        </w:tc>
      </w:tr>
      <w:tr w:rsidR="003A130F" w:rsidRPr="003A130F" w14:paraId="16CE0B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D846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CCF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46EC3BBE" w14:textId="53037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CCD40" w14:textId="3A470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AF94D" w14:textId="15AE5E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ADACBEC" w14:textId="41FED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16,520.00 </w:t>
            </w:r>
          </w:p>
        </w:tc>
      </w:tr>
      <w:tr w:rsidR="003A130F" w:rsidRPr="003A130F" w14:paraId="6A823A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B32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014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82A4D0A" w14:textId="20E03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39DA79A9" w14:textId="46378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A19FF" w14:textId="1C778A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3F7B2" w14:textId="54D779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14,403.89 </w:t>
            </w:r>
          </w:p>
        </w:tc>
      </w:tr>
      <w:tr w:rsidR="003A130F" w:rsidRPr="003A130F" w14:paraId="4E8019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850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3D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D68F6D7" w14:textId="7C2C09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ED28F1D" w14:textId="707F4F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932DD" w14:textId="1DA52D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10E58" w14:textId="7DA38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93.39 </w:t>
            </w:r>
          </w:p>
        </w:tc>
      </w:tr>
      <w:tr w:rsidR="003A130F" w:rsidRPr="003A130F" w14:paraId="768F3F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CC4D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93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ACDF168" w14:textId="2C8A93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9B30D54" w14:textId="7129F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33498" w14:textId="78EEE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58656" w14:textId="6043A8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588.75 </w:t>
            </w:r>
          </w:p>
        </w:tc>
      </w:tr>
      <w:tr w:rsidR="003A130F" w:rsidRPr="003A130F" w14:paraId="74B9CA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420C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AE0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05430609" w14:textId="3D76F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774B4D06" w14:textId="278D58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6E381" w14:textId="68650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29D50" w14:textId="6DFCAB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96.12 </w:t>
            </w:r>
          </w:p>
        </w:tc>
      </w:tr>
      <w:tr w:rsidR="003A130F" w:rsidRPr="003A130F" w14:paraId="2461AF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C377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801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082DA933" w14:textId="62CFC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5AC0B104" w14:textId="253A0F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3CCB9" w14:textId="70B462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19D71" w14:textId="58307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744.00 </w:t>
            </w:r>
          </w:p>
        </w:tc>
      </w:tr>
      <w:tr w:rsidR="003A130F" w:rsidRPr="003A130F" w14:paraId="6E3344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A4F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D7E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3D4ED014" w14:textId="057C11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3916489" w14:textId="725A9B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AAA5E" w14:textId="6D6FE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6C6BE" w14:textId="41948E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612.20 </w:t>
            </w:r>
          </w:p>
        </w:tc>
      </w:tr>
      <w:tr w:rsidR="003A130F" w:rsidRPr="003A130F" w14:paraId="58A458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1A93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625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5873235" w14:textId="0A531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2E9DC118" w14:textId="7600C4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58524" w14:textId="53A3D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1A498" w14:textId="14CC3E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48.75 </w:t>
            </w:r>
          </w:p>
        </w:tc>
      </w:tr>
      <w:tr w:rsidR="003A130F" w:rsidRPr="003A130F" w14:paraId="1A43BC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1152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564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4D2D467D" w14:textId="6F699F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5CF60F50" w14:textId="4F59B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64B19" w14:textId="6083C1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BF284" w14:textId="570526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397.14 </w:t>
            </w:r>
          </w:p>
        </w:tc>
      </w:tr>
      <w:tr w:rsidR="003A130F" w:rsidRPr="003A130F" w14:paraId="5302FA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3286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2EB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9109C41" w14:textId="74DA16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7D47427A" w14:textId="157280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E2C7F" w14:textId="630F9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DC673" w14:textId="07E8F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3,772.50 </w:t>
            </w:r>
          </w:p>
        </w:tc>
      </w:tr>
      <w:tr w:rsidR="003A130F" w:rsidRPr="003A130F" w14:paraId="7786722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1867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181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06DF3F0" w14:textId="1AED2B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33FCD3" w14:textId="598096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7252A" w14:textId="302A02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96F0E" w14:textId="35EB51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B446F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55A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F58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8EEE2B2" w14:textId="2B77A4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5F7BB5DB" w14:textId="4C4302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C81AE" w14:textId="4440A7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7B200" w14:textId="238C1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778.00 </w:t>
            </w:r>
          </w:p>
        </w:tc>
      </w:tr>
      <w:tr w:rsidR="003A130F" w:rsidRPr="003A130F" w14:paraId="0E0D49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603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4C4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66D70DE" w14:textId="6D0D55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8FAA39" w14:textId="3BE716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221AD" w14:textId="48DCDA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2C2EF" w14:textId="48E4B3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7C35C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8FF2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16C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85977B1" w14:textId="2CD6CC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1B51C1E1" w14:textId="1915B9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7A2E4" w14:textId="082E64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0C99D" w14:textId="7FEAF0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2.39 </w:t>
            </w:r>
          </w:p>
        </w:tc>
      </w:tr>
      <w:tr w:rsidR="003A130F" w:rsidRPr="003A130F" w14:paraId="6E9F83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264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423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7F747EB0" w14:textId="347A3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32D1C7A" w14:textId="6F5544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A3595" w14:textId="73062F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676FC" w14:textId="12A52B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494.75 </w:t>
            </w:r>
          </w:p>
        </w:tc>
      </w:tr>
      <w:tr w:rsidR="003A130F" w:rsidRPr="003A130F" w14:paraId="67AFB5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507F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F8C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548DFD7C" w14:textId="13AC15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6642618D" w14:textId="41BF9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54075" w14:textId="23340D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68100" w14:textId="5717C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11.32 </w:t>
            </w:r>
          </w:p>
        </w:tc>
      </w:tr>
      <w:tr w:rsidR="003A130F" w:rsidRPr="003A130F" w14:paraId="7BEDA9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6EA9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3BD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219E157" w14:textId="3AA9ED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55E6931B" w14:textId="05A89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65E1C" w14:textId="77E0E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50FD8" w14:textId="6EC1D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677.34 </w:t>
            </w:r>
          </w:p>
        </w:tc>
      </w:tr>
      <w:tr w:rsidR="003A130F" w:rsidRPr="003A130F" w14:paraId="4AE9AF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56A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3B1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108497C2" w14:textId="32193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9BEB256" w14:textId="147CD0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C644F" w14:textId="39B35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10716" w14:textId="7CD74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0687C2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B0F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EC9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BC923E9" w14:textId="771382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E737A95" w14:textId="13736C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29745" w14:textId="3B106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2E2168C" w14:textId="6AABB8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4,179.30 </w:t>
            </w:r>
          </w:p>
        </w:tc>
      </w:tr>
      <w:tr w:rsidR="003A130F" w:rsidRPr="003A130F" w14:paraId="476F8F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0EA8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133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5BE1D580" w14:textId="0F8D9C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01C87781" w14:textId="631516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D47D7" w14:textId="16F3C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9AA85" w14:textId="17C8EA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868.77 </w:t>
            </w:r>
          </w:p>
        </w:tc>
      </w:tr>
      <w:tr w:rsidR="003A130F" w:rsidRPr="003A130F" w14:paraId="516C4B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59A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ECF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2231452" w14:textId="4478B1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CF3ECA" w14:textId="3F0F41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8C3A5" w14:textId="19D178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658DF" w14:textId="11905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77.14 </w:t>
            </w:r>
          </w:p>
        </w:tc>
      </w:tr>
      <w:tr w:rsidR="003A130F" w:rsidRPr="003A130F" w14:paraId="115A22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300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B1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55BEE2CA" w14:textId="4F746B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0F3986" w14:textId="24D888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E90DD" w14:textId="7AAF8A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83731" w14:textId="0D1C02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0,000.00 </w:t>
            </w:r>
          </w:p>
        </w:tc>
      </w:tr>
      <w:tr w:rsidR="003A130F" w:rsidRPr="003A130F" w14:paraId="1AD842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52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D6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5DBDEF6E" w14:textId="45A0C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5A9729C6" w14:textId="5E5D95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A7076" w14:textId="32275B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B294F69" w14:textId="3BB80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470.00 </w:t>
            </w:r>
          </w:p>
        </w:tc>
      </w:tr>
      <w:tr w:rsidR="003A130F" w:rsidRPr="003A130F" w14:paraId="5F7154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7C8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780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2AE3F6C1" w14:textId="1F61D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67E1FD6" w14:textId="42545A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8006D" w14:textId="4C31B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52B76" w14:textId="51E07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140.00 </w:t>
            </w:r>
          </w:p>
        </w:tc>
      </w:tr>
      <w:tr w:rsidR="003A130F" w:rsidRPr="003A130F" w14:paraId="166D46B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8F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CED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5EFEC78" w14:textId="07DFC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04F95DB" w14:textId="48E668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4B95E" w14:textId="565E7D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81794" w14:textId="769ADA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6,796.75 </w:t>
            </w:r>
          </w:p>
        </w:tc>
      </w:tr>
      <w:tr w:rsidR="003A130F" w:rsidRPr="003A130F" w14:paraId="06B388F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56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68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A35B545" w14:textId="4F8B69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797816D8" w14:textId="17E7D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14333" w14:textId="64D25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BB034" w14:textId="13EEB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32.50 </w:t>
            </w:r>
          </w:p>
        </w:tc>
      </w:tr>
      <w:tr w:rsidR="003A130F" w:rsidRPr="003A130F" w14:paraId="197408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A4F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871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18350B6C" w14:textId="4216D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4603E36F" w14:textId="5AFEE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1E38F1D1" w14:textId="35FD2F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1A643" w14:textId="2A1480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084.67 </w:t>
            </w:r>
          </w:p>
        </w:tc>
      </w:tr>
      <w:tr w:rsidR="003A130F" w:rsidRPr="003A130F" w14:paraId="67279F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327C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995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04033693" w14:textId="1C258E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0A516492" w14:textId="1035AB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BED3C" w14:textId="6725C2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6618F97A" w14:textId="2A3665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1,635.50 </w:t>
            </w:r>
          </w:p>
        </w:tc>
      </w:tr>
      <w:tr w:rsidR="003A130F" w:rsidRPr="003A130F" w14:paraId="20F113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682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5A8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2D1EE97" w14:textId="5F4B9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0ABAFE1C" w14:textId="1BA7EA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33730" w14:textId="18D0B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8FD0F" w14:textId="1A40CD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4,253.75 </w:t>
            </w:r>
          </w:p>
        </w:tc>
      </w:tr>
      <w:tr w:rsidR="003A130F" w:rsidRPr="003A130F" w14:paraId="3307B0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1052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F29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DE7EF2A" w14:textId="2DADB2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5CF1385" w14:textId="5063C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CB97F" w14:textId="58ECA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2D5115B" w14:textId="233660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4,668.14 </w:t>
            </w:r>
          </w:p>
        </w:tc>
      </w:tr>
      <w:tr w:rsidR="003A130F" w:rsidRPr="003A130F" w14:paraId="5123D4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23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C7F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37AB8E20" w14:textId="73D346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783877" w14:textId="678ABB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B1B13" w14:textId="3894F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A8CAE" w14:textId="07C49E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72712C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A81517"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93DF1EA" w14:textId="34FC0C0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4,471,056.18 </w:t>
            </w:r>
          </w:p>
        </w:tc>
        <w:tc>
          <w:tcPr>
            <w:tcW w:w="810" w:type="pct"/>
            <w:tcBorders>
              <w:top w:val="nil"/>
              <w:left w:val="nil"/>
              <w:bottom w:val="single" w:sz="4" w:space="0" w:color="000000"/>
              <w:right w:val="single" w:sz="4" w:space="0" w:color="000000"/>
            </w:tcBorders>
            <w:shd w:val="clear" w:color="A5A5A5" w:fill="A5A5A5"/>
            <w:noWrap/>
            <w:vAlign w:val="bottom"/>
            <w:hideMark/>
          </w:tcPr>
          <w:p w14:paraId="387680B0" w14:textId="26259B6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533C23F" w14:textId="6BDFB6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DAFAA5A" w14:textId="28FD677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4,471,056.18 </w:t>
            </w:r>
          </w:p>
        </w:tc>
      </w:tr>
      <w:tr w:rsidR="003A130F" w:rsidRPr="003A130F" w14:paraId="7F23C91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7BB67"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0AD1BF0" w14:textId="174B28C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C157E88" w14:textId="0BA015E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A41806" w14:textId="009ED4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3A783F" w14:textId="7C6993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82,322.08 </w:t>
            </w:r>
          </w:p>
        </w:tc>
      </w:tr>
      <w:tr w:rsidR="003A130F" w:rsidRPr="003A130F" w14:paraId="3AE828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6B7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96C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0A5CD3E4" w14:textId="7A2FDB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2639865B" w14:textId="06533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41133" w14:textId="645AB3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49796" w14:textId="06A83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949.52 </w:t>
            </w:r>
          </w:p>
        </w:tc>
      </w:tr>
      <w:tr w:rsidR="003A130F" w:rsidRPr="003A130F" w14:paraId="30E5B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84C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1D4E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4868EF06" w14:textId="0DD01F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CA6A3B9" w14:textId="0DDDE9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3FBA7" w14:textId="40472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9EA7F" w14:textId="63D65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59.04 </w:t>
            </w:r>
          </w:p>
        </w:tc>
      </w:tr>
      <w:tr w:rsidR="003A130F" w:rsidRPr="003A130F" w14:paraId="43D753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B5D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054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4AD8ADB2" w14:textId="2CE1E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758C6C50" w14:textId="47C757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4336C" w14:textId="48D3CB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5818A" w14:textId="2BC7F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1.00 </w:t>
            </w:r>
          </w:p>
        </w:tc>
      </w:tr>
      <w:tr w:rsidR="003A130F" w:rsidRPr="003A130F" w14:paraId="051F43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174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C1C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5BA35D9F" w14:textId="6F6C21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254B96BF" w14:textId="3EF79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2EC22" w14:textId="651B3F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9D0E2" w14:textId="5DA340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62.52 </w:t>
            </w:r>
          </w:p>
        </w:tc>
      </w:tr>
      <w:tr w:rsidR="003A130F" w:rsidRPr="003A130F" w14:paraId="1FD655D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101B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595BF870" w14:textId="608DEB1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774,0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6BF8C" w14:textId="1C0A56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F360C" w14:textId="16886B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C9628B" w14:textId="44DF559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774,016.88 </w:t>
            </w:r>
          </w:p>
        </w:tc>
      </w:tr>
      <w:tr w:rsidR="003A130F" w:rsidRPr="003A130F" w14:paraId="557D13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745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74A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566A39DA" w14:textId="4874DB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01,312.62 </w:t>
            </w:r>
          </w:p>
        </w:tc>
        <w:tc>
          <w:tcPr>
            <w:tcW w:w="810" w:type="pct"/>
            <w:tcBorders>
              <w:top w:val="nil"/>
              <w:left w:val="nil"/>
              <w:bottom w:val="single" w:sz="4" w:space="0" w:color="000000"/>
              <w:right w:val="single" w:sz="4" w:space="0" w:color="000000"/>
            </w:tcBorders>
            <w:shd w:val="clear" w:color="auto" w:fill="auto"/>
            <w:noWrap/>
            <w:vAlign w:val="bottom"/>
            <w:hideMark/>
          </w:tcPr>
          <w:p w14:paraId="443A4533" w14:textId="1C535A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D89AD" w14:textId="1B327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1764A7" w14:textId="2DD975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01,312.62 </w:t>
            </w:r>
          </w:p>
        </w:tc>
      </w:tr>
      <w:tr w:rsidR="003A130F" w:rsidRPr="003A130F" w14:paraId="52D671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4A9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53C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1A6ADA24" w14:textId="27210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03F5CB1" w14:textId="20956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39BF5" w14:textId="33F7BB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305E7" w14:textId="114F15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r>
      <w:tr w:rsidR="003A130F" w:rsidRPr="003A130F" w14:paraId="65614C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AE6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941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48852946" w14:textId="2BA9E1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378D34DA" w14:textId="254CD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1618B" w14:textId="75D4EF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7DCDF" w14:textId="1DCD36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1,879.32 </w:t>
            </w:r>
          </w:p>
        </w:tc>
      </w:tr>
      <w:tr w:rsidR="003A130F" w:rsidRPr="003A130F" w14:paraId="2F7BB7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EFC7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98D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C68ABB2" w14:textId="5B5BCC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268F8AD5" w14:textId="07A8C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DC593" w14:textId="17A3BC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17B15" w14:textId="36AC92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973.52 </w:t>
            </w:r>
          </w:p>
        </w:tc>
      </w:tr>
      <w:tr w:rsidR="003A130F" w:rsidRPr="003A130F" w14:paraId="4AE786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8B48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248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48C91B0F" w14:textId="4DFE91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661FEEBB" w14:textId="66BA55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6656E" w14:textId="43B95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E2392" w14:textId="39863C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782.26 </w:t>
            </w:r>
          </w:p>
        </w:tc>
      </w:tr>
      <w:tr w:rsidR="003A130F" w:rsidRPr="003A130F" w14:paraId="517762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1F2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93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463B4F6" w14:textId="1A0829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1,344.24 </w:t>
            </w:r>
          </w:p>
        </w:tc>
        <w:tc>
          <w:tcPr>
            <w:tcW w:w="810" w:type="pct"/>
            <w:tcBorders>
              <w:top w:val="nil"/>
              <w:left w:val="nil"/>
              <w:bottom w:val="single" w:sz="4" w:space="0" w:color="000000"/>
              <w:right w:val="single" w:sz="4" w:space="0" w:color="000000"/>
            </w:tcBorders>
            <w:shd w:val="clear" w:color="auto" w:fill="auto"/>
            <w:noWrap/>
            <w:vAlign w:val="bottom"/>
            <w:hideMark/>
          </w:tcPr>
          <w:p w14:paraId="5022003B" w14:textId="2538E2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FC07C" w14:textId="01A008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821D9" w14:textId="2D9F5D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1,344.24 </w:t>
            </w:r>
          </w:p>
        </w:tc>
      </w:tr>
      <w:tr w:rsidR="003A130F" w:rsidRPr="003A130F" w14:paraId="6E87FA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FB2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1FA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7E9D88F7" w14:textId="61DCD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7C9C572D" w14:textId="33D5BF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94579" w14:textId="0C9CD0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AEAA2" w14:textId="1B601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9,335.76 </w:t>
            </w:r>
          </w:p>
        </w:tc>
      </w:tr>
      <w:tr w:rsidR="003A130F" w:rsidRPr="003A130F" w14:paraId="26B3B7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B96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8FF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5FF314ED" w14:textId="15CAB1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B76BA4B" w14:textId="045E2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57BD4" w14:textId="2D3FE1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C50C6" w14:textId="7BA01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1.00 </w:t>
            </w:r>
          </w:p>
        </w:tc>
      </w:tr>
      <w:tr w:rsidR="003A130F" w:rsidRPr="003A130F" w14:paraId="21C745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77E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F0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3F4A34C6" w14:textId="50D92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CD75E4F" w14:textId="2651C9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9B007" w14:textId="0F84E1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2C047" w14:textId="24C9D8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r>
      <w:tr w:rsidR="003A130F" w:rsidRPr="003A130F" w14:paraId="634C51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F34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D8F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2BE94ED" w14:textId="037FB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44642C34" w14:textId="64A87C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09424" w14:textId="144E2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00D54" w14:textId="25F80D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7,551.36 </w:t>
            </w:r>
          </w:p>
        </w:tc>
      </w:tr>
      <w:tr w:rsidR="003A130F" w:rsidRPr="003A130F" w14:paraId="167F96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ED5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84E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33E97BC" w14:textId="217A9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734FF7C3" w14:textId="57DAD7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0E654" w14:textId="5C909C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11356" w14:textId="05C64F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1,009.00 </w:t>
            </w:r>
          </w:p>
        </w:tc>
      </w:tr>
      <w:tr w:rsidR="003A130F" w:rsidRPr="003A130F" w14:paraId="6B75DB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42B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204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336234F" w14:textId="2418F8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EF5710E" w14:textId="218202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EFA62" w14:textId="08B273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84258" w14:textId="41BAC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3,400.00 </w:t>
            </w:r>
          </w:p>
        </w:tc>
      </w:tr>
      <w:tr w:rsidR="003A130F" w:rsidRPr="003A130F" w14:paraId="220ED7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134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D59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7ED5814" w14:textId="67748F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6758DEBD" w14:textId="317AF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5F304" w14:textId="2ECFE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8D20A" w14:textId="7F3D9A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5,216.82 </w:t>
            </w:r>
          </w:p>
        </w:tc>
      </w:tr>
      <w:tr w:rsidR="003A130F" w:rsidRPr="003A130F" w14:paraId="010A639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E50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6A7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BD9ACCA" w14:textId="56C32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8C6A9FB" w14:textId="29A44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3F1E6" w14:textId="17862D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3FE2B" w14:textId="6BEB6A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4.40 </w:t>
            </w:r>
          </w:p>
        </w:tc>
      </w:tr>
      <w:tr w:rsidR="003A130F" w:rsidRPr="003A130F" w14:paraId="729F78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BFCB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9BB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26D8924F" w14:textId="28EE0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5D71BA59" w14:textId="770A47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6E220" w14:textId="6393B3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DDC75" w14:textId="47350D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7,190.00 </w:t>
            </w:r>
          </w:p>
        </w:tc>
      </w:tr>
      <w:tr w:rsidR="003A130F" w:rsidRPr="003A130F" w14:paraId="7E562E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B8FC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8E3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530DFDE4" w14:textId="1D099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5AD207AA" w14:textId="3370C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CFDEB" w14:textId="0E350B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5EF32" w14:textId="63D851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6,089.00 </w:t>
            </w:r>
          </w:p>
        </w:tc>
      </w:tr>
      <w:tr w:rsidR="003A130F" w:rsidRPr="003A130F" w14:paraId="6F4541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B11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541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2E6B6349" w14:textId="4FCD40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68CCA987" w14:textId="09AF1E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0A139" w14:textId="1664A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5C0E0" w14:textId="22375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85,704.40 </w:t>
            </w:r>
          </w:p>
        </w:tc>
      </w:tr>
      <w:tr w:rsidR="003A130F" w:rsidRPr="003A130F" w14:paraId="5D66A0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EA7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6B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5F4D8FC" w14:textId="165CD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3D350A4C" w14:textId="7C079A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8DBC7" w14:textId="31D9A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436C9" w14:textId="426F77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0,395.70 </w:t>
            </w:r>
          </w:p>
        </w:tc>
      </w:tr>
      <w:tr w:rsidR="003A130F" w:rsidRPr="003A130F" w14:paraId="28CE94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916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0C7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FD2780E" w14:textId="7B225D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685482E8" w14:textId="026233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EE59C" w14:textId="4C65F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B57A7" w14:textId="0A21B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85.68 </w:t>
            </w:r>
          </w:p>
        </w:tc>
      </w:tr>
      <w:tr w:rsidR="003A130F" w:rsidRPr="003A130F" w14:paraId="6C7109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510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EA7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469D8DD" w14:textId="0F0C0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BB16F14" w14:textId="57F5A5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F0F1C" w14:textId="49E2C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36B88" w14:textId="688F2F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r>
      <w:tr w:rsidR="003A130F" w:rsidRPr="003A130F" w14:paraId="2E2948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1F1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09A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00C15915" w14:textId="202B5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14833500" w14:textId="3721F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50796" w14:textId="4A30FC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0C884" w14:textId="6353F0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16.88 </w:t>
            </w:r>
          </w:p>
        </w:tc>
      </w:tr>
      <w:tr w:rsidR="003A130F" w:rsidRPr="003A130F" w14:paraId="5E3F87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FB3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42A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7E2754A" w14:textId="178BF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05BA7117" w14:textId="16657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12904" w14:textId="7D37D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F57FE" w14:textId="679085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146.22 </w:t>
            </w:r>
          </w:p>
        </w:tc>
      </w:tr>
      <w:tr w:rsidR="003A130F" w:rsidRPr="003A130F" w14:paraId="7CEC4C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B973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44C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68E3374" w14:textId="63AC3D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5858BAE3" w14:textId="191BE3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676D2" w14:textId="0C2A9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946C2" w14:textId="3EDDDC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7.00 </w:t>
            </w:r>
          </w:p>
        </w:tc>
      </w:tr>
      <w:tr w:rsidR="003A130F" w:rsidRPr="003A130F" w14:paraId="4AE43B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39E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E91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E92D1F2" w14:textId="429F0B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718D1730" w14:textId="3A4EC7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F8A51" w14:textId="651286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A2542" w14:textId="7AAD37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493.45 </w:t>
            </w:r>
          </w:p>
        </w:tc>
      </w:tr>
      <w:tr w:rsidR="003A130F" w:rsidRPr="003A130F" w14:paraId="0BBF1E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964A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7C7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99C5283" w14:textId="2348D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2D165FE1" w14:textId="67D031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910FB" w14:textId="1F40DA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D49A5" w14:textId="749DBE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220.00 </w:t>
            </w:r>
          </w:p>
        </w:tc>
      </w:tr>
      <w:tr w:rsidR="003A130F" w:rsidRPr="003A130F" w14:paraId="67CAEA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38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D45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D2C2683" w14:textId="072B1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1CE4349" w14:textId="2F1DFB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81D3D" w14:textId="57DD2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67F34" w14:textId="6BC551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33.76 </w:t>
            </w:r>
          </w:p>
        </w:tc>
      </w:tr>
      <w:tr w:rsidR="003A130F" w:rsidRPr="003A130F" w14:paraId="5A1CA0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487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549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6220753" w14:textId="463EC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327FC1D0" w14:textId="47E404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B070D" w14:textId="54E43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A6A4A" w14:textId="63F40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5,558.53 </w:t>
            </w:r>
          </w:p>
        </w:tc>
      </w:tr>
      <w:tr w:rsidR="003A130F" w:rsidRPr="003A130F" w14:paraId="3FB5BF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C059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FC4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2930D82" w14:textId="600BC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0E7A1BEE" w14:textId="636A72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E3BEB" w14:textId="623FC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DAAFE" w14:textId="6B1853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3,185.64 </w:t>
            </w:r>
          </w:p>
        </w:tc>
      </w:tr>
      <w:tr w:rsidR="003A130F" w:rsidRPr="003A130F" w14:paraId="135FDE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404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0A4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498B4E4" w14:textId="027518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1603950" w14:textId="5A4A36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38B87" w14:textId="6005B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C8F3D" w14:textId="520E8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16.88 </w:t>
            </w:r>
          </w:p>
        </w:tc>
      </w:tr>
      <w:tr w:rsidR="003A130F" w:rsidRPr="003A130F" w14:paraId="0ABDCA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2DE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F42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CE4CF54" w14:textId="6AC47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60F2A108" w14:textId="2AC578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8A6BE" w14:textId="3A07D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1A402" w14:textId="1BD273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5,418.40 </w:t>
            </w:r>
          </w:p>
        </w:tc>
      </w:tr>
      <w:tr w:rsidR="003A130F" w:rsidRPr="003A130F" w14:paraId="4188F16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F62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F4E306F" w14:textId="5CB04DB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3,283,4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4E3A0" w14:textId="60ADD84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BD27AC" w14:textId="600011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A7D452" w14:textId="036904E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3,283,452.75 </w:t>
            </w:r>
          </w:p>
        </w:tc>
      </w:tr>
      <w:tr w:rsidR="003A130F" w:rsidRPr="003A130F" w14:paraId="23B40C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FAC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219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868C328" w14:textId="2277BD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5613A242" w14:textId="0C8D13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497D1" w14:textId="0161F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480FE99" w14:textId="4CA874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1,224.12 </w:t>
            </w:r>
          </w:p>
        </w:tc>
      </w:tr>
      <w:tr w:rsidR="003A130F" w:rsidRPr="003A130F" w14:paraId="177B8D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27A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957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F67FD7E" w14:textId="53F316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1374ABA9" w14:textId="3A85F0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208C" w14:textId="72E1BB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F96DE" w14:textId="154B40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9,936.81 </w:t>
            </w:r>
          </w:p>
        </w:tc>
      </w:tr>
      <w:tr w:rsidR="003A130F" w:rsidRPr="003A130F" w14:paraId="3E81E9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BD2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4A1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E728A60" w14:textId="35598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B33574B" w14:textId="49A22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8D0F4" w14:textId="26AFE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51276" w14:textId="4325A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760.66 </w:t>
            </w:r>
          </w:p>
        </w:tc>
      </w:tr>
      <w:tr w:rsidR="003A130F" w:rsidRPr="003A130F" w14:paraId="5E1C69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6435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1E2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C5D065" w14:textId="7C72E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41D8A64E" w14:textId="06AF1D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0E2AB" w14:textId="0F6020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475EB" w14:textId="59C2F6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777.66 </w:t>
            </w:r>
          </w:p>
        </w:tc>
      </w:tr>
      <w:tr w:rsidR="003A130F" w:rsidRPr="003A130F" w14:paraId="59FC7B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778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AE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1B17B992" w14:textId="165099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7836E144" w14:textId="1E5138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CD5A0" w14:textId="2E43E2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C58EE" w14:textId="04130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7,122.54 </w:t>
            </w:r>
          </w:p>
        </w:tc>
      </w:tr>
      <w:tr w:rsidR="003A130F" w:rsidRPr="003A130F" w14:paraId="1CC607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6E9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D07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11B0EAC" w14:textId="2B6CB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460EAC22" w14:textId="6DE070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E716A" w14:textId="14E36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1B9E9" w14:textId="07C91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172.06 </w:t>
            </w:r>
          </w:p>
        </w:tc>
      </w:tr>
      <w:tr w:rsidR="003A130F" w:rsidRPr="003A130F" w14:paraId="3C8C15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023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628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717F317E" w14:textId="640EED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379AA16A" w14:textId="1A5B32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F360D" w14:textId="78648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962B2" w14:textId="1AFC5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101.16 </w:t>
            </w:r>
          </w:p>
        </w:tc>
      </w:tr>
      <w:tr w:rsidR="003A130F" w:rsidRPr="003A130F" w14:paraId="184C72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4196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FEB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31BE883" w14:textId="492C7B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10B3EB25" w14:textId="019F61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0A02A" w14:textId="47FF5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D4E29" w14:textId="26F1EE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77.36 </w:t>
            </w:r>
          </w:p>
        </w:tc>
      </w:tr>
      <w:tr w:rsidR="003A130F" w:rsidRPr="003A130F" w14:paraId="4B718E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24F5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AE5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3F2FCA6" w14:textId="76943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6BD33907" w14:textId="02EA3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FC1BF" w14:textId="16E8BC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88E23" w14:textId="367758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902.96 </w:t>
            </w:r>
          </w:p>
        </w:tc>
      </w:tr>
      <w:tr w:rsidR="003A130F" w:rsidRPr="003A130F" w14:paraId="0A678C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CA63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1A4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D1D6E33" w14:textId="49B3EF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5D1966E1" w14:textId="63D801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CA31A" w14:textId="10E259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9DC5C" w14:textId="1B34A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704.66 </w:t>
            </w:r>
          </w:p>
        </w:tc>
      </w:tr>
      <w:tr w:rsidR="003A130F" w:rsidRPr="003A130F" w14:paraId="6F3EAA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6B3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EAC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41AA9A0" w14:textId="79AFF0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4DEA24F5" w14:textId="775CF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8AFEF" w14:textId="63BF5C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23100" w14:textId="2D153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1,449.56 </w:t>
            </w:r>
          </w:p>
        </w:tc>
      </w:tr>
      <w:tr w:rsidR="003A130F" w:rsidRPr="003A130F" w14:paraId="2D79E8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791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24D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23A9DF21" w14:textId="58F897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46E1B859" w14:textId="5F57A0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A137C" w14:textId="73A02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A5E20" w14:textId="67526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7,448.42 </w:t>
            </w:r>
          </w:p>
        </w:tc>
      </w:tr>
      <w:tr w:rsidR="003A130F" w:rsidRPr="003A130F" w14:paraId="30480D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913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DB7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7BF4C9D" w14:textId="3D088C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0EAEBDE" w14:textId="75F1B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76C68" w14:textId="4BC86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69392" w14:textId="55791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26.66 </w:t>
            </w:r>
          </w:p>
        </w:tc>
      </w:tr>
      <w:tr w:rsidR="003A130F" w:rsidRPr="003A130F" w14:paraId="0D85B66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BE8C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F3C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2D35570F" w14:textId="506895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259B63C" w14:textId="50049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10930" w14:textId="2FF730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A7E23" w14:textId="0AAA48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8,775.86 </w:t>
            </w:r>
          </w:p>
        </w:tc>
      </w:tr>
      <w:tr w:rsidR="003A130F" w:rsidRPr="003A130F" w14:paraId="0E68BC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304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376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60A4D3E0" w14:textId="67C49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2E612300" w14:textId="0EBA49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87CAF" w14:textId="307F49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41C92" w14:textId="21D41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1,260.66 </w:t>
            </w:r>
          </w:p>
        </w:tc>
      </w:tr>
      <w:tr w:rsidR="003A130F" w:rsidRPr="003A130F" w14:paraId="7553D9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4C1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6C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0ED5A238" w14:textId="1EE774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34BCF3B2" w14:textId="6C06F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DB3BA" w14:textId="4B9192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4CC07" w14:textId="1B4DD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2,251.04 </w:t>
            </w:r>
          </w:p>
        </w:tc>
      </w:tr>
      <w:tr w:rsidR="003A130F" w:rsidRPr="003A130F" w14:paraId="5E6081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641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695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5E2099D" w14:textId="517AE1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5B97B4B5" w14:textId="65FCAF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C7A70" w14:textId="78AB8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2101A" w14:textId="786EB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3,009.66 </w:t>
            </w:r>
          </w:p>
        </w:tc>
      </w:tr>
      <w:tr w:rsidR="003A130F" w:rsidRPr="003A130F" w14:paraId="4F00CAE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66D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8C4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3D4D9B4" w14:textId="0C992B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7B0A78F" w14:textId="55FD60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8D246" w14:textId="4C6B8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7792F" w14:textId="45AD03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r>
      <w:tr w:rsidR="003A130F" w:rsidRPr="003A130F" w14:paraId="6CEF52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5D1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4AD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0BAFA4B2" w14:textId="7C551E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6C4DFAE2" w14:textId="029C3E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E8F1D" w14:textId="774E15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50B4D" w14:textId="4D7B19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5,337.88 </w:t>
            </w:r>
          </w:p>
        </w:tc>
      </w:tr>
      <w:tr w:rsidR="003A130F" w:rsidRPr="003A130F" w14:paraId="0933E6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ED34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CEF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61CF8D88" w14:textId="6FD49C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72758553" w14:textId="6C8AA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8C913" w14:textId="4C43B2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6A490" w14:textId="7CCAC2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301.78 </w:t>
            </w:r>
          </w:p>
        </w:tc>
      </w:tr>
      <w:tr w:rsidR="003A130F" w:rsidRPr="003A130F" w14:paraId="7504D6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A330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50E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C36645B" w14:textId="2671CD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1DB4AFDB" w14:textId="72191D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B3243" w14:textId="050EE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3F5AE" w14:textId="222D02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1,401.58 </w:t>
            </w:r>
          </w:p>
        </w:tc>
      </w:tr>
      <w:tr w:rsidR="003A130F" w:rsidRPr="003A130F" w14:paraId="29FF7D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C62B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500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44FB0A55" w14:textId="0A70B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DC83AF7" w14:textId="4383F9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AF8A3" w14:textId="25A05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15610" w14:textId="6AA73E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2,339.30 </w:t>
            </w:r>
          </w:p>
        </w:tc>
      </w:tr>
      <w:tr w:rsidR="003A130F" w:rsidRPr="003A130F" w14:paraId="3EDDA4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5E1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B6E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67C96DA" w14:textId="2B5EF4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44B3E031" w14:textId="16986C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C9E14" w14:textId="0FE377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93CC8" w14:textId="50741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r>
      <w:tr w:rsidR="003A130F" w:rsidRPr="003A130F" w14:paraId="5982B1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C35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9BD8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2DA9C4D" w14:textId="23158E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27AB1AE7" w14:textId="6BD12D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3E88E" w14:textId="45BB77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D8B37" w14:textId="058CFF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9,573.66 </w:t>
            </w:r>
          </w:p>
        </w:tc>
      </w:tr>
      <w:tr w:rsidR="003A130F" w:rsidRPr="003A130F" w14:paraId="1BA24A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1592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5BE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6C8DA71A" w14:textId="3BAE8A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15079B9" w14:textId="3AF21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A69A0" w14:textId="7A005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2FA8A" w14:textId="59701D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3,329.86 </w:t>
            </w:r>
          </w:p>
        </w:tc>
      </w:tr>
      <w:tr w:rsidR="003A130F" w:rsidRPr="003A130F" w14:paraId="037895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811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4A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A0E9C19" w14:textId="00275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4D8752B6" w14:textId="17A2F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CE29D" w14:textId="42E85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E7A59" w14:textId="0D9905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434.66 </w:t>
            </w:r>
          </w:p>
        </w:tc>
      </w:tr>
      <w:tr w:rsidR="003A130F" w:rsidRPr="003A130F" w14:paraId="5D28C2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D81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E70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E30DBFD" w14:textId="7D49C2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43746209" w14:textId="343EB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1C70A" w14:textId="486E22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DA753" w14:textId="15D475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996.66 </w:t>
            </w:r>
          </w:p>
        </w:tc>
      </w:tr>
      <w:tr w:rsidR="003A130F" w:rsidRPr="003A130F" w14:paraId="215E67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2BC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EE1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7B43CA7" w14:textId="782917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3887C349" w14:textId="45706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BA195" w14:textId="3D6846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2B7B5" w14:textId="6E636B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1,904.54 </w:t>
            </w:r>
          </w:p>
        </w:tc>
      </w:tr>
      <w:tr w:rsidR="003A130F" w:rsidRPr="003A130F" w14:paraId="3D3224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033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194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D6AAFE5" w14:textId="6AC74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0EACAB2" w14:textId="426B7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ED4BA" w14:textId="6F133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390AE" w14:textId="7583EE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22.76 </w:t>
            </w:r>
          </w:p>
        </w:tc>
      </w:tr>
      <w:tr w:rsidR="003A130F" w:rsidRPr="003A130F" w14:paraId="0CF296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CD8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DE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800F121" w14:textId="21B073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72F6412" w14:textId="1E6F81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EBB4A" w14:textId="55DA7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3DAEC" w14:textId="041D02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8,343.70 </w:t>
            </w:r>
          </w:p>
        </w:tc>
      </w:tr>
      <w:tr w:rsidR="003A130F" w:rsidRPr="003A130F" w14:paraId="78827C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751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5D4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8785FE5" w14:textId="5B90A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6D03D5AA" w14:textId="128B4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8D62A" w14:textId="2FABA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CE965" w14:textId="582F90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2,555.46 </w:t>
            </w:r>
          </w:p>
        </w:tc>
      </w:tr>
      <w:tr w:rsidR="003A130F" w:rsidRPr="003A130F" w14:paraId="6E3BC2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0F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E84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5424FF9" w14:textId="4367B0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0C02ED2F" w14:textId="161363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1E2F0" w14:textId="2BB42F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BFA3D" w14:textId="6A619F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73.66 </w:t>
            </w:r>
          </w:p>
        </w:tc>
      </w:tr>
      <w:tr w:rsidR="003A130F" w:rsidRPr="003A130F" w14:paraId="5560B4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338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EE3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9F9C851" w14:textId="7CDC2D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2E86BC7E" w14:textId="739E2C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A0B4A" w14:textId="09E15A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FBD5E" w14:textId="73E4DF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875.66 </w:t>
            </w:r>
          </w:p>
        </w:tc>
      </w:tr>
      <w:tr w:rsidR="003A130F" w:rsidRPr="003A130F" w14:paraId="0A4197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47A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342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16C8217" w14:textId="1EE482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1AC79C9A" w14:textId="2F643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F772A" w14:textId="2E017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B8171" w14:textId="5712C8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9,068.54 </w:t>
            </w:r>
          </w:p>
        </w:tc>
      </w:tr>
      <w:tr w:rsidR="003A130F" w:rsidRPr="003A130F" w14:paraId="7183C0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286D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C0E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78E3150" w14:textId="5D09E3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5069583" w14:textId="617740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2BF6C" w14:textId="1FF54F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65D3D" w14:textId="343AE2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8,351.66 </w:t>
            </w:r>
          </w:p>
        </w:tc>
      </w:tr>
      <w:tr w:rsidR="003A130F" w:rsidRPr="003A130F" w14:paraId="6DFC4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0887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F27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A1A7C05" w14:textId="470A95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514A103" w14:textId="06E0B5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1B7B9" w14:textId="54F5CE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2008E" w14:textId="7F449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6,509.52 </w:t>
            </w:r>
          </w:p>
        </w:tc>
      </w:tr>
      <w:tr w:rsidR="003A130F" w:rsidRPr="003A130F" w14:paraId="73BE17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1FC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23D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F40DFBB" w14:textId="7BB7A7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66D3DC40" w14:textId="03AEBB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582DA" w14:textId="04E17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9CBDA" w14:textId="7CD157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449.16 </w:t>
            </w:r>
          </w:p>
        </w:tc>
      </w:tr>
      <w:tr w:rsidR="003A130F" w:rsidRPr="003A130F" w14:paraId="0D82A0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4EB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191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395C025" w14:textId="5DAB8C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2F91D7D" w14:textId="0D665C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D1A47" w14:textId="4D11B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5F5C7" w14:textId="11886C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5,480.04 </w:t>
            </w:r>
          </w:p>
        </w:tc>
      </w:tr>
      <w:tr w:rsidR="003A130F" w:rsidRPr="003A130F" w14:paraId="56B5376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4381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AC92A65" w14:textId="696CE7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87,204.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C1C36" w14:textId="5B31370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83344F" w14:textId="06316A0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7A9BBC" w14:textId="30A605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987,204.84 </w:t>
            </w:r>
          </w:p>
        </w:tc>
      </w:tr>
      <w:tr w:rsidR="003A130F" w:rsidRPr="003A130F" w14:paraId="307B5B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AC4B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A05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64BBDCC9" w14:textId="14368F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1611F366" w14:textId="6E26AD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34481" w14:textId="497E0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57E865" w14:textId="65D18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77,847.26 </w:t>
            </w:r>
          </w:p>
        </w:tc>
      </w:tr>
      <w:tr w:rsidR="003A130F" w:rsidRPr="003A130F" w14:paraId="37E9F0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7E00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AD8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3617937A" w14:textId="1E2B4D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182F1" w14:textId="0A16B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264D" w14:textId="642E7E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F2E24" w14:textId="6AC90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0,000.00 </w:t>
            </w:r>
          </w:p>
        </w:tc>
      </w:tr>
      <w:tr w:rsidR="003A130F" w:rsidRPr="003A130F" w14:paraId="39A8B3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EF4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85A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577D706E" w14:textId="45E3C8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024F0428" w14:textId="4A2066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F1DFE" w14:textId="0426A3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E5A3D" w14:textId="38765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36.10 </w:t>
            </w:r>
          </w:p>
        </w:tc>
      </w:tr>
      <w:tr w:rsidR="003A130F" w:rsidRPr="003A130F" w14:paraId="73A8FC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D7C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41C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A7DD41D" w14:textId="34C7AB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F5433" w14:textId="4E2504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DDF14" w14:textId="6B822C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3BEBB" w14:textId="7A2FE6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0,000.00 </w:t>
            </w:r>
          </w:p>
        </w:tc>
      </w:tr>
      <w:tr w:rsidR="003A130F" w:rsidRPr="003A130F" w14:paraId="6D70E6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F28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190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CDFC8BE" w14:textId="5EA68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6025251F" w14:textId="0390D0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DF918" w14:textId="427007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9D79A" w14:textId="0E3ADA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3,107.48 </w:t>
            </w:r>
          </w:p>
        </w:tc>
      </w:tr>
      <w:tr w:rsidR="003A130F" w:rsidRPr="003A130F" w14:paraId="436844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AD4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4BE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7E31B1D8" w14:textId="0D261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5380AD52" w14:textId="359D6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5F464" w14:textId="2690D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D4C63" w14:textId="589D7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9,556.00 </w:t>
            </w:r>
          </w:p>
        </w:tc>
      </w:tr>
      <w:tr w:rsidR="003A130F" w:rsidRPr="003A130F" w14:paraId="1209D4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17C7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FCA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7B6A5258" w14:textId="46E323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38E5F2FB" w14:textId="34042E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74825" w14:textId="5E032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79FC9" w14:textId="1BC87C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24.00 </w:t>
            </w:r>
          </w:p>
        </w:tc>
      </w:tr>
      <w:tr w:rsidR="003A130F" w:rsidRPr="003A130F" w14:paraId="6940B6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8CD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F7F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2D4CD483" w14:textId="5FCA89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77817EC0" w14:textId="5D04D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891CC" w14:textId="07CB3F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E174D" w14:textId="1E15BD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120.00 </w:t>
            </w:r>
          </w:p>
        </w:tc>
      </w:tr>
      <w:tr w:rsidR="003A130F" w:rsidRPr="003A130F" w14:paraId="5CD66C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171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BAB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E0DF01E" w14:textId="12EE9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6,314.00 </w:t>
            </w:r>
          </w:p>
        </w:tc>
        <w:tc>
          <w:tcPr>
            <w:tcW w:w="810" w:type="pct"/>
            <w:tcBorders>
              <w:top w:val="nil"/>
              <w:left w:val="nil"/>
              <w:bottom w:val="single" w:sz="4" w:space="0" w:color="000000"/>
              <w:right w:val="single" w:sz="4" w:space="0" w:color="000000"/>
            </w:tcBorders>
            <w:shd w:val="clear" w:color="auto" w:fill="auto"/>
            <w:noWrap/>
            <w:vAlign w:val="bottom"/>
            <w:hideMark/>
          </w:tcPr>
          <w:p w14:paraId="17C181C6" w14:textId="4938F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C385B" w14:textId="08E73B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AFA71" w14:textId="31BFB7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6,314.00 </w:t>
            </w:r>
          </w:p>
        </w:tc>
      </w:tr>
      <w:tr w:rsidR="003A130F" w:rsidRPr="003A130F" w14:paraId="2CD408C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ABEA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C4209AE" w14:textId="323019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C7A2457" w14:textId="446BD7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D0E60F" w14:textId="15C959D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16C017" w14:textId="0521101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4,059.63 </w:t>
            </w:r>
          </w:p>
        </w:tc>
      </w:tr>
      <w:tr w:rsidR="003A130F" w:rsidRPr="003A130F" w14:paraId="154789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071C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A0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D581F40" w14:textId="02EDEF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28B3AE8C" w14:textId="7C3EE1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BF19A" w14:textId="1097BF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B05205" w14:textId="0AD127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19,253.56 </w:t>
            </w:r>
          </w:p>
        </w:tc>
      </w:tr>
      <w:tr w:rsidR="003A130F" w:rsidRPr="003A130F" w14:paraId="08A716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1552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D3B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77A5C30F" w14:textId="44C5C8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390FFC" w14:textId="3C54C3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70201" w14:textId="326D3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49077" w14:textId="0AC34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000.00 </w:t>
            </w:r>
          </w:p>
        </w:tc>
      </w:tr>
      <w:tr w:rsidR="003A130F" w:rsidRPr="003A130F" w14:paraId="2621C8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ACA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6C9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03BEFE5" w14:textId="66CE19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166EE349" w14:textId="70A392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218C0" w14:textId="43AA37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C4C8E" w14:textId="02A77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3,782.90 </w:t>
            </w:r>
          </w:p>
        </w:tc>
      </w:tr>
      <w:tr w:rsidR="003A130F" w:rsidRPr="003A130F" w14:paraId="4D0AAE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91C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A62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1914C518" w14:textId="71AE7F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4CD9E968" w14:textId="3C5D3B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C23C1" w14:textId="035E3D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48F4F" w14:textId="3D921D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7,948.00 </w:t>
            </w:r>
          </w:p>
        </w:tc>
      </w:tr>
      <w:tr w:rsidR="003A130F" w:rsidRPr="003A130F" w14:paraId="38572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A23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70E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2029B4E" w14:textId="2D1A58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490CDAF9" w14:textId="6C180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961EB" w14:textId="6CD8CA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E3794" w14:textId="43022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097.28 </w:t>
            </w:r>
          </w:p>
        </w:tc>
      </w:tr>
      <w:tr w:rsidR="003A130F" w:rsidRPr="003A130F" w14:paraId="326105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6E84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A5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8DBD159" w14:textId="0878AD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23FB2E42" w14:textId="119F4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A553E" w14:textId="66FDFE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51F5D" w14:textId="0F78F8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86.00 </w:t>
            </w:r>
          </w:p>
        </w:tc>
      </w:tr>
      <w:tr w:rsidR="003A130F" w:rsidRPr="003A130F" w14:paraId="652971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5B3B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B88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5C62A812" w14:textId="752C24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4FD69760" w14:textId="08D876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A19BC" w14:textId="57F02B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A35A9" w14:textId="1FEFFD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7,491.89 </w:t>
            </w:r>
          </w:p>
        </w:tc>
      </w:tr>
      <w:tr w:rsidR="003A130F" w:rsidRPr="003A130F" w14:paraId="27C70FA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FAFF8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5296CF5" w14:textId="172D15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7145AC19" w14:textId="7AD081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E83BA9" w14:textId="71B2E33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045908C" w14:textId="0D28A2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4,045,928.06 </w:t>
            </w:r>
          </w:p>
        </w:tc>
      </w:tr>
      <w:tr w:rsidR="003A130F" w:rsidRPr="003A130F" w14:paraId="65958C3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FFD0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6C8B4923" w14:textId="2C5F040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81C21F" w14:textId="2DEC569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00E339" w14:textId="760D44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19D1E1" w14:textId="4452978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03,670.00 </w:t>
            </w:r>
          </w:p>
        </w:tc>
      </w:tr>
      <w:tr w:rsidR="003A130F" w:rsidRPr="003A130F" w14:paraId="2C682B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0ED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37B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39395965" w14:textId="73AB3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68274EAE" w14:textId="1B372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264FE" w14:textId="6DEAC1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940CF" w14:textId="4A0D8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750.00 </w:t>
            </w:r>
          </w:p>
        </w:tc>
      </w:tr>
      <w:tr w:rsidR="003A130F" w:rsidRPr="003A130F" w14:paraId="364B7D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B9E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461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07BF8A8" w14:textId="0F89D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6EFF2A7B" w14:textId="64305D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DAEA3" w14:textId="5B3FC4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18A17" w14:textId="7CB465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265.00 </w:t>
            </w:r>
          </w:p>
        </w:tc>
      </w:tr>
      <w:tr w:rsidR="003A130F" w:rsidRPr="003A130F" w14:paraId="22BCBB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10B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020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5DE6B56" w14:textId="177F3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0C87CC4" w14:textId="0F4629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7195B" w14:textId="5408BA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4B410" w14:textId="3C616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1ED856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B66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9EB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1AD54FD4" w14:textId="7680B5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46443D9" w14:textId="0E88D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B886B" w14:textId="419511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D2745" w14:textId="2AD76E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71EEE2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CED7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FB1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3EBF99D3" w14:textId="54A64E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7D08B2" w14:textId="07B83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374B8" w14:textId="2B8CA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1B1CD" w14:textId="30CC6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r>
      <w:tr w:rsidR="003A130F" w:rsidRPr="003A130F" w14:paraId="68F385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70C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AA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A91FFF0" w14:textId="18BDAB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4E14A6E7" w14:textId="0311D3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3CA8E" w14:textId="550BC7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E6CDE" w14:textId="10A9EE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667.50 </w:t>
            </w:r>
          </w:p>
        </w:tc>
      </w:tr>
      <w:tr w:rsidR="003A130F" w:rsidRPr="003A130F" w14:paraId="6E4EF2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9B5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287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8D7A583" w14:textId="3FA5FD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3F55247" w14:textId="36261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256C5" w14:textId="75151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78967" w14:textId="033B0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r>
      <w:tr w:rsidR="003A130F" w:rsidRPr="003A130F" w14:paraId="5BEDFD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C7A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CE8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8C5C8D2" w14:textId="5DF82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6B61A34" w14:textId="09CB6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7DE50" w14:textId="0FE242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856FE" w14:textId="74C640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237.50 </w:t>
            </w:r>
          </w:p>
        </w:tc>
      </w:tr>
      <w:tr w:rsidR="003A130F" w:rsidRPr="003A130F" w14:paraId="2621EA4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0DC9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5EA9D84" w14:textId="4CA5B9D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4A98794" w14:textId="56DD737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2FC33" w14:textId="65D0633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521CA6" w14:textId="3186AF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152,798.69 </w:t>
            </w:r>
          </w:p>
        </w:tc>
      </w:tr>
      <w:tr w:rsidR="003A130F" w:rsidRPr="003A130F" w14:paraId="13E7F0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503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750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287DD7A" w14:textId="103849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21485B47" w14:textId="399AA1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270FB" w14:textId="2E2BC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5443E" w14:textId="05039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04.00 </w:t>
            </w:r>
          </w:p>
        </w:tc>
      </w:tr>
      <w:tr w:rsidR="003A130F" w:rsidRPr="003A130F" w14:paraId="04F121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1CFD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E47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160FEB5" w14:textId="0D81BD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71184270" w14:textId="0A834D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9B6FA" w14:textId="37BD9E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D6B10" w14:textId="6EE86F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566.00 </w:t>
            </w:r>
          </w:p>
        </w:tc>
      </w:tr>
      <w:tr w:rsidR="003A130F" w:rsidRPr="003A130F" w14:paraId="031E2E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659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063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9E943F5" w14:textId="356252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64E0F807" w14:textId="1B2D84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7FF35" w14:textId="23C777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665DA" w14:textId="1142A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919.20 </w:t>
            </w:r>
          </w:p>
        </w:tc>
      </w:tr>
      <w:tr w:rsidR="003A130F" w:rsidRPr="003A130F" w14:paraId="4F69CA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F35B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DA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EE364B5" w14:textId="24778C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649B39CF" w14:textId="674BFC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5B409" w14:textId="64D30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87E16" w14:textId="58D549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768.00 </w:t>
            </w:r>
          </w:p>
        </w:tc>
      </w:tr>
      <w:tr w:rsidR="003A130F" w:rsidRPr="003A130F" w14:paraId="58499C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8B6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96B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309AF350" w14:textId="094143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43751F2D" w14:textId="535B3B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9D663" w14:textId="6376F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29A62" w14:textId="3CA29B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471.25 </w:t>
            </w:r>
          </w:p>
        </w:tc>
      </w:tr>
      <w:tr w:rsidR="003A130F" w:rsidRPr="003A130F" w14:paraId="45BF2D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DB6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78D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A8B06D6" w14:textId="6E7A5E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029214CA" w14:textId="520E4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44314" w14:textId="4C360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E2ADD" w14:textId="6E479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579.98 </w:t>
            </w:r>
          </w:p>
        </w:tc>
      </w:tr>
      <w:tr w:rsidR="003A130F" w:rsidRPr="003A130F" w14:paraId="034C16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2C50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D52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69DBC29" w14:textId="6FFC3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84CD4" w14:textId="37BFEC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85C58" w14:textId="6239B0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B9B92" w14:textId="75D7BD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r>
      <w:tr w:rsidR="003A130F" w:rsidRPr="003A130F" w14:paraId="747031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2382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190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61A2EE0" w14:textId="758ED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85123B" w14:textId="2CF0F7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92684" w14:textId="213132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781ED" w14:textId="023EB6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500.00 </w:t>
            </w:r>
          </w:p>
        </w:tc>
      </w:tr>
      <w:tr w:rsidR="003A130F" w:rsidRPr="003A130F" w14:paraId="41A5AC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C2B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43D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717927ED" w14:textId="48D0F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4FFD9EAA" w14:textId="5DEC9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CCB6E" w14:textId="0A205E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5157A" w14:textId="72E292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4,590.00 </w:t>
            </w:r>
          </w:p>
        </w:tc>
      </w:tr>
      <w:tr w:rsidR="003A130F" w:rsidRPr="003A130F" w14:paraId="3F22E58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9F3D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C9D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15705763" w14:textId="1804D6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1D51CF3" w14:textId="784375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461A8" w14:textId="5E4106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33989" w14:textId="10E92F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1,025.76 </w:t>
            </w:r>
          </w:p>
        </w:tc>
      </w:tr>
      <w:tr w:rsidR="003A130F" w:rsidRPr="003A130F" w14:paraId="18AFBB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C65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D8A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DD957D5" w14:textId="333B4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60B7D5E" w14:textId="73B12E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543B5" w14:textId="6F6D1C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3584F" w14:textId="798D91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9,556.50 </w:t>
            </w:r>
          </w:p>
        </w:tc>
      </w:tr>
      <w:tr w:rsidR="003A130F" w:rsidRPr="003A130F" w14:paraId="68FDE9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BA70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3B3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230353B1" w14:textId="4770C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51AE6D4A" w14:textId="5714F4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38E5E" w14:textId="254F6E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987DC" w14:textId="183D7B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318.00 </w:t>
            </w:r>
          </w:p>
        </w:tc>
      </w:tr>
      <w:tr w:rsidR="003A130F" w:rsidRPr="003A130F" w14:paraId="0E3571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DE0C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D5569D" w14:textId="3342D50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8858C" w14:textId="57026C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D834C3" w14:textId="132C39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F6CDBB3" w14:textId="2E1A2F7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774,334.58 </w:t>
            </w:r>
          </w:p>
        </w:tc>
      </w:tr>
      <w:tr w:rsidR="003A130F" w:rsidRPr="003A130F" w14:paraId="09B91119" w14:textId="77777777" w:rsidTr="003A130F">
        <w:trPr>
          <w:trHeight w:val="20"/>
        </w:trPr>
        <w:tc>
          <w:tcPr>
            <w:tcW w:w="80" w:type="pct"/>
            <w:tcBorders>
              <w:top w:val="nil"/>
              <w:left w:val="nil"/>
              <w:bottom w:val="single" w:sz="4" w:space="0" w:color="000000"/>
              <w:right w:val="nil"/>
            </w:tcBorders>
            <w:shd w:val="clear" w:color="auto" w:fill="auto"/>
            <w:noWrap/>
            <w:vAlign w:val="bottom"/>
            <w:hideMark/>
          </w:tcPr>
          <w:p w14:paraId="334DC90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4A24F3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6A7ABB3" w14:textId="15C0F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2A62D" w14:textId="45664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DF65E" w14:textId="59ABFF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C1752D" w14:textId="3FFABF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4,000.00 </w:t>
            </w:r>
          </w:p>
        </w:tc>
      </w:tr>
      <w:tr w:rsidR="003A130F" w:rsidRPr="003A130F" w14:paraId="624DDA6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1A6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DD17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0D663A4" w14:textId="19256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BB95308" w14:textId="0278CA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34C8D" w14:textId="71E85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C6D66" w14:textId="28974E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r>
      <w:tr w:rsidR="003A130F" w:rsidRPr="003A130F" w14:paraId="52E1AE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FFD6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83D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11C2562" w14:textId="45A1C6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1FD2DF3E" w14:textId="64802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B21AA" w14:textId="6A2BB7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77649" w14:textId="6FE736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076.12 </w:t>
            </w:r>
          </w:p>
        </w:tc>
      </w:tr>
      <w:tr w:rsidR="003A130F" w:rsidRPr="003A130F" w14:paraId="284D76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A98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2C0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5BCA759E" w14:textId="370D89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010F1355" w14:textId="0048DF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54AB1" w14:textId="2AF214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F4596" w14:textId="4F1833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535.58 </w:t>
            </w:r>
          </w:p>
        </w:tc>
      </w:tr>
      <w:tr w:rsidR="003A130F" w:rsidRPr="003A130F" w14:paraId="179D2D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EE25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D58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01486C17" w14:textId="231B8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52675D7C" w14:textId="3833CB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A418D" w14:textId="712198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1ABEC" w14:textId="0E8D76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185.84 </w:t>
            </w:r>
          </w:p>
        </w:tc>
      </w:tr>
      <w:tr w:rsidR="003A130F" w:rsidRPr="003A130F" w14:paraId="5242C6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C5E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0B9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A7ED48B" w14:textId="282B2D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4EACBE06" w14:textId="33494D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2CABD" w14:textId="54781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89758" w14:textId="5DC1C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868.08 </w:t>
            </w:r>
          </w:p>
        </w:tc>
      </w:tr>
      <w:tr w:rsidR="003A130F" w:rsidRPr="003A130F" w14:paraId="4F1A4F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5BE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8FC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AE96ABD" w14:textId="07E18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47B0B877" w14:textId="6186F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184F8" w14:textId="4985B1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712D6" w14:textId="2E679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5,144.53 </w:t>
            </w:r>
          </w:p>
        </w:tc>
      </w:tr>
      <w:tr w:rsidR="003A130F" w:rsidRPr="003A130F" w14:paraId="736BA6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829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444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423E74A" w14:textId="04413C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006CD4AF" w14:textId="76147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7E609" w14:textId="4F974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0C469" w14:textId="1EFC9E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3,568.37 </w:t>
            </w:r>
          </w:p>
        </w:tc>
      </w:tr>
      <w:tr w:rsidR="003A130F" w:rsidRPr="003A130F" w14:paraId="1E74AD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3D7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5F3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31AED90" w14:textId="5D749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B18570C" w14:textId="2022C3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47DF" w14:textId="19416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1FEB1" w14:textId="3EB01C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6,200.00 </w:t>
            </w:r>
          </w:p>
        </w:tc>
      </w:tr>
      <w:tr w:rsidR="003A130F" w:rsidRPr="003A130F" w14:paraId="4DF4C8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038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41C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3234E3F" w14:textId="3FB7F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C7DC01F" w14:textId="742F8C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03B34" w14:textId="4F603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C20D8" w14:textId="4DA067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856.08 </w:t>
            </w:r>
          </w:p>
        </w:tc>
      </w:tr>
      <w:tr w:rsidR="003A130F" w:rsidRPr="003A130F" w14:paraId="470C65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E3C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5D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9AC8158" w14:textId="6072F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49EAF87E" w14:textId="4A24D4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BC659" w14:textId="4C099B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53699" w14:textId="16F948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7,845.45 </w:t>
            </w:r>
          </w:p>
        </w:tc>
      </w:tr>
      <w:tr w:rsidR="003A130F" w:rsidRPr="003A130F" w14:paraId="519CD0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E91C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B54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3F7E6EA" w14:textId="1C4FE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28626751" w14:textId="1206D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24CC4" w14:textId="628C4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7D9D6" w14:textId="7EA8FD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273.85 </w:t>
            </w:r>
          </w:p>
        </w:tc>
      </w:tr>
      <w:tr w:rsidR="003A130F" w:rsidRPr="003A130F" w14:paraId="70A57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36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A0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5366814B" w14:textId="354E16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1E7AFE34" w14:textId="50556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6D034" w14:textId="5AC364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4763" w14:textId="4D3DB7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4,636.82 </w:t>
            </w:r>
          </w:p>
        </w:tc>
      </w:tr>
      <w:tr w:rsidR="003A130F" w:rsidRPr="003A130F" w14:paraId="76B2BF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01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15D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B8BD2FD" w14:textId="69B06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E2A019C" w14:textId="2404E8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CA560" w14:textId="4FD08B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11655" w14:textId="7963AB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1,013.18 </w:t>
            </w:r>
          </w:p>
        </w:tc>
      </w:tr>
      <w:tr w:rsidR="003A130F" w:rsidRPr="003A130F" w14:paraId="31019E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97E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31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17487AA1" w14:textId="36CD5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52952AE9" w14:textId="50728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BFDDE" w14:textId="623D4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70397" w14:textId="1DB35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3,758.07 </w:t>
            </w:r>
          </w:p>
        </w:tc>
      </w:tr>
      <w:tr w:rsidR="003A130F" w:rsidRPr="003A130F" w14:paraId="05BE44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634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0BE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33E8F790" w14:textId="6E8CDB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0B6E1899" w14:textId="36CAB6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24B6C" w14:textId="4139D8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43DA8" w14:textId="125965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642.42 </w:t>
            </w:r>
          </w:p>
        </w:tc>
      </w:tr>
      <w:tr w:rsidR="003A130F" w:rsidRPr="003A130F" w14:paraId="1D5731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8AB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AEF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F5DDAFE" w14:textId="19E3EF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4EA72E78" w14:textId="0F7885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E9685" w14:textId="39C5C2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15FDC" w14:textId="5E704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71,119.15 </w:t>
            </w:r>
          </w:p>
        </w:tc>
      </w:tr>
      <w:tr w:rsidR="003A130F" w:rsidRPr="003A130F" w14:paraId="455EA1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5CA8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723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2981DD54" w14:textId="2E0411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76149BAE" w14:textId="3783D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55CF2" w14:textId="209DD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B77C5" w14:textId="3AECC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518.74 </w:t>
            </w:r>
          </w:p>
        </w:tc>
      </w:tr>
      <w:tr w:rsidR="003A130F" w:rsidRPr="003A130F" w14:paraId="1F68CF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2EC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D83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3E283B6" w14:textId="661DA6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23E37F23" w14:textId="4A94A8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12705" w14:textId="2343EF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2EBB2" w14:textId="0D3FE8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3,025.46 </w:t>
            </w:r>
          </w:p>
        </w:tc>
      </w:tr>
      <w:tr w:rsidR="003A130F" w:rsidRPr="003A130F" w14:paraId="0C37F1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67D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598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D55FF40" w14:textId="76110D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772E0D01" w14:textId="23C2A0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5E449" w14:textId="172D54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3A75A" w14:textId="0E1DA3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3,025.06 </w:t>
            </w:r>
          </w:p>
        </w:tc>
      </w:tr>
      <w:tr w:rsidR="003A130F" w:rsidRPr="003A130F" w14:paraId="647993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B71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0CB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5E49016" w14:textId="087A5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C787CF2" w14:textId="7026CC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E51C3" w14:textId="2DF90F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9DCC" w14:textId="4EBA0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821.56 </w:t>
            </w:r>
          </w:p>
        </w:tc>
      </w:tr>
      <w:tr w:rsidR="003A130F" w:rsidRPr="003A130F" w14:paraId="0FC7BB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B8A8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E9B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4A50C017" w14:textId="7DB5A9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6E6017C" w14:textId="2CB31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39E55" w14:textId="5FFB7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DE3C5" w14:textId="70164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469.92 </w:t>
            </w:r>
          </w:p>
        </w:tc>
      </w:tr>
      <w:tr w:rsidR="003A130F" w:rsidRPr="003A130F" w14:paraId="3B33E0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413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697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F95831E" w14:textId="1265C8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65D3E35F" w14:textId="79D81F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6ACAD" w14:textId="4548B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B114F" w14:textId="0D31E5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4,321.68 </w:t>
            </w:r>
          </w:p>
        </w:tc>
      </w:tr>
      <w:tr w:rsidR="003A130F" w:rsidRPr="003A130F" w14:paraId="7C40A8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543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C93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5202838" w14:textId="720F52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5DB3B699" w14:textId="54AE8F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0E5A5" w14:textId="4DA62B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D184" w14:textId="6F5B2F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437.06 </w:t>
            </w:r>
          </w:p>
        </w:tc>
      </w:tr>
      <w:tr w:rsidR="003A130F" w:rsidRPr="003A130F" w14:paraId="2AACC3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707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096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F95294" w14:textId="267FB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3E1DA4D" w14:textId="7B0ED2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069FA" w14:textId="70B5A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E89E5" w14:textId="006AE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630.78 </w:t>
            </w:r>
          </w:p>
        </w:tc>
      </w:tr>
      <w:tr w:rsidR="003A130F" w:rsidRPr="003A130F" w14:paraId="70575C8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7620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C0926A6" w14:textId="6AC3569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61C824D" w14:textId="32618F8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BF8F33" w14:textId="3213C4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E57F74" w14:textId="48098A7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771,707.79 </w:t>
            </w:r>
          </w:p>
        </w:tc>
      </w:tr>
      <w:tr w:rsidR="003A130F" w:rsidRPr="003A130F" w14:paraId="26E2512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84B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18BEC8A2" w14:textId="603461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6A23B7AE" w14:textId="2FC59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A7D54" w14:textId="0B55DE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6E7AA" w14:textId="6B09B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4,723.87 </w:t>
            </w:r>
          </w:p>
        </w:tc>
      </w:tr>
      <w:tr w:rsidR="003A130F" w:rsidRPr="003A130F" w14:paraId="5EE11C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125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F1C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DCF18C4" w14:textId="69E6E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4CF5EC65" w14:textId="1C756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ACCB0" w14:textId="24665A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B484A" w14:textId="6A0BE8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860.00 </w:t>
            </w:r>
          </w:p>
        </w:tc>
      </w:tr>
      <w:tr w:rsidR="003A130F" w:rsidRPr="003A130F" w14:paraId="5E690A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55CC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5FB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3360F8BF" w14:textId="428985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A337714" w14:textId="35117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BFCE1" w14:textId="512BF3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10993" w14:textId="234C5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650.00 </w:t>
            </w:r>
          </w:p>
        </w:tc>
      </w:tr>
      <w:tr w:rsidR="003A130F" w:rsidRPr="003A130F" w14:paraId="64B469D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699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2C9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0B36115" w14:textId="640C51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4CA01EDF" w14:textId="4A97BE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D2C5A" w14:textId="1A3F08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B3C49" w14:textId="6FDA85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838.92 </w:t>
            </w:r>
          </w:p>
        </w:tc>
      </w:tr>
      <w:tr w:rsidR="003A130F" w:rsidRPr="003A130F" w14:paraId="79F555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DA5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2D4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79EDF307" w14:textId="51BC5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8913A7F" w14:textId="2ABBD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E3CB" w14:textId="63AC6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8AB6E" w14:textId="49F360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207.50 </w:t>
            </w:r>
          </w:p>
        </w:tc>
      </w:tr>
      <w:tr w:rsidR="003A130F" w:rsidRPr="003A130F" w14:paraId="72445F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8A3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C5C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06C5F7AA" w14:textId="4FD494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3BADA4B" w14:textId="3742DC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56F86" w14:textId="699F7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44053" w14:textId="09720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2,406.25 </w:t>
            </w:r>
          </w:p>
        </w:tc>
      </w:tr>
      <w:tr w:rsidR="003A130F" w:rsidRPr="003A130F" w14:paraId="5DB110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F910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C7E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34F51AC" w14:textId="488AC8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74FD1710" w14:textId="35EC88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AAA03" w14:textId="440C3D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90FD5" w14:textId="61948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2,131.25 </w:t>
            </w:r>
          </w:p>
        </w:tc>
      </w:tr>
      <w:tr w:rsidR="003A130F" w:rsidRPr="003A130F" w14:paraId="326EBD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5F2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238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405596E" w14:textId="174433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1C44B238" w14:textId="03D61D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5DF58" w14:textId="319E98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5F402" w14:textId="2FE1D6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3,457.50 </w:t>
            </w:r>
          </w:p>
        </w:tc>
      </w:tr>
      <w:tr w:rsidR="003A130F" w:rsidRPr="003A130F" w14:paraId="2EC7C5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F84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E80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6AD5958E" w14:textId="506CF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D7529D" w14:textId="47215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90569" w14:textId="0D40E0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165B6" w14:textId="4DC1A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500.00 </w:t>
            </w:r>
          </w:p>
        </w:tc>
      </w:tr>
      <w:tr w:rsidR="003A130F" w:rsidRPr="003A130F" w14:paraId="707A8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D6C9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BCB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155A792A" w14:textId="5DA063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AE6EB0B" w14:textId="6BA64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3D3F9" w14:textId="1200A6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7BC2B" w14:textId="197FC5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75.00 </w:t>
            </w:r>
          </w:p>
        </w:tc>
      </w:tr>
      <w:tr w:rsidR="003A130F" w:rsidRPr="003A130F" w14:paraId="6F7AA5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058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B58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4DB1638F" w14:textId="0E1D77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29453EA4" w14:textId="1936E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0DD50" w14:textId="55F55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727B2" w14:textId="29AE2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4,562.50 </w:t>
            </w:r>
          </w:p>
        </w:tc>
      </w:tr>
      <w:tr w:rsidR="003A130F" w:rsidRPr="003A130F" w14:paraId="2C935A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E28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2E8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765A989" w14:textId="6A1193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225BA06" w14:textId="25C2F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E3611" w14:textId="5A06D9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D2BB9" w14:textId="3F0BD9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780.00 </w:t>
            </w:r>
          </w:p>
        </w:tc>
      </w:tr>
      <w:tr w:rsidR="003A130F" w:rsidRPr="003A130F" w14:paraId="2346AC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9C20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4C4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6DE2CD9F" w14:textId="7446DE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0F748B2" w14:textId="72FD6A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C98ED" w14:textId="39EFC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381C9" w14:textId="79B54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760.00 </w:t>
            </w:r>
          </w:p>
        </w:tc>
      </w:tr>
      <w:tr w:rsidR="003A130F" w:rsidRPr="003A130F" w14:paraId="011118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A31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262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5C02F960" w14:textId="767B97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25B65B" w14:textId="24FAA2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1C323" w14:textId="721DD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7D5C8" w14:textId="32DED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67450D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F2E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A13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7FFA833" w14:textId="4AED4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5E457E9" w14:textId="032223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D6600" w14:textId="422C5E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EFE77" w14:textId="0D797E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r>
      <w:tr w:rsidR="003A130F" w:rsidRPr="003A130F" w14:paraId="7C5E11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C3A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358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CE527A9" w14:textId="5B4CFD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E2F68CC" w14:textId="316017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40AE3" w14:textId="6E76F4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289D2" w14:textId="2BE89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32A250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5683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C76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E39483D" w14:textId="75683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2695367C" w14:textId="1C8E9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8034C" w14:textId="3F64D5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342B0" w14:textId="378BC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0,825.00 </w:t>
            </w:r>
          </w:p>
        </w:tc>
      </w:tr>
      <w:tr w:rsidR="003A130F" w:rsidRPr="003A130F" w14:paraId="152494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7BA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A7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B7F2321" w14:textId="2DE53A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73A6A6" w14:textId="7ABA64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CD2F1" w14:textId="098C29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560F0" w14:textId="6F3954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5,000.00 </w:t>
            </w:r>
          </w:p>
        </w:tc>
      </w:tr>
      <w:tr w:rsidR="003A130F" w:rsidRPr="003A130F" w14:paraId="1FCF2D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DC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987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1B01BB0" w14:textId="75CBCB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C22F632" w14:textId="6F9A6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BAC0B" w14:textId="4C8ECD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3C73C" w14:textId="2EED0A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9,862.50 </w:t>
            </w:r>
          </w:p>
        </w:tc>
      </w:tr>
      <w:tr w:rsidR="003A130F" w:rsidRPr="003A130F" w14:paraId="290CE0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5E6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E68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9A96D60" w14:textId="3D2147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5C9E1" w14:textId="1F5E3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E7396" w14:textId="1653F8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519D6" w14:textId="5F88FA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r>
      <w:tr w:rsidR="003A130F" w:rsidRPr="003A130F" w14:paraId="707DC8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F7DC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9E8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2E9DFEB7" w14:textId="211D3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7E4174A4" w14:textId="280069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4A054" w14:textId="2CF254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78DF6" w14:textId="442B73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2,887.50 </w:t>
            </w:r>
          </w:p>
        </w:tc>
      </w:tr>
      <w:tr w:rsidR="003A130F" w:rsidRPr="003A130F" w14:paraId="6225DF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FD6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11E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07DBA0E" w14:textId="6A7E1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2577A23" w14:textId="3302D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55C65" w14:textId="32968E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653B4" w14:textId="247ED8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100.00 </w:t>
            </w:r>
          </w:p>
        </w:tc>
      </w:tr>
      <w:tr w:rsidR="003A130F" w:rsidRPr="003A130F" w14:paraId="408BB6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A0A0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06D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1D47D26" w14:textId="0718B7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FD1F2EC" w14:textId="6C321C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11297" w14:textId="236BA2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2EFF1" w14:textId="0E1FBD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530.00 </w:t>
            </w:r>
          </w:p>
        </w:tc>
      </w:tr>
      <w:tr w:rsidR="003A130F" w:rsidRPr="003A130F" w14:paraId="5454425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812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A9A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4F5B8CE" w14:textId="746510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71BFA0B5" w14:textId="37281C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532D8" w14:textId="77936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C6250" w14:textId="47281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241.25 </w:t>
            </w:r>
          </w:p>
        </w:tc>
      </w:tr>
      <w:tr w:rsidR="003A130F" w:rsidRPr="003A130F" w14:paraId="312E40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0F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5DF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564E5A31" w14:textId="607C6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16E6FC25" w14:textId="489061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3D1F6" w14:textId="1FD93C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A9EE3" w14:textId="114EA6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598.75 </w:t>
            </w:r>
          </w:p>
        </w:tc>
      </w:tr>
      <w:tr w:rsidR="003A130F" w:rsidRPr="003A130F" w14:paraId="6367C5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E3D4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09A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2D09F5C5" w14:textId="275E61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722657B6" w14:textId="704BF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FD674" w14:textId="34E37C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30B5D" w14:textId="4E117F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810.00 </w:t>
            </w:r>
          </w:p>
        </w:tc>
      </w:tr>
      <w:tr w:rsidR="003A130F" w:rsidRPr="003A130F" w14:paraId="1F1BE4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E189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1E4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DC98F39" w14:textId="74D24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88858AB" w14:textId="55E311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E8598" w14:textId="5B7259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7DA3C" w14:textId="312C4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962.50 </w:t>
            </w:r>
          </w:p>
        </w:tc>
      </w:tr>
      <w:tr w:rsidR="003A130F" w:rsidRPr="003A130F" w14:paraId="2CE170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024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20D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0D96E9C" w14:textId="1060EE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4F4A5" w14:textId="062AD4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A2A99" w14:textId="0DA1A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0E796" w14:textId="613532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3,000.00 </w:t>
            </w:r>
          </w:p>
        </w:tc>
      </w:tr>
      <w:tr w:rsidR="003A130F" w:rsidRPr="003A130F" w14:paraId="528230D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DED2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89FA6F7" w14:textId="7AE90DF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FD53B9B" w14:textId="04B47A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5C760A" w14:textId="1096195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29111C" w14:textId="135C682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81,496.82 </w:t>
            </w:r>
          </w:p>
        </w:tc>
      </w:tr>
      <w:tr w:rsidR="003A130F" w:rsidRPr="003A130F" w14:paraId="239638C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98A7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666C7125" w14:textId="57935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693D8A8E" w14:textId="4FE2C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95BEC" w14:textId="54160A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873FC" w14:textId="30843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840.00 </w:t>
            </w:r>
          </w:p>
        </w:tc>
      </w:tr>
      <w:tr w:rsidR="003A130F" w:rsidRPr="003A130F" w14:paraId="1BB675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D06E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EB9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8A53386" w14:textId="18F2B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4B677EB" w14:textId="62F185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33CDB" w14:textId="022664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23FCC" w14:textId="5E4F4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3,669.12 </w:t>
            </w:r>
          </w:p>
        </w:tc>
      </w:tr>
      <w:tr w:rsidR="003A130F" w:rsidRPr="003A130F" w14:paraId="5D69DD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DAF1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2CA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DD1972D" w14:textId="6A6F54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CA179DC" w14:textId="27F63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C9E99" w14:textId="2AD2E4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D3DD5" w14:textId="70FAF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88.08 </w:t>
            </w:r>
          </w:p>
        </w:tc>
      </w:tr>
      <w:tr w:rsidR="003A130F" w:rsidRPr="003A130F" w14:paraId="46B124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C487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4EE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EDB617" w14:textId="2AA9C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736F3D3C" w14:textId="5EF2D5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D1F6F" w14:textId="78D65E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BA9E1" w14:textId="48603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 </w:t>
            </w:r>
          </w:p>
        </w:tc>
      </w:tr>
      <w:tr w:rsidR="003A130F" w:rsidRPr="003A130F" w14:paraId="0960DF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82E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6B8D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6D232CF9" w14:textId="231993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79812DDC" w14:textId="41C9D5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95638" w14:textId="4160A2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D8194" w14:textId="7BDA0C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439.60 </w:t>
            </w:r>
          </w:p>
        </w:tc>
      </w:tr>
      <w:tr w:rsidR="003A130F" w:rsidRPr="003A130F" w14:paraId="35C4D4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B68C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59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7267CD8" w14:textId="4F35EE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A901926" w14:textId="79996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1A6DD" w14:textId="0650E0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B40E1" w14:textId="66EC3F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4,549.68 </w:t>
            </w:r>
          </w:p>
        </w:tc>
      </w:tr>
      <w:tr w:rsidR="003A130F" w:rsidRPr="003A130F" w14:paraId="570608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347A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0AC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DC48AFE" w14:textId="3494D7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0815152F" w14:textId="0072E3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A568F" w14:textId="2068D0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78569" w14:textId="51DED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9,185.44 </w:t>
            </w:r>
          </w:p>
        </w:tc>
      </w:tr>
      <w:tr w:rsidR="003A130F" w:rsidRPr="003A130F" w14:paraId="16569B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8A9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BF7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1DF03A9" w14:textId="47DD1B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39C2AAF" w14:textId="0DC81F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E4F93" w14:textId="79AB2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F5F44" w14:textId="4E584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r>
      <w:tr w:rsidR="003A130F" w:rsidRPr="003A130F" w14:paraId="07CF6C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D46E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6F1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6C54E753" w14:textId="0357B7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03B43C1" w14:textId="2C790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30C78" w14:textId="513852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22AC4" w14:textId="32A92D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43.12 </w:t>
            </w:r>
          </w:p>
        </w:tc>
      </w:tr>
      <w:tr w:rsidR="003A130F" w:rsidRPr="003A130F" w14:paraId="6B8C9F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27F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C0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397737B" w14:textId="3C89D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6435FA17" w14:textId="0261D3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83E58" w14:textId="0F9BA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C5E5A" w14:textId="745B42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6,052.30 </w:t>
            </w:r>
          </w:p>
        </w:tc>
      </w:tr>
      <w:tr w:rsidR="003A130F" w:rsidRPr="003A130F" w14:paraId="3C4E2E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549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9BC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15B673D0" w14:textId="31230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385A7B1" w14:textId="008E99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EDC77" w14:textId="61016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C6651" w14:textId="40A16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5.46 </w:t>
            </w:r>
          </w:p>
        </w:tc>
      </w:tr>
      <w:tr w:rsidR="003A130F" w:rsidRPr="003A130F" w14:paraId="31F65C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164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BC4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79C2E29E" w14:textId="2D1864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47CBE89" w14:textId="76A557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6606B" w14:textId="5FF45D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DA9C3" w14:textId="2E1B2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90.14 </w:t>
            </w:r>
          </w:p>
        </w:tc>
      </w:tr>
      <w:tr w:rsidR="003A130F" w:rsidRPr="003A130F" w14:paraId="4DDD7E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519A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721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C67D7AA" w14:textId="2D9AAB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6C95EB7" w14:textId="182522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367AD" w14:textId="1CA7E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D1F7B" w14:textId="437CE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108.00 </w:t>
            </w:r>
          </w:p>
        </w:tc>
      </w:tr>
      <w:tr w:rsidR="003A130F" w:rsidRPr="003A130F" w14:paraId="0D2B22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8FCA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092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664B40B8" w14:textId="29C964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6FFEB2AD" w14:textId="128B68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7CE7" w14:textId="64FD4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96CAF" w14:textId="2F1893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33.26 </w:t>
            </w:r>
          </w:p>
        </w:tc>
      </w:tr>
      <w:tr w:rsidR="003A130F" w:rsidRPr="003A130F" w14:paraId="22C8FA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9D3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1F6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3A1AECB7" w14:textId="40A0A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35F803AB" w14:textId="193E41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19323" w14:textId="4251CB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65B49" w14:textId="2F8668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4,696.14 </w:t>
            </w:r>
          </w:p>
        </w:tc>
      </w:tr>
      <w:tr w:rsidR="003A130F" w:rsidRPr="003A130F" w14:paraId="2D28A6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C564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707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6FD6509" w14:textId="218526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6219D4D2" w14:textId="10E30B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6723B" w14:textId="46FBC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8F129" w14:textId="7F56B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1,054.72 </w:t>
            </w:r>
          </w:p>
        </w:tc>
      </w:tr>
      <w:tr w:rsidR="003A130F" w:rsidRPr="003A130F" w14:paraId="647D81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32E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362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7B3EF79" w14:textId="2EF5EF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1CF6BB64" w14:textId="1E476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FBB47" w14:textId="73B683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0655C" w14:textId="4DD325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087.60 </w:t>
            </w:r>
          </w:p>
        </w:tc>
      </w:tr>
      <w:tr w:rsidR="003A130F" w:rsidRPr="003A130F" w14:paraId="4FF847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D52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C66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036FC0D" w14:textId="39EF6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8707543" w14:textId="52554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F4C9A" w14:textId="221958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A91CD" w14:textId="3AE66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550.98 </w:t>
            </w:r>
          </w:p>
        </w:tc>
      </w:tr>
      <w:tr w:rsidR="003A130F" w:rsidRPr="003A130F" w14:paraId="5E563E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962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77A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3E68AF48" w14:textId="69C7DB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1192E14" w14:textId="745050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995B3" w14:textId="5909D7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0C519" w14:textId="52BC9F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283.02 </w:t>
            </w:r>
          </w:p>
        </w:tc>
      </w:tr>
      <w:tr w:rsidR="003A130F" w:rsidRPr="003A130F" w14:paraId="4D5127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6B0F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00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3CE44C5" w14:textId="3932A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3B30FFA0" w14:textId="158517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B7098" w14:textId="4ED46C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B5E65" w14:textId="6AB31D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2,628.90 </w:t>
            </w:r>
          </w:p>
        </w:tc>
      </w:tr>
      <w:tr w:rsidR="003A130F" w:rsidRPr="003A130F" w14:paraId="29FC2E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5E53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64C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B0444A0" w14:textId="73F50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4DC9893D" w14:textId="338CF6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2BE34" w14:textId="77FF7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7B0F3" w14:textId="69872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78 </w:t>
            </w:r>
          </w:p>
        </w:tc>
      </w:tr>
      <w:tr w:rsidR="003A130F" w:rsidRPr="003A130F" w14:paraId="766C6D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EFD9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4AA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6ADC1FF" w14:textId="4CE5DA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72F8095C" w14:textId="119594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BF154" w14:textId="7910BE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5F45E" w14:textId="328F0C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2,881.12 </w:t>
            </w:r>
          </w:p>
        </w:tc>
      </w:tr>
      <w:tr w:rsidR="003A130F" w:rsidRPr="003A130F" w14:paraId="47C16D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8057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5AE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655AE95" w14:textId="67153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4017635E" w14:textId="752EB4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BF3CC" w14:textId="6CEB7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4D377" w14:textId="54B9C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21.56 </w:t>
            </w:r>
          </w:p>
        </w:tc>
      </w:tr>
      <w:tr w:rsidR="003A130F" w:rsidRPr="003A130F" w14:paraId="3BAF00F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EF93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7CB8A5A" w14:textId="07E0BA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874A3B" w14:textId="6BF9A7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37815E" w14:textId="7002B4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6AB502" w14:textId="35EFBA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761,887.43 </w:t>
            </w:r>
          </w:p>
        </w:tc>
      </w:tr>
      <w:tr w:rsidR="003A130F" w:rsidRPr="003A130F" w14:paraId="1976B8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4EB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163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89F11F4" w14:textId="0E0413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98085A5" w14:textId="018CF2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3FA23" w14:textId="7521A2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FD978" w14:textId="77AD2B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3,599.40 </w:t>
            </w:r>
          </w:p>
        </w:tc>
      </w:tr>
      <w:tr w:rsidR="003A130F" w:rsidRPr="003A130F" w14:paraId="11E19C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A3D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411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A9EF26E" w14:textId="6EE6A2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EC72BF3" w14:textId="3E0412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DAF6B" w14:textId="7D89B6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F60CD" w14:textId="606F9B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2,498.75 </w:t>
            </w:r>
          </w:p>
        </w:tc>
      </w:tr>
      <w:tr w:rsidR="003A130F" w:rsidRPr="003A130F" w14:paraId="6191AA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BEF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A2F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086B543A" w14:textId="065835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188AFBCE" w14:textId="66F1F4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AD34C" w14:textId="70A580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8CCB3" w14:textId="5D20CE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890.00 </w:t>
            </w:r>
          </w:p>
        </w:tc>
      </w:tr>
      <w:tr w:rsidR="003A130F" w:rsidRPr="003A130F" w14:paraId="4A05EA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4B2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D39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5EE6659D" w14:textId="65FA9A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47D50E21" w14:textId="687EFF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BD683" w14:textId="3E23D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14737" w14:textId="5E230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44,019.75 </w:t>
            </w:r>
          </w:p>
        </w:tc>
      </w:tr>
      <w:tr w:rsidR="003A130F" w:rsidRPr="003A130F" w14:paraId="27F7DD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EF61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4F0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D7A3F67" w14:textId="2704AE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25DEFEA1" w14:textId="5D792F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B2068" w14:textId="490500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71F48" w14:textId="77826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655.00 </w:t>
            </w:r>
          </w:p>
        </w:tc>
      </w:tr>
      <w:tr w:rsidR="003A130F" w:rsidRPr="003A130F" w14:paraId="686ECC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5A6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F3C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7C80DCB3" w14:textId="6C24B2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69FAE98" w14:textId="7D1A52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9E8E3" w14:textId="561A09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84D6B" w14:textId="386A2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9,010.00 </w:t>
            </w:r>
          </w:p>
        </w:tc>
      </w:tr>
      <w:tr w:rsidR="003A130F" w:rsidRPr="003A130F" w14:paraId="0635C0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821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874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D7C1D24" w14:textId="360D49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D76E01F" w14:textId="7FDB82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0CA6B" w14:textId="79FC3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25DD1" w14:textId="6F89FB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362.30 </w:t>
            </w:r>
          </w:p>
        </w:tc>
      </w:tr>
      <w:tr w:rsidR="003A130F" w:rsidRPr="003A130F" w14:paraId="36479B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B2EE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28A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1286164E" w14:textId="0B9C1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D1275E5" w14:textId="4E8C7C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19794" w14:textId="002A14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0C3E2" w14:textId="3C5096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467.80 </w:t>
            </w:r>
          </w:p>
        </w:tc>
      </w:tr>
      <w:tr w:rsidR="003A130F" w:rsidRPr="003A130F" w14:paraId="281B6F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250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34D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CE0BF19" w14:textId="68A34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55102AAD" w14:textId="58147B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20DC8" w14:textId="2F6D42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790D1" w14:textId="2005C3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803.70 </w:t>
            </w:r>
          </w:p>
        </w:tc>
      </w:tr>
      <w:tr w:rsidR="003A130F" w:rsidRPr="003A130F" w14:paraId="04B151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34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56B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33A90595" w14:textId="7C2C4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7647EBEF" w14:textId="6A002E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32E1E" w14:textId="33E2DC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D018E" w14:textId="6DFE75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7,291.40 </w:t>
            </w:r>
          </w:p>
        </w:tc>
      </w:tr>
      <w:tr w:rsidR="003A130F" w:rsidRPr="003A130F" w14:paraId="49FA64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0DB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209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CE7510F" w14:textId="17D7D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711D6671" w14:textId="6DA166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FED85" w14:textId="0C860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7D386" w14:textId="01ECC1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765.88 </w:t>
            </w:r>
          </w:p>
        </w:tc>
      </w:tr>
      <w:tr w:rsidR="003A130F" w:rsidRPr="003A130F" w14:paraId="40E7FB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795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2F3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25E3937F" w14:textId="1B074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69E3280" w14:textId="75436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4174B" w14:textId="0C6BCE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E53F7" w14:textId="06C787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5,548.00 </w:t>
            </w:r>
          </w:p>
        </w:tc>
      </w:tr>
      <w:tr w:rsidR="003A130F" w:rsidRPr="003A130F" w14:paraId="0D1B19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E161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2B4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2241A52" w14:textId="0B1CC0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E12AAFB" w14:textId="0CE73F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64E4D" w14:textId="26AAB9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6C834" w14:textId="1F4CF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50.00 </w:t>
            </w:r>
          </w:p>
        </w:tc>
      </w:tr>
      <w:tr w:rsidR="003A130F" w:rsidRPr="003A130F" w14:paraId="516979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A6C3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583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A96385C" w14:textId="5A5B25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FFCE89B" w14:textId="171361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44B36" w14:textId="11D60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64CB5" w14:textId="5D794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8,437.25 </w:t>
            </w:r>
          </w:p>
        </w:tc>
      </w:tr>
      <w:tr w:rsidR="003A130F" w:rsidRPr="003A130F" w14:paraId="7003C9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3E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8B2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7E4E1B53" w14:textId="2382E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157B450D" w14:textId="6726DA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4CDFA" w14:textId="0D0A3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EC9E2" w14:textId="49AB01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953.00 </w:t>
            </w:r>
          </w:p>
        </w:tc>
      </w:tr>
      <w:tr w:rsidR="003A130F" w:rsidRPr="003A130F" w14:paraId="5EF0E4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CE5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604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1775C08B" w14:textId="711F9F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1B684547" w14:textId="0F7F82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671CA" w14:textId="5BB453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80050" w14:textId="3D2EF0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8,501.00 </w:t>
            </w:r>
          </w:p>
        </w:tc>
      </w:tr>
      <w:tr w:rsidR="003A130F" w:rsidRPr="003A130F" w14:paraId="4E59A6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DF6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E09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4EE5A01" w14:textId="38C61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16FF9A9A" w14:textId="72A722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ACF4C" w14:textId="47E6D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F9024" w14:textId="742492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534.20 </w:t>
            </w:r>
          </w:p>
        </w:tc>
      </w:tr>
      <w:tr w:rsidR="003A130F" w:rsidRPr="003A130F" w14:paraId="46F4E1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EB5F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2C78AB7D" w14:textId="7E85A3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C57A890" w14:textId="527016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EA6119" w14:textId="320D965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9BCC2E" w14:textId="673615A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00,032.75 </w:t>
            </w:r>
          </w:p>
        </w:tc>
      </w:tr>
      <w:tr w:rsidR="003A130F" w:rsidRPr="003A130F" w14:paraId="32B70C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0F96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C0E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7728A66" w14:textId="6136C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03456BA" w14:textId="611A2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FF815" w14:textId="63EAC3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D27A7" w14:textId="5B2147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6,365.00 </w:t>
            </w:r>
          </w:p>
        </w:tc>
      </w:tr>
      <w:tr w:rsidR="003A130F" w:rsidRPr="003A130F" w14:paraId="4C2DAB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0EA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01C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D2B7760" w14:textId="150D7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578F42E3" w14:textId="6F249A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5F454" w14:textId="0ED72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B09A4" w14:textId="459B43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234.00 </w:t>
            </w:r>
          </w:p>
        </w:tc>
      </w:tr>
      <w:tr w:rsidR="003A130F" w:rsidRPr="003A130F" w14:paraId="665DFC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E90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BEC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C083C39" w14:textId="5A64B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2FB41A1" w14:textId="7AE6A9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19F0C" w14:textId="29CAF6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F55DF" w14:textId="223113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273.00 </w:t>
            </w:r>
          </w:p>
        </w:tc>
      </w:tr>
      <w:tr w:rsidR="003A130F" w:rsidRPr="003A130F" w14:paraId="159A5D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F152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A4D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503A922" w14:textId="3F8F7C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687C5F5B" w14:textId="432134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31661" w14:textId="624F82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E456E" w14:textId="2FE8CB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527.60 </w:t>
            </w:r>
          </w:p>
        </w:tc>
      </w:tr>
      <w:tr w:rsidR="003A130F" w:rsidRPr="003A130F" w14:paraId="41F417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7E7E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92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71A2CDE" w14:textId="0E24C6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32381432" w14:textId="65BFD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B89F2" w14:textId="6234B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7E334" w14:textId="2674CB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0,692.00 </w:t>
            </w:r>
          </w:p>
        </w:tc>
      </w:tr>
      <w:tr w:rsidR="003A130F" w:rsidRPr="003A130F" w14:paraId="6F2C7A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38E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852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24F5217B" w14:textId="11026F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6B122F1E" w14:textId="66B10D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67E05" w14:textId="12289C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D63DB" w14:textId="1C34A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195.00 </w:t>
            </w:r>
          </w:p>
        </w:tc>
      </w:tr>
      <w:tr w:rsidR="003A130F" w:rsidRPr="003A130F" w14:paraId="487A34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2D9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4E5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251DFB64" w14:textId="6C86A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0A41F031" w14:textId="6DE9BB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83882" w14:textId="2EC9D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C8940" w14:textId="71FBFA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24.00 </w:t>
            </w:r>
          </w:p>
        </w:tc>
      </w:tr>
      <w:tr w:rsidR="003A130F" w:rsidRPr="003A130F" w14:paraId="2B00C0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3447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724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51D4E33" w14:textId="060223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04DBC76" w14:textId="058A84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3F513" w14:textId="41C7DA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DBDA1" w14:textId="52EEF3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750.65 </w:t>
            </w:r>
          </w:p>
        </w:tc>
      </w:tr>
      <w:tr w:rsidR="003A130F" w:rsidRPr="003A130F" w14:paraId="216549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6C7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7F2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47E0DBBA" w14:textId="64E9E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185A3AED" w14:textId="50D43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34D18" w14:textId="69FD9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177FF" w14:textId="3193CA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71.50 </w:t>
            </w:r>
          </w:p>
        </w:tc>
      </w:tr>
      <w:tr w:rsidR="003A130F" w:rsidRPr="003A130F" w14:paraId="42E9427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B43D0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2E950F0E" w14:textId="15AC0D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9,716,82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276F4EB3" w14:textId="51F12BC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742AEEDC" w14:textId="24BA94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1A52DA" w14:textId="1D745F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3,031,043.00 </w:t>
            </w:r>
          </w:p>
        </w:tc>
      </w:tr>
      <w:tr w:rsidR="003A130F" w:rsidRPr="003A130F" w14:paraId="3AE1F62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6F3A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4DEC24F" w14:textId="0989D94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6,399,96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12CB6" w14:textId="039EB03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D1E0F" w14:textId="6538F7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66D40F" w14:textId="669BEE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9,686,248.25 </w:t>
            </w:r>
          </w:p>
        </w:tc>
      </w:tr>
      <w:tr w:rsidR="003A130F" w:rsidRPr="003A130F" w14:paraId="376307A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DF51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19F430C" w14:textId="101DAC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05DC1435" w14:textId="08D72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6FFD7A5" w14:textId="4A4560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00BD19" w14:textId="2BB0B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0,955,288.35 </w:t>
            </w:r>
          </w:p>
        </w:tc>
      </w:tr>
      <w:tr w:rsidR="003A130F" w:rsidRPr="003A130F" w14:paraId="3AE9D1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8710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384CA0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58470FBC" w14:textId="2D915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39338B0B" w14:textId="579B0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A067B" w14:textId="6CA5FC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75C39" w14:textId="26A7DE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0,980.00 </w:t>
            </w:r>
          </w:p>
        </w:tc>
      </w:tr>
      <w:tr w:rsidR="003A130F" w:rsidRPr="003A130F" w14:paraId="39744BB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05A7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F3B45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FD4B194" w14:textId="4785E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2DAD5AE6" w14:textId="4B453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5051D" w14:textId="29EE02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22865" w14:textId="73F3DD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970,880.50 </w:t>
            </w:r>
          </w:p>
        </w:tc>
      </w:tr>
      <w:tr w:rsidR="003A130F" w:rsidRPr="003A130F" w14:paraId="2445CF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A491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388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7487FBA" w14:textId="175EE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358F331" w14:textId="389C03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65280" w14:textId="439CDC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7DF14" w14:textId="1AC67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4,815.00 </w:t>
            </w:r>
          </w:p>
        </w:tc>
      </w:tr>
      <w:tr w:rsidR="003A130F" w:rsidRPr="003A130F" w14:paraId="22EB5E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E3F9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A91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9C70D75" w14:textId="05A530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045C01B9" w14:textId="27041F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ABCDE" w14:textId="0B237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C865D" w14:textId="7BD2C0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89,830.00 </w:t>
            </w:r>
          </w:p>
        </w:tc>
      </w:tr>
      <w:tr w:rsidR="003A130F" w:rsidRPr="003A130F" w14:paraId="5A0621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751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883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6087F04" w14:textId="2D9940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1EFD8FED" w14:textId="3D33C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008737EA" w14:textId="55171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8C40D" w14:textId="324140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83,667.00 </w:t>
            </w:r>
          </w:p>
        </w:tc>
      </w:tr>
      <w:tr w:rsidR="003A130F" w:rsidRPr="003A130F" w14:paraId="307DBA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CB8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C1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1FDC21B7" w14:textId="086FB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5B062B31" w14:textId="38662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16B3DC1B" w14:textId="2A98E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FC177" w14:textId="3603B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37,710.00 </w:t>
            </w:r>
          </w:p>
        </w:tc>
      </w:tr>
      <w:tr w:rsidR="003A130F" w:rsidRPr="003A130F" w14:paraId="6C35C9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85D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458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27A28985" w14:textId="59146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1827FE5" w14:textId="7B5FE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714018" w14:textId="6B41A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4B2A2" w14:textId="6C4D64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25,315.00 </w:t>
            </w:r>
          </w:p>
        </w:tc>
      </w:tr>
      <w:tr w:rsidR="003A130F" w:rsidRPr="003A130F" w14:paraId="653823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FBC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DC0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20B8358E" w14:textId="05765B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55EB5E14" w14:textId="2646FF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508C5" w14:textId="1D4B02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E4FCD" w14:textId="123C4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2,990.00 </w:t>
            </w:r>
          </w:p>
        </w:tc>
      </w:tr>
      <w:tr w:rsidR="003A130F" w:rsidRPr="003A130F" w14:paraId="7444B0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8B9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78F7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6BB5ABEE" w14:textId="465371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3391B5E2" w14:textId="422BA2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B72A5" w14:textId="067797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A1217" w14:textId="39D75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734,307.50 </w:t>
            </w:r>
          </w:p>
        </w:tc>
      </w:tr>
      <w:tr w:rsidR="003A130F" w:rsidRPr="003A130F" w14:paraId="069F42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14F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2B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47DA5420" w14:textId="3EA5DF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1DDA1D54" w14:textId="7AE58E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3A3E0DA" w14:textId="38347B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F405" w14:textId="290F8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98,432.50 </w:t>
            </w:r>
          </w:p>
        </w:tc>
      </w:tr>
      <w:tr w:rsidR="003A130F" w:rsidRPr="003A130F" w14:paraId="11A3EE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6C0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365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53832BD8" w14:textId="64425D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6A35DF9F" w14:textId="10DE1F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D504" w14:textId="370A2A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8D6C3" w14:textId="1CFB03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57,380.00 </w:t>
            </w:r>
          </w:p>
        </w:tc>
      </w:tr>
      <w:tr w:rsidR="003A130F" w:rsidRPr="003A130F" w14:paraId="5258EF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741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E2F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655F9FE" w14:textId="62C13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0B64828F" w14:textId="73690C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29F1500A" w14:textId="57D1EA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849EE" w14:textId="2E6252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22,082.00 </w:t>
            </w:r>
          </w:p>
        </w:tc>
      </w:tr>
      <w:tr w:rsidR="003A130F" w:rsidRPr="003A130F" w14:paraId="712E48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88DE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8E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54FEB23" w14:textId="1975E5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5FC6E6A" w14:textId="35B46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4A409" w14:textId="3197E1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5CAB4" w14:textId="5DB62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1359E0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568C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0C8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1035EB" w14:textId="7290B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14F16FBC" w14:textId="68F5FC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58406A" w14:textId="2C975A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BD011" w14:textId="00A05D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9,728.00 </w:t>
            </w:r>
          </w:p>
        </w:tc>
      </w:tr>
      <w:tr w:rsidR="003A130F" w:rsidRPr="003A130F" w14:paraId="6E3AE5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3EE5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C89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3E93EF5B" w14:textId="39B4D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C525990" w14:textId="160FB3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2CB8C" w14:textId="31BC85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7725B" w14:textId="4E1F33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67AD3B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99A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88B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0BA89A1" w14:textId="4ED741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1F3ED85B" w14:textId="49800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48FEDFFE" w14:textId="4D20E2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3F14E" w14:textId="5C7905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06,230.00 </w:t>
            </w:r>
          </w:p>
        </w:tc>
      </w:tr>
      <w:tr w:rsidR="003A130F" w:rsidRPr="003A130F" w14:paraId="67D2A3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24BA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DD0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7CAB7EF7" w14:textId="689A7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5A32C7C2" w14:textId="5B7F86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64B65" w14:textId="236C9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74D6F" w14:textId="29EE90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383,449.00 </w:t>
            </w:r>
          </w:p>
        </w:tc>
      </w:tr>
      <w:tr w:rsidR="003A130F" w:rsidRPr="003A130F" w14:paraId="25558F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A8E9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D65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29BF1BD0" w14:textId="042043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239AB8D4" w14:textId="0D5862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174B0" w14:textId="753D1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624FC" w14:textId="3F0C86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813,125.00 </w:t>
            </w:r>
          </w:p>
        </w:tc>
      </w:tr>
      <w:tr w:rsidR="003A130F" w:rsidRPr="003A130F" w14:paraId="6CFCAB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BA70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287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0A539E6" w14:textId="1DBB6D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4DAAFD67" w14:textId="0EB18A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831E2" w14:textId="2F4781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E804C" w14:textId="74BE1B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44,315.00 </w:t>
            </w:r>
          </w:p>
        </w:tc>
      </w:tr>
      <w:tr w:rsidR="003A130F" w:rsidRPr="003A130F" w14:paraId="7CBFF3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235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9AF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37A8572" w14:textId="0513B6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1E5E39F6" w14:textId="077DE9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25A27" w14:textId="13E0C4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93E18" w14:textId="5E032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15.00 </w:t>
            </w:r>
          </w:p>
        </w:tc>
      </w:tr>
      <w:tr w:rsidR="003A130F" w:rsidRPr="003A130F" w14:paraId="5B81B6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A3F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D39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234F192" w14:textId="01212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4240DF5" w14:textId="3902B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85862" w14:textId="0CE7DE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3730E" w14:textId="6B0CA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8,815.00 </w:t>
            </w:r>
          </w:p>
        </w:tc>
      </w:tr>
      <w:tr w:rsidR="003A130F" w:rsidRPr="003A130F" w14:paraId="20FF7B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530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5E3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EE3EC1B" w14:textId="167D75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9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8E598A8" w14:textId="2EE2DB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B1E3E7F" w14:textId="2E8170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6355" w14:textId="5E894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66,926.40 </w:t>
            </w:r>
          </w:p>
        </w:tc>
      </w:tr>
      <w:tr w:rsidR="003A130F" w:rsidRPr="003A130F" w14:paraId="7FC451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21C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26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F1A9EEB" w14:textId="3F980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6B4F9B40" w14:textId="2BD47C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3C615" w14:textId="14D81B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2F9C1" w14:textId="721D68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4,782.50 </w:t>
            </w:r>
          </w:p>
        </w:tc>
      </w:tr>
      <w:tr w:rsidR="003A130F" w:rsidRPr="003A130F" w14:paraId="2EDA56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66E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2C0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3AD21D5" w14:textId="6DC0B0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33F7D40D" w14:textId="7382A6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ED13C" w14:textId="4A9149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DD4D3" w14:textId="214F5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2,345.00 </w:t>
            </w:r>
          </w:p>
        </w:tc>
      </w:tr>
      <w:tr w:rsidR="003A130F" w:rsidRPr="003A130F" w14:paraId="2AA0D7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6A03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E16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135247B" w14:textId="3BB302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C527C5" w14:textId="3EC84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3AD67" w14:textId="46423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FF898" w14:textId="0D6AA6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8,500.00 </w:t>
            </w:r>
          </w:p>
        </w:tc>
      </w:tr>
      <w:tr w:rsidR="003A130F" w:rsidRPr="003A130F" w14:paraId="36A6E8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A317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946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595136C" w14:textId="5FF9C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3316D420" w14:textId="195D68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4AAD1" w14:textId="00F67C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9C993" w14:textId="716B3B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1,403.00 </w:t>
            </w:r>
          </w:p>
        </w:tc>
      </w:tr>
      <w:tr w:rsidR="003A130F" w:rsidRPr="003A130F" w14:paraId="19651C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C26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0AE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4C2F07D" w14:textId="5717AB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5590C7A5" w14:textId="2C9DC4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7F5C9" w14:textId="46B3D8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CE8A1" w14:textId="6DBAF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582,753.00 </w:t>
            </w:r>
          </w:p>
        </w:tc>
      </w:tr>
      <w:tr w:rsidR="003A130F" w:rsidRPr="003A130F" w14:paraId="24AB12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D03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5EE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4125071" w14:textId="1359E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4DA4B932" w14:textId="5960A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3618B34" w14:textId="7AD70A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63424" w14:textId="4D9798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0,422.00 </w:t>
            </w:r>
          </w:p>
        </w:tc>
      </w:tr>
      <w:tr w:rsidR="003A130F" w:rsidRPr="003A130F" w14:paraId="33413B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93F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FA2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304FF52D" w14:textId="70213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067D99CA" w14:textId="213CA8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19714" w14:textId="539758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D92B0" w14:textId="7A95B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568,908.00 </w:t>
            </w:r>
          </w:p>
        </w:tc>
      </w:tr>
      <w:tr w:rsidR="003A130F" w:rsidRPr="003A130F" w14:paraId="3CAA77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769D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41D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923FF2C" w14:textId="7A675B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4500F5BA" w14:textId="5D4DA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FC9FE" w14:textId="7B9623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504EB" w14:textId="7523EF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60,312.00 </w:t>
            </w:r>
          </w:p>
        </w:tc>
      </w:tr>
      <w:tr w:rsidR="003A130F" w:rsidRPr="003A130F" w14:paraId="5D84AC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A11D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ABA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8D500D4" w14:textId="75557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5E8D8C7F" w14:textId="742C54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753C8EA" w14:textId="20C00C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F9E9C" w14:textId="0344C4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108,563.50 </w:t>
            </w:r>
          </w:p>
        </w:tc>
      </w:tr>
      <w:tr w:rsidR="003A130F" w:rsidRPr="003A130F" w14:paraId="6D6CE4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EFF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CD1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39A495CA" w14:textId="1D1AB9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7A134C35" w14:textId="1B01B1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87B0" w14:textId="07A1B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53D48" w14:textId="667479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2,983.00 </w:t>
            </w:r>
          </w:p>
        </w:tc>
      </w:tr>
      <w:tr w:rsidR="003A130F" w:rsidRPr="003A130F" w14:paraId="7CD7B6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61B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8B7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FBC4521" w14:textId="1867BF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74B50C7B" w14:textId="365CF4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CB082" w14:textId="701857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C65BC" w14:textId="20652A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5,750.00 </w:t>
            </w:r>
          </w:p>
        </w:tc>
      </w:tr>
      <w:tr w:rsidR="003A130F" w:rsidRPr="003A130F" w14:paraId="012006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FAC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B7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45A43568" w14:textId="2FAEC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7A19EB6" w14:textId="4CB91D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29458" w14:textId="77CC9E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1C0D8" w14:textId="42031C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315.00 </w:t>
            </w:r>
          </w:p>
        </w:tc>
      </w:tr>
      <w:tr w:rsidR="003A130F" w:rsidRPr="003A130F" w14:paraId="1C6D03B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C685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F5AC591" w14:textId="7D1C10E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5A1E53" w14:textId="35F390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44A170A" w14:textId="43EEEF8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62C003" w14:textId="7F9025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4,337,028.18 </w:t>
            </w:r>
          </w:p>
        </w:tc>
      </w:tr>
      <w:tr w:rsidR="003A130F" w:rsidRPr="003A130F" w14:paraId="37EEC26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3448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9BC8930" w14:textId="02D3B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0E7E34F" w14:textId="1AAADD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6B0824B0" w14:textId="02A794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746FB8" w14:textId="2C6273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20,319.20 </w:t>
            </w:r>
          </w:p>
        </w:tc>
      </w:tr>
      <w:tr w:rsidR="003A130F" w:rsidRPr="003A130F" w14:paraId="0A66F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3E99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44524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1B8FF952" w14:textId="5F1F87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7D5C7ED9" w14:textId="1C1296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B56A6" w14:textId="30BEA0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7F60B" w14:textId="20447D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0,341.00 </w:t>
            </w:r>
          </w:p>
        </w:tc>
      </w:tr>
      <w:tr w:rsidR="003A130F" w:rsidRPr="003A130F" w14:paraId="5CFA69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11E2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DF6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43720D5B" w14:textId="66D2DA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09772A4A" w14:textId="53D67E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DFE46" w14:textId="55C8B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08F68" w14:textId="2963FC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7,190.00 </w:t>
            </w:r>
          </w:p>
        </w:tc>
      </w:tr>
      <w:tr w:rsidR="003A130F" w:rsidRPr="003A130F" w14:paraId="152AD4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473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740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372FD3C4" w14:textId="446CB0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40DBE031" w14:textId="40DC32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E349769" w14:textId="32C09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1684B" w14:textId="21E1FB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7,060,447.00 </w:t>
            </w:r>
          </w:p>
        </w:tc>
      </w:tr>
      <w:tr w:rsidR="003A130F" w:rsidRPr="003A130F" w14:paraId="5E6B52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C536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8F9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473559A1" w14:textId="7A2C34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64BC4D27" w14:textId="0F75E8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8BEF1" w14:textId="4758F3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1DAFF" w14:textId="5149F6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3,240.00 </w:t>
            </w:r>
          </w:p>
        </w:tc>
      </w:tr>
      <w:tr w:rsidR="003A130F" w:rsidRPr="003A130F" w14:paraId="223B7B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378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581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7F542F8" w14:textId="7782B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70486" w14:textId="417D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915801E" w14:textId="2ED652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0C6E8" w14:textId="1815E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0,550.00 </w:t>
            </w:r>
          </w:p>
        </w:tc>
      </w:tr>
      <w:tr w:rsidR="003A130F" w:rsidRPr="003A130F" w14:paraId="00A9E7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ED04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98F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BB1122E" w14:textId="201FE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2313343F" w14:textId="299BC7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32C81DF1" w14:textId="703770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18436" w14:textId="183B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168,878.78 </w:t>
            </w:r>
          </w:p>
        </w:tc>
      </w:tr>
      <w:tr w:rsidR="003A130F" w:rsidRPr="003A130F" w14:paraId="27DDF6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F47D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2D7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5F14FAA" w14:textId="7982F4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1589D200" w14:textId="70D11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634A080A" w14:textId="77F88D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350C2" w14:textId="4595D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170.75 </w:t>
            </w:r>
          </w:p>
        </w:tc>
      </w:tr>
      <w:tr w:rsidR="003A130F" w:rsidRPr="003A130F" w14:paraId="04D978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CAB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EF4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24010C2" w14:textId="55DDA1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FBF04" w14:textId="0C0F8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FBC70" w14:textId="4CC541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D198A" w14:textId="64FEB0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4B9153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2CC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E9A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3B6A91EB" w14:textId="13AF41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026CC7CE" w14:textId="0F128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2239DEBD" w14:textId="2C369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2B548" w14:textId="5D9786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3,275.00 </w:t>
            </w:r>
          </w:p>
        </w:tc>
      </w:tr>
      <w:tr w:rsidR="003A130F" w:rsidRPr="003A130F" w14:paraId="3B5371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17A5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E25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1BEFBD8B" w14:textId="2D791C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57472E46" w14:textId="2B7F62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60C716C8" w14:textId="690DEA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1F150" w14:textId="700C93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74,350.60 </w:t>
            </w:r>
          </w:p>
        </w:tc>
      </w:tr>
      <w:tr w:rsidR="003A130F" w:rsidRPr="003A130F" w14:paraId="4BF237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92FB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7BE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18031B01" w14:textId="6F5D6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FB799" w14:textId="4B3A49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23A3584D" w14:textId="2436D3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F5525" w14:textId="292E7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9,860.00 </w:t>
            </w:r>
          </w:p>
        </w:tc>
      </w:tr>
      <w:tr w:rsidR="003A130F" w:rsidRPr="003A130F" w14:paraId="229F1E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162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CA4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665413AB" w14:textId="074D07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428371E5" w14:textId="133172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47B531D0" w14:textId="613EBB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4C751" w14:textId="47661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443.71 </w:t>
            </w:r>
          </w:p>
        </w:tc>
      </w:tr>
      <w:tr w:rsidR="003A130F" w:rsidRPr="003A130F" w14:paraId="3D83D8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792E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C71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98F032C" w14:textId="168B91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9B434" w14:textId="72F9D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32D99" w14:textId="2B319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9000C" w14:textId="2B0169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2B07DF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00D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1A5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52649F3E" w14:textId="60EE27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E01CF" w14:textId="40EE31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5AD85ECE" w14:textId="072CB1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9E160" w14:textId="7B0FC3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4,510.00 </w:t>
            </w:r>
          </w:p>
        </w:tc>
      </w:tr>
      <w:tr w:rsidR="003A130F" w:rsidRPr="003A130F" w14:paraId="5A0717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3FF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804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C68FE38" w14:textId="02AE5E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ED8FCC" w14:textId="4639B6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25CB4" w14:textId="1E4A1A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B25D5" w14:textId="3D9F77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1,000.00 </w:t>
            </w:r>
          </w:p>
        </w:tc>
      </w:tr>
      <w:tr w:rsidR="003A130F" w:rsidRPr="003A130F" w14:paraId="158603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E884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E5B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66678C6" w14:textId="6BC544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34343958" w14:textId="12C38E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8B0A5" w14:textId="579B2E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D9550" w14:textId="2DF4B5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40.00 </w:t>
            </w:r>
          </w:p>
        </w:tc>
      </w:tr>
      <w:tr w:rsidR="003A130F" w:rsidRPr="003A130F" w14:paraId="180D72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077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E5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E473952" w14:textId="5AE37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0D6EFD45" w14:textId="61D79D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F70AEB" w14:textId="1A188F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AC4D2" w14:textId="6A38B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200.00 </w:t>
            </w:r>
          </w:p>
        </w:tc>
      </w:tr>
      <w:tr w:rsidR="003A130F" w:rsidRPr="003A130F" w14:paraId="448755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D14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5F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489ABE8" w14:textId="7EF660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30949FC0" w14:textId="78715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50C152A1" w14:textId="2DC85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BC813" w14:textId="48905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574.00 </w:t>
            </w:r>
          </w:p>
        </w:tc>
      </w:tr>
      <w:tr w:rsidR="003A130F" w:rsidRPr="003A130F" w14:paraId="65F0FF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065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D5B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15773BA" w14:textId="5D5157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52FF7817" w14:textId="678CB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DAEFC2C" w14:textId="6A830B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CFA74" w14:textId="32350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0,671.00 </w:t>
            </w:r>
          </w:p>
        </w:tc>
      </w:tr>
      <w:tr w:rsidR="003A130F" w:rsidRPr="003A130F" w14:paraId="3C6709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90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9EF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3A9915A" w14:textId="2F3289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7B3A228D" w14:textId="1ECE4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4C7AE8" w14:textId="375898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3B72E" w14:textId="623C9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73,958.00 </w:t>
            </w:r>
          </w:p>
        </w:tc>
      </w:tr>
      <w:tr w:rsidR="003A130F" w:rsidRPr="003A130F" w14:paraId="5756A1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9A9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F39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E56F912" w14:textId="556538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99E1229" w14:textId="68A9E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702B9B03" w14:textId="046EF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6C66A" w14:textId="6482F0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2,970.14 </w:t>
            </w:r>
          </w:p>
        </w:tc>
      </w:tr>
      <w:tr w:rsidR="003A130F" w:rsidRPr="003A130F" w14:paraId="5941F65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FF87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CAD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61EC00A0" w14:textId="3F3111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0F708" w14:textId="002408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1271BFE2" w14:textId="15C12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AE9A4" w14:textId="5B2970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0,605.00 </w:t>
            </w:r>
          </w:p>
        </w:tc>
      </w:tr>
      <w:tr w:rsidR="003A130F" w:rsidRPr="003A130F" w14:paraId="77E0B7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3750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DE4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042B3A8" w14:textId="6123A0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69F2E9C1" w14:textId="7D307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26FE7405" w14:textId="0DCAB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5B4AB" w14:textId="7AF39C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5,134.00 </w:t>
            </w:r>
          </w:p>
        </w:tc>
      </w:tr>
      <w:tr w:rsidR="003A130F" w:rsidRPr="003A130F" w14:paraId="221859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1DAE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D9797A0" w14:textId="402144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1,598,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2BA0A873" w14:textId="09453A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D6B0DA8" w14:textId="485A152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F7C39E" w14:textId="38EEDAD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6,075,275.05 </w:t>
            </w:r>
          </w:p>
        </w:tc>
      </w:tr>
      <w:tr w:rsidR="003A130F" w:rsidRPr="003A130F" w14:paraId="280881D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3848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3C9EDD18" w14:textId="1ECE96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4BD35" w14:textId="13193C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62B6BC7" w14:textId="198C12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D27CBE" w14:textId="25CB8A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69,200.50 </w:t>
            </w:r>
          </w:p>
        </w:tc>
      </w:tr>
      <w:tr w:rsidR="003A130F" w:rsidRPr="003A130F" w14:paraId="6F281B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A79B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C1C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55DE065" w14:textId="37B0CA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62DDA" w14:textId="12896C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9CFA6" w14:textId="5DCE4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FE9C5" w14:textId="6F63D4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456F93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472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6AC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2B8F160" w14:textId="699A20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10C958" w14:textId="5432BC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8E3CC" w14:textId="3E03E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7F71B" w14:textId="26B3B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1,900.00 </w:t>
            </w:r>
          </w:p>
        </w:tc>
      </w:tr>
      <w:tr w:rsidR="003A130F" w:rsidRPr="003A130F" w14:paraId="20A5FE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D69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BC8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4606AA58" w14:textId="7187EE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08C1D1CE" w14:textId="67337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A8B87" w14:textId="473D5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77CA7" w14:textId="49AABE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3,210.00 </w:t>
            </w:r>
          </w:p>
        </w:tc>
      </w:tr>
      <w:tr w:rsidR="003A130F" w:rsidRPr="003A130F" w14:paraId="0A9878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F493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890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495F2BD1" w14:textId="09EDC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6320D03C" w14:textId="2B369C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17711" w14:textId="496844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1CF3E" w14:textId="631F2D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0,560.00 </w:t>
            </w:r>
          </w:p>
        </w:tc>
      </w:tr>
      <w:tr w:rsidR="003A130F" w:rsidRPr="003A130F" w14:paraId="4CEB01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D23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CAD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67EDB87" w14:textId="339A9C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4BB8872F" w14:textId="08D1FC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0126F84F" w14:textId="26B0B1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0A732" w14:textId="5BA0B0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16,184.00 </w:t>
            </w:r>
          </w:p>
        </w:tc>
      </w:tr>
      <w:tr w:rsidR="003A130F" w:rsidRPr="003A130F" w14:paraId="74B2B6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FDD5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FB58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1676776F" w14:textId="464F1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59D0966B" w14:textId="495E3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77072" w14:textId="3E1097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9CA2" w14:textId="008EFF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7,184.00 </w:t>
            </w:r>
          </w:p>
        </w:tc>
      </w:tr>
      <w:tr w:rsidR="003A130F" w:rsidRPr="003A130F" w14:paraId="3E30DF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C19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428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0C72C798" w14:textId="657B46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5FCE3D" w14:textId="082CF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7C098" w14:textId="1FA40A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4572A" w14:textId="13AAC8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17ADCD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F3B1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7E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C85883C" w14:textId="64233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C8543E" w14:textId="75A06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05549E7A" w14:textId="13714F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05A88" w14:textId="0ADE9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624.78 </w:t>
            </w:r>
          </w:p>
        </w:tc>
      </w:tr>
      <w:tr w:rsidR="003A130F" w:rsidRPr="003A130F" w14:paraId="3A5981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AD2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020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FDB9F75" w14:textId="0B0F6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17810BF2" w14:textId="3AD76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3FE7B" w14:textId="72984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69E09" w14:textId="45D7BF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3,300.00 </w:t>
            </w:r>
          </w:p>
        </w:tc>
      </w:tr>
      <w:tr w:rsidR="003A130F" w:rsidRPr="003A130F" w14:paraId="3095BF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D017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D8E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7004B97A" w14:textId="611F1B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004C68B2" w14:textId="5ACBE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0E593362" w14:textId="73664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4EB5B" w14:textId="0196AC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1,325.00 </w:t>
            </w:r>
          </w:p>
        </w:tc>
      </w:tr>
      <w:tr w:rsidR="003A130F" w:rsidRPr="003A130F" w14:paraId="2C8D2B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151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091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502D8D39" w14:textId="0B647E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7E8F9646" w14:textId="694C1E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65850213" w14:textId="09216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D7C7A" w14:textId="4D512C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16,689.40 </w:t>
            </w:r>
          </w:p>
        </w:tc>
      </w:tr>
      <w:tr w:rsidR="003A130F" w:rsidRPr="003A130F" w14:paraId="751EF9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C11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895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055B334F" w14:textId="0CF24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C0B42" w14:textId="1540D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A73D" w14:textId="0E63E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494D9" w14:textId="188EB8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9,000.00 </w:t>
            </w:r>
          </w:p>
        </w:tc>
      </w:tr>
      <w:tr w:rsidR="003A130F" w:rsidRPr="003A130F" w14:paraId="313B62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4F94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C42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00AEF971" w14:textId="137D1A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41C2C" w14:textId="0FA0D3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99FB2" w14:textId="666C3D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0618F" w14:textId="3B0A73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400.00 </w:t>
            </w:r>
          </w:p>
        </w:tc>
      </w:tr>
      <w:tr w:rsidR="003A130F" w:rsidRPr="003A130F" w14:paraId="7462FB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C47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F04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C414576" w14:textId="5EE053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12A266" w14:textId="69FBB9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ECF76C" w14:textId="3BAAC8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CD84E" w14:textId="6D74ED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0,500.00 </w:t>
            </w:r>
          </w:p>
        </w:tc>
      </w:tr>
      <w:tr w:rsidR="003A130F" w:rsidRPr="003A130F" w14:paraId="07F726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0152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7E8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1437D0B" w14:textId="31BB6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20D6B4" w14:textId="29C18B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98AB5" w14:textId="383763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B415C" w14:textId="48FF3D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r>
      <w:tr w:rsidR="003A130F" w:rsidRPr="003A130F" w14:paraId="31F819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4E8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96B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5EC7FFC4" w14:textId="55771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39ABD9A5" w14:textId="414830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967CF" w14:textId="7B03F4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03403" w14:textId="76C880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7,950.00 </w:t>
            </w:r>
          </w:p>
        </w:tc>
      </w:tr>
      <w:tr w:rsidR="003A130F" w:rsidRPr="003A130F" w14:paraId="431BD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074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062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3837061" w14:textId="750AC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7B01C6" w14:textId="6BB1A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FB5CF" w14:textId="63245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EBED5" w14:textId="088E1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5,000.00 </w:t>
            </w:r>
          </w:p>
        </w:tc>
      </w:tr>
      <w:tr w:rsidR="003A130F" w:rsidRPr="003A130F" w14:paraId="4B2A8D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F57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DC2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6B9B61EC" w14:textId="353E19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3088F8C" w14:textId="39E7EF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7CE98" w14:textId="5A753F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D63CE" w14:textId="09F2EB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6,610.00 </w:t>
            </w:r>
          </w:p>
        </w:tc>
      </w:tr>
      <w:tr w:rsidR="003A130F" w:rsidRPr="003A130F" w14:paraId="721B9A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DCC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4C2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2851551D" w14:textId="02966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3B06EF" w14:textId="5593EC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1A85F104" w14:textId="191214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BF967" w14:textId="7F8831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452.00 </w:t>
            </w:r>
          </w:p>
        </w:tc>
      </w:tr>
      <w:tr w:rsidR="003A130F" w:rsidRPr="003A130F" w14:paraId="115CE9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F18D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802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0DC432DB" w14:textId="54079A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ADFACF0" w14:textId="3632D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1FA4190" w14:textId="3B3E06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20B00" w14:textId="1FD4C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655.77 </w:t>
            </w:r>
          </w:p>
        </w:tc>
      </w:tr>
      <w:tr w:rsidR="003A130F" w:rsidRPr="003A130F" w14:paraId="6B8E34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745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A4A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4F4A6BCD" w14:textId="66CCE3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7516665F" w14:textId="5889D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22E9D" w14:textId="46A4E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330A7" w14:textId="1BC5F6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582.00 </w:t>
            </w:r>
          </w:p>
        </w:tc>
      </w:tr>
      <w:tr w:rsidR="003A130F" w:rsidRPr="003A130F" w14:paraId="287A24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60D0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DDD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47219274" w14:textId="2D2B1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6DFC3558" w14:textId="37E585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75C90" w14:textId="43A677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6FA38" w14:textId="3AFE1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83,020.00 </w:t>
            </w:r>
          </w:p>
        </w:tc>
      </w:tr>
      <w:tr w:rsidR="003A130F" w:rsidRPr="003A130F" w14:paraId="1AFD000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89A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256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74CE5B5" w14:textId="36FD9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C155261" w14:textId="6206F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6365F" w14:textId="2F7188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099E7" w14:textId="0CA3C7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6,610.00 </w:t>
            </w:r>
          </w:p>
        </w:tc>
      </w:tr>
      <w:tr w:rsidR="003A130F" w:rsidRPr="003A130F" w14:paraId="3A6CD4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696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A79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A4EC8FE" w14:textId="34174D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1A24C" w14:textId="59D4B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73C1858" w14:textId="596B99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EE6E5" w14:textId="362D8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21,488.83 </w:t>
            </w:r>
          </w:p>
        </w:tc>
      </w:tr>
      <w:tr w:rsidR="003A130F" w:rsidRPr="003A130F" w14:paraId="12A0D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E0B0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9A4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FC3E1D3" w14:textId="5FBB49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48BB52F0" w14:textId="1ACC0E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5569A19F" w14:textId="744F55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A21D5" w14:textId="445FFC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21,244.48 </w:t>
            </w:r>
          </w:p>
        </w:tc>
      </w:tr>
      <w:tr w:rsidR="003A130F" w:rsidRPr="003A130F" w14:paraId="67D678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B4C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5B8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6E29E41" w14:textId="3E6045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3EDDE986" w14:textId="43A583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62547F36" w14:textId="688FB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12A09" w14:textId="3A425C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4,266.00 </w:t>
            </w:r>
          </w:p>
        </w:tc>
      </w:tr>
      <w:tr w:rsidR="003A130F" w:rsidRPr="003A130F" w14:paraId="0ACAD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A1E4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744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7235F7C" w14:textId="48F39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131660" w14:textId="37700B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4E4428" w14:textId="7CED18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7FDC" w14:textId="00D060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300.00 </w:t>
            </w:r>
          </w:p>
        </w:tc>
      </w:tr>
      <w:tr w:rsidR="003A130F" w:rsidRPr="003A130F" w14:paraId="61794B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7D2B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DF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09DA2A2" w14:textId="50AD43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1A750795" w14:textId="73DBCC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16B093BB" w14:textId="768DF6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0340B" w14:textId="3E77E6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1,472.29 </w:t>
            </w:r>
          </w:p>
        </w:tc>
      </w:tr>
      <w:tr w:rsidR="003A130F" w:rsidRPr="003A130F" w14:paraId="772BED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2E3A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4FA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48D56E19" w14:textId="67EF8D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3EED8BB3" w14:textId="7FDAFE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52AF8" w14:textId="6DCCD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E36DF" w14:textId="0FB6F8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0,190.00 </w:t>
            </w:r>
          </w:p>
        </w:tc>
      </w:tr>
      <w:tr w:rsidR="003A130F" w:rsidRPr="003A130F" w14:paraId="1D736BB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2C48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958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94576B9" w14:textId="7D9D3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78E88F04" w14:textId="6BDE72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37761" w14:textId="7ACEA0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77F82" w14:textId="53463B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756.00 </w:t>
            </w:r>
          </w:p>
        </w:tc>
      </w:tr>
      <w:tr w:rsidR="003A130F" w:rsidRPr="003A130F" w14:paraId="761CB87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7AB2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0B6F1F44" w14:textId="11ED2D7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06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0F2A7A" w14:textId="3F081BC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DDD5BB0" w14:textId="37D8CD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3792E" w14:textId="7C3567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030,534.68 </w:t>
            </w:r>
          </w:p>
        </w:tc>
      </w:tr>
      <w:tr w:rsidR="003A130F" w:rsidRPr="003A130F" w14:paraId="661DAB35"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EB15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6846EC5D" w14:textId="2DEAC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692BE" w14:textId="27E228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8262A" w14:textId="04EC7B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FCFA5D" w14:textId="47D76E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14,000.00 </w:t>
            </w:r>
          </w:p>
        </w:tc>
      </w:tr>
      <w:tr w:rsidR="003A130F" w:rsidRPr="003A130F" w14:paraId="4A20D1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DFFE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EE6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9376FE6" w14:textId="5D325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CCB914" w14:textId="5C8B6B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4E4AB" w14:textId="0797D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55B00" w14:textId="57FEC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2,000.00 </w:t>
            </w:r>
          </w:p>
        </w:tc>
      </w:tr>
      <w:tr w:rsidR="003A130F" w:rsidRPr="003A130F" w14:paraId="40F28C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359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07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A3950BC" w14:textId="25B75E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B4379" w14:textId="533F8F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82026" w14:textId="6F7807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60534" w14:textId="7A1C70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000.00 </w:t>
            </w:r>
          </w:p>
        </w:tc>
      </w:tr>
      <w:tr w:rsidR="003A130F" w:rsidRPr="003A130F" w14:paraId="30B8B1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6709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A25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0B42900" w14:textId="6AAC7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95C5F5" w14:textId="44C67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8237E" w14:textId="385946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66A4D" w14:textId="6BD095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34EAAD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D894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85A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5E7A9EA" w14:textId="1EE4E6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E59BD" w14:textId="234CDD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5786F" w14:textId="48FBE6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A0CD2" w14:textId="6B403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r>
      <w:tr w:rsidR="003A130F" w:rsidRPr="003A130F" w14:paraId="6901CA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2DA9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7BC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0E938D4" w14:textId="76906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5DB0E" w14:textId="72FC5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19135" w14:textId="61445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C9876" w14:textId="10C3B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r>
      <w:tr w:rsidR="003A130F" w:rsidRPr="003A130F" w14:paraId="0D2201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620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415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464BC1E7" w14:textId="28AE1D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A822C" w14:textId="3A4F41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0C839" w14:textId="11B7E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DFE50" w14:textId="21D94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2CB1E9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12B9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153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D39090A" w14:textId="0F23F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1C7A22" w14:textId="06437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4F86385A" w14:textId="283A1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CB1E7" w14:textId="19C299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9,062.68 </w:t>
            </w:r>
          </w:p>
        </w:tc>
      </w:tr>
      <w:tr w:rsidR="003A130F" w:rsidRPr="003A130F" w14:paraId="10724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C589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FA5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034310B" w14:textId="6385E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A38D5" w14:textId="5D4191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301F1" w14:textId="24D176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E6E18" w14:textId="2DE1F7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11F3DFB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C43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B4A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1A4A04F" w14:textId="6302E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6D93B" w14:textId="4D4F18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880E1" w14:textId="3E8A8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50669" w14:textId="515629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617302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9FC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665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C534470" w14:textId="11FF11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54A3E" w14:textId="7AA397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DDFEC" w14:textId="6CF007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451CD" w14:textId="51B7AD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000.00 </w:t>
            </w:r>
          </w:p>
        </w:tc>
      </w:tr>
      <w:tr w:rsidR="003A130F" w:rsidRPr="003A130F" w14:paraId="2B28E83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64B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757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56E1219" w14:textId="09221D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4AB92817" w14:textId="0CB90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3E07C" w14:textId="44433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7BEA1" w14:textId="708FBE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028.00 </w:t>
            </w:r>
          </w:p>
        </w:tc>
      </w:tr>
      <w:tr w:rsidR="003A130F" w:rsidRPr="003A130F" w14:paraId="3FAF9F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0D1D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EA2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57AFBF3" w14:textId="632968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07A76" w14:textId="53045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6CAE5" w14:textId="5F4D6A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29EB6" w14:textId="53629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74D47B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8AE4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376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5CA0EF67" w14:textId="4083EA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0D3AE8" w14:textId="0513B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98CC2" w14:textId="77D3D6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9A3FA" w14:textId="50091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1DA85B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F048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C7A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B8169DD" w14:textId="2534B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C72286" w14:textId="03C766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41CFD" w14:textId="64532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8D320" w14:textId="5FD3AE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4,000.00 </w:t>
            </w:r>
          </w:p>
        </w:tc>
      </w:tr>
      <w:tr w:rsidR="003A130F" w:rsidRPr="003A130F" w14:paraId="1E64A5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788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83C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2464EB7E" w14:textId="0EAE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AB137E" w14:textId="74F2B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7B6FF" w14:textId="7F47B7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40F87" w14:textId="33226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4,000.00 </w:t>
            </w:r>
          </w:p>
        </w:tc>
      </w:tr>
      <w:tr w:rsidR="003A130F" w:rsidRPr="003A130F" w14:paraId="059F45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A47E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4F0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114C4CCC" w14:textId="5D4B21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AF3DE" w14:textId="3DEF39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A699D" w14:textId="5BDE6D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256F9" w14:textId="54E3B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8,000.00 </w:t>
            </w:r>
          </w:p>
        </w:tc>
      </w:tr>
      <w:tr w:rsidR="003A130F" w:rsidRPr="003A130F" w14:paraId="395EE8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71A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BA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1021594" w14:textId="7D005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02C9F2" w14:textId="072B45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A3A6F" w14:textId="3D74E9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06EFF" w14:textId="5EA855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4,500.00 </w:t>
            </w:r>
          </w:p>
        </w:tc>
      </w:tr>
      <w:tr w:rsidR="003A130F" w:rsidRPr="003A130F" w14:paraId="416C30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31B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C7E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34D4B7D" w14:textId="36A574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7,935.00 </w:t>
            </w:r>
          </w:p>
        </w:tc>
        <w:tc>
          <w:tcPr>
            <w:tcW w:w="810" w:type="pct"/>
            <w:tcBorders>
              <w:top w:val="nil"/>
              <w:left w:val="nil"/>
              <w:bottom w:val="single" w:sz="4" w:space="0" w:color="000000"/>
              <w:right w:val="single" w:sz="4" w:space="0" w:color="000000"/>
            </w:tcBorders>
            <w:shd w:val="clear" w:color="auto" w:fill="auto"/>
            <w:noWrap/>
            <w:vAlign w:val="bottom"/>
            <w:hideMark/>
          </w:tcPr>
          <w:p w14:paraId="6755B0CE" w14:textId="6F5C9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6CCA17" w14:textId="200436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1CCD7" w14:textId="316203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77,935.00 </w:t>
            </w:r>
          </w:p>
        </w:tc>
      </w:tr>
      <w:tr w:rsidR="003A130F" w:rsidRPr="003A130F" w14:paraId="161188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E696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ED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B91B983" w14:textId="19BB69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86B5E7" w14:textId="252CD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D1431" w14:textId="286A37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C7B42" w14:textId="26C6E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000.00 </w:t>
            </w:r>
          </w:p>
        </w:tc>
      </w:tr>
      <w:tr w:rsidR="003A130F" w:rsidRPr="003A130F" w14:paraId="5AACCC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BD0A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070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B005D4A" w14:textId="0EE6C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79F46" w14:textId="14F0CC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60D88" w14:textId="38CDF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1F0BA" w14:textId="4FBE3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2,600.00 </w:t>
            </w:r>
          </w:p>
        </w:tc>
      </w:tr>
      <w:tr w:rsidR="003A130F" w:rsidRPr="003A130F" w14:paraId="14236E8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3647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27F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0CFA84CB" w14:textId="1A1B1D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01C50EBB" w14:textId="3AC1D3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2CB23" w14:textId="058A9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7E830" w14:textId="62D3B0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225.00 </w:t>
            </w:r>
          </w:p>
        </w:tc>
      </w:tr>
      <w:tr w:rsidR="003A130F" w:rsidRPr="003A130F" w14:paraId="129935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4ED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3EA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BF45DCA" w14:textId="614036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68BF16FA" w14:textId="70066B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153C2" w14:textId="6FD15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6F246" w14:textId="520457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80,952.00 </w:t>
            </w:r>
          </w:p>
        </w:tc>
      </w:tr>
      <w:tr w:rsidR="003A130F" w:rsidRPr="003A130F" w14:paraId="5B3B65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81AB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BA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5FBDA919" w14:textId="6C1A06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D1142" w14:textId="16706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325BB70B" w14:textId="6BB369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9DEF7" w14:textId="129BF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5,488.00 </w:t>
            </w:r>
          </w:p>
        </w:tc>
      </w:tr>
      <w:tr w:rsidR="003A130F" w:rsidRPr="003A130F" w14:paraId="4ADE28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29D9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3C6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3BED3C25" w14:textId="1DCEE5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291BEE" w14:textId="26B8B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12DB0" w14:textId="6638F2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28391" w14:textId="220109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0CE5C2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9BE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6F8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B316C41" w14:textId="37E64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2ED3B" w14:textId="6E82F1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3AE52" w14:textId="101D0C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38158" w14:textId="6F487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0448D2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AE33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B39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DEA73E8" w14:textId="6DBE01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6D86D6" w14:textId="2B2AB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AADD0" w14:textId="1C175B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AD7E2" w14:textId="1F4EF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r>
      <w:tr w:rsidR="003A130F" w:rsidRPr="003A130F" w14:paraId="6CA54A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3A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9C9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EA620C2" w14:textId="6A8914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3A15F" w14:textId="25651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28CC3" w14:textId="711C19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EC0C0" w14:textId="7EDC4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000.00 </w:t>
            </w:r>
          </w:p>
        </w:tc>
      </w:tr>
      <w:tr w:rsidR="003A130F" w:rsidRPr="003A130F" w14:paraId="6AFD6D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ADA8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DC8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649778F" w14:textId="78715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7C7E71" w14:textId="4A311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B988E" w14:textId="31F4B8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861D2" w14:textId="5A6E7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0794860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9903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E39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4D8144E2" w14:textId="19D13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C7A53" w14:textId="1B2AC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DB564" w14:textId="51D585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4A541" w14:textId="04710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3,000.00 </w:t>
            </w:r>
          </w:p>
        </w:tc>
      </w:tr>
      <w:tr w:rsidR="003A130F" w:rsidRPr="003A130F" w14:paraId="3B458D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79FF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0177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4C07F62" w14:textId="5E7106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37597" w14:textId="0578EC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31B64" w14:textId="33C54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E96A2" w14:textId="1B6B8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0,000.00 </w:t>
            </w:r>
          </w:p>
        </w:tc>
      </w:tr>
      <w:tr w:rsidR="003A130F" w:rsidRPr="003A130F" w14:paraId="37F342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DBBD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C4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008A3E5F" w14:textId="3E3609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77DB4" w14:textId="1D8F00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E4F44" w14:textId="4616C0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39FB8" w14:textId="08EDD1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000.00 </w:t>
            </w:r>
          </w:p>
        </w:tc>
      </w:tr>
      <w:tr w:rsidR="003A130F" w:rsidRPr="003A130F" w14:paraId="0997FD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5D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20D6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2ED62552" w14:textId="63157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627DEC" w14:textId="34AF76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5BD59" w14:textId="17BA4F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DC76A" w14:textId="0FF9F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4,000.00 </w:t>
            </w:r>
          </w:p>
        </w:tc>
      </w:tr>
      <w:tr w:rsidR="003A130F" w:rsidRPr="003A130F" w14:paraId="30F8BB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D84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A99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4C4BED2B" w14:textId="5EB87F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D661EA" w14:textId="61F68A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718F0" w14:textId="2C2ED1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47B3D" w14:textId="19899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0,000.00 </w:t>
            </w:r>
          </w:p>
        </w:tc>
      </w:tr>
      <w:tr w:rsidR="003A130F" w:rsidRPr="003A130F" w14:paraId="3CB1E2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B32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27B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6E7C064C" w14:textId="29343D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70A7E1C" w14:textId="02E38C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4B7C9" w14:textId="1574C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B7C06" w14:textId="37B990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00.00 </w:t>
            </w:r>
          </w:p>
        </w:tc>
      </w:tr>
      <w:tr w:rsidR="003A130F" w:rsidRPr="003A130F" w14:paraId="785FD9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B06B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C85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E971C87" w14:textId="2A3D8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2E447A" w14:textId="36711C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5E990" w14:textId="522586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E3339" w14:textId="396C93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1,000.00 </w:t>
            </w:r>
          </w:p>
        </w:tc>
      </w:tr>
      <w:tr w:rsidR="003A130F" w:rsidRPr="003A130F" w14:paraId="24232C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76AB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52A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9A19457" w14:textId="5B628B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499F6" w14:textId="7975C2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3295D" w14:textId="699DC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6BB0F" w14:textId="7E8373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1,600.00 </w:t>
            </w:r>
          </w:p>
        </w:tc>
      </w:tr>
      <w:tr w:rsidR="003A130F" w:rsidRPr="003A130F" w14:paraId="3514483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8725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7A66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8B6E6B9" w14:textId="303BB0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4BBE4157" w14:textId="6B50C3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D834A" w14:textId="54B4AB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2A22C" w14:textId="7A1FD0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7,716.00 </w:t>
            </w:r>
          </w:p>
        </w:tc>
      </w:tr>
      <w:tr w:rsidR="003A130F" w:rsidRPr="003A130F" w14:paraId="580112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3B5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801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F6984FC" w14:textId="56D7ED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FB941" w14:textId="38BEEB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2A6D6" w14:textId="2D6D06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750BC" w14:textId="7410C5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4,500.00 </w:t>
            </w:r>
          </w:p>
        </w:tc>
      </w:tr>
      <w:tr w:rsidR="003A130F" w:rsidRPr="003A130F" w14:paraId="2DAA12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C94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992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3939395D" w14:textId="0C0D6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635A7209" w14:textId="676FE6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5A787" w14:textId="7D4C53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89ADE" w14:textId="0CE99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3,528.00 </w:t>
            </w:r>
          </w:p>
        </w:tc>
      </w:tr>
      <w:tr w:rsidR="003A130F" w:rsidRPr="003A130F" w14:paraId="68CEB0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AB95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4C6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A0D4C12" w14:textId="1FF9B6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2C3545" w14:textId="49D722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44CAB" w14:textId="40DF11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E033A" w14:textId="5CC3E1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5,000.00 </w:t>
            </w:r>
          </w:p>
        </w:tc>
      </w:tr>
      <w:tr w:rsidR="003A130F" w:rsidRPr="003A130F" w14:paraId="132BBA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100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786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C47E449" w14:textId="02288D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0D9B23" w14:textId="234D4A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566A7" w14:textId="16BF1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005CF" w14:textId="31E2E8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9,000.00 </w:t>
            </w:r>
          </w:p>
        </w:tc>
      </w:tr>
      <w:tr w:rsidR="003A130F" w:rsidRPr="003A130F" w14:paraId="32FD6F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B2EA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52AB6FB" w14:textId="1A16B6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295,9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A98FE" w14:textId="089C8A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0B8C3200" w14:textId="6E7440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66E8CB" w14:textId="78CF42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0,901,956.84 </w:t>
            </w:r>
          </w:p>
        </w:tc>
      </w:tr>
      <w:tr w:rsidR="003A130F" w:rsidRPr="003A130F" w14:paraId="5687B1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9F92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6C82D99" w14:textId="55E23B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A3E04" w14:textId="781E6F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A7A0DF8" w14:textId="10EA7C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776E04C" w14:textId="1BB5C1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946,654.80 </w:t>
            </w:r>
          </w:p>
        </w:tc>
      </w:tr>
      <w:tr w:rsidR="003A130F" w:rsidRPr="003A130F" w14:paraId="3A82CF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F93E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A83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435CCFD" w14:textId="29C59E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6F05BE1B" w14:textId="0E6AF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4A5AF47D" w14:textId="2E3D25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241CB" w14:textId="0153D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0,439.00 </w:t>
            </w:r>
          </w:p>
        </w:tc>
      </w:tr>
      <w:tr w:rsidR="003A130F" w:rsidRPr="003A130F" w14:paraId="6ABD1A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2E7A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E1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F2DB404" w14:textId="2531D6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075FC098" w14:textId="7BC859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7F6C311A" w14:textId="60FBE3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4A0E3" w14:textId="5AF32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547,648.00 </w:t>
            </w:r>
          </w:p>
        </w:tc>
      </w:tr>
      <w:tr w:rsidR="003A130F" w:rsidRPr="003A130F" w14:paraId="068639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916F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1DC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28629A38" w14:textId="62B034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69C30E8A" w14:textId="123F6B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1A6CF" w14:textId="3BAA6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95BDE" w14:textId="46732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912.00 </w:t>
            </w:r>
          </w:p>
        </w:tc>
      </w:tr>
      <w:tr w:rsidR="003A130F" w:rsidRPr="003A130F" w14:paraId="735C4F8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7D1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B9B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2555161" w14:textId="73F20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E1FA7FE" w14:textId="00F89F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C8620" w14:textId="438933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26512" w14:textId="4CC383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1,448.00 </w:t>
            </w:r>
          </w:p>
        </w:tc>
      </w:tr>
      <w:tr w:rsidR="003A130F" w:rsidRPr="003A130F" w14:paraId="7C5C3D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24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074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68050790" w14:textId="3A669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24000957" w14:textId="4C2309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307302E8" w14:textId="286443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34FE1" w14:textId="06EE4F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765,801.25 </w:t>
            </w:r>
          </w:p>
        </w:tc>
      </w:tr>
      <w:tr w:rsidR="003A130F" w:rsidRPr="003A130F" w14:paraId="7D49CF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3203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8B5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90A0E5E" w14:textId="443D8F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61D5D7C2" w14:textId="5BA69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63C3135E" w14:textId="0F871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AEF44" w14:textId="60E23B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816.50 </w:t>
            </w:r>
          </w:p>
        </w:tc>
      </w:tr>
      <w:tr w:rsidR="003A130F" w:rsidRPr="003A130F" w14:paraId="7EEF8A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127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598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392111AD" w14:textId="26FDAD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44AFE0CE" w14:textId="0519D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501933" w14:textId="2461C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3959D" w14:textId="6EF0B6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6,110.00 </w:t>
            </w:r>
          </w:p>
        </w:tc>
      </w:tr>
      <w:tr w:rsidR="003A130F" w:rsidRPr="003A130F" w14:paraId="3F78F3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210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BF2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09068D62" w14:textId="4063C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5B6AAC1C" w14:textId="282155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9A143" w14:textId="0BAB8E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C612E" w14:textId="64677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464.00 </w:t>
            </w:r>
          </w:p>
        </w:tc>
      </w:tr>
      <w:tr w:rsidR="003A130F" w:rsidRPr="003A130F" w14:paraId="4D9D02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DCFF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111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21C92741" w14:textId="10680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3CF3B4AA" w14:textId="194B4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66C59B" w14:textId="4C784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7C212" w14:textId="78A0B6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610.00 </w:t>
            </w:r>
          </w:p>
        </w:tc>
      </w:tr>
      <w:tr w:rsidR="003A130F" w:rsidRPr="003A130F" w14:paraId="3D39DC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CF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27D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3045795C" w14:textId="3CB8C7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744D7A70" w14:textId="0AAE3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B5F077B" w14:textId="07215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EEFFE" w14:textId="17B552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073,329.00 </w:t>
            </w:r>
          </w:p>
        </w:tc>
      </w:tr>
      <w:tr w:rsidR="003A130F" w:rsidRPr="003A130F" w14:paraId="163E52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1BD8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11A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7A99951" w14:textId="69F58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006B8096" w14:textId="761428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730AAE6" w14:textId="682B36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8FA11" w14:textId="7FB70B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8,761.29 </w:t>
            </w:r>
          </w:p>
        </w:tc>
      </w:tr>
      <w:tr w:rsidR="003A130F" w:rsidRPr="003A130F" w14:paraId="58A1F7E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155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3E9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BFA5B88" w14:textId="72E4F3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5E965675" w14:textId="62C1F3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FAF7A" w14:textId="538C6B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BC784" w14:textId="0DD66B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2,342.00 </w:t>
            </w:r>
          </w:p>
        </w:tc>
      </w:tr>
      <w:tr w:rsidR="003A130F" w:rsidRPr="003A130F" w14:paraId="64E0F7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F66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38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9C4D193" w14:textId="3C6FCB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7EA8D009" w14:textId="7BB46B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1EF18" w14:textId="50EC26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E2F14" w14:textId="5EE29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00,301.00 </w:t>
            </w:r>
          </w:p>
        </w:tc>
      </w:tr>
      <w:tr w:rsidR="003A130F" w:rsidRPr="003A130F" w14:paraId="3001BF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0A5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B52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574B3EBE" w14:textId="502D3A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F675" w14:textId="5E105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5D4DF" w14:textId="3AA36D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45E49" w14:textId="32F725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7,320.00 </w:t>
            </w:r>
          </w:p>
        </w:tc>
      </w:tr>
      <w:tr w:rsidR="003A130F" w:rsidRPr="003A130F" w14:paraId="08BD5D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2DDEA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50C2FBBD" w14:textId="31901CC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3,555,426.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3406A68" w14:textId="62D0465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3F1570" w14:textId="71F6D90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426349E" w14:textId="37193B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3,555,426.03 </w:t>
            </w:r>
          </w:p>
        </w:tc>
      </w:tr>
      <w:tr w:rsidR="003A130F" w:rsidRPr="003A130F" w14:paraId="493AF4E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6ECA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A0ACE2" w14:textId="052298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5567B" w14:textId="78224F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A39A9A" w14:textId="106331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6EF1B1" w14:textId="4B8C69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267,853.70 </w:t>
            </w:r>
          </w:p>
        </w:tc>
      </w:tr>
      <w:tr w:rsidR="003A130F" w:rsidRPr="003A130F" w14:paraId="65F2D4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3424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356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9449277" w14:textId="6F067A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66B3C355" w14:textId="5AEDC0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9877F" w14:textId="12F3AF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FD108" w14:textId="6F7E3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900.00 </w:t>
            </w:r>
          </w:p>
        </w:tc>
      </w:tr>
      <w:tr w:rsidR="003A130F" w:rsidRPr="003A130F" w14:paraId="5030EB0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7E5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D50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633902B" w14:textId="0E70F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32E7459" w14:textId="0B7CD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2530C" w14:textId="469892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8CF98" w14:textId="3E4754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3,050.00 </w:t>
            </w:r>
          </w:p>
        </w:tc>
      </w:tr>
      <w:tr w:rsidR="003A130F" w:rsidRPr="003A130F" w14:paraId="7519C2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68D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1DB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5A3B1A13" w14:textId="3C3A2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28641E60" w14:textId="333A2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E09B1" w14:textId="3A94AA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68358" w14:textId="1BDA13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87.50 </w:t>
            </w:r>
          </w:p>
        </w:tc>
      </w:tr>
      <w:tr w:rsidR="003A130F" w:rsidRPr="003A130F" w14:paraId="68C253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73D8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029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A907B83" w14:textId="7CE149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F0291" w14:textId="46ACD6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2546E" w14:textId="59BF41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E0569" w14:textId="0E4F9F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900.00 </w:t>
            </w:r>
          </w:p>
        </w:tc>
      </w:tr>
      <w:tr w:rsidR="003A130F" w:rsidRPr="003A130F" w14:paraId="47ED50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841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664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E6A8B06" w14:textId="7A4F3D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42DC9" w14:textId="5A714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D523C" w14:textId="56B379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895F3" w14:textId="07F04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r>
      <w:tr w:rsidR="003A130F" w:rsidRPr="003A130F" w14:paraId="7B68EB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545E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7DC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5C59C35" w14:textId="3B4A97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19068781" w14:textId="1D44F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92912" w14:textId="7A8EF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95CC5" w14:textId="16BBA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76,616.20 </w:t>
            </w:r>
          </w:p>
        </w:tc>
      </w:tr>
      <w:tr w:rsidR="003A130F" w:rsidRPr="003A130F" w14:paraId="3F84BE4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E6F2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19BF2AE" w14:textId="2B583F7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59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B9D52F" w14:textId="6819399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419A1" w14:textId="417C70F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C8201C" w14:textId="442F051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596,900.00 </w:t>
            </w:r>
          </w:p>
        </w:tc>
      </w:tr>
      <w:tr w:rsidR="003A130F" w:rsidRPr="003A130F" w14:paraId="085DC7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5213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7BF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495C6122" w14:textId="77513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7807382E" w14:textId="0356C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32CF4" w14:textId="139FB0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06A60" w14:textId="752CF7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3,573.20 </w:t>
            </w:r>
          </w:p>
        </w:tc>
      </w:tr>
      <w:tr w:rsidR="003A130F" w:rsidRPr="003A130F" w14:paraId="0644AD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054C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09E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0A4F354F" w14:textId="7A6EBE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BBCC003" w14:textId="4D872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F024A" w14:textId="0FA98A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7AA7F" w14:textId="456604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5,320.00 </w:t>
            </w:r>
          </w:p>
        </w:tc>
      </w:tr>
      <w:tr w:rsidR="003A130F" w:rsidRPr="003A130F" w14:paraId="6EC949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7EF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A28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0DA498A1" w14:textId="450B3F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7E80158D" w14:textId="0E6A08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7C3DA" w14:textId="789673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13EF7" w14:textId="35B40E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125.00 </w:t>
            </w:r>
          </w:p>
        </w:tc>
      </w:tr>
      <w:tr w:rsidR="003A130F" w:rsidRPr="003A130F" w14:paraId="08F837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6F7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C81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30485BF" w14:textId="1E19B7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4F8BC787" w14:textId="689BE7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26966" w14:textId="4128CE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2425A" w14:textId="23B59A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6,650.00 </w:t>
            </w:r>
          </w:p>
        </w:tc>
      </w:tr>
      <w:tr w:rsidR="003A130F" w:rsidRPr="003A130F" w14:paraId="367638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374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36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00276D83" w14:textId="28327F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0E2C1" w14:textId="461A84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7C760" w14:textId="75375C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89E1A" w14:textId="067AE4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3,800.00 </w:t>
            </w:r>
          </w:p>
        </w:tc>
      </w:tr>
      <w:tr w:rsidR="003A130F" w:rsidRPr="003A130F" w14:paraId="04A3EB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3F1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606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A64824A" w14:textId="22E0BF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E713DE" w14:textId="6C2B0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21452" w14:textId="4E2C58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2848E" w14:textId="0095A8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200.00 </w:t>
            </w:r>
          </w:p>
        </w:tc>
      </w:tr>
      <w:tr w:rsidR="003A130F" w:rsidRPr="003A130F" w14:paraId="4118F3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750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961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56DBCC7" w14:textId="4C6692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7DEFDA4F" w14:textId="794705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6F57E" w14:textId="7A763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4D916" w14:textId="0C4213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131.30 </w:t>
            </w:r>
          </w:p>
        </w:tc>
      </w:tr>
      <w:tr w:rsidR="003A130F" w:rsidRPr="003A130F" w14:paraId="4EA47A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79B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409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C91765F" w14:textId="4FC3C0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1376E60B" w14:textId="117E5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3EB11" w14:textId="740B46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DD86C" w14:textId="027F02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4,855.00 </w:t>
            </w:r>
          </w:p>
        </w:tc>
      </w:tr>
      <w:tr w:rsidR="003A130F" w:rsidRPr="003A130F" w14:paraId="6E7F89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152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E59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F40A789" w14:textId="43C426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43.70 </w:t>
            </w:r>
          </w:p>
        </w:tc>
        <w:tc>
          <w:tcPr>
            <w:tcW w:w="810" w:type="pct"/>
            <w:tcBorders>
              <w:top w:val="nil"/>
              <w:left w:val="nil"/>
              <w:bottom w:val="single" w:sz="4" w:space="0" w:color="000000"/>
              <w:right w:val="single" w:sz="4" w:space="0" w:color="000000"/>
            </w:tcBorders>
            <w:shd w:val="clear" w:color="auto" w:fill="auto"/>
            <w:noWrap/>
            <w:vAlign w:val="bottom"/>
            <w:hideMark/>
          </w:tcPr>
          <w:p w14:paraId="3E67FA7A" w14:textId="79A6A2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0EDA4" w14:textId="587A64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985D1" w14:textId="64004A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43.70 </w:t>
            </w:r>
          </w:p>
        </w:tc>
      </w:tr>
      <w:tr w:rsidR="003A130F" w:rsidRPr="003A130F" w14:paraId="73C4AA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DC6C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EF2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1AC3DF9" w14:textId="11FC5F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57D24CB4" w14:textId="2407E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567AA" w14:textId="2CA66E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6A92B" w14:textId="1567CB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2,201.80 </w:t>
            </w:r>
          </w:p>
        </w:tc>
      </w:tr>
      <w:tr w:rsidR="003A130F" w:rsidRPr="003A130F" w14:paraId="1D9CAE5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3DB4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6BFE2AD" w14:textId="127F06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375,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7BCF3" w14:textId="199BED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C86F4C" w14:textId="0C2633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629936" w14:textId="6C4AB4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375,952.30 </w:t>
            </w:r>
          </w:p>
        </w:tc>
      </w:tr>
      <w:tr w:rsidR="003A130F" w:rsidRPr="003A130F" w14:paraId="046D6B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8437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06D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A9359A6" w14:textId="25C9FC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11E307BB" w14:textId="19986B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C3CEA" w14:textId="62239A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9CEBF" w14:textId="626B0A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6,035.50 </w:t>
            </w:r>
          </w:p>
        </w:tc>
      </w:tr>
      <w:tr w:rsidR="003A130F" w:rsidRPr="003A130F" w14:paraId="08E20B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845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A46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88043A5" w14:textId="0501E3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5BAFD6EC" w14:textId="55C894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50E9A" w14:textId="57C8C3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DEEE2" w14:textId="4343C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r>
      <w:tr w:rsidR="003A130F" w:rsidRPr="003A130F" w14:paraId="406733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A833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E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00308CDA" w14:textId="3714A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1982730" w14:textId="781840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44BC9" w14:textId="101C9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C1CBB" w14:textId="07BF4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r>
      <w:tr w:rsidR="003A130F" w:rsidRPr="003A130F" w14:paraId="0B7FDC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C183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8C9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646E1BB" w14:textId="2C1C2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84E9F8C" w14:textId="27679F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B9049" w14:textId="12E6D0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AEC80" w14:textId="27F3A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5,252.75 </w:t>
            </w:r>
          </w:p>
        </w:tc>
      </w:tr>
      <w:tr w:rsidR="003A130F" w:rsidRPr="003A130F" w14:paraId="52341C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106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6A3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4169CDC3" w14:textId="44CC94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799D8" w14:textId="258D0F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5AB71" w14:textId="36ADEB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EDBD3" w14:textId="37CC7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3,100.00 </w:t>
            </w:r>
          </w:p>
        </w:tc>
      </w:tr>
      <w:tr w:rsidR="003A130F" w:rsidRPr="003A130F" w14:paraId="168A75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F5A7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F72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40C4E96E" w14:textId="118FB3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5D3BFF25" w14:textId="0F205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814A4" w14:textId="67DF4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CCE7D" w14:textId="62EC24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9,050.55 </w:t>
            </w:r>
          </w:p>
        </w:tc>
      </w:tr>
      <w:tr w:rsidR="003A130F" w:rsidRPr="003A130F" w14:paraId="55D16A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556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899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6A367301" w14:textId="14355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5E6D12B" w14:textId="254CE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3365D" w14:textId="3E315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95C2A" w14:textId="3DF032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6.50 </w:t>
            </w:r>
          </w:p>
        </w:tc>
      </w:tr>
      <w:tr w:rsidR="003A130F" w:rsidRPr="003A130F" w14:paraId="67EE98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2C0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552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10290DD" w14:textId="0291A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3A7C6772" w14:textId="7267E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94F3D" w14:textId="4D4D97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1B44D" w14:textId="79FAA9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9,325.00 </w:t>
            </w:r>
          </w:p>
        </w:tc>
      </w:tr>
      <w:tr w:rsidR="003A130F" w:rsidRPr="003A130F" w14:paraId="4C0891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FB91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B84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EC9A025" w14:textId="2B8E2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28119B29" w14:textId="1691A0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A4711" w14:textId="66F57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5227A" w14:textId="65CFF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7,806.50 </w:t>
            </w:r>
          </w:p>
        </w:tc>
      </w:tr>
      <w:tr w:rsidR="003A130F" w:rsidRPr="003A130F" w14:paraId="4BE981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7BE3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989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53E6B987" w14:textId="4BA350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685199" w14:textId="6B1F7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F4775" w14:textId="00BF0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5040F" w14:textId="76CB0D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1463E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9353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B3E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3ECD2F3A" w14:textId="5717D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9,785.00 </w:t>
            </w:r>
          </w:p>
        </w:tc>
        <w:tc>
          <w:tcPr>
            <w:tcW w:w="810" w:type="pct"/>
            <w:tcBorders>
              <w:top w:val="nil"/>
              <w:left w:val="nil"/>
              <w:bottom w:val="single" w:sz="4" w:space="0" w:color="000000"/>
              <w:right w:val="single" w:sz="4" w:space="0" w:color="000000"/>
            </w:tcBorders>
            <w:shd w:val="clear" w:color="auto" w:fill="auto"/>
            <w:noWrap/>
            <w:vAlign w:val="bottom"/>
            <w:hideMark/>
          </w:tcPr>
          <w:p w14:paraId="60998E06" w14:textId="69E5B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60BB" w14:textId="03110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DDCFF" w14:textId="2C7649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9,785.00 </w:t>
            </w:r>
          </w:p>
        </w:tc>
      </w:tr>
      <w:tr w:rsidR="003A130F" w:rsidRPr="003A130F" w14:paraId="726B32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77E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F43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74AF375" w14:textId="5BD081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6AAC31" w14:textId="68B628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CA1BB" w14:textId="0582B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532CF" w14:textId="1B67FD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049041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AEF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27B09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05314B5D" w14:textId="39327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4F24EF00" w14:textId="7A0D26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1A006" w14:textId="5801C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4FBE5" w14:textId="1BE994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9,731.25 </w:t>
            </w:r>
          </w:p>
        </w:tc>
      </w:tr>
      <w:tr w:rsidR="003A130F" w:rsidRPr="003A130F" w14:paraId="1A6DAC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901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D0F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ADA2B0D" w14:textId="5F914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B23ED4" w14:textId="17F8D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13231" w14:textId="7C0B2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F6049" w14:textId="1A975B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5,000.00 </w:t>
            </w:r>
          </w:p>
        </w:tc>
      </w:tr>
      <w:tr w:rsidR="003A130F" w:rsidRPr="003A130F" w14:paraId="284B1C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539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992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3B1449E" w14:textId="64D3C4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A22FC7" w14:textId="7BB08C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989E" w14:textId="08D8A4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ECF7F" w14:textId="0E202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3A8344E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B7F0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C659BCB" w14:textId="4BBF0BE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1168993" w14:textId="70AE829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A8832C" w14:textId="5B72EB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BD26B8" w14:textId="7D1903B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561,776.83 </w:t>
            </w:r>
          </w:p>
        </w:tc>
      </w:tr>
      <w:tr w:rsidR="003A130F" w:rsidRPr="003A130F" w14:paraId="6304EC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60BB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CF4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41A41E7C" w14:textId="73408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50325B08" w14:textId="243EAC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B0F88" w14:textId="6CFF5F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FB524" w14:textId="2D8D77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8,087.15 </w:t>
            </w:r>
          </w:p>
        </w:tc>
      </w:tr>
      <w:tr w:rsidR="003A130F" w:rsidRPr="003A130F" w14:paraId="421617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7ED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6AD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504A4F14" w14:textId="28B816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DC894B9" w14:textId="31B0B5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E4A9C" w14:textId="0E033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0E81" w14:textId="62E28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37,550.00 </w:t>
            </w:r>
          </w:p>
        </w:tc>
      </w:tr>
      <w:tr w:rsidR="003A130F" w:rsidRPr="003A130F" w14:paraId="39FB5EB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E4D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38C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E97F8A5" w14:textId="58F41E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AAEC7" w14:textId="782614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FE427" w14:textId="6D7FAD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0A087" w14:textId="1CD8C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600.00 </w:t>
            </w:r>
          </w:p>
        </w:tc>
      </w:tr>
      <w:tr w:rsidR="003A130F" w:rsidRPr="003A130F" w14:paraId="5B1CED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C8BA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79B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6490F0D" w14:textId="5AA73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D3294F" w14:textId="2477E9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48F65" w14:textId="5AF39A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DEB6A" w14:textId="7C4179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9,500.00 </w:t>
            </w:r>
          </w:p>
        </w:tc>
      </w:tr>
      <w:tr w:rsidR="003A130F" w:rsidRPr="003A130F" w14:paraId="252CA1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446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7E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21D64F83" w14:textId="471C29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5B515EE" w14:textId="5DA8D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70DEB" w14:textId="7E2A3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DF4FF" w14:textId="0B9945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3,950.00 </w:t>
            </w:r>
          </w:p>
        </w:tc>
      </w:tr>
      <w:tr w:rsidR="003A130F" w:rsidRPr="003A130F" w14:paraId="544F65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01E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216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367B1EE3" w14:textId="6D21F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CBB51" w14:textId="4D3053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ADC87" w14:textId="0B34C1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B1988" w14:textId="36ADD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0,000.00 </w:t>
            </w:r>
          </w:p>
        </w:tc>
      </w:tr>
      <w:tr w:rsidR="003A130F" w:rsidRPr="003A130F" w14:paraId="08EF16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B2E6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0C2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14162780" w14:textId="34F601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30F60AA7" w14:textId="3581A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38880" w14:textId="180965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87C8E" w14:textId="48838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r>
      <w:tr w:rsidR="003A130F" w:rsidRPr="003A130F" w14:paraId="195E8E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3685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776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6CC427DE" w14:textId="401A7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3C3A734C" w14:textId="613D19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609FF" w14:textId="70F767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A37E1" w14:textId="23B6F5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723.73 </w:t>
            </w:r>
          </w:p>
        </w:tc>
      </w:tr>
      <w:tr w:rsidR="003A130F" w:rsidRPr="003A130F" w14:paraId="774CE4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D58D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676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2CBDE8C" w14:textId="25D387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572E8" w14:textId="10D5F8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60427" w14:textId="5E76EC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A05CB" w14:textId="4115D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r>
      <w:tr w:rsidR="003A130F" w:rsidRPr="003A130F" w14:paraId="22E542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401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D2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57C14388" w14:textId="2435A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2C48A521" w14:textId="02471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3ABF7" w14:textId="1D59F4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91FCA" w14:textId="6BE8B7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3,655.60 </w:t>
            </w:r>
          </w:p>
        </w:tc>
      </w:tr>
      <w:tr w:rsidR="003A130F" w:rsidRPr="003A130F" w14:paraId="293C69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1ED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3E3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030F786" w14:textId="0B7FE4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94AD92" w14:textId="054A2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35E01" w14:textId="59C8C2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A2D66" w14:textId="007A11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3,000.00 </w:t>
            </w:r>
          </w:p>
        </w:tc>
      </w:tr>
      <w:tr w:rsidR="003A130F" w:rsidRPr="003A130F" w14:paraId="7AB130F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C71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7F7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A291D9A" w14:textId="6356CE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3661519F" w14:textId="777B19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50ED6" w14:textId="26DF4C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70BEB" w14:textId="65C489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8,882.35 </w:t>
            </w:r>
          </w:p>
        </w:tc>
      </w:tr>
      <w:tr w:rsidR="003A130F" w:rsidRPr="003A130F" w14:paraId="404355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FE0C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EE7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6168536" w14:textId="072555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90132CB" w14:textId="6C354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68F35" w14:textId="67E2B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0A8AA" w14:textId="66FEA9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14.00 </w:t>
            </w:r>
          </w:p>
        </w:tc>
      </w:tr>
      <w:tr w:rsidR="003A130F" w:rsidRPr="003A130F" w14:paraId="6D6786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F38F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A18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506A8CE8" w14:textId="33260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AC91BA" w14:textId="5B4653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F4032" w14:textId="5DED5B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E9DC6" w14:textId="4E99D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 </w:t>
            </w:r>
          </w:p>
        </w:tc>
      </w:tr>
      <w:tr w:rsidR="003A130F" w:rsidRPr="003A130F" w14:paraId="6F23A64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F7C3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169E1B63" w14:textId="1A60B9A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752,943.2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8D55AB" w14:textId="706BE17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1C5D82" w14:textId="742DD8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3C1CA4" w14:textId="186402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752,943.20 </w:t>
            </w:r>
          </w:p>
        </w:tc>
      </w:tr>
      <w:tr w:rsidR="003A130F" w:rsidRPr="003A130F" w14:paraId="6D0043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FD96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3306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E7AFF53" w14:textId="763CCA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7FA2099C" w14:textId="7475F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7AC9F" w14:textId="5D3622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6087B" w14:textId="0A725B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2,659.00 </w:t>
            </w:r>
          </w:p>
        </w:tc>
      </w:tr>
      <w:tr w:rsidR="003A130F" w:rsidRPr="003A130F" w14:paraId="36105E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5151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577E2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3284233" w14:textId="6C95EB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2A8075D2" w14:textId="552B38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4C438" w14:textId="75541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86466" w14:textId="5E70C8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785.00 </w:t>
            </w:r>
          </w:p>
        </w:tc>
      </w:tr>
      <w:tr w:rsidR="003A130F" w:rsidRPr="003A130F" w14:paraId="329411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7CAE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EFF8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C3FA42C" w14:textId="39D50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408A17BB" w14:textId="6971A3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D426B" w14:textId="3D4EC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9C269" w14:textId="25590D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1,825.00 </w:t>
            </w:r>
          </w:p>
        </w:tc>
      </w:tr>
      <w:tr w:rsidR="003A130F" w:rsidRPr="003A130F" w14:paraId="429FE7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4062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94CC3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1076ED8" w14:textId="75F5D7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41536" w14:textId="6F608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E69B2" w14:textId="0F9F89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9AA88" w14:textId="1416C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300.00 </w:t>
            </w:r>
          </w:p>
        </w:tc>
      </w:tr>
      <w:tr w:rsidR="003A130F" w:rsidRPr="003A130F" w14:paraId="32B5CD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6119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B8D4A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66F4A39" w14:textId="7C8A8D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767F11A5" w14:textId="5F2D04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4D5D7" w14:textId="50F081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C45FE" w14:textId="71100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0,580.00 </w:t>
            </w:r>
          </w:p>
        </w:tc>
      </w:tr>
      <w:tr w:rsidR="003A130F" w:rsidRPr="003A130F" w14:paraId="7EDF7B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D487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E2290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F14BEDE" w14:textId="02F9BE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472F" w14:textId="6CC510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6855B" w14:textId="2D4B7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6BF23" w14:textId="1733E2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800.00 </w:t>
            </w:r>
          </w:p>
        </w:tc>
      </w:tr>
      <w:tr w:rsidR="003A130F" w:rsidRPr="003A130F" w14:paraId="42CBE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987F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30339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6DB435C7" w14:textId="68E50D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57FFE5E" w14:textId="792A66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E255B" w14:textId="477ECE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BD94A" w14:textId="7018C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7,100.00 </w:t>
            </w:r>
          </w:p>
        </w:tc>
      </w:tr>
      <w:tr w:rsidR="003A130F" w:rsidRPr="003A130F" w14:paraId="2D7557D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B649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88F49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6BF820E3" w14:textId="046FF5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1,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128BDE" w14:textId="6FF839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C909A" w14:textId="53F6F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2C53" w14:textId="18591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1,500.00 </w:t>
            </w:r>
          </w:p>
        </w:tc>
      </w:tr>
      <w:tr w:rsidR="003A130F" w:rsidRPr="003A130F" w14:paraId="125CA5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7143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9059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6FB903B5" w14:textId="02E3B5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27D02F17" w14:textId="372CC3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B5467" w14:textId="6B7E9D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1E575" w14:textId="7085D0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7,107.00 </w:t>
            </w:r>
          </w:p>
        </w:tc>
      </w:tr>
      <w:tr w:rsidR="003A130F" w:rsidRPr="003A130F" w14:paraId="6373D5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3CA2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8DDD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20FACC2D" w14:textId="10495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4,705.50 </w:t>
            </w:r>
          </w:p>
        </w:tc>
        <w:tc>
          <w:tcPr>
            <w:tcW w:w="810" w:type="pct"/>
            <w:tcBorders>
              <w:top w:val="nil"/>
              <w:left w:val="nil"/>
              <w:bottom w:val="single" w:sz="4" w:space="0" w:color="000000"/>
              <w:right w:val="single" w:sz="4" w:space="0" w:color="000000"/>
            </w:tcBorders>
            <w:shd w:val="clear" w:color="auto" w:fill="auto"/>
            <w:noWrap/>
            <w:vAlign w:val="bottom"/>
            <w:hideMark/>
          </w:tcPr>
          <w:p w14:paraId="50778CA0" w14:textId="5D55E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AAB65" w14:textId="31E488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E104A" w14:textId="1F5905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4,705.50 </w:t>
            </w:r>
          </w:p>
        </w:tc>
      </w:tr>
      <w:tr w:rsidR="003A130F" w:rsidRPr="003A130F" w14:paraId="7D9FDE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187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706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4C0E4F87" w14:textId="3C7FB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5C0DDDAF" w14:textId="3D568A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E7524" w14:textId="015124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0B581" w14:textId="76D66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8,150.00 </w:t>
            </w:r>
          </w:p>
        </w:tc>
      </w:tr>
      <w:tr w:rsidR="003A130F" w:rsidRPr="003A130F" w14:paraId="160436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53C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207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4995A15" w14:textId="173C64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19537" w14:textId="757283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66B05" w14:textId="097902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48B62" w14:textId="0A3AB9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0,000.00 </w:t>
            </w:r>
          </w:p>
        </w:tc>
      </w:tr>
      <w:tr w:rsidR="003A130F" w:rsidRPr="003A130F" w14:paraId="3E7F7B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999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E73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34B7433" w14:textId="7EBFD0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00B586B9" w14:textId="638040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E118B" w14:textId="33232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3E406" w14:textId="5F7CC8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71.70 </w:t>
            </w:r>
          </w:p>
        </w:tc>
      </w:tr>
      <w:tr w:rsidR="003A130F" w:rsidRPr="003A130F" w14:paraId="7C850D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F7FE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AC9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CA74531" w14:textId="50A23B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81638BF" w14:textId="2C4C8A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BF053" w14:textId="109646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F5A39" w14:textId="152201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4,250.00 </w:t>
            </w:r>
          </w:p>
        </w:tc>
      </w:tr>
      <w:tr w:rsidR="003A130F" w:rsidRPr="003A130F" w14:paraId="4F1235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E79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E37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EA447B" w14:textId="5D3B3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735206B6" w14:textId="3DA76E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60C4" w14:textId="3444F4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5015E" w14:textId="09DE30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95,870.00 </w:t>
            </w:r>
          </w:p>
        </w:tc>
      </w:tr>
      <w:tr w:rsidR="003A130F" w:rsidRPr="003A130F" w14:paraId="2B1ADE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CA01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550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5E75513" w14:textId="2569DD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6B7A1D4" w14:textId="15BF79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81976" w14:textId="0A5544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5765E" w14:textId="340D0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75.00 </w:t>
            </w:r>
          </w:p>
        </w:tc>
      </w:tr>
      <w:tr w:rsidR="003A130F" w:rsidRPr="003A130F" w14:paraId="36C5E5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FD8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D3D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12435BF" w14:textId="314F6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52EABB1" w14:textId="1D91A5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D7955" w14:textId="24360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493C6" w14:textId="3FCD9A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4,765.00 </w:t>
            </w:r>
          </w:p>
        </w:tc>
      </w:tr>
      <w:tr w:rsidR="003A130F" w:rsidRPr="003A130F" w14:paraId="272CE8E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07FF8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0AE298F1" w14:textId="04DDE7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29,461.05 </w:t>
            </w:r>
          </w:p>
        </w:tc>
        <w:tc>
          <w:tcPr>
            <w:tcW w:w="810" w:type="pct"/>
            <w:tcBorders>
              <w:top w:val="nil"/>
              <w:left w:val="nil"/>
              <w:bottom w:val="single" w:sz="4" w:space="0" w:color="000000"/>
              <w:right w:val="single" w:sz="4" w:space="0" w:color="000000"/>
            </w:tcBorders>
            <w:shd w:val="clear" w:color="A5A5A5" w:fill="A5A5A5"/>
            <w:noWrap/>
            <w:vAlign w:val="bottom"/>
            <w:hideMark/>
          </w:tcPr>
          <w:p w14:paraId="32120030" w14:textId="697FBF5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79DF279" w14:textId="6D282BA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6BFF47" w14:textId="497181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5,506,411.05 </w:t>
            </w:r>
          </w:p>
        </w:tc>
      </w:tr>
      <w:tr w:rsidR="003A130F" w:rsidRPr="003A130F" w14:paraId="088A706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F18B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6F9512EA" w14:textId="079CC1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656,336.05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3940E" w14:textId="2B47DF7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53C038" w14:textId="6C33570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901E3BB" w14:textId="29DDC2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102,086.05 </w:t>
            </w:r>
          </w:p>
        </w:tc>
      </w:tr>
      <w:tr w:rsidR="003A130F" w:rsidRPr="003A130F" w14:paraId="1E0169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6CF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E52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49D0C2D0" w14:textId="49A88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68CE888A" w14:textId="01A01E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91450" w14:textId="0C619F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D1668" w14:textId="3CC8A2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6,728.00 </w:t>
            </w:r>
          </w:p>
        </w:tc>
      </w:tr>
      <w:tr w:rsidR="003A130F" w:rsidRPr="003A130F" w14:paraId="50E4BB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365C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56D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1BE7BC27" w14:textId="0FE3E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2429D27A" w14:textId="67834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C4F89" w14:textId="283B5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423F9" w14:textId="35C14E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865.16 </w:t>
            </w:r>
          </w:p>
        </w:tc>
      </w:tr>
      <w:tr w:rsidR="003A130F" w:rsidRPr="003A130F" w14:paraId="28447B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6B2F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BD3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0EB2D500" w14:textId="05BB7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7DA229AD" w14:textId="4DE105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5D964" w14:textId="4AA08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1C1CC" w14:textId="7728EB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084.47 </w:t>
            </w:r>
          </w:p>
        </w:tc>
      </w:tr>
      <w:tr w:rsidR="003A130F" w:rsidRPr="003A130F" w14:paraId="0A1DC96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89B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6C8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133D6B3E" w14:textId="27C4AB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3647ED8F" w14:textId="212A87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715E18" w14:textId="5E3166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37BB7" w14:textId="6CB830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61,210.81 </w:t>
            </w:r>
          </w:p>
        </w:tc>
      </w:tr>
      <w:tr w:rsidR="003A130F" w:rsidRPr="003A130F" w14:paraId="332914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4B3C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08C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D89FD9A" w14:textId="1A5AA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01D2AD8A" w14:textId="56D03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A5845E4" w14:textId="24CA8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DE0E1" w14:textId="2EC0D1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8,541.24 </w:t>
            </w:r>
          </w:p>
        </w:tc>
      </w:tr>
      <w:tr w:rsidR="003A130F" w:rsidRPr="003A130F" w14:paraId="7D4D0A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3838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AF4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E64F832" w14:textId="19BB71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62927E50" w14:textId="703762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4AF56" w14:textId="779B96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73BC7" w14:textId="30775A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37,016.28 </w:t>
            </w:r>
          </w:p>
        </w:tc>
      </w:tr>
      <w:tr w:rsidR="003A130F" w:rsidRPr="003A130F" w14:paraId="52B81C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2D5F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84D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826E597" w14:textId="36BAEC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27428495" w14:textId="2102BA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520D8" w14:textId="7E6AF8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9DAB5" w14:textId="14EDC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5,243.13 </w:t>
            </w:r>
          </w:p>
        </w:tc>
      </w:tr>
      <w:tr w:rsidR="003A130F" w:rsidRPr="003A130F" w14:paraId="04443F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FF2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333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40009C01" w14:textId="7D9F49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726D9738" w14:textId="720F4E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F3CC5" w14:textId="68524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B5478" w14:textId="6B8ACD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396.60 </w:t>
            </w:r>
          </w:p>
        </w:tc>
      </w:tr>
      <w:tr w:rsidR="003A130F" w:rsidRPr="003A130F" w14:paraId="6C9472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AF57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86D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4D52ED04" w14:textId="1E811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015B9463" w14:textId="09849B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85CF4" w14:textId="1350E8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2BEF5" w14:textId="71D41F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033.52 </w:t>
            </w:r>
          </w:p>
        </w:tc>
      </w:tr>
      <w:tr w:rsidR="003A130F" w:rsidRPr="003A130F" w14:paraId="615291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81CE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AA2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DBF232E" w14:textId="37F4CC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8B58A3B" w14:textId="08887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4D046" w14:textId="1EDDC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6FB47" w14:textId="2B74AC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021.36 </w:t>
            </w:r>
          </w:p>
        </w:tc>
      </w:tr>
      <w:tr w:rsidR="003A130F" w:rsidRPr="003A130F" w14:paraId="39DE64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983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44E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E14808C" w14:textId="48B1E0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739483E7" w14:textId="12687E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5174D" w14:textId="3EACF6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BAB7B" w14:textId="362A5C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221.40 </w:t>
            </w:r>
          </w:p>
        </w:tc>
      </w:tr>
      <w:tr w:rsidR="003A130F" w:rsidRPr="003A130F" w14:paraId="04BDAD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6366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1A1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337B94F" w14:textId="52FE7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1BCCEDB5" w14:textId="7643E7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802B6" w14:textId="28152B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CBE4E" w14:textId="5C8359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587.29 </w:t>
            </w:r>
          </w:p>
        </w:tc>
      </w:tr>
      <w:tr w:rsidR="003A130F" w:rsidRPr="003A130F" w14:paraId="5A8FE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1ED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44A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DDD63A1" w14:textId="78D761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3144184B" w14:textId="656E10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4B204" w14:textId="5B711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E02D7" w14:textId="4F1C88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34,274.04 </w:t>
            </w:r>
          </w:p>
        </w:tc>
      </w:tr>
      <w:tr w:rsidR="003A130F" w:rsidRPr="003A130F" w14:paraId="299C99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6E85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CCE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ABA6CAC" w14:textId="4774AD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6CE7E576" w14:textId="0F3B2E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ADE0D" w14:textId="150DB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547B5" w14:textId="5A7906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4,895.68 </w:t>
            </w:r>
          </w:p>
        </w:tc>
      </w:tr>
      <w:tr w:rsidR="003A130F" w:rsidRPr="003A130F" w14:paraId="4F2CB06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B367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5C4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747D8F31" w14:textId="2B4561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0FEB45D6" w14:textId="1CC0D8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E01C" w14:textId="41414A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C62F2" w14:textId="7442EE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2,743.04 </w:t>
            </w:r>
          </w:p>
        </w:tc>
      </w:tr>
      <w:tr w:rsidR="003A130F" w:rsidRPr="003A130F" w14:paraId="6D11B3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885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4C7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E77E681" w14:textId="32BE49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5,899.05 </w:t>
            </w:r>
          </w:p>
        </w:tc>
        <w:tc>
          <w:tcPr>
            <w:tcW w:w="810" w:type="pct"/>
            <w:tcBorders>
              <w:top w:val="nil"/>
              <w:left w:val="nil"/>
              <w:bottom w:val="single" w:sz="4" w:space="0" w:color="000000"/>
              <w:right w:val="single" w:sz="4" w:space="0" w:color="000000"/>
            </w:tcBorders>
            <w:shd w:val="clear" w:color="auto" w:fill="auto"/>
            <w:noWrap/>
            <w:vAlign w:val="bottom"/>
            <w:hideMark/>
          </w:tcPr>
          <w:p w14:paraId="28D2939B" w14:textId="75C470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56E00" w14:textId="6367A4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9B92D" w14:textId="742675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5,899.05 </w:t>
            </w:r>
          </w:p>
        </w:tc>
      </w:tr>
      <w:tr w:rsidR="003A130F" w:rsidRPr="003A130F" w14:paraId="46E436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F57C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688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27013D41" w14:textId="4A8AE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7597B210" w14:textId="108AD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70CA4" w14:textId="4B05E6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CE118" w14:textId="2C2E9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2,809.60 </w:t>
            </w:r>
          </w:p>
        </w:tc>
      </w:tr>
      <w:tr w:rsidR="003A130F" w:rsidRPr="003A130F" w14:paraId="1EA660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2665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CC2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DF8A4A9" w14:textId="1D2A0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66D1977F" w14:textId="0956F9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DD482" w14:textId="0ADA2A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E2BE2" w14:textId="111FE5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515.38 </w:t>
            </w:r>
          </w:p>
        </w:tc>
      </w:tr>
      <w:tr w:rsidR="003A130F" w:rsidRPr="003A130F" w14:paraId="01E9BA7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D9C2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3BC56AB" w14:textId="2B45E89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0B559127" w14:textId="569DCA1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AE2D07" w14:textId="3E10CF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0257A8" w14:textId="1B0C269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303,473.42 </w:t>
            </w:r>
          </w:p>
        </w:tc>
      </w:tr>
      <w:tr w:rsidR="003A130F" w:rsidRPr="003A130F" w14:paraId="623BB2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28F5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1D3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D0DE06E" w14:textId="44028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4867C828" w14:textId="5F8289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68B75" w14:textId="7536B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D0FB0A" w14:textId="54933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7,256.42 </w:t>
            </w:r>
          </w:p>
        </w:tc>
      </w:tr>
      <w:tr w:rsidR="003A130F" w:rsidRPr="003A130F" w14:paraId="7FFBB1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3538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718B7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0A4DA900" w14:textId="7E45D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605928A9" w14:textId="30E305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9B60F" w14:textId="0790A4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A2F0B" w14:textId="69AAF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9,606.91 </w:t>
            </w:r>
          </w:p>
        </w:tc>
      </w:tr>
      <w:tr w:rsidR="003A130F" w:rsidRPr="003A130F" w14:paraId="143456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0180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5A9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1508D78" w14:textId="55F15D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A500691" w14:textId="430D9A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8B792" w14:textId="44A0BB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76681" w14:textId="07AFB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1,553.00 </w:t>
            </w:r>
          </w:p>
        </w:tc>
      </w:tr>
      <w:tr w:rsidR="003A130F" w:rsidRPr="003A130F" w14:paraId="2719D1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66AA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644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FCD3AC2" w14:textId="7321BE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F5400C9" w14:textId="6BA127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F16D5" w14:textId="10298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BADDD" w14:textId="6836F6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3,789.64 </w:t>
            </w:r>
          </w:p>
        </w:tc>
      </w:tr>
      <w:tr w:rsidR="003A130F" w:rsidRPr="003A130F" w14:paraId="2533F6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5490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E81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436A7341" w14:textId="4D562D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65D45383" w14:textId="190F7E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4ACB2" w14:textId="46459F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1F5EA" w14:textId="1CD24E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6,862.40 </w:t>
            </w:r>
          </w:p>
        </w:tc>
      </w:tr>
      <w:tr w:rsidR="003A130F" w:rsidRPr="003A130F" w14:paraId="557332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B43A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02D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5749BECE" w14:textId="7F39A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9BAA1" w14:textId="0AA0B0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98B81" w14:textId="02CD1C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9A59C" w14:textId="61E35A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2,500.00 </w:t>
            </w:r>
          </w:p>
        </w:tc>
      </w:tr>
      <w:tr w:rsidR="003A130F" w:rsidRPr="003A130F" w14:paraId="28F600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3270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C6A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B53AECD" w14:textId="17B2AF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465BAD2" w14:textId="257B9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D0E02" w14:textId="63065F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F6F84" w14:textId="56546E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5,229.29 </w:t>
            </w:r>
          </w:p>
        </w:tc>
      </w:tr>
      <w:tr w:rsidR="003A130F" w:rsidRPr="003A130F" w14:paraId="3B5136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D4D3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926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40B7B33" w14:textId="2708F7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7821E75" w14:textId="233A98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73A8E" w14:textId="780BD0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E416F" w14:textId="25FE25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633.32 </w:t>
            </w:r>
          </w:p>
        </w:tc>
      </w:tr>
      <w:tr w:rsidR="003A130F" w:rsidRPr="003A130F" w14:paraId="0F8E46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A7FC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3CE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FB31819" w14:textId="6DDE6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4B02B28" w14:textId="6AC7D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49797" w14:textId="08020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85192" w14:textId="17165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430.00 </w:t>
            </w:r>
          </w:p>
        </w:tc>
      </w:tr>
      <w:tr w:rsidR="003A130F" w:rsidRPr="003A130F" w14:paraId="14783AA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17FB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D9C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D75079D" w14:textId="44705F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DB1F325" w14:textId="0ABD38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99580" w14:textId="564B89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93F25" w14:textId="01FAF7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490.94 </w:t>
            </w:r>
          </w:p>
        </w:tc>
      </w:tr>
      <w:tr w:rsidR="003A130F" w:rsidRPr="003A130F" w14:paraId="74F763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E9B5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B2D4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015E01A" w14:textId="2FC89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72432C52" w14:textId="27A231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82EB1" w14:textId="2C70C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3FB2A" w14:textId="6B5194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168.82 </w:t>
            </w:r>
          </w:p>
        </w:tc>
      </w:tr>
      <w:tr w:rsidR="003A130F" w:rsidRPr="003A130F" w14:paraId="0EC896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99A8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901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2D6E11E" w14:textId="0EF9C0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388737E8" w14:textId="28F42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88A6F" w14:textId="7EBC23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3A548" w14:textId="4B87C5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7,902.68 </w:t>
            </w:r>
          </w:p>
        </w:tc>
      </w:tr>
      <w:tr w:rsidR="003A130F" w:rsidRPr="003A130F" w14:paraId="4037F3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809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FE5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5F3B410A" w14:textId="42727F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7F3B0DFF" w14:textId="65DD7D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4E906" w14:textId="29FD8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C488C" w14:textId="11DA71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0,050.00 </w:t>
            </w:r>
          </w:p>
        </w:tc>
      </w:tr>
      <w:tr w:rsidR="003A130F" w:rsidRPr="003A130F" w14:paraId="3086FF1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A605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09F0FA7" w14:textId="16ECE6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754,336.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81A8F" w14:textId="0096E43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8FD630" w14:textId="1700BEA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18C694" w14:textId="6B73EF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3,804,336.08 </w:t>
            </w:r>
          </w:p>
        </w:tc>
      </w:tr>
      <w:tr w:rsidR="003A130F" w:rsidRPr="003A130F" w14:paraId="4E3D7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61CB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81A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ADABD28" w14:textId="3DCD6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6497A782" w14:textId="16614B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2095C" w14:textId="002580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E2DCDD0" w14:textId="339C1D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692.18 </w:t>
            </w:r>
          </w:p>
        </w:tc>
      </w:tr>
      <w:tr w:rsidR="003A130F" w:rsidRPr="003A130F" w14:paraId="191480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E5D1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585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3A58E924" w14:textId="2FE5E1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7FF4ED0E" w14:textId="5A4CE8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73043" w14:textId="550FF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3760C" w14:textId="55023D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2,971.28 </w:t>
            </w:r>
          </w:p>
        </w:tc>
      </w:tr>
      <w:tr w:rsidR="003A130F" w:rsidRPr="003A130F" w14:paraId="04C358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F717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FD6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C331D3D" w14:textId="26310E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4FF5A4AC" w14:textId="23867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B2989" w14:textId="5F5F4A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53873" w14:textId="14D301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7,116.44 </w:t>
            </w:r>
          </w:p>
        </w:tc>
      </w:tr>
      <w:tr w:rsidR="003A130F" w:rsidRPr="003A130F" w14:paraId="2D5EC5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1FC0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E46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7FCB751" w14:textId="73EBF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45117E42" w14:textId="021286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59007" w14:textId="4E1033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34584" w14:textId="11FE6D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730.00 </w:t>
            </w:r>
          </w:p>
        </w:tc>
      </w:tr>
      <w:tr w:rsidR="003A130F" w:rsidRPr="003A130F" w14:paraId="0A61FB3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E27B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724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E0F133E" w14:textId="2F2DE7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36210D5" w14:textId="40530F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C9704" w14:textId="7CBCEA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A53E9" w14:textId="5DFD04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617.76 </w:t>
            </w:r>
          </w:p>
        </w:tc>
      </w:tr>
      <w:tr w:rsidR="003A130F" w:rsidRPr="003A130F" w14:paraId="13945C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F6A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ABA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423E97F" w14:textId="472C13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40C16EA0" w14:textId="2E997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DC086" w14:textId="41D10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FAAB3" w14:textId="541F41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1,620.22 </w:t>
            </w:r>
          </w:p>
        </w:tc>
      </w:tr>
      <w:tr w:rsidR="003A130F" w:rsidRPr="003A130F" w14:paraId="3562F6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0ABE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E91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52EE6476" w14:textId="4AC2A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1E90DDE8" w14:textId="0A3B4D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DDB5C" w14:textId="2694A4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5163C" w14:textId="17772A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9,350.22 </w:t>
            </w:r>
          </w:p>
        </w:tc>
      </w:tr>
      <w:tr w:rsidR="003A130F" w:rsidRPr="003A130F" w14:paraId="493B30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2C7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76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2A0A864" w14:textId="4139D7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1868F207" w14:textId="598CD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9A706" w14:textId="79B124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958AA" w14:textId="5C1A58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493.72 </w:t>
            </w:r>
          </w:p>
        </w:tc>
      </w:tr>
      <w:tr w:rsidR="003A130F" w:rsidRPr="003A130F" w14:paraId="2BD935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3ED9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E79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5B659373" w14:textId="57588A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2D68C6D" w14:textId="7830D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60FC8" w14:textId="0EA5A7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851DC" w14:textId="17E08F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8,472.76 </w:t>
            </w:r>
          </w:p>
        </w:tc>
      </w:tr>
      <w:tr w:rsidR="003A130F" w:rsidRPr="003A130F" w14:paraId="3E08B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520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E80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3035F444" w14:textId="7BBA1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0E8AF25" w14:textId="2C3FE4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3DB23" w14:textId="7BB881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A8622" w14:textId="7994E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82.96 </w:t>
            </w:r>
          </w:p>
        </w:tc>
      </w:tr>
      <w:tr w:rsidR="003A130F" w:rsidRPr="003A130F" w14:paraId="002549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B762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FB6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B3A0535" w14:textId="22F5CA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3BE68AEF" w14:textId="3AB4F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CD402" w14:textId="3C7F5A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E1AC1" w14:textId="3BAA8E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4,596.44 </w:t>
            </w:r>
          </w:p>
        </w:tc>
      </w:tr>
      <w:tr w:rsidR="003A130F" w:rsidRPr="003A130F" w14:paraId="15C979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6BEC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23D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0313F19C" w14:textId="21FB99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2F289B28" w14:textId="7B5A6F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50AD3" w14:textId="148A26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D2175" w14:textId="3A477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126.16 </w:t>
            </w:r>
          </w:p>
        </w:tc>
      </w:tr>
      <w:tr w:rsidR="003A130F" w:rsidRPr="003A130F" w14:paraId="1BD110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3D7A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452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6DDDEF5" w14:textId="26F047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48BF31D3" w14:textId="6B34D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736CE" w14:textId="684F87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E5DCB" w14:textId="08F8AD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2,312.68 </w:t>
            </w:r>
          </w:p>
        </w:tc>
      </w:tr>
      <w:tr w:rsidR="003A130F" w:rsidRPr="003A130F" w14:paraId="69EF86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89F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4D8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0AD898FF" w14:textId="11C275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32721347" w14:textId="5E243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A5DD0" w14:textId="378AA7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DD84A" w14:textId="676E1E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7,118.90 </w:t>
            </w:r>
          </w:p>
        </w:tc>
      </w:tr>
      <w:tr w:rsidR="003A130F" w:rsidRPr="003A130F" w14:paraId="07CBC9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540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6D6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4412247" w14:textId="118FEB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1CCCE7D" w14:textId="3C7561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A834E" w14:textId="368FB1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BFE68" w14:textId="21195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569.16 </w:t>
            </w:r>
          </w:p>
        </w:tc>
      </w:tr>
      <w:tr w:rsidR="003A130F" w:rsidRPr="003A130F" w14:paraId="120E17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BE4F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AAB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F4E2439" w14:textId="512CDA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13D07314" w14:textId="2EF345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B8DF9" w14:textId="5A72E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25CC8" w14:textId="3045B0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66,244.78 </w:t>
            </w:r>
          </w:p>
        </w:tc>
      </w:tr>
      <w:tr w:rsidR="003A130F" w:rsidRPr="003A130F" w14:paraId="590D3E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9A3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14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4F1C2A5" w14:textId="1AAAC0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19C4F582" w14:textId="58E6B9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B2D3B" w14:textId="3B9F05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30255" w14:textId="797748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0,048.46 </w:t>
            </w:r>
          </w:p>
        </w:tc>
      </w:tr>
      <w:tr w:rsidR="003A130F" w:rsidRPr="003A130F" w14:paraId="14DC22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F736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BE9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DE8AEE3" w14:textId="17AA9D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3289EB8B" w14:textId="01882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E0C5C" w14:textId="034D58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D0F98" w14:textId="70234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0,430.04 </w:t>
            </w:r>
          </w:p>
        </w:tc>
      </w:tr>
      <w:tr w:rsidR="003A130F" w:rsidRPr="003A130F" w14:paraId="65149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37B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646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7788600A" w14:textId="65D8C9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45D94B01" w14:textId="79BD3F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1F4A71" w14:textId="25B98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7AC2B" w14:textId="790BF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8,458.20 </w:t>
            </w:r>
          </w:p>
        </w:tc>
      </w:tr>
      <w:tr w:rsidR="003A130F" w:rsidRPr="003A130F" w14:paraId="4BECE0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D160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305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0DF6DC1D" w14:textId="457211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2670B7E" w14:textId="5BFDD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0BB23" w14:textId="3D81C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809CE" w14:textId="3E9B6C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242.92 </w:t>
            </w:r>
          </w:p>
        </w:tc>
      </w:tr>
      <w:tr w:rsidR="003A130F" w:rsidRPr="003A130F" w14:paraId="1D3842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8BA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7B7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2005D8B3" w14:textId="644F0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1B5712A9" w14:textId="76AB1F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3A9BE" w14:textId="06FC7B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3E1BF" w14:textId="7DD88D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2,115.88 </w:t>
            </w:r>
          </w:p>
        </w:tc>
      </w:tr>
      <w:tr w:rsidR="003A130F" w:rsidRPr="003A130F" w14:paraId="419201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80B0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B70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66863CCC" w14:textId="3437A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46D7400A" w14:textId="1BF6C4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0A8FB" w14:textId="69F616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F8DDB" w14:textId="3A6068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2,807.88 </w:t>
            </w:r>
          </w:p>
        </w:tc>
      </w:tr>
      <w:tr w:rsidR="003A130F" w:rsidRPr="003A130F" w14:paraId="2BF673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69CF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F6E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164CFFA9" w14:textId="1BBFB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22F8B509" w14:textId="2894F4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5EE6A" w14:textId="280D87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831AD" w14:textId="6CCA43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958.80 </w:t>
            </w:r>
          </w:p>
        </w:tc>
      </w:tr>
      <w:tr w:rsidR="003A130F" w:rsidRPr="003A130F" w14:paraId="542A72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D10B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7ED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80FA60A" w14:textId="601D33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4B61933E" w14:textId="11C82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A818B" w14:textId="3D6032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8B167" w14:textId="412ED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5,945.23 </w:t>
            </w:r>
          </w:p>
        </w:tc>
      </w:tr>
      <w:tr w:rsidR="003A130F" w:rsidRPr="003A130F" w14:paraId="68C843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F71B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AB5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B559A4" w14:textId="53F2DE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253C9769" w14:textId="338C9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5EC8" w14:textId="333B30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5DBA6" w14:textId="6C19EA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2,045.18 </w:t>
            </w:r>
          </w:p>
        </w:tc>
      </w:tr>
      <w:tr w:rsidR="003A130F" w:rsidRPr="003A130F" w14:paraId="7C2F06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62BA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6B0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CAB6251" w14:textId="7C3E82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5E7A79A" w14:textId="23DC15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58142" w14:textId="1CB0C9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C914E" w14:textId="55306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1,480.00 </w:t>
            </w:r>
          </w:p>
        </w:tc>
      </w:tr>
      <w:tr w:rsidR="003A130F" w:rsidRPr="003A130F" w14:paraId="1FF7FF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6DFD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6C0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8C3B235" w14:textId="65F629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6986729" w14:textId="0C8C86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A4371" w14:textId="36742E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A450E" w14:textId="6ACC65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506.28 </w:t>
            </w:r>
          </w:p>
        </w:tc>
      </w:tr>
      <w:tr w:rsidR="003A130F" w:rsidRPr="003A130F" w14:paraId="56521B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EF48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7C9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4B8AAB10" w14:textId="0FFC7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21D1640C" w14:textId="5155C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7F506" w14:textId="09BC98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FF11F" w14:textId="0AFAD8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547.69 </w:t>
            </w:r>
          </w:p>
        </w:tc>
      </w:tr>
      <w:tr w:rsidR="003A130F" w:rsidRPr="003A130F" w14:paraId="52E641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7387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E74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781251E0" w14:textId="78002F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71DBF416" w14:textId="4362D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FD79F" w14:textId="198E9A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FAA55" w14:textId="1F0526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3,941.74 </w:t>
            </w:r>
          </w:p>
        </w:tc>
      </w:tr>
      <w:tr w:rsidR="003A130F" w:rsidRPr="003A130F" w14:paraId="228936F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9A3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3E4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3BB9295A" w14:textId="5D54D1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9742D5F" w14:textId="66B4CB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D80E3" w14:textId="6DDFA1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6431C" w14:textId="7328AD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7,703.44 </w:t>
            </w:r>
          </w:p>
        </w:tc>
      </w:tr>
      <w:tr w:rsidR="003A130F" w:rsidRPr="003A130F" w14:paraId="75F438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E07D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E57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68F329B" w14:textId="53891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E95172F" w14:textId="5E26E8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74CB9" w14:textId="2D4243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74F91" w14:textId="513B50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3,816.76 </w:t>
            </w:r>
          </w:p>
        </w:tc>
      </w:tr>
      <w:tr w:rsidR="003A130F" w:rsidRPr="003A130F" w14:paraId="6D2ABC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ABDB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CE8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DC8F9D8" w14:textId="297EE1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422597E1" w14:textId="4DF936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0665C" w14:textId="7E605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A62C" w14:textId="033AB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8,570.18 </w:t>
            </w:r>
          </w:p>
        </w:tc>
      </w:tr>
      <w:tr w:rsidR="003A130F" w:rsidRPr="003A130F" w14:paraId="1E8A30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0F9A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6AB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B3058A8" w14:textId="4E0D4A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8C5FFC5" w14:textId="1DBDDC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20121" w14:textId="2CB51F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243A7" w14:textId="124EB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057.28 </w:t>
            </w:r>
          </w:p>
        </w:tc>
      </w:tr>
      <w:tr w:rsidR="003A130F" w:rsidRPr="003A130F" w14:paraId="05A65A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214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83A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C5E6E15" w14:textId="0819F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1DB1D926" w14:textId="31A3F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43F27" w14:textId="392A4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7856C" w14:textId="6107C2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3,237.54 </w:t>
            </w:r>
          </w:p>
        </w:tc>
      </w:tr>
      <w:tr w:rsidR="003A130F" w:rsidRPr="003A130F" w14:paraId="1F5CC4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2FC2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18A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459C695" w14:textId="5D24C9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53240364" w14:textId="706A29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2F530" w14:textId="7A5491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4EE75" w14:textId="6B23A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3,077.76 </w:t>
            </w:r>
          </w:p>
        </w:tc>
      </w:tr>
      <w:tr w:rsidR="003A130F" w:rsidRPr="003A130F" w14:paraId="667521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BFB2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E40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165510CE" w14:textId="05C160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587271F8" w14:textId="489D3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B2DB5" w14:textId="70C53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540D6" w14:textId="00AFFF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1,152.72 </w:t>
            </w:r>
          </w:p>
        </w:tc>
      </w:tr>
      <w:tr w:rsidR="003A130F" w:rsidRPr="003A130F" w14:paraId="4DE3D8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4962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058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E608258" w14:textId="423007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27751B0C" w14:textId="675F21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B7439" w14:textId="5D3BB6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698E2" w14:textId="2C1B1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584.32 </w:t>
            </w:r>
          </w:p>
        </w:tc>
      </w:tr>
      <w:tr w:rsidR="003A130F" w:rsidRPr="003A130F" w14:paraId="49E47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F4A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B92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6FD1836F" w14:textId="7B4C2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53AC2838" w14:textId="7E9E37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FBF98" w14:textId="182FF8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5D621" w14:textId="18CDE3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9,092.12 </w:t>
            </w:r>
          </w:p>
        </w:tc>
      </w:tr>
      <w:tr w:rsidR="003A130F" w:rsidRPr="003A130F" w14:paraId="1D1611C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240A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A87FB99" w14:textId="769F997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604,4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BF2C0" w14:textId="4B176C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2C853F" w14:textId="7C5986F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007F07" w14:textId="573363F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604,475.38 </w:t>
            </w:r>
          </w:p>
        </w:tc>
      </w:tr>
      <w:tr w:rsidR="003A130F" w:rsidRPr="003A130F" w14:paraId="4A20AF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B7C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B98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6419114C" w14:textId="0CB7A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0B97EE8" w14:textId="322E4A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64C24" w14:textId="5BEAE9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3F451" w14:textId="1C4F7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34,456.38 </w:t>
            </w:r>
          </w:p>
        </w:tc>
      </w:tr>
      <w:tr w:rsidR="003A130F" w:rsidRPr="003A130F" w14:paraId="0FC507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E27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74E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474BC7A5" w14:textId="77C47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4136CDD9" w14:textId="3C6DC8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3CD8E" w14:textId="66A587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1A49D" w14:textId="371681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549.00 </w:t>
            </w:r>
          </w:p>
        </w:tc>
      </w:tr>
      <w:tr w:rsidR="003A130F" w:rsidRPr="003A130F" w14:paraId="20179C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766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26D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813F713" w14:textId="4F7284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50FA5A8F" w14:textId="5EAFD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104CE" w14:textId="2A08D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2190C" w14:textId="5ECEC4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490.00 </w:t>
            </w:r>
          </w:p>
        </w:tc>
      </w:tr>
      <w:tr w:rsidR="003A130F" w:rsidRPr="003A130F" w14:paraId="10FCA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7FA5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C2D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6467F842" w14:textId="3058C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3ABE3AE" w14:textId="5A51D2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A4CAB" w14:textId="013AF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C40BE" w14:textId="2130DB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980.00 </w:t>
            </w:r>
          </w:p>
        </w:tc>
      </w:tr>
      <w:tr w:rsidR="003A130F" w:rsidRPr="003A130F" w14:paraId="75B517F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6585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07F790F8" w14:textId="1827582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136A3" w14:textId="42B8B94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19DC10" w14:textId="57933DB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1C2B48" w14:textId="3DB19E1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16,276.32 </w:t>
            </w:r>
          </w:p>
        </w:tc>
      </w:tr>
      <w:tr w:rsidR="003A130F" w:rsidRPr="003A130F" w14:paraId="7AD5A3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60C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BFC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61FEE32" w14:textId="732B6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1201B415" w14:textId="0A3D0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63AC8" w14:textId="5E8EF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9EA7C" w14:textId="12CB1C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6,151.00 </w:t>
            </w:r>
          </w:p>
        </w:tc>
      </w:tr>
      <w:tr w:rsidR="003A130F" w:rsidRPr="003A130F" w14:paraId="474E0A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CCEF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CDBA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A69F4A1" w14:textId="58D425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0DDA9544" w14:textId="358216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CFDD7" w14:textId="20EE5E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2D40F" w14:textId="038E3F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4,226.50 </w:t>
            </w:r>
          </w:p>
        </w:tc>
      </w:tr>
      <w:tr w:rsidR="003A130F" w:rsidRPr="003A130F" w14:paraId="1632E5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D91A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899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2BA5EBC3" w14:textId="1100E5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17525A9B" w14:textId="525FD4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A99B7" w14:textId="754CFF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7DE2C" w14:textId="086A13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700.00 </w:t>
            </w:r>
          </w:p>
        </w:tc>
      </w:tr>
      <w:tr w:rsidR="003A130F" w:rsidRPr="003A130F" w14:paraId="66E4FF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D021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67B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1AC52AB" w14:textId="6B849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1AEC265E" w14:textId="4D0D58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8991F" w14:textId="0C410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72436" w14:textId="480DC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3,192.50 </w:t>
            </w:r>
          </w:p>
        </w:tc>
      </w:tr>
      <w:tr w:rsidR="003A130F" w:rsidRPr="003A130F" w14:paraId="00A388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9358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71F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387FAEBD" w14:textId="79D69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155F6892" w14:textId="13786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B6FB3" w14:textId="77DE8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8E484" w14:textId="69C786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475.00 </w:t>
            </w:r>
          </w:p>
        </w:tc>
      </w:tr>
      <w:tr w:rsidR="003A130F" w:rsidRPr="003A130F" w14:paraId="4BE409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95E2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E30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E82E8A6" w14:textId="160147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0F240508" w14:textId="5D63D0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1C218" w14:textId="60E1B4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009C8" w14:textId="389A92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20.00 </w:t>
            </w:r>
          </w:p>
        </w:tc>
      </w:tr>
      <w:tr w:rsidR="003A130F" w:rsidRPr="003A130F" w14:paraId="5E5C94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40D6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22B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306628E" w14:textId="4676C8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06FFBE6D" w14:textId="78582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91119" w14:textId="169D48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1BA15" w14:textId="018F0D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634.00 </w:t>
            </w:r>
          </w:p>
        </w:tc>
      </w:tr>
      <w:tr w:rsidR="003A130F" w:rsidRPr="003A130F" w14:paraId="4E2D89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6D47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0F9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19F3EC12" w14:textId="4C19AC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DB43546" w14:textId="66D781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C83E3" w14:textId="41445E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C83EA" w14:textId="072B81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792.50 </w:t>
            </w:r>
          </w:p>
        </w:tc>
      </w:tr>
      <w:tr w:rsidR="003A130F" w:rsidRPr="003A130F" w14:paraId="0BD025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BE5D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E6D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83CEC38" w14:textId="0867C2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043F1D2E" w14:textId="749041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F125B" w14:textId="4E4A2D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FD9B7" w14:textId="45239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4,260.00 </w:t>
            </w:r>
          </w:p>
        </w:tc>
      </w:tr>
      <w:tr w:rsidR="003A130F" w:rsidRPr="003A130F" w14:paraId="0985E2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059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223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36852EF8" w14:textId="6B322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2E67A75A" w14:textId="7D4730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BF791" w14:textId="522C3B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567A4" w14:textId="77C722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40.00 </w:t>
            </w:r>
          </w:p>
        </w:tc>
      </w:tr>
      <w:tr w:rsidR="003A130F" w:rsidRPr="003A130F" w14:paraId="306430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1A04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CA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173A6E" w14:textId="35313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22969E6" w14:textId="493B55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07185" w14:textId="268546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FFAC5" w14:textId="1B42F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5,535.00 </w:t>
            </w:r>
          </w:p>
        </w:tc>
      </w:tr>
      <w:tr w:rsidR="003A130F" w:rsidRPr="003A130F" w14:paraId="6CD247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FF64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755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9470FCA" w14:textId="2CEC80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3635B570" w14:textId="05545C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E69AC" w14:textId="69A5B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8B91D" w14:textId="775558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049.82 </w:t>
            </w:r>
          </w:p>
        </w:tc>
      </w:tr>
      <w:tr w:rsidR="003A130F" w:rsidRPr="003A130F" w14:paraId="14738E7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D55D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3273DD52" w14:textId="7955A79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894,563.80 </w:t>
            </w:r>
          </w:p>
        </w:tc>
        <w:tc>
          <w:tcPr>
            <w:tcW w:w="810" w:type="pct"/>
            <w:tcBorders>
              <w:top w:val="nil"/>
              <w:left w:val="nil"/>
              <w:bottom w:val="single" w:sz="4" w:space="0" w:color="000000"/>
              <w:right w:val="single" w:sz="4" w:space="0" w:color="000000"/>
            </w:tcBorders>
            <w:shd w:val="clear" w:color="D8D8D8" w:fill="D8D8D8"/>
            <w:noWrap/>
            <w:vAlign w:val="bottom"/>
            <w:hideMark/>
          </w:tcPr>
          <w:p w14:paraId="21FE6B0F" w14:textId="387DA2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5DD0E0" w14:textId="5F3AC8F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230496" w14:textId="256133E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475,763.80 </w:t>
            </w:r>
          </w:p>
        </w:tc>
      </w:tr>
      <w:tr w:rsidR="003A130F" w:rsidRPr="003A130F" w14:paraId="44A4E17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02E1A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3B75C05" w14:textId="6F2B76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5C522905" w14:textId="5F4526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C92BC" w14:textId="03C727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96220B" w14:textId="0CD396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64,288.77 </w:t>
            </w:r>
          </w:p>
        </w:tc>
      </w:tr>
      <w:tr w:rsidR="003A130F" w:rsidRPr="003A130F" w14:paraId="73EDFC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AEB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EC4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5B5EA176" w14:textId="60CE3D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5865100C" w14:textId="46EE2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57094" w14:textId="091B1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CBDE7" w14:textId="2A3600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2,882.44 </w:t>
            </w:r>
          </w:p>
        </w:tc>
      </w:tr>
      <w:tr w:rsidR="003A130F" w:rsidRPr="003A130F" w14:paraId="21502F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DE36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93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6E8F1C1B" w14:textId="16FBA1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03362189" w14:textId="33BA8D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143A2" w14:textId="349489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C86E8" w14:textId="615CD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0,258.54 </w:t>
            </w:r>
          </w:p>
        </w:tc>
      </w:tr>
      <w:tr w:rsidR="003A130F" w:rsidRPr="003A130F" w14:paraId="6E4921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3A3F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57B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9826F82" w14:textId="25ECE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BFC9269" w14:textId="785797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9AB39" w14:textId="6A1EBD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A84E5" w14:textId="79C2E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5,213.48 </w:t>
            </w:r>
          </w:p>
        </w:tc>
      </w:tr>
      <w:tr w:rsidR="003A130F" w:rsidRPr="003A130F" w14:paraId="79F674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BA3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8D1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1190C81" w14:textId="0DB0E2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6901ABD2" w14:textId="2DAF2E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973FB" w14:textId="544FE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30BBF" w14:textId="755505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672.72 </w:t>
            </w:r>
          </w:p>
        </w:tc>
      </w:tr>
      <w:tr w:rsidR="003A130F" w:rsidRPr="003A130F" w14:paraId="254EFE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52F5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5D0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2C3F05D3" w14:textId="1BF61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08CF44ED" w14:textId="3CD5C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93E056" w14:textId="269F0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20B79" w14:textId="5978E3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3,501.02 </w:t>
            </w:r>
          </w:p>
        </w:tc>
      </w:tr>
      <w:tr w:rsidR="003A130F" w:rsidRPr="003A130F" w14:paraId="19FED4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DAF0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195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364BCC21" w14:textId="3C53A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14E2E26F" w14:textId="10CB8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58AFF" w14:textId="7D50C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24E33" w14:textId="43808B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8,112.24 </w:t>
            </w:r>
          </w:p>
        </w:tc>
      </w:tr>
      <w:tr w:rsidR="003A130F" w:rsidRPr="003A130F" w14:paraId="7B3194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D4C3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173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5A5E0D4" w14:textId="571631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7AEFB55" w14:textId="2813B3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CCF4E" w14:textId="65E43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9E4F7" w14:textId="42DCC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0,626.00 </w:t>
            </w:r>
          </w:p>
        </w:tc>
      </w:tr>
      <w:tr w:rsidR="003A130F" w:rsidRPr="003A130F" w14:paraId="4972DC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AB1E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745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4491F485" w14:textId="71FFA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2E5E6DA8" w14:textId="561C5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1899D" w14:textId="16A411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94619" w14:textId="3D97A8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4,244.13 </w:t>
            </w:r>
          </w:p>
        </w:tc>
      </w:tr>
      <w:tr w:rsidR="003A130F" w:rsidRPr="003A130F" w14:paraId="2CDA40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2669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71A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1C9F6B72" w14:textId="76BED7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8,246.37 </w:t>
            </w:r>
          </w:p>
        </w:tc>
        <w:tc>
          <w:tcPr>
            <w:tcW w:w="810" w:type="pct"/>
            <w:tcBorders>
              <w:top w:val="nil"/>
              <w:left w:val="nil"/>
              <w:bottom w:val="single" w:sz="4" w:space="0" w:color="000000"/>
              <w:right w:val="single" w:sz="4" w:space="0" w:color="000000"/>
            </w:tcBorders>
            <w:shd w:val="clear" w:color="auto" w:fill="auto"/>
            <w:noWrap/>
            <w:vAlign w:val="bottom"/>
            <w:hideMark/>
          </w:tcPr>
          <w:p w14:paraId="2AE9BE85" w14:textId="014011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43EC071" w14:textId="6FC840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99DDE" w14:textId="26AAAC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7,496.37 </w:t>
            </w:r>
          </w:p>
        </w:tc>
      </w:tr>
      <w:tr w:rsidR="003A130F" w:rsidRPr="003A130F" w14:paraId="2ACC73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12D4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C0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0FC5C28" w14:textId="0A31C4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7C684DE2" w14:textId="39CED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0D1C2" w14:textId="3DE3F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BE6A8" w14:textId="223604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359.60 </w:t>
            </w:r>
          </w:p>
        </w:tc>
      </w:tr>
      <w:tr w:rsidR="003A130F" w:rsidRPr="003A130F" w14:paraId="61C7B7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79B0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286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8D61082" w14:textId="0FDB25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274434BA" w14:textId="53AF3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EA793D1" w14:textId="571CA6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EA75E" w14:textId="5C1F49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1,043.20 </w:t>
            </w:r>
          </w:p>
        </w:tc>
      </w:tr>
      <w:tr w:rsidR="003A130F" w:rsidRPr="003A130F" w14:paraId="61FD66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5FC8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514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E3D617C" w14:textId="0665C4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33D1A2AC" w14:textId="210E8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A650C" w14:textId="5EEBDB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3388F" w14:textId="61D603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1,665.13 </w:t>
            </w:r>
          </w:p>
        </w:tc>
      </w:tr>
      <w:tr w:rsidR="003A130F" w:rsidRPr="003A130F" w14:paraId="77D60C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27DA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ABB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285E66B7" w14:textId="4341F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48973AFE" w14:textId="1B9E2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F0B2C" w14:textId="5FBFB8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C7C36" w14:textId="780ABC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7,236.32 </w:t>
            </w:r>
          </w:p>
        </w:tc>
      </w:tr>
      <w:tr w:rsidR="003A130F" w:rsidRPr="003A130F" w14:paraId="432DE2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3A8D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230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DE6CA03" w14:textId="445CD3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29E0A796" w14:textId="3DF4B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9FECF" w14:textId="20F43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11276" w14:textId="54EF83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87.40 </w:t>
            </w:r>
          </w:p>
        </w:tc>
      </w:tr>
      <w:tr w:rsidR="003A130F" w:rsidRPr="003A130F" w14:paraId="4D81C1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26E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312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C99EE5A" w14:textId="3B9E97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7859C676" w14:textId="0C3C2D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F9FEB" w14:textId="61577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6C860" w14:textId="70BEC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276.44 </w:t>
            </w:r>
          </w:p>
        </w:tc>
      </w:tr>
      <w:tr w:rsidR="003A130F" w:rsidRPr="003A130F" w14:paraId="5A71CC6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1AE8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23C2279F" w14:textId="1529DB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5,231,556.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A76D4C7" w14:textId="60D16D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691,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BCDC436" w14:textId="6403495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ED375D" w14:textId="2268D6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923,308.16 </w:t>
            </w:r>
          </w:p>
        </w:tc>
      </w:tr>
      <w:tr w:rsidR="003A130F" w:rsidRPr="003A130F" w14:paraId="183F4BF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BF25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74D1320" w14:textId="37F714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200,47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3A7D0" w14:textId="50522F0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A9B3B3" w14:textId="08C885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5FAB66" w14:textId="4D2BF79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513,227.82 </w:t>
            </w:r>
          </w:p>
        </w:tc>
      </w:tr>
      <w:tr w:rsidR="003A130F" w:rsidRPr="003A130F" w14:paraId="4E7E10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0EE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BC8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0095683F" w14:textId="305245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CF93F" w14:textId="46B6C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2E738" w14:textId="56AB26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CFBA0" w14:textId="04D0A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2B894A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718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05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1722A81" w14:textId="221BEC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D552CF" w14:textId="62561D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68EA9" w14:textId="2132F8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BEF54" w14:textId="5C6815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7,500.00 </w:t>
            </w:r>
          </w:p>
        </w:tc>
      </w:tr>
      <w:tr w:rsidR="003A130F" w:rsidRPr="003A130F" w14:paraId="183D47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7FF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480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A81176F" w14:textId="7EF3D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20.00 </w:t>
            </w:r>
          </w:p>
        </w:tc>
        <w:tc>
          <w:tcPr>
            <w:tcW w:w="810" w:type="pct"/>
            <w:tcBorders>
              <w:top w:val="nil"/>
              <w:left w:val="nil"/>
              <w:bottom w:val="single" w:sz="4" w:space="0" w:color="000000"/>
              <w:right w:val="single" w:sz="4" w:space="0" w:color="000000"/>
            </w:tcBorders>
            <w:shd w:val="clear" w:color="auto" w:fill="auto"/>
            <w:noWrap/>
            <w:vAlign w:val="bottom"/>
            <w:hideMark/>
          </w:tcPr>
          <w:p w14:paraId="756CFDAC" w14:textId="5391A5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4CB574" w14:textId="624C83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A1AA7" w14:textId="2B6E2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7,320.00 </w:t>
            </w:r>
          </w:p>
        </w:tc>
      </w:tr>
      <w:tr w:rsidR="003A130F" w:rsidRPr="003A130F" w14:paraId="6EADCD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5298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6BE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760E4AF1" w14:textId="607261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1D5DEAB3" w14:textId="152864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701A547" w14:textId="465F37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E5CDF" w14:textId="722C23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447.20 </w:t>
            </w:r>
          </w:p>
        </w:tc>
      </w:tr>
      <w:tr w:rsidR="003A130F" w:rsidRPr="003A130F" w14:paraId="5AEF43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4FB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3B4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0C186C82" w14:textId="4AF0AD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20076829" w14:textId="26DFCB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39FD6" w14:textId="371A30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7B31D" w14:textId="76822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1,656.70 </w:t>
            </w:r>
          </w:p>
        </w:tc>
      </w:tr>
      <w:tr w:rsidR="003A130F" w:rsidRPr="003A130F" w14:paraId="09E6C0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E37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CCB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1CD48711" w14:textId="119896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204E651A" w14:textId="41B25F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96CAF" w14:textId="2B0B77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B7867" w14:textId="0BB0A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7,414.10 </w:t>
            </w:r>
          </w:p>
        </w:tc>
      </w:tr>
      <w:tr w:rsidR="003A130F" w:rsidRPr="003A130F" w14:paraId="4C525A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72B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ACB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B189990" w14:textId="6CDB77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C7D692" w14:textId="5955C3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F6DCB" w14:textId="454E1E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3B48D" w14:textId="548A5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9,000.00 </w:t>
            </w:r>
          </w:p>
        </w:tc>
      </w:tr>
      <w:tr w:rsidR="003A130F" w:rsidRPr="003A130F" w14:paraId="1E7ABC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F01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C02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08F36B28" w14:textId="2ED12D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28F5B" w14:textId="15292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28E3E" w14:textId="0B2AAD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7C7D9" w14:textId="712CEC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6,500.00 </w:t>
            </w:r>
          </w:p>
        </w:tc>
      </w:tr>
      <w:tr w:rsidR="003A130F" w:rsidRPr="003A130F" w14:paraId="027EE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1FD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BEB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5A864E0B" w14:textId="057CA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CD442" w14:textId="18AF95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7E722" w14:textId="740E88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AC045" w14:textId="39F32E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50,800.00 </w:t>
            </w:r>
          </w:p>
        </w:tc>
      </w:tr>
      <w:tr w:rsidR="003A130F" w:rsidRPr="003A130F" w14:paraId="6C3C6F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CD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65F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15BDF1B5" w14:textId="2248F7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32EE7C07" w14:textId="3737A3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8F921" w14:textId="03C2E2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A1FA3" w14:textId="571EF0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2,100.00 </w:t>
            </w:r>
          </w:p>
        </w:tc>
      </w:tr>
      <w:tr w:rsidR="003A130F" w:rsidRPr="003A130F" w14:paraId="75C1DD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0D0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5CE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7377B39D" w14:textId="2C11DA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3279DB" w14:textId="55D946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9AF15" w14:textId="6D959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EA161" w14:textId="3F1962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4,800.00 </w:t>
            </w:r>
          </w:p>
        </w:tc>
      </w:tr>
      <w:tr w:rsidR="003A130F" w:rsidRPr="003A130F" w14:paraId="43D4A3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235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B04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0FDF53E" w14:textId="6669ED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39B63300" w14:textId="2178CB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F5AEC" w14:textId="7E3E43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FD3FF" w14:textId="69372E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10,275.40 </w:t>
            </w:r>
          </w:p>
        </w:tc>
      </w:tr>
      <w:tr w:rsidR="003A130F" w:rsidRPr="003A130F" w14:paraId="76892C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57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669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309DA70" w14:textId="2BBCF4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C0DE10A" w14:textId="0CBCD6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F1B1D" w14:textId="4A97AE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0299C" w14:textId="525B5B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3,400.00 </w:t>
            </w:r>
          </w:p>
        </w:tc>
      </w:tr>
      <w:tr w:rsidR="003A130F" w:rsidRPr="003A130F" w14:paraId="737F31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DA0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47F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0E8C92F8" w14:textId="070162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41EEE76B" w14:textId="63CC7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0DDF9" w14:textId="0F5F40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054BA" w14:textId="5DA72E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67,580.00 </w:t>
            </w:r>
          </w:p>
        </w:tc>
      </w:tr>
      <w:tr w:rsidR="003A130F" w:rsidRPr="003A130F" w14:paraId="0AC323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96C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709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901A523" w14:textId="4E8C09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1,897.42 </w:t>
            </w:r>
          </w:p>
        </w:tc>
        <w:tc>
          <w:tcPr>
            <w:tcW w:w="810" w:type="pct"/>
            <w:tcBorders>
              <w:top w:val="nil"/>
              <w:left w:val="nil"/>
              <w:bottom w:val="single" w:sz="4" w:space="0" w:color="000000"/>
              <w:right w:val="single" w:sz="4" w:space="0" w:color="000000"/>
            </w:tcBorders>
            <w:shd w:val="clear" w:color="auto" w:fill="auto"/>
            <w:noWrap/>
            <w:vAlign w:val="bottom"/>
            <w:hideMark/>
          </w:tcPr>
          <w:p w14:paraId="7F292A4B" w14:textId="719292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885BD" w14:textId="34B700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FA5AA" w14:textId="2CC61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1,897.42 </w:t>
            </w:r>
          </w:p>
        </w:tc>
      </w:tr>
      <w:tr w:rsidR="003A130F" w:rsidRPr="003A130F" w14:paraId="29DDD5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34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E9B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2E6B31FB" w14:textId="14153F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1693A5B" w14:textId="0E46B9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09C89" w14:textId="4E46F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207B0" w14:textId="6B421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7,537.00 </w:t>
            </w:r>
          </w:p>
        </w:tc>
      </w:tr>
      <w:tr w:rsidR="003A130F" w:rsidRPr="003A130F" w14:paraId="73E8126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BAF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20509FA1" w14:textId="2FEFC7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094,6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8B8E8" w14:textId="45301CF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AA78D1" w14:textId="70E72F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E9D048" w14:textId="0CAAB9D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370,053.71 </w:t>
            </w:r>
          </w:p>
        </w:tc>
      </w:tr>
      <w:tr w:rsidR="003A130F" w:rsidRPr="003A130F" w14:paraId="0FE60A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7C9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054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BFBDC7C" w14:textId="0618C0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5846495A" w14:textId="69379F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8E667" w14:textId="6C09E3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BB5B1" w14:textId="07D55F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2,584.96 </w:t>
            </w:r>
          </w:p>
        </w:tc>
      </w:tr>
      <w:tr w:rsidR="003A130F" w:rsidRPr="003A130F" w14:paraId="43EEBF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0FA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DA5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F81B446" w14:textId="3E4F7E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ED9F18" w14:textId="6FDEE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D485E" w14:textId="1B265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E004F" w14:textId="132F1F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r>
      <w:tr w:rsidR="003A130F" w:rsidRPr="003A130F" w14:paraId="4D2EAA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376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55B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2DD2D6A6" w14:textId="4EA72F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0C815FCC" w14:textId="1D7F4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4BF25" w14:textId="66D35A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5C476" w14:textId="7C59FC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8,099.20 </w:t>
            </w:r>
          </w:p>
        </w:tc>
      </w:tr>
      <w:tr w:rsidR="003A130F" w:rsidRPr="003A130F" w14:paraId="6790B2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D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66A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F6E1A9" w14:textId="007A4C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3,820.45 </w:t>
            </w:r>
          </w:p>
        </w:tc>
        <w:tc>
          <w:tcPr>
            <w:tcW w:w="810" w:type="pct"/>
            <w:tcBorders>
              <w:top w:val="nil"/>
              <w:left w:val="nil"/>
              <w:bottom w:val="single" w:sz="4" w:space="0" w:color="000000"/>
              <w:right w:val="single" w:sz="4" w:space="0" w:color="000000"/>
            </w:tcBorders>
            <w:shd w:val="clear" w:color="auto" w:fill="auto"/>
            <w:noWrap/>
            <w:vAlign w:val="bottom"/>
            <w:hideMark/>
          </w:tcPr>
          <w:p w14:paraId="093BEB70" w14:textId="7DACD4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3CF66" w14:textId="753BF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8603C" w14:textId="0168BF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3,820.45 </w:t>
            </w:r>
          </w:p>
        </w:tc>
      </w:tr>
      <w:tr w:rsidR="003A130F" w:rsidRPr="003A130F" w14:paraId="7062E18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A23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40D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375AA93" w14:textId="3B6060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3,995.00 </w:t>
            </w:r>
          </w:p>
        </w:tc>
        <w:tc>
          <w:tcPr>
            <w:tcW w:w="810" w:type="pct"/>
            <w:tcBorders>
              <w:top w:val="nil"/>
              <w:left w:val="nil"/>
              <w:bottom w:val="single" w:sz="4" w:space="0" w:color="000000"/>
              <w:right w:val="single" w:sz="4" w:space="0" w:color="000000"/>
            </w:tcBorders>
            <w:shd w:val="clear" w:color="auto" w:fill="auto"/>
            <w:noWrap/>
            <w:vAlign w:val="bottom"/>
            <w:hideMark/>
          </w:tcPr>
          <w:p w14:paraId="041DB71A" w14:textId="68AD49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610EE" w14:textId="4AD8FA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41B95" w14:textId="7718E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93,995.00 </w:t>
            </w:r>
          </w:p>
        </w:tc>
      </w:tr>
      <w:tr w:rsidR="003A130F" w:rsidRPr="003A130F" w14:paraId="63FEEE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38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F57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057F1E8A" w14:textId="0D4BA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C34C40" w14:textId="0F03F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13553" w14:textId="22A9B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79795" w14:textId="15AAB1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8,000.00 </w:t>
            </w:r>
          </w:p>
        </w:tc>
      </w:tr>
      <w:tr w:rsidR="003A130F" w:rsidRPr="003A130F" w14:paraId="58F4D5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891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E79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792A6C78" w14:textId="1D1F7B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565.00 </w:t>
            </w:r>
          </w:p>
        </w:tc>
        <w:tc>
          <w:tcPr>
            <w:tcW w:w="810" w:type="pct"/>
            <w:tcBorders>
              <w:top w:val="nil"/>
              <w:left w:val="nil"/>
              <w:bottom w:val="single" w:sz="4" w:space="0" w:color="000000"/>
              <w:right w:val="single" w:sz="4" w:space="0" w:color="000000"/>
            </w:tcBorders>
            <w:shd w:val="clear" w:color="auto" w:fill="auto"/>
            <w:noWrap/>
            <w:vAlign w:val="bottom"/>
            <w:hideMark/>
          </w:tcPr>
          <w:p w14:paraId="6B903313" w14:textId="4F13B1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446EE" w14:textId="3AB909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1E902" w14:textId="35616F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99,565.00 </w:t>
            </w:r>
          </w:p>
        </w:tc>
      </w:tr>
      <w:tr w:rsidR="003A130F" w:rsidRPr="003A130F" w14:paraId="479ACF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659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345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23BFC8CF" w14:textId="575E5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0F8769E5" w14:textId="0EE009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62E9C" w14:textId="6065ED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70E41" w14:textId="38C6AC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040.00 </w:t>
            </w:r>
          </w:p>
        </w:tc>
      </w:tr>
      <w:tr w:rsidR="003A130F" w:rsidRPr="003A130F" w14:paraId="1E66ACB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751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A86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55B7C607" w14:textId="3FFA4E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1,229.00 </w:t>
            </w:r>
          </w:p>
        </w:tc>
        <w:tc>
          <w:tcPr>
            <w:tcW w:w="810" w:type="pct"/>
            <w:tcBorders>
              <w:top w:val="nil"/>
              <w:left w:val="nil"/>
              <w:bottom w:val="single" w:sz="4" w:space="0" w:color="000000"/>
              <w:right w:val="single" w:sz="4" w:space="0" w:color="000000"/>
            </w:tcBorders>
            <w:shd w:val="clear" w:color="auto" w:fill="auto"/>
            <w:noWrap/>
            <w:vAlign w:val="bottom"/>
            <w:hideMark/>
          </w:tcPr>
          <w:p w14:paraId="0634E458" w14:textId="182B48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8C9BA" w14:textId="76B1A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FC288" w14:textId="522766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1,229.00 </w:t>
            </w:r>
          </w:p>
        </w:tc>
      </w:tr>
      <w:tr w:rsidR="003A130F" w:rsidRPr="003A130F" w14:paraId="53D086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C52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E36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AB946B8" w14:textId="343956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DAB812" w14:textId="1A3F2A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438FE" w14:textId="31CEB5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B59CB" w14:textId="74D1DD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400.00 </w:t>
            </w:r>
          </w:p>
        </w:tc>
      </w:tr>
      <w:tr w:rsidR="003A130F" w:rsidRPr="003A130F" w14:paraId="53A7D4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060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B77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CF4BB00" w14:textId="393330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B6DABF" w14:textId="581928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2B305" w14:textId="349497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A944C" w14:textId="2A5579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0,000.00 </w:t>
            </w:r>
          </w:p>
        </w:tc>
      </w:tr>
      <w:tr w:rsidR="003A130F" w:rsidRPr="003A130F" w14:paraId="5731AD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E78D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6EE04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42CB845" w14:textId="57A191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5ED68" w14:textId="35E58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18D6A" w14:textId="403CA6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B0528" w14:textId="0F314C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4,250.00 </w:t>
            </w:r>
          </w:p>
        </w:tc>
      </w:tr>
      <w:tr w:rsidR="003A130F" w:rsidRPr="003A130F" w14:paraId="5273EA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7EB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F7C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9A78EA0" w14:textId="6975D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1C174866" w14:textId="09ECF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13457" w14:textId="18E9A4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1CBCB" w14:textId="2D52CA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168.10 </w:t>
            </w:r>
          </w:p>
        </w:tc>
      </w:tr>
      <w:tr w:rsidR="003A130F" w:rsidRPr="003A130F" w14:paraId="7D9F73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B4D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75C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D37CC2B" w14:textId="7E967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A07A1F" w14:textId="03E74E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9AB55" w14:textId="71E8E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EE54D" w14:textId="59AC8D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04,350.00 </w:t>
            </w:r>
          </w:p>
        </w:tc>
      </w:tr>
      <w:tr w:rsidR="003A130F" w:rsidRPr="003A130F" w14:paraId="00902E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07A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E4C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25A84961" w14:textId="71CDF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487.00 </w:t>
            </w:r>
          </w:p>
        </w:tc>
        <w:tc>
          <w:tcPr>
            <w:tcW w:w="810" w:type="pct"/>
            <w:tcBorders>
              <w:top w:val="nil"/>
              <w:left w:val="nil"/>
              <w:bottom w:val="single" w:sz="4" w:space="0" w:color="000000"/>
              <w:right w:val="single" w:sz="4" w:space="0" w:color="000000"/>
            </w:tcBorders>
            <w:shd w:val="clear" w:color="auto" w:fill="auto"/>
            <w:noWrap/>
            <w:vAlign w:val="bottom"/>
            <w:hideMark/>
          </w:tcPr>
          <w:p w14:paraId="4413C875" w14:textId="29421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FE0F83" w14:textId="5EE8B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5FAB8" w14:textId="68165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41,487.00 </w:t>
            </w:r>
          </w:p>
        </w:tc>
      </w:tr>
      <w:tr w:rsidR="003A130F" w:rsidRPr="003A130F" w14:paraId="1D7475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1CD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E35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1C843C7C" w14:textId="2F30A4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1121B6" w14:textId="54227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71397" w14:textId="30B387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764D8" w14:textId="77E1BF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5,800.00 </w:t>
            </w:r>
          </w:p>
        </w:tc>
      </w:tr>
      <w:tr w:rsidR="003A130F" w:rsidRPr="003A130F" w14:paraId="5092B2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C0B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05C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60D0483" w14:textId="6F7E4C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6C7318F0" w14:textId="3470C8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09910" w14:textId="5BA92A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CC79D" w14:textId="395998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190.00 </w:t>
            </w:r>
          </w:p>
        </w:tc>
      </w:tr>
      <w:tr w:rsidR="003A130F" w:rsidRPr="003A130F" w14:paraId="4DB438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3D6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65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5BAAB9D5" w14:textId="207E5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3FA7FDE4" w14:textId="38D0C6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3E1AE" w14:textId="1B042F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59F7C" w14:textId="7BACCA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6,075.00 </w:t>
            </w:r>
          </w:p>
        </w:tc>
      </w:tr>
      <w:tr w:rsidR="003A130F" w:rsidRPr="003A130F" w14:paraId="3F2EE55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D578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4D428943" w14:textId="0191BCE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190,926.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C98BF49" w14:textId="41585B9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0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AEF153B" w14:textId="4F4E3CE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0E5DBD" w14:textId="22CC71C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4,244,529.03 </w:t>
            </w:r>
          </w:p>
        </w:tc>
      </w:tr>
      <w:tr w:rsidR="003A130F" w:rsidRPr="003A130F" w14:paraId="7158A9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01D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975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52005B4D" w14:textId="74099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2BB847E" w14:textId="0E4BF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6C8B7" w14:textId="2F703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EE089" w14:textId="62AB0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320.00 </w:t>
            </w:r>
          </w:p>
        </w:tc>
      </w:tr>
      <w:tr w:rsidR="003A130F" w:rsidRPr="003A130F" w14:paraId="5817C5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19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44D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17DFF1B2" w14:textId="048CA1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054801E6" w14:textId="129E1D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8BED" w14:textId="685E4A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DE5DB" w14:textId="1FDFAC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6,820.00 </w:t>
            </w:r>
          </w:p>
        </w:tc>
      </w:tr>
      <w:tr w:rsidR="003A130F" w:rsidRPr="003A130F" w14:paraId="412C09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F6E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754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1AE5B8C" w14:textId="463860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FAD910" w14:textId="48595F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5EE11" w14:textId="756123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ABEF1" w14:textId="07ACA5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60,000.00 </w:t>
            </w:r>
          </w:p>
        </w:tc>
      </w:tr>
      <w:tr w:rsidR="003A130F" w:rsidRPr="003A130F" w14:paraId="1DC689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DC2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919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FD11ECC" w14:textId="6439B0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972D15" w14:textId="7B79B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96895" w14:textId="3EF3A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DC975" w14:textId="48F6A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r>
      <w:tr w:rsidR="003A130F" w:rsidRPr="003A130F" w14:paraId="481961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911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2B1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1C8D2CFC" w14:textId="4716C7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7,647.75 </w:t>
            </w:r>
          </w:p>
        </w:tc>
        <w:tc>
          <w:tcPr>
            <w:tcW w:w="810" w:type="pct"/>
            <w:tcBorders>
              <w:top w:val="nil"/>
              <w:left w:val="nil"/>
              <w:bottom w:val="single" w:sz="4" w:space="0" w:color="000000"/>
              <w:right w:val="single" w:sz="4" w:space="0" w:color="000000"/>
            </w:tcBorders>
            <w:shd w:val="clear" w:color="auto" w:fill="auto"/>
            <w:noWrap/>
            <w:vAlign w:val="bottom"/>
            <w:hideMark/>
          </w:tcPr>
          <w:p w14:paraId="6F038D2C" w14:textId="34656B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BB1B7" w14:textId="533339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DA680" w14:textId="7E701B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7,647.75 </w:t>
            </w:r>
          </w:p>
        </w:tc>
      </w:tr>
      <w:tr w:rsidR="003A130F" w:rsidRPr="003A130F" w14:paraId="153914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B86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5CA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2FF3414F" w14:textId="13B776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221D4F57" w14:textId="72EBEA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975B3" w14:textId="130D01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53D9A" w14:textId="4B2F35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5,944.00 </w:t>
            </w:r>
          </w:p>
        </w:tc>
      </w:tr>
      <w:tr w:rsidR="003A130F" w:rsidRPr="003A130F" w14:paraId="0B4EBE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753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05B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1A53BE6F" w14:textId="31D31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9BD55F5" w14:textId="383A1C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7633C" w14:textId="3B5702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6B65C" w14:textId="316072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68,223.75 </w:t>
            </w:r>
          </w:p>
        </w:tc>
      </w:tr>
      <w:tr w:rsidR="003A130F" w:rsidRPr="003A130F" w14:paraId="44846A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A1D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21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17160338" w14:textId="2F211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64838" w14:textId="130F06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D741F" w14:textId="6B665E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C92B1" w14:textId="7F50D5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0,000.00 </w:t>
            </w:r>
          </w:p>
        </w:tc>
      </w:tr>
      <w:tr w:rsidR="003A130F" w:rsidRPr="003A130F" w14:paraId="163DAE7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438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E1E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588CAF1D" w14:textId="2120F7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6CF92" w14:textId="53B6AF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5CAF5" w14:textId="08A50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81EAD" w14:textId="0F0F82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800.00 </w:t>
            </w:r>
          </w:p>
        </w:tc>
      </w:tr>
      <w:tr w:rsidR="003A130F" w:rsidRPr="003A130F" w14:paraId="46C1DD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AA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900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58829FE7" w14:textId="4DD0F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D4B3E" w14:textId="0FC473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C59B3" w14:textId="468CF3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9E923" w14:textId="2948D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000.00 </w:t>
            </w:r>
          </w:p>
        </w:tc>
      </w:tr>
      <w:tr w:rsidR="003A130F" w:rsidRPr="003A130F" w14:paraId="6BD707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E6A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F52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C2A872D" w14:textId="193E28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7,400.00 </w:t>
            </w:r>
          </w:p>
        </w:tc>
        <w:tc>
          <w:tcPr>
            <w:tcW w:w="810" w:type="pct"/>
            <w:tcBorders>
              <w:top w:val="nil"/>
              <w:left w:val="nil"/>
              <w:bottom w:val="single" w:sz="4" w:space="0" w:color="000000"/>
              <w:right w:val="single" w:sz="4" w:space="0" w:color="000000"/>
            </w:tcBorders>
            <w:shd w:val="clear" w:color="auto" w:fill="auto"/>
            <w:noWrap/>
            <w:vAlign w:val="bottom"/>
            <w:hideMark/>
          </w:tcPr>
          <w:p w14:paraId="56907867" w14:textId="4C5764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7F67E3F3" w14:textId="37E3D9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0EDFE" w14:textId="6BBF2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31,002.08 </w:t>
            </w:r>
          </w:p>
        </w:tc>
      </w:tr>
      <w:tr w:rsidR="003A130F" w:rsidRPr="003A130F" w14:paraId="14C122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738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FE0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BCFBFE3" w14:textId="3BFB24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5C012FC5" w14:textId="7711AE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27D45" w14:textId="5F796D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C9EB3" w14:textId="0E0C27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3,298.75 </w:t>
            </w:r>
          </w:p>
        </w:tc>
      </w:tr>
      <w:tr w:rsidR="003A130F" w:rsidRPr="003A130F" w14:paraId="76FA92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C2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B49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E1CF881" w14:textId="5D50E6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8762B47" w14:textId="5FE69F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72865" w14:textId="18A83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59038" w14:textId="0E23C4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1,160.00 </w:t>
            </w:r>
          </w:p>
        </w:tc>
      </w:tr>
      <w:tr w:rsidR="003A130F" w:rsidRPr="003A130F" w14:paraId="4E2029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28A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BF1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CAE572A" w14:textId="6BDEF0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6752B634" w14:textId="702AF2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4E1D3" w14:textId="2CB262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83BF0" w14:textId="3FAA0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800.00 </w:t>
            </w:r>
          </w:p>
        </w:tc>
      </w:tr>
      <w:tr w:rsidR="003A130F" w:rsidRPr="003A130F" w14:paraId="117794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105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41D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64A22B7" w14:textId="45DE69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2,443.45 </w:t>
            </w:r>
          </w:p>
        </w:tc>
        <w:tc>
          <w:tcPr>
            <w:tcW w:w="810" w:type="pct"/>
            <w:tcBorders>
              <w:top w:val="nil"/>
              <w:left w:val="nil"/>
              <w:bottom w:val="single" w:sz="4" w:space="0" w:color="000000"/>
              <w:right w:val="single" w:sz="4" w:space="0" w:color="000000"/>
            </w:tcBorders>
            <w:shd w:val="clear" w:color="auto" w:fill="auto"/>
            <w:noWrap/>
            <w:vAlign w:val="bottom"/>
            <w:hideMark/>
          </w:tcPr>
          <w:p w14:paraId="25229D40" w14:textId="162D1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760C4" w14:textId="4778F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801BE" w14:textId="070286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2,443.45 </w:t>
            </w:r>
          </w:p>
        </w:tc>
      </w:tr>
      <w:tr w:rsidR="003A130F" w:rsidRPr="003A130F" w14:paraId="7D7BA1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7B1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1E1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5ABE89EB" w14:textId="3865E5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DF049" w14:textId="78CE2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7FA49" w14:textId="4E6FC2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98D3A" w14:textId="4927C7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2,500.00 </w:t>
            </w:r>
          </w:p>
        </w:tc>
      </w:tr>
      <w:tr w:rsidR="003A130F" w:rsidRPr="003A130F" w14:paraId="6189A6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4AF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1E0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68AEE923" w14:textId="704F5E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932E4F9" w14:textId="72BDB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6D53C" w14:textId="675FF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F4226" w14:textId="312A77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5,360.00 </w:t>
            </w:r>
          </w:p>
        </w:tc>
      </w:tr>
      <w:tr w:rsidR="003A130F" w:rsidRPr="003A130F" w14:paraId="7D6BA2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3E3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D78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35D5F8B6" w14:textId="0DB3A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6CB328E5" w14:textId="765D7D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4BDAC" w14:textId="3E8178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D3949" w14:textId="3FE3F7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32,209.25 </w:t>
            </w:r>
          </w:p>
        </w:tc>
      </w:tr>
      <w:tr w:rsidR="003A130F" w:rsidRPr="003A130F" w14:paraId="413E180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5E17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04E676E8" w14:textId="7C3D2F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3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6C675E" w14:textId="780B615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646C3" w14:textId="68087DA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95507F" w14:textId="19AAF74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35,383.55 </w:t>
            </w:r>
          </w:p>
        </w:tc>
      </w:tr>
      <w:tr w:rsidR="003A130F" w:rsidRPr="003A130F" w14:paraId="46E112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D13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01C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431D662" w14:textId="40C987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26FA2174" w14:textId="4456F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22D4A" w14:textId="3D024C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05B08" w14:textId="1C6D3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201.95 </w:t>
            </w:r>
          </w:p>
        </w:tc>
      </w:tr>
      <w:tr w:rsidR="003A130F" w:rsidRPr="003A130F" w14:paraId="7A8195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C90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E93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3BEC43F9" w14:textId="1A3698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71F870A9" w14:textId="0542CA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6EEFD" w14:textId="4AFDB2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B59D2" w14:textId="6FCD80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640.00 </w:t>
            </w:r>
          </w:p>
        </w:tc>
      </w:tr>
      <w:tr w:rsidR="003A130F" w:rsidRPr="003A130F" w14:paraId="614A8A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0AD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973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36A5A640" w14:textId="3E098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319.10 </w:t>
            </w:r>
          </w:p>
        </w:tc>
        <w:tc>
          <w:tcPr>
            <w:tcW w:w="810" w:type="pct"/>
            <w:tcBorders>
              <w:top w:val="nil"/>
              <w:left w:val="nil"/>
              <w:bottom w:val="single" w:sz="4" w:space="0" w:color="000000"/>
              <w:right w:val="single" w:sz="4" w:space="0" w:color="000000"/>
            </w:tcBorders>
            <w:shd w:val="clear" w:color="auto" w:fill="auto"/>
            <w:noWrap/>
            <w:vAlign w:val="bottom"/>
            <w:hideMark/>
          </w:tcPr>
          <w:p w14:paraId="0BE7B19B" w14:textId="245BCF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53E4E" w14:textId="3879D8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41C9D" w14:textId="53EAB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319.10 </w:t>
            </w:r>
          </w:p>
        </w:tc>
      </w:tr>
      <w:tr w:rsidR="003A130F" w:rsidRPr="003A130F" w14:paraId="0FA0EB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223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7B6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11345B1" w14:textId="16CA38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4B655D22" w14:textId="513DD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2C649" w14:textId="78D8CC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D8556" w14:textId="58CAC8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3,052.50 </w:t>
            </w:r>
          </w:p>
        </w:tc>
      </w:tr>
      <w:tr w:rsidR="003A130F" w:rsidRPr="003A130F" w14:paraId="1A7609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A89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C5B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0DB7EB86" w14:textId="1CBFC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63D336E3" w14:textId="2C92C1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DA00C" w14:textId="378584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1B053" w14:textId="2D1488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1,170.00 </w:t>
            </w:r>
          </w:p>
        </w:tc>
      </w:tr>
      <w:tr w:rsidR="003A130F" w:rsidRPr="003A130F" w14:paraId="2DF0675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909D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01AB7764" w14:textId="70CBCDB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497,99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A0FFB97" w14:textId="1CCEB9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3958B" w14:textId="799F6A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FCBD20" w14:textId="5D94402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547,997.23 </w:t>
            </w:r>
          </w:p>
        </w:tc>
      </w:tr>
      <w:tr w:rsidR="003A130F" w:rsidRPr="003A130F" w14:paraId="727A57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951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A57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0038BF52" w14:textId="38FC9C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1C106D3B" w14:textId="430529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B2C01" w14:textId="1E6804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3F3BD" w14:textId="18D46C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3,220.00 </w:t>
            </w:r>
          </w:p>
        </w:tc>
      </w:tr>
      <w:tr w:rsidR="003A130F" w:rsidRPr="003A130F" w14:paraId="791372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F38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661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09F1075" w14:textId="2D6164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7,423.05 </w:t>
            </w:r>
          </w:p>
        </w:tc>
        <w:tc>
          <w:tcPr>
            <w:tcW w:w="810" w:type="pct"/>
            <w:tcBorders>
              <w:top w:val="nil"/>
              <w:left w:val="nil"/>
              <w:bottom w:val="single" w:sz="4" w:space="0" w:color="000000"/>
              <w:right w:val="single" w:sz="4" w:space="0" w:color="000000"/>
            </w:tcBorders>
            <w:shd w:val="clear" w:color="auto" w:fill="auto"/>
            <w:noWrap/>
            <w:vAlign w:val="bottom"/>
            <w:hideMark/>
          </w:tcPr>
          <w:p w14:paraId="414718DE" w14:textId="2D891D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1D79C" w14:textId="0E6723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96924" w14:textId="230C21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7,423.05 </w:t>
            </w:r>
          </w:p>
        </w:tc>
      </w:tr>
      <w:tr w:rsidR="003A130F" w:rsidRPr="003A130F" w14:paraId="4601AD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7C7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D54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34DA1E45" w14:textId="60F1C4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8169B" w14:textId="1AD49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81478" w14:textId="7FE59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62978" w14:textId="21F53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1,500.00 </w:t>
            </w:r>
          </w:p>
        </w:tc>
      </w:tr>
      <w:tr w:rsidR="003A130F" w:rsidRPr="003A130F" w14:paraId="52B1D4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2FC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27E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2A2EC449" w14:textId="7592C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2CF2D1" w14:textId="2F886B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C3502" w14:textId="1F3759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A7BF3" w14:textId="3406B4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0,000.00 </w:t>
            </w:r>
          </w:p>
        </w:tc>
      </w:tr>
      <w:tr w:rsidR="003A130F" w:rsidRPr="003A130F" w14:paraId="2DD23B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56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2C0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71330771" w14:textId="6443E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DB168CB" w14:textId="4896D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E1F92" w14:textId="6F07A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DE61F" w14:textId="363EB3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81,800.00 </w:t>
            </w:r>
          </w:p>
        </w:tc>
      </w:tr>
      <w:tr w:rsidR="003A130F" w:rsidRPr="003A130F" w14:paraId="542279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DE0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188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3E71D44F" w14:textId="6D9FC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AB12B" w14:textId="70D19E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B89A0" w14:textId="4EBF72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B9225" w14:textId="3976E2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10,000.00 </w:t>
            </w:r>
          </w:p>
        </w:tc>
      </w:tr>
      <w:tr w:rsidR="003A130F" w:rsidRPr="003A130F" w14:paraId="412FB0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F5D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CAD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D7B02C6" w14:textId="4F7891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63262D2F" w14:textId="6B2EE6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05A50" w14:textId="34644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57AAB" w14:textId="6E8FB8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13.92 </w:t>
            </w:r>
          </w:p>
        </w:tc>
      </w:tr>
      <w:tr w:rsidR="003A130F" w:rsidRPr="003A130F" w14:paraId="0F619F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5FE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ED9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F9E2C2E" w14:textId="6F820A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0211AEB7" w14:textId="443CFF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85953" w14:textId="13815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7C3DB" w14:textId="0858B3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1,633.55 </w:t>
            </w:r>
          </w:p>
        </w:tc>
      </w:tr>
      <w:tr w:rsidR="003A130F" w:rsidRPr="003A130F" w14:paraId="577A70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9E2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1C6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7A5DCFBF" w14:textId="5B885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BF7DAAE" w14:textId="2C6A3A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D2EA2" w14:textId="7E48A7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2EC92" w14:textId="3D50D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200.00 </w:t>
            </w:r>
          </w:p>
        </w:tc>
      </w:tr>
      <w:tr w:rsidR="003A130F" w:rsidRPr="003A130F" w14:paraId="7DCDAB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272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A9A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DA8C427" w14:textId="1DE050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6E79DAEA" w14:textId="6400CD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03F8A" w14:textId="56BCEF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266C6" w14:textId="71744F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08,240.00 </w:t>
            </w:r>
          </w:p>
        </w:tc>
      </w:tr>
      <w:tr w:rsidR="003A130F" w:rsidRPr="003A130F" w14:paraId="26C0A1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435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B0E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597869F8" w14:textId="7F13AE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6410E" w14:textId="2210B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AC0DA" w14:textId="2955A5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55452" w14:textId="44356A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000.00 </w:t>
            </w:r>
          </w:p>
        </w:tc>
      </w:tr>
      <w:tr w:rsidR="003A130F" w:rsidRPr="003A130F" w14:paraId="5502E5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2C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186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4573E952" w14:textId="54D22A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0ACACB41" w14:textId="40CD9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435A3" w14:textId="6711F1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A6A74" w14:textId="123A72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80.00 </w:t>
            </w:r>
          </w:p>
        </w:tc>
      </w:tr>
      <w:tr w:rsidR="003A130F" w:rsidRPr="003A130F" w14:paraId="648052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853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9F3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46651F6A" w14:textId="2A55F5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305F1" w14:textId="2FDFF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7BFA0" w14:textId="1DBBA7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F2521" w14:textId="447959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8,000.00 </w:t>
            </w:r>
          </w:p>
        </w:tc>
      </w:tr>
      <w:tr w:rsidR="003A130F" w:rsidRPr="003A130F" w14:paraId="19AE19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D9D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CB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3AE55588" w14:textId="1FE128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F07F1" w14:textId="47B149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0719B" w14:textId="6E0023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324F8" w14:textId="675CAC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800.00 </w:t>
            </w:r>
          </w:p>
        </w:tc>
      </w:tr>
      <w:tr w:rsidR="003A130F" w:rsidRPr="003A130F" w14:paraId="0CB275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3BA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8B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1D03908B" w14:textId="6BE74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CCE16A" w14:textId="655010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06CD5" w14:textId="05B40C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C129B" w14:textId="4E22C2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00 </w:t>
            </w:r>
          </w:p>
        </w:tc>
      </w:tr>
      <w:tr w:rsidR="003A130F" w:rsidRPr="003A130F" w14:paraId="371359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FD0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DB0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FE20306" w14:textId="694933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0C9AD839" w14:textId="7AA244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5AA6C" w14:textId="49A5F8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7AF0C" w14:textId="708873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18,860.00 </w:t>
            </w:r>
          </w:p>
        </w:tc>
      </w:tr>
      <w:tr w:rsidR="003A130F" w:rsidRPr="003A130F" w14:paraId="40AE79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E52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6DF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8B1A5C" w14:textId="71C36C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712,572.00 </w:t>
            </w:r>
          </w:p>
        </w:tc>
        <w:tc>
          <w:tcPr>
            <w:tcW w:w="810" w:type="pct"/>
            <w:tcBorders>
              <w:top w:val="nil"/>
              <w:left w:val="nil"/>
              <w:bottom w:val="single" w:sz="4" w:space="0" w:color="000000"/>
              <w:right w:val="single" w:sz="4" w:space="0" w:color="000000"/>
            </w:tcBorders>
            <w:shd w:val="clear" w:color="auto" w:fill="auto"/>
            <w:noWrap/>
            <w:vAlign w:val="bottom"/>
            <w:hideMark/>
          </w:tcPr>
          <w:p w14:paraId="2B7EEA54" w14:textId="72314E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0671E" w14:textId="5304EB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0B222" w14:textId="3D0464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712,572.00 </w:t>
            </w:r>
          </w:p>
        </w:tc>
      </w:tr>
      <w:tr w:rsidR="003A130F" w:rsidRPr="003A130F" w14:paraId="146A32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09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616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1EDF734A" w14:textId="6AAD6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7D56976D" w14:textId="36928C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C1D9D" w14:textId="745792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91B54" w14:textId="7CE96A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8,837.20 </w:t>
            </w:r>
          </w:p>
        </w:tc>
      </w:tr>
      <w:tr w:rsidR="003A130F" w:rsidRPr="003A130F" w14:paraId="4E6AF9D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A6D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5FC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0FABEE51" w14:textId="0E5FA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51E24F00" w14:textId="63AB4E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D87F7" w14:textId="79B40F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60E2F" w14:textId="5BD77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5,250.00 </w:t>
            </w:r>
          </w:p>
        </w:tc>
      </w:tr>
      <w:tr w:rsidR="003A130F" w:rsidRPr="003A130F" w14:paraId="26EA5B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076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E86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0AFC8F69" w14:textId="19E43B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66672" w14:textId="212905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4D8D6" w14:textId="68B219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F7723" w14:textId="4907E9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9,000.00 </w:t>
            </w:r>
          </w:p>
        </w:tc>
      </w:tr>
      <w:tr w:rsidR="003A130F" w:rsidRPr="003A130F" w14:paraId="2057D0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B3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35A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9E121A6" w14:textId="546418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4C887" w14:textId="2E4088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DBA30" w14:textId="24AFC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C806F" w14:textId="7F00B7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2,000.00 </w:t>
            </w:r>
          </w:p>
        </w:tc>
      </w:tr>
      <w:tr w:rsidR="003A130F" w:rsidRPr="003A130F" w14:paraId="0001D1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D34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C33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788D9DC8" w14:textId="678036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6BEB02E8" w14:textId="3ABEF7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B64DC" w14:textId="041FC0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91906" w14:textId="617CAA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80,896.00 </w:t>
            </w:r>
          </w:p>
        </w:tc>
      </w:tr>
      <w:tr w:rsidR="003A130F" w:rsidRPr="003A130F" w14:paraId="318D1FF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ED8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70D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8BEA107" w14:textId="4DA8C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320.00 </w:t>
            </w:r>
          </w:p>
        </w:tc>
        <w:tc>
          <w:tcPr>
            <w:tcW w:w="810" w:type="pct"/>
            <w:tcBorders>
              <w:top w:val="nil"/>
              <w:left w:val="nil"/>
              <w:bottom w:val="single" w:sz="4" w:space="0" w:color="000000"/>
              <w:right w:val="single" w:sz="4" w:space="0" w:color="000000"/>
            </w:tcBorders>
            <w:shd w:val="clear" w:color="auto" w:fill="auto"/>
            <w:noWrap/>
            <w:vAlign w:val="bottom"/>
            <w:hideMark/>
          </w:tcPr>
          <w:p w14:paraId="443478A9" w14:textId="07D349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5D39F" w14:textId="7E4AF8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47A3" w14:textId="7765F7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8,320.00 </w:t>
            </w:r>
          </w:p>
        </w:tc>
      </w:tr>
      <w:tr w:rsidR="003A130F" w:rsidRPr="003A130F" w14:paraId="3C8D5E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11C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9D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614C357A" w14:textId="1901C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43AC78F7" w14:textId="1B0195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967EF" w14:textId="0759CC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50B3F" w14:textId="2FC1AF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24,599.44 </w:t>
            </w:r>
          </w:p>
        </w:tc>
      </w:tr>
      <w:tr w:rsidR="003A130F" w:rsidRPr="003A130F" w14:paraId="6D7478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B9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1EB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11D7432" w14:textId="2EBBCA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F8765" w14:textId="0E2AE8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9F075" w14:textId="7680E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A65EA" w14:textId="174A9D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 </w:t>
            </w:r>
          </w:p>
        </w:tc>
      </w:tr>
      <w:tr w:rsidR="003A130F" w:rsidRPr="003A130F" w14:paraId="0312BF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922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F90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7C44EBB" w14:textId="654C7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6,956.07 </w:t>
            </w:r>
          </w:p>
        </w:tc>
        <w:tc>
          <w:tcPr>
            <w:tcW w:w="810" w:type="pct"/>
            <w:tcBorders>
              <w:top w:val="nil"/>
              <w:left w:val="nil"/>
              <w:bottom w:val="single" w:sz="4" w:space="0" w:color="000000"/>
              <w:right w:val="single" w:sz="4" w:space="0" w:color="000000"/>
            </w:tcBorders>
            <w:shd w:val="clear" w:color="auto" w:fill="auto"/>
            <w:noWrap/>
            <w:vAlign w:val="bottom"/>
            <w:hideMark/>
          </w:tcPr>
          <w:p w14:paraId="610D14F4" w14:textId="2464A2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9B73F" w14:textId="0A0D11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7C73A" w14:textId="2EBB0E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6,956.07 </w:t>
            </w:r>
          </w:p>
        </w:tc>
      </w:tr>
      <w:tr w:rsidR="003A130F" w:rsidRPr="003A130F" w14:paraId="2C0CFD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F63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1AC4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42B7BEE" w14:textId="7549AC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3E1329" w14:textId="2E188F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1BA20" w14:textId="22348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E3A3C" w14:textId="1D806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r>
      <w:tr w:rsidR="003A130F" w:rsidRPr="003A130F" w14:paraId="1B8444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742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5E0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57CF9880" w14:textId="28BBC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A5DB6" w14:textId="050512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9E895" w14:textId="6CA7D2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C7153" w14:textId="289E5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60,000.00 </w:t>
            </w:r>
          </w:p>
        </w:tc>
      </w:tr>
      <w:tr w:rsidR="003A130F" w:rsidRPr="003A130F" w14:paraId="5FC28E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F9F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1DC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3DA33D4A" w14:textId="7657E6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31766" w14:textId="257CAE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583E3" w14:textId="07A51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18185" w14:textId="770E51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3,200.00 </w:t>
            </w:r>
          </w:p>
        </w:tc>
      </w:tr>
      <w:tr w:rsidR="003A130F" w:rsidRPr="003A130F" w14:paraId="730305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69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75A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4E2936EE" w14:textId="2ABF06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2D1EB5" w14:textId="241D6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FBBDA" w14:textId="73ED4F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67994" w14:textId="21CD8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45,000.00 </w:t>
            </w:r>
          </w:p>
        </w:tc>
      </w:tr>
      <w:tr w:rsidR="003A130F" w:rsidRPr="003A130F" w14:paraId="6C3306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1E8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EB6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439CA38" w14:textId="6635DE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180FBE4F" w14:textId="3D6BA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488C2" w14:textId="3571A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F4CD2" w14:textId="64AFD0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5,075.00 </w:t>
            </w:r>
          </w:p>
        </w:tc>
      </w:tr>
      <w:tr w:rsidR="003A130F" w:rsidRPr="003A130F" w14:paraId="22A979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B30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CD4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2A837AE0" w14:textId="0D4590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0DA71D" w14:textId="16174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0BECD" w14:textId="1C2ED8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4B251" w14:textId="1BBA8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0,000.00 </w:t>
            </w:r>
          </w:p>
        </w:tc>
      </w:tr>
      <w:tr w:rsidR="003A130F" w:rsidRPr="003A130F" w14:paraId="635D8A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4BB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36B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C90C50D" w14:textId="30E32F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68E4679A" w14:textId="7EA18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75DA8" w14:textId="109D54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0C04A" w14:textId="3CDB04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36,805.00 </w:t>
            </w:r>
          </w:p>
        </w:tc>
      </w:tr>
      <w:tr w:rsidR="003A130F" w:rsidRPr="003A130F" w14:paraId="297DF1B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A5C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358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ED1C001" w14:textId="7A4192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FCDEB" w14:textId="3BFD5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B64E5" w14:textId="6B93EF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A8BB3" w14:textId="7A5EAF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0,000.00 </w:t>
            </w:r>
          </w:p>
        </w:tc>
      </w:tr>
      <w:tr w:rsidR="003A130F" w:rsidRPr="003A130F" w14:paraId="264F1C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F19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8E9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8906997" w14:textId="67AE16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72F9A99" w14:textId="53AAC2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ACA22" w14:textId="7956B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3911" w14:textId="6A401C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5,940.00 </w:t>
            </w:r>
          </w:p>
        </w:tc>
      </w:tr>
      <w:tr w:rsidR="003A130F" w:rsidRPr="003A130F" w14:paraId="09D0FC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D17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BBF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0F313621" w14:textId="67B0C3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6463C" w14:textId="278A73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1591F" w14:textId="5865A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4AE57" w14:textId="5AFD2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00.00 </w:t>
            </w:r>
          </w:p>
        </w:tc>
      </w:tr>
      <w:tr w:rsidR="003A130F" w:rsidRPr="003A130F" w14:paraId="1B1FAE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BCE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9C9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123EBF4" w14:textId="6DD36D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4A1FB03B" w14:textId="676FEC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890F0" w14:textId="77A394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D284C" w14:textId="2E6A1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8,776.00 </w:t>
            </w:r>
          </w:p>
        </w:tc>
      </w:tr>
      <w:tr w:rsidR="003A130F" w:rsidRPr="003A130F" w14:paraId="3275918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CC5C4"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2BBBC68" w14:textId="66976EF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812,1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37B134" w14:textId="6672ED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60669" w14:textId="36BCB1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80C0E9" w14:textId="31AE55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812,116.82 </w:t>
            </w:r>
          </w:p>
        </w:tc>
      </w:tr>
      <w:tr w:rsidR="003A130F" w:rsidRPr="003A130F" w14:paraId="66B678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C84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917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620C354D" w14:textId="3707B0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65BE4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1F41E54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E052703" w14:textId="4216A3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0,000.00 </w:t>
            </w:r>
          </w:p>
        </w:tc>
      </w:tr>
      <w:tr w:rsidR="003A130F" w:rsidRPr="003A130F" w14:paraId="08BB114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D95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F25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04485514" w14:textId="69543F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65F497D3" w14:textId="6B0E26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15AA5" w14:textId="39891F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F5E21" w14:textId="532FB1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01,847.72 </w:t>
            </w:r>
          </w:p>
        </w:tc>
      </w:tr>
      <w:tr w:rsidR="003A130F" w:rsidRPr="003A130F" w14:paraId="459E23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36D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7AA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9B129E7" w14:textId="38F09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5CA15FC1" w14:textId="4A27A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34AFA" w14:textId="05ACB6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026D1" w14:textId="31C25F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6,360.00 </w:t>
            </w:r>
          </w:p>
        </w:tc>
      </w:tr>
      <w:tr w:rsidR="003A130F" w:rsidRPr="003A130F" w14:paraId="671744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4BD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3C0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56FABD5E" w14:textId="4C216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C3FAC3E" w14:textId="3DCCE8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FB258" w14:textId="0D1DDF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9C27F" w14:textId="7A85CD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3,960.00 </w:t>
            </w:r>
          </w:p>
        </w:tc>
      </w:tr>
      <w:tr w:rsidR="003A130F" w:rsidRPr="003A130F" w14:paraId="3996B73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C9F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1DE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D4806" w14:textId="67D71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0200C050" w14:textId="75948E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E5E07" w14:textId="77B12C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A2FBF" w14:textId="178A75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7,097.00 </w:t>
            </w:r>
          </w:p>
        </w:tc>
      </w:tr>
      <w:tr w:rsidR="003A130F" w:rsidRPr="003A130F" w14:paraId="37CA0E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054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9C5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2DB8703" w14:textId="3AA2E3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2AD7560F" w14:textId="2E8C9C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D3A5E" w14:textId="5F2277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4F579" w14:textId="56A86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9,920.00 </w:t>
            </w:r>
          </w:p>
        </w:tc>
      </w:tr>
      <w:tr w:rsidR="003A130F" w:rsidRPr="003A130F" w14:paraId="55CE54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ED1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57B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1231A485" w14:textId="7F2B8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1581430F" w14:textId="13722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64788" w14:textId="3CC351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2DEE8" w14:textId="21FEE9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2,036.10 </w:t>
            </w:r>
          </w:p>
        </w:tc>
      </w:tr>
      <w:tr w:rsidR="003A130F" w:rsidRPr="003A130F" w14:paraId="545C2A1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ACE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CF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F3C7E4C" w14:textId="77FB7C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4EC61BA6" w14:textId="28AB0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F9AD4" w14:textId="4E61DA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38397" w14:textId="48C4E8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1,817.50 </w:t>
            </w:r>
          </w:p>
        </w:tc>
      </w:tr>
      <w:tr w:rsidR="003A130F" w:rsidRPr="003A130F" w14:paraId="268A9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8C1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7B3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AB0C642" w14:textId="03E873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3AB2812F" w14:textId="56067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2AC2E" w14:textId="1294F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46530" w14:textId="35788A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4,520.00 </w:t>
            </w:r>
          </w:p>
        </w:tc>
      </w:tr>
      <w:tr w:rsidR="003A130F" w:rsidRPr="003A130F" w14:paraId="1FAC80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4FA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5DA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537D6EF0" w14:textId="68F6D2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5D651" w14:textId="350A5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B8ED4" w14:textId="1AFEE0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35E10" w14:textId="5481A0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7FB4EC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1B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6F5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3E680188" w14:textId="0BC7E2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370F9DDE" w14:textId="3FB2BF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810DB" w14:textId="52E71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B9F24" w14:textId="23A5EC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7,350.00 </w:t>
            </w:r>
          </w:p>
        </w:tc>
      </w:tr>
      <w:tr w:rsidR="003A130F" w:rsidRPr="003A130F" w14:paraId="4164C3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00B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C5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13E121BA" w14:textId="7D5D87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ED798BD" w14:textId="008EB3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B5F07" w14:textId="5B5CF7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97D9C" w14:textId="3B6AD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80.00 </w:t>
            </w:r>
          </w:p>
        </w:tc>
      </w:tr>
      <w:tr w:rsidR="003A130F" w:rsidRPr="003A130F" w14:paraId="655185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A33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CBB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11FA56E" w14:textId="3277E1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61A350C" w14:textId="17E0AC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1B6CC" w14:textId="6193E5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E74BE" w14:textId="723CA7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2,495.00 </w:t>
            </w:r>
          </w:p>
        </w:tc>
      </w:tr>
      <w:tr w:rsidR="003A130F" w:rsidRPr="003A130F" w14:paraId="18CD85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D34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81B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50359DA8" w14:textId="0B0A05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EE2873" w14:textId="578ED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28544" w14:textId="4CE0E8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F521A" w14:textId="229D5E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2,000.00 </w:t>
            </w:r>
          </w:p>
        </w:tc>
      </w:tr>
      <w:tr w:rsidR="003A130F" w:rsidRPr="003A130F" w14:paraId="34D6D4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5ED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023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068F7AF" w14:textId="42D4AC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5F2DA8D" w14:textId="51444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7353B" w14:textId="504B2C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1E262" w14:textId="668913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8,170.00 </w:t>
            </w:r>
          </w:p>
        </w:tc>
      </w:tr>
      <w:tr w:rsidR="003A130F" w:rsidRPr="003A130F" w14:paraId="40C065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3C3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2FB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CFFBD66" w14:textId="7BD72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11E00C" w14:textId="3DA52F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D1F12" w14:textId="46B3E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DF944" w14:textId="15FE2D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0,000.00 </w:t>
            </w:r>
          </w:p>
        </w:tc>
      </w:tr>
      <w:tr w:rsidR="003A130F" w:rsidRPr="003A130F" w14:paraId="3C862B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CF5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905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998B91" w14:textId="378D23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78BF53E" w14:textId="6F24C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C34DF" w14:textId="58204D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537B1" w14:textId="0700AF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0,760.00 </w:t>
            </w:r>
          </w:p>
        </w:tc>
      </w:tr>
      <w:tr w:rsidR="003A130F" w:rsidRPr="003A130F" w14:paraId="35794FD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678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5600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0F30F1BE" w14:textId="57C1E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B6B54D" w14:textId="41390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63C69" w14:textId="1B8F0D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8887F" w14:textId="301E3E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3,000.00 </w:t>
            </w:r>
          </w:p>
        </w:tc>
      </w:tr>
      <w:tr w:rsidR="003A130F" w:rsidRPr="003A130F" w14:paraId="107E14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803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77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55A56D4C" w14:textId="6E73A5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465EE895" w14:textId="339BFC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D6C27" w14:textId="23DCA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AEDB6" w14:textId="27BB50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4,450.00 </w:t>
            </w:r>
          </w:p>
        </w:tc>
      </w:tr>
      <w:tr w:rsidR="003A130F" w:rsidRPr="003A130F" w14:paraId="58A818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53E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A30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00B00EDC" w14:textId="56FEFC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36B93A" w14:textId="0A6BFD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CE5D3" w14:textId="41AC57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9A97D" w14:textId="21BE93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4,000.00 </w:t>
            </w:r>
          </w:p>
        </w:tc>
      </w:tr>
      <w:tr w:rsidR="003A130F" w:rsidRPr="003A130F" w14:paraId="7FA18C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A6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1FB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40D96091" w14:textId="22C92E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E5A66A7" w14:textId="128086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0F58D" w14:textId="0C95CF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8F6D2" w14:textId="0EA9F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3,840.00 </w:t>
            </w:r>
          </w:p>
        </w:tc>
      </w:tr>
      <w:tr w:rsidR="003A130F" w:rsidRPr="003A130F" w14:paraId="19FF0E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951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8B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E8C83E0" w14:textId="234A37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FAC0E21" w14:textId="1AE081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6D516" w14:textId="24DC3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9A9AB" w14:textId="2AF7C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1,440.00 </w:t>
            </w:r>
          </w:p>
        </w:tc>
      </w:tr>
      <w:tr w:rsidR="003A130F" w:rsidRPr="003A130F" w14:paraId="25EB70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C02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2D3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028B210" w14:textId="48DEC6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64440BE4" w14:textId="68FE88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9223D" w14:textId="16EB1D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35408" w14:textId="31271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6,656.00 </w:t>
            </w:r>
          </w:p>
        </w:tc>
      </w:tr>
      <w:tr w:rsidR="003A130F" w:rsidRPr="003A130F" w14:paraId="0A1989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8B8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158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541A9024" w14:textId="6C6582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1A1892F7" w14:textId="7FE2C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AD80F" w14:textId="1EFD64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F987B" w14:textId="2D7785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57,949.50 </w:t>
            </w:r>
          </w:p>
        </w:tc>
      </w:tr>
      <w:tr w:rsidR="003A130F" w:rsidRPr="003A130F" w14:paraId="73E540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EF7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EB54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35C4952" w14:textId="7F503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067585F1" w14:textId="6A080F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01609" w14:textId="486405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A4CE8" w14:textId="318123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0,519.60 </w:t>
            </w:r>
          </w:p>
        </w:tc>
      </w:tr>
      <w:tr w:rsidR="003A130F" w:rsidRPr="003A130F" w14:paraId="02B04E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63D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A4C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370C875" w14:textId="33911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C6F238" w14:textId="4DC4C8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70D48" w14:textId="2D648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5732C" w14:textId="0A1FDB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000.00 </w:t>
            </w:r>
          </w:p>
        </w:tc>
      </w:tr>
      <w:tr w:rsidR="003A130F" w:rsidRPr="003A130F" w14:paraId="0A836D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E43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900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F48F01B" w14:textId="2F2DB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C3025D5" w14:textId="310F27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8371E" w14:textId="6CCF11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75277" w14:textId="1D5EE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00.00 </w:t>
            </w:r>
          </w:p>
        </w:tc>
      </w:tr>
      <w:tr w:rsidR="003A130F" w:rsidRPr="003A130F" w14:paraId="169A8B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DCD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332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674269CC" w14:textId="5F2B6F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79E1B583" w14:textId="15CA3D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D4CD6" w14:textId="3F2F8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99D76" w14:textId="5EBAB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5,480.00 </w:t>
            </w:r>
          </w:p>
        </w:tc>
      </w:tr>
      <w:tr w:rsidR="003A130F" w:rsidRPr="003A130F" w14:paraId="032EC0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4C9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3C4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AE9A16" w14:textId="5BDA62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005A36A2" w14:textId="3D2764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E830D" w14:textId="4E5E9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644EC" w14:textId="0D337E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740.00 </w:t>
            </w:r>
          </w:p>
        </w:tc>
      </w:tr>
      <w:tr w:rsidR="003A130F" w:rsidRPr="003A130F" w14:paraId="6579B65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2C2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8F5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9FEAF47" w14:textId="4B7DD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6FBBB" w14:textId="04EE1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3EC9A" w14:textId="3A753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8CE93" w14:textId="581A45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00.00 </w:t>
            </w:r>
          </w:p>
        </w:tc>
      </w:tr>
      <w:tr w:rsidR="003A130F" w:rsidRPr="003A130F" w14:paraId="44C1FC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518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33B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313C7D61" w14:textId="2B1CEB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8A2C1E2" w14:textId="6DCD9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4FE87" w14:textId="3117C2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54B99" w14:textId="390E42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5,148.40 </w:t>
            </w:r>
          </w:p>
        </w:tc>
      </w:tr>
      <w:tr w:rsidR="003A130F" w:rsidRPr="003A130F" w14:paraId="37BECE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360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EA8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A28CFEE" w14:textId="36540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ABDBF64" w14:textId="3AD407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448AE" w14:textId="07E3C2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4FD85" w14:textId="2D5808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1,080.00 </w:t>
            </w:r>
          </w:p>
        </w:tc>
      </w:tr>
      <w:tr w:rsidR="003A130F" w:rsidRPr="003A130F" w14:paraId="115FD09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F1CB6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0156D30" w14:textId="242C2A8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410A8F72" w14:textId="0F5C732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D2DED6B" w14:textId="3A7A310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5F9F603" w14:textId="5A38993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406,512.65 </w:t>
            </w:r>
          </w:p>
        </w:tc>
      </w:tr>
      <w:tr w:rsidR="003A130F" w:rsidRPr="003A130F" w14:paraId="638A96E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31D3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515467C" w14:textId="57990F7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4C3DEC05" w14:textId="5EFE2A5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46816" w14:textId="474E75C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69FFE4" w14:textId="1B3211C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9,514,641.47 </w:t>
            </w:r>
          </w:p>
        </w:tc>
      </w:tr>
      <w:tr w:rsidR="003A130F" w:rsidRPr="003A130F" w14:paraId="3A4A153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CB39C3"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D73C9A0" w14:textId="1D3AE5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E0AEC85" w14:textId="7608F0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08BA6" w14:textId="2F0F9C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9A3758" w14:textId="321E2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8,939.12 </w:t>
            </w:r>
          </w:p>
        </w:tc>
      </w:tr>
      <w:tr w:rsidR="003A130F" w:rsidRPr="003A130F" w14:paraId="3E67618C"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71CCE8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BC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4A46A80C" w14:textId="534D74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13A9C282" w14:textId="7E43E9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7A926" w14:textId="1F90F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11249" w14:textId="58D68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755.86 </w:t>
            </w:r>
          </w:p>
        </w:tc>
      </w:tr>
      <w:tr w:rsidR="003A130F" w:rsidRPr="003A130F" w14:paraId="60395F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608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A81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464E515" w14:textId="6FE5E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DB542C1" w14:textId="1ABE5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E9DB5" w14:textId="56619D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52069" w14:textId="00091A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780.00 </w:t>
            </w:r>
          </w:p>
        </w:tc>
      </w:tr>
      <w:tr w:rsidR="003A130F" w:rsidRPr="003A130F" w14:paraId="2E9D66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14E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303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99823BF" w14:textId="07DC30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A02822" w14:textId="755CD2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080B5" w14:textId="6739CE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6905E" w14:textId="5921D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6,000.00 </w:t>
            </w:r>
          </w:p>
        </w:tc>
      </w:tr>
      <w:tr w:rsidR="003A130F" w:rsidRPr="003A130F" w14:paraId="2DC7E0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4FC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958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31D64FC0" w14:textId="4CECD8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05BE3AB1" w14:textId="20BA2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E45C8" w14:textId="0BDF8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7ED51" w14:textId="476931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9,289.24 </w:t>
            </w:r>
          </w:p>
        </w:tc>
      </w:tr>
      <w:tr w:rsidR="003A130F" w:rsidRPr="003A130F" w14:paraId="6A862C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9DE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6DA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4626706C" w14:textId="0B6758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BB3BD7E" w14:textId="696741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977F2" w14:textId="0E89F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B4B57" w14:textId="69EBE5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629.92 </w:t>
            </w:r>
          </w:p>
        </w:tc>
      </w:tr>
      <w:tr w:rsidR="003A130F" w:rsidRPr="003A130F" w14:paraId="0324C0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6AE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3AB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F66D437" w14:textId="3ABE2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136D" w14:textId="3004C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E2771" w14:textId="1D28F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C1B01" w14:textId="11B28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8,790.00 </w:t>
            </w:r>
          </w:p>
        </w:tc>
      </w:tr>
      <w:tr w:rsidR="003A130F" w:rsidRPr="003A130F" w14:paraId="1E6A0C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929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112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456AB5A9" w14:textId="7C295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9C7EBEA" w14:textId="536208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2297A" w14:textId="2D1FD1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E135F" w14:textId="4ACBF7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5,526.05 </w:t>
            </w:r>
          </w:p>
        </w:tc>
      </w:tr>
      <w:tr w:rsidR="003A130F" w:rsidRPr="003A130F" w14:paraId="754E88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39C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A4C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62B67B8" w14:textId="070272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2A36FA73" w14:textId="1B9B4D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2EA3E" w14:textId="259E1C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1058C" w14:textId="116774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29,680.00 </w:t>
            </w:r>
          </w:p>
        </w:tc>
      </w:tr>
      <w:tr w:rsidR="003A130F" w:rsidRPr="003A130F" w14:paraId="2F1B7E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828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16A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1F66FDF" w14:textId="4610E8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62EB620" w14:textId="18D18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DA3B2" w14:textId="5908B0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DB4BD" w14:textId="5EDC0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3,787.00 </w:t>
            </w:r>
          </w:p>
        </w:tc>
      </w:tr>
      <w:tr w:rsidR="003A130F" w:rsidRPr="003A130F" w14:paraId="36D064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72E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10F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3287DD7" w14:textId="6CCAE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3708D87" w14:textId="62141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24784" w14:textId="05D37D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E53C5" w14:textId="03FB79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42,864.32 </w:t>
            </w:r>
          </w:p>
        </w:tc>
      </w:tr>
      <w:tr w:rsidR="003A130F" w:rsidRPr="003A130F" w14:paraId="5F2956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0AF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544F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987D056" w14:textId="4B1FCD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A5035ED" w14:textId="42229F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1B843" w14:textId="227668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6C325" w14:textId="00743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0,911.86 </w:t>
            </w:r>
          </w:p>
        </w:tc>
      </w:tr>
      <w:tr w:rsidR="003A130F" w:rsidRPr="003A130F" w14:paraId="0581D2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2BAD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5FB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7428AF91" w14:textId="7D347F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57E441E3" w14:textId="5975FB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0972D" w14:textId="7EBD8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480E5" w14:textId="7CEFA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52,143.94 </w:t>
            </w:r>
          </w:p>
        </w:tc>
      </w:tr>
      <w:tr w:rsidR="003A130F" w:rsidRPr="003A130F" w14:paraId="52A4BA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31F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130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BFF074D" w14:textId="5F5EB9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7FC87" w14:textId="496E01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F7B91" w14:textId="5BEF31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4502D" w14:textId="1ABA0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5,000.00 </w:t>
            </w:r>
          </w:p>
        </w:tc>
      </w:tr>
      <w:tr w:rsidR="003A130F" w:rsidRPr="003A130F" w14:paraId="6B9D0E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DEB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17F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168E20B8" w14:textId="01CE08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6589E199" w14:textId="66B8DD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0919B" w14:textId="385D2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EDE25" w14:textId="333F6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89,840.00 </w:t>
            </w:r>
          </w:p>
        </w:tc>
      </w:tr>
      <w:tr w:rsidR="003A130F" w:rsidRPr="003A130F" w14:paraId="428EAD2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515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8C3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E8A3CAC" w14:textId="2516D6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78466B7D" w14:textId="5E70E6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6833C" w14:textId="6813DD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57321" w14:textId="710D39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290.00 </w:t>
            </w:r>
          </w:p>
        </w:tc>
      </w:tr>
      <w:tr w:rsidR="003A130F" w:rsidRPr="003A130F" w14:paraId="197B9D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493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388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009B0EA" w14:textId="7FDFBE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0ED4C44C" w14:textId="31A98C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B4F6F" w14:textId="1637A3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322D1" w14:textId="532F74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30,711.96 </w:t>
            </w:r>
          </w:p>
        </w:tc>
      </w:tr>
      <w:tr w:rsidR="003A130F" w:rsidRPr="003A130F" w14:paraId="6A978A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BF1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981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4279EB5D" w14:textId="0FFD85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5A472434" w14:textId="051027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4BB6D" w14:textId="5BE267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72AF3" w14:textId="40B1C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5,213.86 </w:t>
            </w:r>
          </w:p>
        </w:tc>
      </w:tr>
      <w:tr w:rsidR="003A130F" w:rsidRPr="003A130F" w14:paraId="7BACAA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8F6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D79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11B8572B" w14:textId="74AD0E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4B6CE" w14:textId="706618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5E0CB" w14:textId="681829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D8B10" w14:textId="7CA70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3,000.00 </w:t>
            </w:r>
          </w:p>
        </w:tc>
      </w:tr>
      <w:tr w:rsidR="003A130F" w:rsidRPr="003A130F" w14:paraId="0BBCF6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6E0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9BF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9C0E768" w14:textId="786251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7A4DE3" w14:textId="29F5F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AAD6B" w14:textId="2B688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BC54D" w14:textId="1143E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7,500.00 </w:t>
            </w:r>
          </w:p>
        </w:tc>
      </w:tr>
      <w:tr w:rsidR="003A130F" w:rsidRPr="003A130F" w14:paraId="5BB902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F3E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830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763A7783" w14:textId="19EA5C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3C07D899" w14:textId="34511D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D30BD" w14:textId="14FDD1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37D41" w14:textId="33636B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5,820.00 </w:t>
            </w:r>
          </w:p>
        </w:tc>
      </w:tr>
      <w:tr w:rsidR="003A130F" w:rsidRPr="003A130F" w14:paraId="3899DF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270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4A5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14FC254" w14:textId="5A6417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2BDEDB85" w14:textId="1CE4F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85057" w14:textId="4E8CD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ED6F9" w14:textId="4C601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7,228.92 </w:t>
            </w:r>
          </w:p>
        </w:tc>
      </w:tr>
      <w:tr w:rsidR="003A130F" w:rsidRPr="003A130F" w14:paraId="495B22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AC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7FF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263C3C8E" w14:textId="5E48D1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6FEBD419" w14:textId="640B34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4ABFB" w14:textId="771ADC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6A16A" w14:textId="1AE252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5,845.00 </w:t>
            </w:r>
          </w:p>
        </w:tc>
      </w:tr>
      <w:tr w:rsidR="003A130F" w:rsidRPr="003A130F" w14:paraId="353F73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BA4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478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7F0113AE" w14:textId="2D2CEF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675CFA56" w14:textId="7211E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CA675" w14:textId="7253F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AC1F4" w14:textId="18E02A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4,815.00 </w:t>
            </w:r>
          </w:p>
        </w:tc>
      </w:tr>
      <w:tr w:rsidR="003A130F" w:rsidRPr="003A130F" w14:paraId="1D5581D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AEE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9E0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7CC002A8" w14:textId="356969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6D32F039" w14:textId="18B644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6AB06" w14:textId="7CF2CA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BE9D0" w14:textId="3F521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8,759.50 </w:t>
            </w:r>
          </w:p>
        </w:tc>
      </w:tr>
      <w:tr w:rsidR="003A130F" w:rsidRPr="003A130F" w14:paraId="43EC817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3E9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09B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49989EB" w14:textId="5FD814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CBB2A" w14:textId="03461E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4F5F9" w14:textId="00BFB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D48BF" w14:textId="05610F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500.00 </w:t>
            </w:r>
          </w:p>
        </w:tc>
      </w:tr>
      <w:tr w:rsidR="003A130F" w:rsidRPr="003A130F" w14:paraId="0723FC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F36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D93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C2ADBC3" w14:textId="1BD94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033D9099" w14:textId="04BAAA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0FF5E" w14:textId="0F210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1A56C" w14:textId="359E96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28,496.60 </w:t>
            </w:r>
          </w:p>
        </w:tc>
      </w:tr>
      <w:tr w:rsidR="003A130F" w:rsidRPr="003A130F" w14:paraId="2CC99E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4F7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7D0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DA43D46" w14:textId="217764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F667E" w14:textId="2CFFCF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BD53A" w14:textId="3A347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FE9CF" w14:textId="62ACB2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500.00 </w:t>
            </w:r>
          </w:p>
        </w:tc>
      </w:tr>
      <w:tr w:rsidR="003A130F" w:rsidRPr="003A130F" w14:paraId="0E5C17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337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2D9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E13EC5E" w14:textId="577725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D5FC6BE" w14:textId="324205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80C6A" w14:textId="76ABB6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10A7D" w14:textId="4E6AB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4,335.00 </w:t>
            </w:r>
          </w:p>
        </w:tc>
      </w:tr>
      <w:tr w:rsidR="003A130F" w:rsidRPr="003A130F" w14:paraId="2CD906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ED9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D5E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3BBD38A" w14:textId="792B88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7AF3DE1" w14:textId="2E5763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5DE65" w14:textId="62B12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1939F" w14:textId="578F6E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9,964.56 </w:t>
            </w:r>
          </w:p>
        </w:tc>
      </w:tr>
      <w:tr w:rsidR="003A130F" w:rsidRPr="003A130F" w14:paraId="08D61A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741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54F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2974D4D" w14:textId="53A9A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17D4A88" w14:textId="701E82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108CA" w14:textId="68213E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B0EDD" w14:textId="3552D6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7,915.00 </w:t>
            </w:r>
          </w:p>
        </w:tc>
      </w:tr>
      <w:tr w:rsidR="003A130F" w:rsidRPr="003A130F" w14:paraId="06B9D6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77E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BDC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74C2F2DE" w14:textId="4DF364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75EC293A" w14:textId="0D0C6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69C90" w14:textId="243026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14250" w14:textId="2CDE24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7,391.78 </w:t>
            </w:r>
          </w:p>
        </w:tc>
      </w:tr>
      <w:tr w:rsidR="003A130F" w:rsidRPr="003A130F" w14:paraId="79CCEF8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A75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48C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00F9786" w14:textId="10D52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1134BC56" w14:textId="0AD5C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9DBC0" w14:textId="6D6B3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02A8A" w14:textId="210D5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63,768.30 </w:t>
            </w:r>
          </w:p>
        </w:tc>
      </w:tr>
      <w:tr w:rsidR="003A130F" w:rsidRPr="003A130F" w14:paraId="15A443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D46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031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D8E8AEB" w14:textId="20ECB9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07447BD" w14:textId="1FFACD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10CDB" w14:textId="79577C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6F651" w14:textId="5D8D8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83,911.48 </w:t>
            </w:r>
          </w:p>
        </w:tc>
      </w:tr>
      <w:tr w:rsidR="003A130F" w:rsidRPr="003A130F" w14:paraId="1C7AA5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35A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2A2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700B92D6" w14:textId="7FB61F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070D1FC5" w14:textId="576C04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87E24" w14:textId="6D3731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C000D" w14:textId="4B19C7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0,742.86 </w:t>
            </w:r>
          </w:p>
        </w:tc>
      </w:tr>
      <w:tr w:rsidR="003A130F" w:rsidRPr="003A130F" w14:paraId="540BD5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A05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18F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75783091" w14:textId="5A7029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EEC19CC" w14:textId="75D4CE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668F8" w14:textId="0530B4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5E556" w14:textId="057EF2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8,994.00 </w:t>
            </w:r>
          </w:p>
        </w:tc>
      </w:tr>
      <w:tr w:rsidR="003A130F" w:rsidRPr="003A130F" w14:paraId="3EECFB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057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824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08A27E8" w14:textId="5B27A8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5F29DE8C" w14:textId="05D744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B96F2" w14:textId="3FE889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AA5F2" w14:textId="6AD2A3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9,628.00 </w:t>
            </w:r>
          </w:p>
        </w:tc>
      </w:tr>
      <w:tr w:rsidR="003A130F" w:rsidRPr="003A130F" w14:paraId="6D7785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D95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EA9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C9A8873" w14:textId="21B855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6F716DF4" w14:textId="52B039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42319" w14:textId="543B1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360DA" w14:textId="7D3B21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8,583.80 </w:t>
            </w:r>
          </w:p>
        </w:tc>
      </w:tr>
      <w:tr w:rsidR="003A130F" w:rsidRPr="003A130F" w14:paraId="25041C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FE4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762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7D0AF3F6" w14:textId="25D5B0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E2AB7" w14:textId="76F9B9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97C2E" w14:textId="05968A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DD869" w14:textId="3FA1D3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4,600.00 </w:t>
            </w:r>
          </w:p>
        </w:tc>
      </w:tr>
      <w:tr w:rsidR="003A130F" w:rsidRPr="003A130F" w14:paraId="21D52F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834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D4D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4810A14" w14:textId="5A12F6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056C5F3C" w14:textId="3690CC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E3C97" w14:textId="2D8B69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744BF" w14:textId="1E8E01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9.64 </w:t>
            </w:r>
          </w:p>
        </w:tc>
      </w:tr>
      <w:tr w:rsidR="003A130F" w:rsidRPr="003A130F" w14:paraId="7D6713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3B7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87C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650C46C" w14:textId="416259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38C543B" w14:textId="5119D0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80B9E" w14:textId="293138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25802" w14:textId="70BB95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8,275.00 </w:t>
            </w:r>
          </w:p>
        </w:tc>
      </w:tr>
      <w:tr w:rsidR="003A130F" w:rsidRPr="003A130F" w14:paraId="0B917A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8C5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35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50F5EE6" w14:textId="0DE568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8A612" w14:textId="315E4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7FEF1" w14:textId="0DFB57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C4DCC" w14:textId="5F56AC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4,400.00 </w:t>
            </w:r>
          </w:p>
        </w:tc>
      </w:tr>
      <w:tr w:rsidR="003A130F" w:rsidRPr="003A130F" w14:paraId="287A70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1EA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4DE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07CF171" w14:textId="3F0531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447760A" w14:textId="45FAF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80605" w14:textId="2031FD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BC3FC" w14:textId="3E6C37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1,433.90 </w:t>
            </w:r>
          </w:p>
        </w:tc>
      </w:tr>
      <w:tr w:rsidR="003A130F" w:rsidRPr="003A130F" w14:paraId="1A609D3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9132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4ED007F2" w14:textId="3A3ABC8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1DCDADDA" w14:textId="2BF2D8C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933CFD" w14:textId="30E7B69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97A9FA" w14:textId="0DFBCCB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21,150,390.86 </w:t>
            </w:r>
          </w:p>
        </w:tc>
      </w:tr>
      <w:tr w:rsidR="003A130F" w:rsidRPr="003A130F" w14:paraId="2B781D58"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77CD03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A4D1B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B19ADCC" w14:textId="2380AC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032D5A62" w14:textId="0C4495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10AF5" w14:textId="7B7B1F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33E6367" w14:textId="239FE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46,493.52 </w:t>
            </w:r>
          </w:p>
        </w:tc>
      </w:tr>
      <w:tr w:rsidR="003A130F" w:rsidRPr="003A130F" w14:paraId="17190AA8"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A0A71E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DC0F9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F360E67" w14:textId="69DE4A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47D348A1" w14:textId="370BA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61FB5" w14:textId="5E3959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B26B8" w14:textId="114692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3,440.30 </w:t>
            </w:r>
          </w:p>
        </w:tc>
      </w:tr>
      <w:tr w:rsidR="003A130F" w:rsidRPr="003A130F" w14:paraId="745E03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A90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8AF5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FAC470B" w14:textId="66292B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1F2E5D0C" w14:textId="7A5E18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445FD" w14:textId="1E6514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DD054" w14:textId="53E636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393.24 </w:t>
            </w:r>
          </w:p>
        </w:tc>
      </w:tr>
      <w:tr w:rsidR="003A130F" w:rsidRPr="003A130F" w14:paraId="474320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7F0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E7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20C5C6C" w14:textId="49B47C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7F42530D" w14:textId="58F9A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9264A" w14:textId="61FCE1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EB56D" w14:textId="34883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9,129.22 </w:t>
            </w:r>
          </w:p>
        </w:tc>
      </w:tr>
      <w:tr w:rsidR="003A130F" w:rsidRPr="003A130F" w14:paraId="3DF5FF1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296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163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250EF4E9" w14:textId="7CEA3E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49D65A19" w14:textId="2E112C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B478D" w14:textId="19646A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4B73A" w14:textId="619D5B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703.80 </w:t>
            </w:r>
          </w:p>
        </w:tc>
      </w:tr>
      <w:tr w:rsidR="003A130F" w:rsidRPr="003A130F" w14:paraId="71DF18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7F9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B91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5F83DEB3" w14:textId="12288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61035257" w14:textId="47D506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AC139" w14:textId="73F54D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39DF2" w14:textId="3CDBA5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880.76 </w:t>
            </w:r>
          </w:p>
        </w:tc>
      </w:tr>
      <w:tr w:rsidR="003A130F" w:rsidRPr="003A130F" w14:paraId="1057FCB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C64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E0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703F3ED7" w14:textId="43E488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455AC128" w14:textId="68A27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0E988" w14:textId="7EB479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BE39E" w14:textId="0E8093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6,588.80 </w:t>
            </w:r>
          </w:p>
        </w:tc>
      </w:tr>
      <w:tr w:rsidR="003A130F" w:rsidRPr="003A130F" w14:paraId="5EE918B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7BE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0ED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CD596BD" w14:textId="0B742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7904961E" w14:textId="404F60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FE559" w14:textId="274E1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E6943" w14:textId="2559FE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3,718.62 </w:t>
            </w:r>
          </w:p>
        </w:tc>
      </w:tr>
      <w:tr w:rsidR="003A130F" w:rsidRPr="003A130F" w14:paraId="338FF3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500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557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3853379" w14:textId="2CBC7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481474A2" w14:textId="7DEBF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B5639" w14:textId="563277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7ADB6" w14:textId="51C9ED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2,266.10 </w:t>
            </w:r>
          </w:p>
        </w:tc>
      </w:tr>
      <w:tr w:rsidR="003A130F" w:rsidRPr="003A130F" w14:paraId="716BDE5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42A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F76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5C3B0FB" w14:textId="6D3260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3F6931AD" w14:textId="16EEB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37EEF" w14:textId="33FF8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95C6F" w14:textId="75D0D2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8,442.84 </w:t>
            </w:r>
          </w:p>
        </w:tc>
      </w:tr>
      <w:tr w:rsidR="003A130F" w:rsidRPr="003A130F" w14:paraId="11165E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DD5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2A84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7D3D69BA" w14:textId="7B41AE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380DF38A" w14:textId="03F630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4CF6D" w14:textId="1DAACF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6375B" w14:textId="676065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604.40 </w:t>
            </w:r>
          </w:p>
        </w:tc>
      </w:tr>
      <w:tr w:rsidR="003A130F" w:rsidRPr="003A130F" w14:paraId="627B71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CAF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C83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FB1FEF6" w14:textId="27B9E5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6A8F0F7D" w14:textId="5CD36A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20C73" w14:textId="2C545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449AF" w14:textId="5A3565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691.62 </w:t>
            </w:r>
          </w:p>
        </w:tc>
      </w:tr>
      <w:tr w:rsidR="003A130F" w:rsidRPr="003A130F" w14:paraId="06E716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AF0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DE7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23B3B04" w14:textId="66359E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5553DF25" w14:textId="78D8A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46E5A" w14:textId="35584B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A3959" w14:textId="5574FB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9,653.44 </w:t>
            </w:r>
          </w:p>
        </w:tc>
      </w:tr>
      <w:tr w:rsidR="003A130F" w:rsidRPr="003A130F" w14:paraId="006982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8E5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C4E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28FD5EDE" w14:textId="150522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1B2D2445" w14:textId="1C29EB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538B2" w14:textId="16F327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CBF08" w14:textId="51E11C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99,754.96 </w:t>
            </w:r>
          </w:p>
        </w:tc>
      </w:tr>
      <w:tr w:rsidR="003A130F" w:rsidRPr="003A130F" w14:paraId="231D5F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DC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1C6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EFA946D" w14:textId="147CD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3E1CD0F8" w14:textId="11A543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99CD9" w14:textId="58920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31A1C" w14:textId="2787D0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8,031.10 </w:t>
            </w:r>
          </w:p>
        </w:tc>
      </w:tr>
      <w:tr w:rsidR="003A130F" w:rsidRPr="003A130F" w14:paraId="46E231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8FF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5C4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5A4D756" w14:textId="1E8DDC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2FE5D456" w14:textId="63F16D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FB5C5" w14:textId="184599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D07D4" w14:textId="3F3F6C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37,580.36 </w:t>
            </w:r>
          </w:p>
        </w:tc>
      </w:tr>
      <w:tr w:rsidR="003A130F" w:rsidRPr="003A130F" w14:paraId="557858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01A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15B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0DB1AA94" w14:textId="39FAA5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73E99BF8" w14:textId="2C4BF9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17FBD" w14:textId="5B0ED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E5F3D" w14:textId="5BF3F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02,027.72 </w:t>
            </w:r>
          </w:p>
        </w:tc>
      </w:tr>
      <w:tr w:rsidR="003A130F" w:rsidRPr="003A130F" w14:paraId="2A2345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55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A93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6D4061AF" w14:textId="2A2E1D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59F070DB" w14:textId="068DEA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66C2E" w14:textId="752001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10CC1" w14:textId="576026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197,858.88 </w:t>
            </w:r>
          </w:p>
        </w:tc>
      </w:tr>
      <w:tr w:rsidR="003A130F" w:rsidRPr="003A130F" w14:paraId="43D2DA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2A1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71D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7AB0FC7" w14:textId="00F3E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1888F6D3" w14:textId="58F065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1B299" w14:textId="072A32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D8F64" w14:textId="5B7A55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7,890.94 </w:t>
            </w:r>
          </w:p>
        </w:tc>
      </w:tr>
      <w:tr w:rsidR="003A130F" w:rsidRPr="003A130F" w14:paraId="657462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8CB1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3E3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721DB33F" w14:textId="22A485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7872710B" w14:textId="16CAAD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7A842" w14:textId="547BA8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ED027" w14:textId="78504F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80,269.86 </w:t>
            </w:r>
          </w:p>
        </w:tc>
      </w:tr>
      <w:tr w:rsidR="003A130F" w:rsidRPr="003A130F" w14:paraId="019D44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D3F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89C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5EEFE40" w14:textId="5C123B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7C9CA494" w14:textId="1F832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2BEF9" w14:textId="0CA209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51E04" w14:textId="5A3379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635,336.90 </w:t>
            </w:r>
          </w:p>
        </w:tc>
      </w:tr>
      <w:tr w:rsidR="003A130F" w:rsidRPr="003A130F" w14:paraId="624688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6A7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A1B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4721636" w14:textId="118A7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07CAF262" w14:textId="78F1D4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14823" w14:textId="584547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9127A" w14:textId="5CF6BA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0,425.90 </w:t>
            </w:r>
          </w:p>
        </w:tc>
      </w:tr>
      <w:tr w:rsidR="003A130F" w:rsidRPr="003A130F" w14:paraId="797620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AAF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FC1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3525C0B2" w14:textId="782CD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045E4502" w14:textId="3DD5DD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A171F" w14:textId="66D90C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5DF58" w14:textId="3849BC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2,775.22 </w:t>
            </w:r>
          </w:p>
        </w:tc>
      </w:tr>
      <w:tr w:rsidR="003A130F" w:rsidRPr="003A130F" w14:paraId="73A86F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8F1A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ABC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1B997A1" w14:textId="1A4458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47FAAC6B" w14:textId="7B3A5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54FCC" w14:textId="4C7FF6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34E88" w14:textId="1D01B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9,354.78 </w:t>
            </w:r>
          </w:p>
        </w:tc>
      </w:tr>
      <w:tr w:rsidR="003A130F" w:rsidRPr="003A130F" w14:paraId="7A5184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C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B73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C88EF8B" w14:textId="249D4F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6C5A883A" w14:textId="1CF01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90604" w14:textId="538FF3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8A57E" w14:textId="7C6F4B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75,757.18 </w:t>
            </w:r>
          </w:p>
        </w:tc>
      </w:tr>
      <w:tr w:rsidR="003A130F" w:rsidRPr="003A130F" w14:paraId="0B2B042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BB9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DED85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C272676" w14:textId="756716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14FB6818" w14:textId="5F2519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5116D" w14:textId="7A3B48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A38A0" w14:textId="284A13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8,987.76 </w:t>
            </w:r>
          </w:p>
        </w:tc>
      </w:tr>
      <w:tr w:rsidR="003A130F" w:rsidRPr="003A130F" w14:paraId="700861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C19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AC8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41A8B3C1" w14:textId="45C4A8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0004DB6B" w14:textId="3C0D02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2455A" w14:textId="5BAA22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B715A" w14:textId="5D1441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2,035.00 </w:t>
            </w:r>
          </w:p>
        </w:tc>
      </w:tr>
      <w:tr w:rsidR="003A130F" w:rsidRPr="003A130F" w14:paraId="1E774A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BF4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3D9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A62FF45" w14:textId="48A214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32E7B4BD" w14:textId="46A7F4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D72C0" w14:textId="5140A4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82383" w14:textId="311A63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13,427.04 </w:t>
            </w:r>
          </w:p>
        </w:tc>
      </w:tr>
      <w:tr w:rsidR="003A130F" w:rsidRPr="003A130F" w14:paraId="021C8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F8D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333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9BF49D9" w14:textId="20E15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3A80FEF2" w14:textId="6B3186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16029" w14:textId="799AF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2BAFD" w14:textId="21325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50,785.14 </w:t>
            </w:r>
          </w:p>
        </w:tc>
      </w:tr>
      <w:tr w:rsidR="003A130F" w:rsidRPr="003A130F" w14:paraId="31A94A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703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37CD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7C19929B" w14:textId="1584FD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7C1A3539" w14:textId="79D0E4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8C1B9" w14:textId="09E736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C8CFA" w14:textId="170147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982.54 </w:t>
            </w:r>
          </w:p>
        </w:tc>
      </w:tr>
      <w:tr w:rsidR="003A130F" w:rsidRPr="003A130F" w14:paraId="7AB102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E0D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D2C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527F796" w14:textId="5EA700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5952104E" w14:textId="7FBB26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85FDF" w14:textId="663F50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2B831" w14:textId="5FF37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2,028.56 </w:t>
            </w:r>
          </w:p>
        </w:tc>
      </w:tr>
      <w:tr w:rsidR="003A130F" w:rsidRPr="003A130F" w14:paraId="48D9F0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8F5E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F8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048259A2" w14:textId="69B224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17B55254" w14:textId="1FF5C5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41604" w14:textId="1C667F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D6574" w14:textId="538E2E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50,222.62 </w:t>
            </w:r>
          </w:p>
        </w:tc>
      </w:tr>
      <w:tr w:rsidR="003A130F" w:rsidRPr="003A130F" w14:paraId="037527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685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A8A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EDE0DC7" w14:textId="631C1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17C35FF7" w14:textId="61EDB5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543F3" w14:textId="2D3AD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C841E" w14:textId="07369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25,793.60 </w:t>
            </w:r>
          </w:p>
        </w:tc>
      </w:tr>
      <w:tr w:rsidR="003A130F" w:rsidRPr="003A130F" w14:paraId="5E200E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080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184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3625BDE9" w14:textId="1B63F5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60F35B80" w14:textId="4F3297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A1EC1" w14:textId="42BCD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AC979" w14:textId="26BED8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2,419.68 </w:t>
            </w:r>
          </w:p>
        </w:tc>
      </w:tr>
      <w:tr w:rsidR="003A130F" w:rsidRPr="003A130F" w14:paraId="61F422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68C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F11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DD1A47D" w14:textId="5ECAF5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2EA02667" w14:textId="4B9CC0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E12D6" w14:textId="6E48A4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57847" w14:textId="19B425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79,402.09 </w:t>
            </w:r>
          </w:p>
        </w:tc>
      </w:tr>
      <w:tr w:rsidR="003A130F" w:rsidRPr="003A130F" w14:paraId="6FDCBF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EC3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F36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42689A1" w14:textId="479E5E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557AA494" w14:textId="16CE22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8995B" w14:textId="351443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01EDD" w14:textId="435E06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8,567.78 </w:t>
            </w:r>
          </w:p>
        </w:tc>
      </w:tr>
      <w:tr w:rsidR="003A130F" w:rsidRPr="003A130F" w14:paraId="52F6F7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8F7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D78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2FDC00C" w14:textId="307BAF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BBD9087" w14:textId="594104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E3F46" w14:textId="04160C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E04B1" w14:textId="523751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899.04 </w:t>
            </w:r>
          </w:p>
        </w:tc>
      </w:tr>
      <w:tr w:rsidR="003A130F" w:rsidRPr="003A130F" w14:paraId="7C313FC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695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7BE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1A5B1BA2" w14:textId="052096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343FE307" w14:textId="70AD0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560D5" w14:textId="6CB39E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08454" w14:textId="6D7E53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5,257.62 </w:t>
            </w:r>
          </w:p>
        </w:tc>
      </w:tr>
      <w:tr w:rsidR="003A130F" w:rsidRPr="003A130F" w14:paraId="036061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907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EAC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B19262C" w14:textId="259DD1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5EDA21B3" w14:textId="102EB8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BC74F" w14:textId="620867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A2880" w14:textId="496698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94,393.88 </w:t>
            </w:r>
          </w:p>
        </w:tc>
      </w:tr>
      <w:tr w:rsidR="003A130F" w:rsidRPr="003A130F" w14:paraId="26FF6D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0FC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36F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4FC66249" w14:textId="6883C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08B55E2E" w14:textId="5FAA11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AC9CD" w14:textId="0B221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C9511" w14:textId="7B8550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4,837.56 </w:t>
            </w:r>
          </w:p>
        </w:tc>
      </w:tr>
      <w:tr w:rsidR="003A130F" w:rsidRPr="003A130F" w14:paraId="27CE7F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D01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14A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4E3C9F1" w14:textId="79182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41C6F2E0" w14:textId="7A0739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04A6E" w14:textId="2F1E24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40346" w14:textId="715C87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4,068.04 </w:t>
            </w:r>
          </w:p>
        </w:tc>
      </w:tr>
      <w:tr w:rsidR="003A130F" w:rsidRPr="003A130F" w14:paraId="755C282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9C0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CBC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4420448" w14:textId="6DC2CE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23AB4494" w14:textId="325E11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2B682" w14:textId="613DB8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083C6" w14:textId="00A95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45,285.62 </w:t>
            </w:r>
          </w:p>
        </w:tc>
      </w:tr>
      <w:tr w:rsidR="003A130F" w:rsidRPr="003A130F" w14:paraId="5C2831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D6F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E74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7F281215" w14:textId="43014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3F4AA245" w14:textId="496850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0079C" w14:textId="2C4CBE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0BDA6" w14:textId="6B61C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38,628.32 </w:t>
            </w:r>
          </w:p>
        </w:tc>
      </w:tr>
      <w:tr w:rsidR="003A130F" w:rsidRPr="003A130F" w14:paraId="710E5A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CE9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B89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9C4EDE7" w14:textId="6FCFBA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02E7921C" w14:textId="66EE73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CF1D3" w14:textId="6CF2A6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5E13B" w14:textId="27F587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1,640.18 </w:t>
            </w:r>
          </w:p>
        </w:tc>
      </w:tr>
      <w:tr w:rsidR="003A130F" w:rsidRPr="003A130F" w14:paraId="053878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0CC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0B0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0350F3D" w14:textId="4A3B50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E966828" w14:textId="7AEBA8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6ADEE" w14:textId="552C05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B76C7" w14:textId="76A1F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75,612.17 </w:t>
            </w:r>
          </w:p>
        </w:tc>
      </w:tr>
      <w:tr w:rsidR="003A130F" w:rsidRPr="003A130F" w14:paraId="36FF4A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D2A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224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10FCF3A" w14:textId="72DA99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268D94DA" w14:textId="034023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42C30" w14:textId="5D39F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001BB" w14:textId="598A56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4,257.46 </w:t>
            </w:r>
          </w:p>
        </w:tc>
      </w:tr>
      <w:tr w:rsidR="003A130F" w:rsidRPr="003A130F" w14:paraId="094655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812B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2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7998F81" w14:textId="312F6C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59233E66" w14:textId="689201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DB6AE" w14:textId="24926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61311" w14:textId="5B000A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6,592.14 </w:t>
            </w:r>
          </w:p>
        </w:tc>
      </w:tr>
      <w:tr w:rsidR="003A130F" w:rsidRPr="003A130F" w14:paraId="6173BB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D15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A20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2FF93CC" w14:textId="686372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71D5B307" w14:textId="72586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1FD0B" w14:textId="5D0097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55F3F" w14:textId="44ECB2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917,487.82 </w:t>
            </w:r>
          </w:p>
        </w:tc>
      </w:tr>
      <w:tr w:rsidR="003A130F" w:rsidRPr="003A130F" w14:paraId="1AF630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EE8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95D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70D1502D" w14:textId="4CDA27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28FDB719" w14:textId="20CC85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61186" w14:textId="21E7E9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B1A8B" w14:textId="4902E2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37,881.72 </w:t>
            </w:r>
          </w:p>
        </w:tc>
      </w:tr>
      <w:tr w:rsidR="003A130F" w:rsidRPr="003A130F" w14:paraId="5ED5B0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5F8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67A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1263C360" w14:textId="20A57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184B05A1" w14:textId="7297E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3BD78" w14:textId="4B980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85F1D" w14:textId="1AC1B8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8,936.22 </w:t>
            </w:r>
          </w:p>
        </w:tc>
      </w:tr>
      <w:tr w:rsidR="003A130F" w:rsidRPr="003A130F" w14:paraId="5317B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FDE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077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A028814" w14:textId="1E5D3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0E2B46E1" w14:textId="4336ED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AD086" w14:textId="12032D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E73A8" w14:textId="744343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94,826.40 </w:t>
            </w:r>
          </w:p>
        </w:tc>
      </w:tr>
      <w:tr w:rsidR="003A130F" w:rsidRPr="003A130F" w14:paraId="7AA765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71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32E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F371FC7" w14:textId="5D114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50CADCB3" w14:textId="2388C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19CD7" w14:textId="62F7C4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AA778" w14:textId="5E6283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61,004.24 </w:t>
            </w:r>
          </w:p>
        </w:tc>
      </w:tr>
      <w:tr w:rsidR="003A130F" w:rsidRPr="003A130F" w14:paraId="7E575B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942B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0049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0AC3C72" w14:textId="1FDED9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6A979F01" w14:textId="1C69B0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BCF0B" w14:textId="63E6C3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2AA98" w14:textId="269347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147,453.78 </w:t>
            </w:r>
          </w:p>
        </w:tc>
      </w:tr>
      <w:tr w:rsidR="003A130F" w:rsidRPr="003A130F" w14:paraId="6524298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374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973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622BEC4" w14:textId="79658C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1DFD372D" w14:textId="3250C0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A8840" w14:textId="531725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9BCFD" w14:textId="6E4254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50,606.38 </w:t>
            </w:r>
          </w:p>
        </w:tc>
      </w:tr>
      <w:tr w:rsidR="003A130F" w:rsidRPr="003A130F" w14:paraId="6BC6C74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9DD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0DA3F504" w14:textId="5E01678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FB501A" w14:textId="02B9031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3CD161" w14:textId="0D697A5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397192" w14:textId="5BE9052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870,273.30 </w:t>
            </w:r>
          </w:p>
        </w:tc>
      </w:tr>
      <w:tr w:rsidR="003A130F" w:rsidRPr="003A130F" w14:paraId="29028A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7D5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44A8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6D4D291D" w14:textId="71A37E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442F1D38" w14:textId="495FB9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0C588" w14:textId="099161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6EA98" w14:textId="691E10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118.48 </w:t>
            </w:r>
          </w:p>
        </w:tc>
      </w:tr>
      <w:tr w:rsidR="003A130F" w:rsidRPr="003A130F" w14:paraId="1DA4EC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BF3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852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05031F94" w14:textId="6BE61A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63DF286F" w14:textId="506E4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F28F5" w14:textId="68CA23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2F16E" w14:textId="3BA5A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714.82 </w:t>
            </w:r>
          </w:p>
        </w:tc>
      </w:tr>
      <w:tr w:rsidR="003A130F" w:rsidRPr="003A130F" w14:paraId="267DEA0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50A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325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2140F763" w14:textId="2BED81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545F4A6F" w14:textId="501A8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76A60" w14:textId="63A168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8CDDA" w14:textId="6173A7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40,440.00 </w:t>
            </w:r>
          </w:p>
        </w:tc>
      </w:tr>
      <w:tr w:rsidR="003A130F" w:rsidRPr="003A130F" w14:paraId="1490BDF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7F37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5943622" w14:textId="7C63BA7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1ED93A3" w14:textId="6C4FFAF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45B385" w14:textId="632E36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04F750" w14:textId="27169C9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0,871,207.02 </w:t>
            </w:r>
          </w:p>
        </w:tc>
      </w:tr>
      <w:tr w:rsidR="003A130F" w:rsidRPr="003A130F" w14:paraId="7C685D4A"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FD450A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5BD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5F02E3B" w14:textId="421208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2A2A5A76" w14:textId="58B36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D3038" w14:textId="20245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8F9589" w14:textId="1214D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262,622.13 </w:t>
            </w:r>
          </w:p>
        </w:tc>
      </w:tr>
      <w:tr w:rsidR="003A130F" w:rsidRPr="003A130F" w14:paraId="10202DDB" w14:textId="77777777" w:rsidTr="003A13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ACFECC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A53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81C4FC0" w14:textId="3EC1B1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12C7175" w14:textId="3AB8F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98752" w14:textId="705AF5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92B54" w14:textId="4844D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96,940.00 </w:t>
            </w:r>
          </w:p>
        </w:tc>
      </w:tr>
      <w:tr w:rsidR="003A130F" w:rsidRPr="003A130F" w14:paraId="1DE3F0E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BD3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3E3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39ADF6AF" w14:textId="4C2A24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61DD7C93" w14:textId="67231A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10DEA" w14:textId="3D823A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F7CD0" w14:textId="1C6C3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24,790.00 </w:t>
            </w:r>
          </w:p>
        </w:tc>
      </w:tr>
      <w:tr w:rsidR="003A130F" w:rsidRPr="003A130F" w14:paraId="20F13B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E6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8BD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2DBF129D" w14:textId="7EEE7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1639D6A5" w14:textId="2880B7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C47F7" w14:textId="643572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1A845" w14:textId="5C0EFA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19,557.64 </w:t>
            </w:r>
          </w:p>
        </w:tc>
      </w:tr>
      <w:tr w:rsidR="003A130F" w:rsidRPr="003A130F" w14:paraId="312F61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A09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55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CCE4E6B" w14:textId="015C2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1A3308B" w14:textId="1D913D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A1DE2" w14:textId="255D2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95BB1" w14:textId="46D909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89,469.32 </w:t>
            </w:r>
          </w:p>
        </w:tc>
      </w:tr>
      <w:tr w:rsidR="003A130F" w:rsidRPr="003A130F" w14:paraId="312198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B22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6A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98FA130" w14:textId="4DB760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562774B8" w14:textId="4C001A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59F38" w14:textId="46C9FF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A0228" w14:textId="3ABAD2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19,662.78 </w:t>
            </w:r>
          </w:p>
        </w:tc>
      </w:tr>
      <w:tr w:rsidR="003A130F" w:rsidRPr="003A130F" w14:paraId="76F0FD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38E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90C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9241EF2" w14:textId="5CC3FA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19C3D740" w14:textId="10B1A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5619C" w14:textId="0516D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495A" w14:textId="2B0CE2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49,807.18 </w:t>
            </w:r>
          </w:p>
        </w:tc>
      </w:tr>
      <w:tr w:rsidR="003A130F" w:rsidRPr="003A130F" w14:paraId="66E2AF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A4D3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1AC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8B30DFF" w14:textId="0B5262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082CD937" w14:textId="2EC9EB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5C3E9" w14:textId="1F9841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98C92" w14:textId="77A2B7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9,972.10 </w:t>
            </w:r>
          </w:p>
        </w:tc>
      </w:tr>
      <w:tr w:rsidR="003A130F" w:rsidRPr="003A130F" w14:paraId="57C04B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1DD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AAC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DFA2264" w14:textId="1A7AD8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300644A0" w14:textId="1C40FD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36FFC" w14:textId="7C990C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C09C9" w14:textId="146F87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12,011.48 </w:t>
            </w:r>
          </w:p>
        </w:tc>
      </w:tr>
      <w:tr w:rsidR="003A130F" w:rsidRPr="003A130F" w14:paraId="2463E2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E5A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2D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3E7A0E8" w14:textId="3A0A2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4814CCE2" w14:textId="5B7D7F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4C374" w14:textId="2A330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B32AD" w14:textId="11B600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23,020.85 </w:t>
            </w:r>
          </w:p>
        </w:tc>
      </w:tr>
      <w:tr w:rsidR="003A130F" w:rsidRPr="003A130F" w14:paraId="538830C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7BA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2384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165A7B4" w14:textId="28120B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3DF68CC" w14:textId="23E68E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45417" w14:textId="6FCC0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AEB77" w14:textId="1D23DB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2,500.00 </w:t>
            </w:r>
          </w:p>
        </w:tc>
      </w:tr>
      <w:tr w:rsidR="003A130F" w:rsidRPr="003A130F" w14:paraId="52F422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37E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826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73B739E" w14:textId="7F2E1E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0ECF2DA6" w14:textId="61F45B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6E417" w14:textId="1ACA4C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91555" w14:textId="486F5B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0,262.46 </w:t>
            </w:r>
          </w:p>
        </w:tc>
      </w:tr>
      <w:tr w:rsidR="003A130F" w:rsidRPr="003A130F" w14:paraId="33D332C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FC3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E7F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B11B917" w14:textId="1FCF4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61F675CE" w14:textId="1B9BBB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2407E" w14:textId="3FE2AE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107C1" w14:textId="6CFC65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030,987.48 </w:t>
            </w:r>
          </w:p>
        </w:tc>
      </w:tr>
      <w:tr w:rsidR="003A130F" w:rsidRPr="003A130F" w14:paraId="3496C5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F06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68E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68862EA6" w14:textId="359094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EB88831" w14:textId="71BE0A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DC39A" w14:textId="2D7DAC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5B1E7" w14:textId="15C792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6,143.60 </w:t>
            </w:r>
          </w:p>
        </w:tc>
      </w:tr>
      <w:tr w:rsidR="003A130F" w:rsidRPr="003A130F" w14:paraId="34E662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B37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328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01D2D4D0" w14:textId="566268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103AE2AB" w14:textId="1BAA11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668F4" w14:textId="37DB76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53746" w14:textId="0FE88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92,860.00 </w:t>
            </w:r>
          </w:p>
        </w:tc>
      </w:tr>
      <w:tr w:rsidR="003A130F" w:rsidRPr="003A130F" w14:paraId="47CD3F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D77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21C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6E44AD83" w14:textId="2E91B6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C15F4B" w14:textId="180119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19EE2" w14:textId="07D0B0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90763" w14:textId="7C9E67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0,600.00 </w:t>
            </w:r>
          </w:p>
        </w:tc>
      </w:tr>
      <w:tr w:rsidR="003A130F" w:rsidRPr="003A130F" w14:paraId="06618F3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FC7B0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C07CC47" w14:textId="49BEDD6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574,501.24 </w:t>
            </w:r>
          </w:p>
        </w:tc>
        <w:tc>
          <w:tcPr>
            <w:tcW w:w="810" w:type="pct"/>
            <w:tcBorders>
              <w:top w:val="nil"/>
              <w:left w:val="nil"/>
              <w:bottom w:val="single" w:sz="4" w:space="0" w:color="000000"/>
              <w:right w:val="single" w:sz="4" w:space="0" w:color="000000"/>
            </w:tcBorders>
            <w:shd w:val="clear" w:color="A5A5A5" w:fill="A5A5A5"/>
            <w:noWrap/>
            <w:vAlign w:val="bottom"/>
            <w:hideMark/>
          </w:tcPr>
          <w:p w14:paraId="72347D62" w14:textId="07639A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2BAFE47" w14:textId="07797E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3AB9D65D" w14:textId="4E6A0AD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496,771.24 </w:t>
            </w:r>
          </w:p>
        </w:tc>
      </w:tr>
      <w:tr w:rsidR="003A130F" w:rsidRPr="003A130F" w14:paraId="0EDB168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F29B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BB0F075" w14:textId="691DEC9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3E058634" w14:textId="62FC29C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FA6097" w14:textId="21CD380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5869AE" w14:textId="1D76570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0,827.23 </w:t>
            </w:r>
          </w:p>
        </w:tc>
      </w:tr>
      <w:tr w:rsidR="003A130F" w:rsidRPr="003A130F" w14:paraId="5FACF29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CC6A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D23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09288A06" w14:textId="6497AA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7343C073" w14:textId="1BD0EF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AE56E" w14:textId="47156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064EF" w14:textId="64A06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195.44 </w:t>
            </w:r>
          </w:p>
        </w:tc>
      </w:tr>
      <w:tr w:rsidR="003A130F" w:rsidRPr="003A130F" w14:paraId="6FDBC6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3C64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969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26A29447" w14:textId="2F81D1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61F2B14" w14:textId="69DE0D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47C74" w14:textId="2633F1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72DFA" w14:textId="715EA5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3D0D58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3D7F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0E5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52416C56" w14:textId="09C409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2E5F5EF" w14:textId="6A999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8B1BC" w14:textId="5E7655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73FF4" w14:textId="042C1E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62EA9FB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8C65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FADFF61" w14:textId="10C4E2C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AE4CE" w14:textId="68D830B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8B85C" w14:textId="484461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EE56F46" w14:textId="6620F94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921,252.72 </w:t>
            </w:r>
          </w:p>
        </w:tc>
      </w:tr>
      <w:tr w:rsidR="003A130F" w:rsidRPr="003A130F" w14:paraId="399931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D9CF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BDB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B9F4A5B" w14:textId="4F4B66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08F47501" w14:textId="6B792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96914" w14:textId="3B072B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680E335" w14:textId="2FB092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0,351.17 </w:t>
            </w:r>
          </w:p>
        </w:tc>
      </w:tr>
      <w:tr w:rsidR="003A130F" w:rsidRPr="003A130F" w14:paraId="712092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C805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3D1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03329A46" w14:textId="2486B4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7553497" w14:textId="71ADBA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F5170" w14:textId="6BE46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3F23A" w14:textId="1B2CB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r>
      <w:tr w:rsidR="003A130F" w:rsidRPr="003A130F" w14:paraId="1EA978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8AD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4C61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A54A566" w14:textId="11575A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0C5A02AA" w14:textId="17A587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4E79B" w14:textId="50EEBA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619D2" w14:textId="360524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70.70 </w:t>
            </w:r>
          </w:p>
        </w:tc>
      </w:tr>
      <w:tr w:rsidR="003A130F" w:rsidRPr="003A130F" w14:paraId="392CF3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110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8D9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169B649" w14:textId="3440E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2F53F" w14:textId="51D3A3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75B3D" w14:textId="70D838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3B43F579" w14:textId="4B10C8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900.00 </w:t>
            </w:r>
          </w:p>
        </w:tc>
      </w:tr>
      <w:tr w:rsidR="003A130F" w:rsidRPr="003A130F" w14:paraId="41DD14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DE03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F1C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62D5C1D5" w14:textId="28CCCF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D79ED62" w14:textId="1AB111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49CC0" w14:textId="213D4A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E248E" w14:textId="395B9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9,868.75 </w:t>
            </w:r>
          </w:p>
        </w:tc>
      </w:tr>
      <w:tr w:rsidR="003A130F" w:rsidRPr="003A130F" w14:paraId="5DC5739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E06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873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7EB376BA" w14:textId="17BB37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45DEA98B" w14:textId="68EC86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B0999" w14:textId="478A91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BECBA" w14:textId="52972F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7,191.40 </w:t>
            </w:r>
          </w:p>
        </w:tc>
      </w:tr>
      <w:tr w:rsidR="003A130F" w:rsidRPr="003A130F" w14:paraId="68681BF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111E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D4953F1" w14:textId="6836F6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530,117.87 </w:t>
            </w:r>
          </w:p>
        </w:tc>
        <w:tc>
          <w:tcPr>
            <w:tcW w:w="810" w:type="pct"/>
            <w:tcBorders>
              <w:top w:val="nil"/>
              <w:left w:val="nil"/>
              <w:bottom w:val="single" w:sz="4" w:space="0" w:color="000000"/>
              <w:right w:val="single" w:sz="4" w:space="0" w:color="000000"/>
            </w:tcBorders>
            <w:shd w:val="clear" w:color="D8D8D8" w:fill="D8D8D8"/>
            <w:noWrap/>
            <w:vAlign w:val="bottom"/>
            <w:hideMark/>
          </w:tcPr>
          <w:p w14:paraId="512609DC" w14:textId="56ABB37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51770" w14:textId="1CF1AA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A70E759" w14:textId="7C14207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678,487.87 </w:t>
            </w:r>
          </w:p>
        </w:tc>
      </w:tr>
      <w:tr w:rsidR="003A130F" w:rsidRPr="003A130F" w14:paraId="66896A2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6D73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BEB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EFB95B0" w14:textId="6D81D7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5,398.38 </w:t>
            </w:r>
          </w:p>
        </w:tc>
        <w:tc>
          <w:tcPr>
            <w:tcW w:w="810" w:type="pct"/>
            <w:tcBorders>
              <w:top w:val="nil"/>
              <w:left w:val="nil"/>
              <w:bottom w:val="single" w:sz="4" w:space="0" w:color="000000"/>
              <w:right w:val="single" w:sz="4" w:space="0" w:color="000000"/>
            </w:tcBorders>
            <w:shd w:val="clear" w:color="auto" w:fill="auto"/>
            <w:noWrap/>
            <w:vAlign w:val="bottom"/>
            <w:hideMark/>
          </w:tcPr>
          <w:p w14:paraId="24AA72AE" w14:textId="26FC5C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E4CB6" w14:textId="247DF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D1B13D" w14:textId="53BB17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5,398.38 </w:t>
            </w:r>
          </w:p>
        </w:tc>
      </w:tr>
      <w:tr w:rsidR="003A130F" w:rsidRPr="003A130F" w14:paraId="15E614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ADAF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E62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4BC70D8" w14:textId="5383EE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3,807.34 </w:t>
            </w:r>
          </w:p>
        </w:tc>
        <w:tc>
          <w:tcPr>
            <w:tcW w:w="810" w:type="pct"/>
            <w:tcBorders>
              <w:top w:val="nil"/>
              <w:left w:val="nil"/>
              <w:bottom w:val="single" w:sz="4" w:space="0" w:color="000000"/>
              <w:right w:val="single" w:sz="4" w:space="0" w:color="000000"/>
            </w:tcBorders>
            <w:shd w:val="clear" w:color="auto" w:fill="auto"/>
            <w:noWrap/>
            <w:vAlign w:val="bottom"/>
            <w:hideMark/>
          </w:tcPr>
          <w:p w14:paraId="3C41D367" w14:textId="617BE5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7F474" w14:textId="49649A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9DE67" w14:textId="37C207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3,807.34 </w:t>
            </w:r>
          </w:p>
        </w:tc>
      </w:tr>
      <w:tr w:rsidR="003A130F" w:rsidRPr="003A130F" w14:paraId="4D354F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008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BFF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AB6E6C3" w14:textId="29183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25BF778C" w14:textId="192981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9EBE2" w14:textId="0DD761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B1584" w14:textId="6B0BD3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96,139.98 </w:t>
            </w:r>
          </w:p>
        </w:tc>
      </w:tr>
      <w:tr w:rsidR="003A130F" w:rsidRPr="003A130F" w14:paraId="75F37B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EA1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A02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CFD0471" w14:textId="47BF15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51A036E5" w14:textId="5F3E63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6D2DA" w14:textId="591CCA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398A3" w14:textId="15348C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7,840.32 </w:t>
            </w:r>
          </w:p>
        </w:tc>
      </w:tr>
      <w:tr w:rsidR="003A130F" w:rsidRPr="003A130F" w14:paraId="1CE322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2735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EDB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1ED0E07" w14:textId="36A2BB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E3FE826" w14:textId="2F82E0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9F032" w14:textId="72733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06158" w14:textId="76838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r>
      <w:tr w:rsidR="003A130F" w:rsidRPr="003A130F" w14:paraId="64C745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9A31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202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429A41D" w14:textId="0F94E4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C89BE48" w14:textId="429CD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5B084" w14:textId="552360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1820F" w14:textId="3F2047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r>
      <w:tr w:rsidR="003A130F" w:rsidRPr="003A130F" w14:paraId="77C93B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5073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2E1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499456F0" w14:textId="71A30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5AD81F96" w14:textId="5C9E5E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094A3" w14:textId="4B3683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2EE35" w14:textId="03D7AD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280.00 </w:t>
            </w:r>
          </w:p>
        </w:tc>
      </w:tr>
      <w:tr w:rsidR="003A130F" w:rsidRPr="003A130F" w14:paraId="00A1C77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E50F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4C4D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AAF1224" w14:textId="043E46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957B9DB" w14:textId="58533D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1EB09" w14:textId="40A57F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2A85D" w14:textId="22EA04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5,227.86 </w:t>
            </w:r>
          </w:p>
        </w:tc>
      </w:tr>
      <w:tr w:rsidR="003A130F" w:rsidRPr="003A130F" w14:paraId="5CB399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CCA62"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D025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B70C39D" w14:textId="3E4743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00D345A" w14:textId="2FD65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E4420" w14:textId="43FA8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85AE4" w14:textId="341E0F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5298A5F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2823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AE6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91435F0" w14:textId="74C77A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60357" w14:textId="7DBD8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B0190" w14:textId="5CD3F3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5897CCCC" w14:textId="591BF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380.00 </w:t>
            </w:r>
          </w:p>
        </w:tc>
      </w:tr>
      <w:tr w:rsidR="003A130F" w:rsidRPr="003A130F" w14:paraId="2A752F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4F31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E8F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9305CA8" w14:textId="709A6F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F5F6C0E" w14:textId="7E23B4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11273" w14:textId="471561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DBCEA" w14:textId="113118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799B491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C41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D48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AF5220A" w14:textId="2C7F8F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0927D292" w14:textId="175637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5E4F5" w14:textId="544ED1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D7480" w14:textId="6A83E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5,144.00 </w:t>
            </w:r>
          </w:p>
        </w:tc>
      </w:tr>
      <w:tr w:rsidR="003A130F" w:rsidRPr="003A130F" w14:paraId="7C9BDC1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0A59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E6E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030C1EE8" w14:textId="4A7F0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30A6434" w14:textId="254AE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2E207" w14:textId="17E4E3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9960DCB" w14:textId="0DA93B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87.86 </w:t>
            </w:r>
          </w:p>
        </w:tc>
      </w:tr>
      <w:tr w:rsidR="003A130F" w:rsidRPr="003A130F" w14:paraId="2C7255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84DA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7E9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14A60701" w14:textId="56C019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40676E35" w14:textId="6482DC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BAD9C" w14:textId="07F73B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02905" w14:textId="6B0870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7,991.25 </w:t>
            </w:r>
          </w:p>
        </w:tc>
      </w:tr>
      <w:tr w:rsidR="003A130F" w:rsidRPr="003A130F" w14:paraId="207E31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94C5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2DF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8AF648C" w14:textId="268314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BB13B6F" w14:textId="0DEEC6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1CC5F" w14:textId="4280F3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A1115" w14:textId="78C88E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31.79 </w:t>
            </w:r>
          </w:p>
        </w:tc>
      </w:tr>
      <w:tr w:rsidR="003A130F" w:rsidRPr="003A130F" w14:paraId="395BD0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8E01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96D5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C741857" w14:textId="0D0B0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CD69FDD" w14:textId="4920C0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FCE74" w14:textId="23F649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02AEE" w14:textId="02B1D7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6,901.93 </w:t>
            </w:r>
          </w:p>
        </w:tc>
      </w:tr>
      <w:tr w:rsidR="003A130F" w:rsidRPr="003A130F" w14:paraId="6C2E3E4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5B7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01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3171F7F" w14:textId="2B5427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91FF639" w14:textId="1E6A84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5AD32" w14:textId="3A932D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22265" w14:textId="6A4342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2366E9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71AF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2E1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2C376A4E" w14:textId="60E01D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5EBF4" w14:textId="4DCD80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9E3A1" w14:textId="5821C6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E4E7838" w14:textId="5BF611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300.00 </w:t>
            </w:r>
          </w:p>
        </w:tc>
      </w:tr>
      <w:tr w:rsidR="003A130F" w:rsidRPr="003A130F" w14:paraId="56BEFF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099E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DA4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0D1DA01" w14:textId="207C4A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53B91" w14:textId="6FAA18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B1665" w14:textId="061CE6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13C7100A" w14:textId="128FFC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0.00 </w:t>
            </w:r>
          </w:p>
        </w:tc>
      </w:tr>
      <w:tr w:rsidR="003A130F" w:rsidRPr="003A130F" w14:paraId="1671DF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E604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D704A73" w14:textId="57B2F73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17E502B5" w14:textId="41F941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A5A6EE" w14:textId="17E3002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901D5BF" w14:textId="41F098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53,999.54 </w:t>
            </w:r>
          </w:p>
        </w:tc>
      </w:tr>
      <w:tr w:rsidR="003A130F" w:rsidRPr="003A130F" w14:paraId="221A29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F8B4E"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FE8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F74AD89" w14:textId="3AA68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7A3237FC" w14:textId="721DFB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AA8DE" w14:textId="0FEE3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F4D4343" w14:textId="30A4BD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07.68 </w:t>
            </w:r>
          </w:p>
        </w:tc>
      </w:tr>
      <w:tr w:rsidR="003A130F" w:rsidRPr="003A130F" w14:paraId="00E6D05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6C3E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65B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637C63A5" w14:textId="3DB07C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607962C" w14:textId="7A4BBF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8D8AB" w14:textId="55E194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D0B49" w14:textId="4F1CB2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1,210.00 </w:t>
            </w:r>
          </w:p>
        </w:tc>
      </w:tr>
      <w:tr w:rsidR="003A130F" w:rsidRPr="003A130F" w14:paraId="4D250A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2F41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A09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218C38C2" w14:textId="4E7D36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1B6A3046" w14:textId="6044D9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ABBB1" w14:textId="4203BE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38F57B9" w14:textId="5E60D5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5,605.00 </w:t>
            </w:r>
          </w:p>
        </w:tc>
      </w:tr>
      <w:tr w:rsidR="003A130F" w:rsidRPr="003A130F" w14:paraId="18C72B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030B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891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CF592BC" w14:textId="28702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40B2A82" w14:textId="6D8C25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AB2DD" w14:textId="37886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CA8DE" w14:textId="14627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0,912.86 </w:t>
            </w:r>
          </w:p>
        </w:tc>
      </w:tr>
      <w:tr w:rsidR="003A130F" w:rsidRPr="003A130F" w14:paraId="55E084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2B22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998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60BB4208" w14:textId="6948F9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0AE11236" w14:textId="442DE6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46B45" w14:textId="790012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4251D" w14:textId="418663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0,854.00 </w:t>
            </w:r>
          </w:p>
        </w:tc>
      </w:tr>
      <w:tr w:rsidR="003A130F" w:rsidRPr="003A130F" w14:paraId="7A8DE7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820D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048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C8258EF" w14:textId="56BDFE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0F9AB40D" w14:textId="62105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A076D" w14:textId="72E77E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BBCFC" w14:textId="02DB68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140.00 </w:t>
            </w:r>
          </w:p>
        </w:tc>
      </w:tr>
      <w:tr w:rsidR="003A130F" w:rsidRPr="003A130F" w14:paraId="75564C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8AF18"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206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B3A0E8D" w14:textId="500A2F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D4D1B66" w14:textId="388899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112A2" w14:textId="54833E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4D758" w14:textId="3FD567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070.00 </w:t>
            </w:r>
          </w:p>
        </w:tc>
      </w:tr>
      <w:tr w:rsidR="003A130F" w:rsidRPr="003A130F" w14:paraId="11B6114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3A5A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485DBBD" w14:textId="45467E3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792,656.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E4BE216" w14:textId="69AAD5D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2D4CB8" w14:textId="4290BA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4E509CE" w14:textId="5B27AE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7,901,156.59 </w:t>
            </w:r>
          </w:p>
        </w:tc>
      </w:tr>
      <w:tr w:rsidR="003A130F" w:rsidRPr="003A130F" w14:paraId="4FC619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2C5B7"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7B1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CE1D6FE" w14:textId="4AB399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5F01BED0" w14:textId="461964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22B05" w14:textId="3F71C7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B394984" w14:textId="4A78E6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56.41 </w:t>
            </w:r>
          </w:p>
        </w:tc>
      </w:tr>
      <w:tr w:rsidR="003A130F" w:rsidRPr="003A130F" w14:paraId="5F83F5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1222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914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C3471F3" w14:textId="19687A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3304765B" w14:textId="517DDC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D5D4B" w14:textId="57EB79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0F717" w14:textId="4FA59D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59,825.00 </w:t>
            </w:r>
          </w:p>
        </w:tc>
      </w:tr>
      <w:tr w:rsidR="003A130F" w:rsidRPr="003A130F" w14:paraId="18E7D6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FB894"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FA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290660F1" w14:textId="1C57F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4C1CDA5" w14:textId="5376DF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B39D0" w14:textId="388A83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5B89A" w14:textId="79221E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3.93 </w:t>
            </w:r>
          </w:p>
        </w:tc>
      </w:tr>
      <w:tr w:rsidR="003A130F" w:rsidRPr="003A130F" w14:paraId="36E55C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055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7D2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282CBCEF" w14:textId="768294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5758E49B" w14:textId="62D779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6E89A" w14:textId="086139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60AB4" w14:textId="768C4F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869.12 </w:t>
            </w:r>
          </w:p>
        </w:tc>
      </w:tr>
      <w:tr w:rsidR="003A130F" w:rsidRPr="003A130F" w14:paraId="35DD0A1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5590"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42B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3BB659A0" w14:textId="47E37E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914E2" w14:textId="14A552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30010" w14:textId="385E9C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57E6371C" w14:textId="23A353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8,500.00 </w:t>
            </w:r>
          </w:p>
        </w:tc>
      </w:tr>
      <w:tr w:rsidR="003A130F" w:rsidRPr="003A130F" w14:paraId="09800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8AA7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03A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03AA8F20" w14:textId="1D8F67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41417B04" w14:textId="1E3833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931BB" w14:textId="781AD4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58E47" w14:textId="41CCC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9,204.52 </w:t>
            </w:r>
          </w:p>
        </w:tc>
      </w:tr>
      <w:tr w:rsidR="003A130F" w:rsidRPr="003A130F" w14:paraId="3C5EA6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F08D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2C8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E139F2A" w14:textId="600ACF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1CDF164" w14:textId="5457C7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248CB" w14:textId="57FD80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F67D1" w14:textId="1DE138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86,203.80 </w:t>
            </w:r>
          </w:p>
        </w:tc>
      </w:tr>
      <w:tr w:rsidR="003A130F" w:rsidRPr="003A130F" w14:paraId="617E4D0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7F45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66C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01778700" w14:textId="2B6381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6182B75B" w14:textId="372FDE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10C47" w14:textId="0A6C7A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0EC83" w14:textId="5D6CBC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956.90 </w:t>
            </w:r>
          </w:p>
        </w:tc>
      </w:tr>
      <w:tr w:rsidR="003A130F" w:rsidRPr="003A130F" w14:paraId="0E1FD5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D23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648A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54BCE509" w14:textId="6AE179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6DAB6BF9" w14:textId="738EC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A2A43" w14:textId="1F863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44173" w14:textId="17F9E4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8,659.86 </w:t>
            </w:r>
          </w:p>
        </w:tc>
      </w:tr>
      <w:tr w:rsidR="003A130F" w:rsidRPr="003A130F" w14:paraId="2C6D84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70D5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7B4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54230A7F" w14:textId="525B4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F5697AE" w14:textId="341E4A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5DD7B" w14:textId="2FEDC4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E8769" w14:textId="4F870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238.06 </w:t>
            </w:r>
          </w:p>
        </w:tc>
      </w:tr>
      <w:tr w:rsidR="003A130F" w:rsidRPr="003A130F" w14:paraId="6AA464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CE5D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A77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1B4744A" w14:textId="778BBF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2DDD928" w14:textId="211779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095B3" w14:textId="67A7EF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A70D" w14:textId="0E84E5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87.86 </w:t>
            </w:r>
          </w:p>
        </w:tc>
      </w:tr>
      <w:tr w:rsidR="003A130F" w:rsidRPr="003A130F" w14:paraId="2B958E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99A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C51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A2106E1" w14:textId="372D41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1011C739" w14:textId="2237F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49540" w14:textId="6112F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E6CED" w14:textId="4F77A5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1,811.13 </w:t>
            </w:r>
          </w:p>
        </w:tc>
      </w:tr>
      <w:tr w:rsidR="003A130F" w:rsidRPr="003A130F" w14:paraId="387838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C122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D1A97A" w14:textId="43E08E6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2B5F8D74" w14:textId="5D1D5AF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C276B5" w14:textId="717E407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E50AFE2" w14:textId="68D10D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21,047.29 </w:t>
            </w:r>
          </w:p>
        </w:tc>
      </w:tr>
      <w:tr w:rsidR="003A130F" w:rsidRPr="003A130F" w14:paraId="4D9088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9D12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A2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D149860" w14:textId="19786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A26680E" w14:textId="167EED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29803" w14:textId="78448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D3E6409" w14:textId="2EDE7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767.56 </w:t>
            </w:r>
          </w:p>
        </w:tc>
      </w:tr>
      <w:tr w:rsidR="003A130F" w:rsidRPr="003A130F" w14:paraId="63F51C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10BB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C3B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EC94404" w14:textId="5FFABA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A43116A" w14:textId="7740C3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FDFAF" w14:textId="2FCD6E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FDB0" w14:textId="08ECE1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4B7113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0E82E"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818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69AA178" w14:textId="319948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14E03" w14:textId="3D45B0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AA5A0" w14:textId="0A9C4B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500D17A" w14:textId="1D259A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12FF4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1A18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F5E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A80FBF9" w14:textId="6A8495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14F570D" w14:textId="21AC56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B4E28" w14:textId="34DC8D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25CD3" w14:textId="690B3D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75.72 </w:t>
            </w:r>
          </w:p>
        </w:tc>
      </w:tr>
      <w:tr w:rsidR="003A130F" w:rsidRPr="003A130F" w14:paraId="5263B7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36C8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803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07A4C3C" w14:textId="23439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ECB8852" w14:textId="701EE8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96246" w14:textId="7554F5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BB88D" w14:textId="419E65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0,901.86 </w:t>
            </w:r>
          </w:p>
        </w:tc>
      </w:tr>
      <w:tr w:rsidR="003A130F" w:rsidRPr="003A130F" w14:paraId="5A9755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8D95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5EC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D513EFC" w14:textId="4595A8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A07E4" w14:textId="207502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D6E1A" w14:textId="61F85F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28B59EBC" w14:textId="5E53D7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7,500.00 </w:t>
            </w:r>
          </w:p>
        </w:tc>
      </w:tr>
      <w:tr w:rsidR="003A130F" w:rsidRPr="003A130F" w14:paraId="2F213C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C833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3FF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D611B6C" w14:textId="1F1C08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6165A8F1" w14:textId="72C992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F13EC" w14:textId="01B1E0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C0D91" w14:textId="5B4D18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6,526.43 </w:t>
            </w:r>
          </w:p>
        </w:tc>
      </w:tr>
      <w:tr w:rsidR="003A130F" w:rsidRPr="003A130F" w14:paraId="2C27B71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8301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1FFA8E72" w14:textId="50E9BF8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6A3770F2" w14:textId="3BEB2B6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BF4E354" w14:textId="311E925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CC2118A" w14:textId="30E2EBC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9,101,903.30 </w:t>
            </w:r>
          </w:p>
        </w:tc>
      </w:tr>
      <w:tr w:rsidR="003A130F" w:rsidRPr="003A130F" w14:paraId="266008E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7028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4180E51" w14:textId="4323DAD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A1223" w14:textId="7739744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C6CB50" w14:textId="69FAA7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72ACE8" w14:textId="68D5321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180,544.00 </w:t>
            </w:r>
          </w:p>
        </w:tc>
      </w:tr>
      <w:tr w:rsidR="003A130F" w:rsidRPr="003A130F" w14:paraId="44E527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1C6AE"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FCF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2F72E792" w14:textId="548BDF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62A9C49" w14:textId="670D24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A8AF8" w14:textId="52E6FF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1F588" w14:textId="7319ED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4,440.00 </w:t>
            </w:r>
          </w:p>
        </w:tc>
      </w:tr>
      <w:tr w:rsidR="003A130F" w:rsidRPr="003A130F" w14:paraId="7DCDB6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793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54E4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3C48F773" w14:textId="02BBBC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649C1C8" w14:textId="63387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BE8AD" w14:textId="574AC4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A1895" w14:textId="7DCB4F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6,240.00 </w:t>
            </w:r>
          </w:p>
        </w:tc>
      </w:tr>
      <w:tr w:rsidR="003A130F" w:rsidRPr="003A130F" w14:paraId="186F41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09E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25F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A9508F7" w14:textId="29D2C9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3285B77C" w14:textId="3994E4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CDC06" w14:textId="200CED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1B311" w14:textId="76F8A2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16,192.50 </w:t>
            </w:r>
          </w:p>
        </w:tc>
      </w:tr>
      <w:tr w:rsidR="003A130F" w:rsidRPr="003A130F" w14:paraId="00473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A2F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6DF2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506D69D" w14:textId="3DDF6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2643294" w14:textId="0BEDB9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54708" w14:textId="35F530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2F3FF" w14:textId="4788EA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63,960.00 </w:t>
            </w:r>
          </w:p>
        </w:tc>
      </w:tr>
      <w:tr w:rsidR="003A130F" w:rsidRPr="003A130F" w14:paraId="646A4B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AE59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7C6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0D618322" w14:textId="52C74D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0F063B9" w14:textId="00641D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EAF23" w14:textId="69CDDE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1A02B" w14:textId="25A57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2,960.00 </w:t>
            </w:r>
          </w:p>
        </w:tc>
      </w:tr>
      <w:tr w:rsidR="003A130F" w:rsidRPr="003A130F" w14:paraId="1E0D07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F35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6E6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1DF79F8B" w14:textId="2ED921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3FB055B0" w14:textId="0A297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411A2" w14:textId="7C019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565BE" w14:textId="5CC3F3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3,560.00 </w:t>
            </w:r>
          </w:p>
        </w:tc>
      </w:tr>
      <w:tr w:rsidR="003A130F" w:rsidRPr="003A130F" w14:paraId="4243F5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400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D99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40E900B9" w14:textId="1B5D4F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5CDA2B5" w14:textId="7CD270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7CA00" w14:textId="29035F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D5071" w14:textId="51CD55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1,200.00 </w:t>
            </w:r>
          </w:p>
        </w:tc>
      </w:tr>
      <w:tr w:rsidR="003A130F" w:rsidRPr="003A130F" w14:paraId="08FA6C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8C3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B5A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C25A51A" w14:textId="062DF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3BCD0E" w14:textId="111D83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6809B" w14:textId="1848ED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09113" w14:textId="6760C9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480.00 </w:t>
            </w:r>
          </w:p>
        </w:tc>
      </w:tr>
      <w:tr w:rsidR="003A130F" w:rsidRPr="003A130F" w14:paraId="2BAD32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BF7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6F8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D560D98" w14:textId="52A0F7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59544D05" w14:textId="0A579B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B99A0" w14:textId="74AE43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15CAD" w14:textId="7E5CEF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132.00 </w:t>
            </w:r>
          </w:p>
        </w:tc>
      </w:tr>
      <w:tr w:rsidR="003A130F" w:rsidRPr="003A130F" w14:paraId="1EB9F8E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B7B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6DF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3EC68D7" w14:textId="76628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F7EA905" w14:textId="23C0B7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6DF09" w14:textId="330500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73B47" w14:textId="78B184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400.00 </w:t>
            </w:r>
          </w:p>
        </w:tc>
      </w:tr>
      <w:tr w:rsidR="003A130F" w:rsidRPr="003A130F" w14:paraId="0687C5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F3F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CC8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F16CC04" w14:textId="2A2994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89DA578" w14:textId="08212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1DBB7" w14:textId="5559DC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6BD45" w14:textId="1B655E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3,360.00 </w:t>
            </w:r>
          </w:p>
        </w:tc>
      </w:tr>
      <w:tr w:rsidR="003A130F" w:rsidRPr="003A130F" w14:paraId="6D09F7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2CD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CE5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25FE6733" w14:textId="5557E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2BC9C4F4" w14:textId="1EA4D9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58BAB" w14:textId="19DE8C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C26D1" w14:textId="1ED72D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9,094.18 </w:t>
            </w:r>
          </w:p>
        </w:tc>
      </w:tr>
      <w:tr w:rsidR="003A130F" w:rsidRPr="003A130F" w14:paraId="1B6FE0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A8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6E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FEA774D" w14:textId="78A18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0EFB6A3" w14:textId="5EB0D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E7A2E" w14:textId="534A05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23749" w14:textId="10B552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78,040.00 </w:t>
            </w:r>
          </w:p>
        </w:tc>
      </w:tr>
      <w:tr w:rsidR="003A130F" w:rsidRPr="003A130F" w14:paraId="63CF3A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27E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AAF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427F7E95" w14:textId="155288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7F22C" w14:textId="284D90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245E0" w14:textId="11D20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F4538" w14:textId="2D93E2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1,800.00 </w:t>
            </w:r>
          </w:p>
        </w:tc>
      </w:tr>
      <w:tr w:rsidR="003A130F" w:rsidRPr="003A130F" w14:paraId="000A6B9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713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CAB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2BD957C2" w14:textId="69D18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C088298" w14:textId="728D29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6E83E" w14:textId="4606B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8895C" w14:textId="787005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5,397.30 </w:t>
            </w:r>
          </w:p>
        </w:tc>
      </w:tr>
      <w:tr w:rsidR="003A130F" w:rsidRPr="003A130F" w14:paraId="0A823D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D1E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13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1C2C7378" w14:textId="73978B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70568F18" w14:textId="7576D1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C7704" w14:textId="62A0E6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EB27D" w14:textId="28B780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7,839.97 </w:t>
            </w:r>
          </w:p>
        </w:tc>
      </w:tr>
      <w:tr w:rsidR="003A130F" w:rsidRPr="003A130F" w14:paraId="1FDAEE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E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3C6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289FE398" w14:textId="529F32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8EB0734" w14:textId="4A28E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00639" w14:textId="333284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B7240" w14:textId="7B43E1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80.00 </w:t>
            </w:r>
          </w:p>
        </w:tc>
      </w:tr>
      <w:tr w:rsidR="003A130F" w:rsidRPr="003A130F" w14:paraId="4AAD2B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3B1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D70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E2AEF5" w14:textId="56A8DB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75ECBF0" w14:textId="6A2FFA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29559" w14:textId="1583BD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84508" w14:textId="23A0F8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6,120.00 </w:t>
            </w:r>
          </w:p>
        </w:tc>
      </w:tr>
      <w:tr w:rsidR="003A130F" w:rsidRPr="003A130F" w14:paraId="286734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EC2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A70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655EFDFE" w14:textId="626A49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0842D3A4" w14:textId="5D9D1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DF04E" w14:textId="52626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89CE1" w14:textId="3C8CC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1,773.50 </w:t>
            </w:r>
          </w:p>
        </w:tc>
      </w:tr>
      <w:tr w:rsidR="003A130F" w:rsidRPr="003A130F" w14:paraId="435641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937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487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D837728" w14:textId="66304A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77F2C3F" w14:textId="0CD952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14A53" w14:textId="25F9B34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D1909" w14:textId="182C06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4,600.00 </w:t>
            </w:r>
          </w:p>
        </w:tc>
      </w:tr>
      <w:tr w:rsidR="003A130F" w:rsidRPr="003A130F" w14:paraId="5300A45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1F6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C44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32A392B6" w14:textId="2B3D6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484017D3" w14:textId="0828A9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ECCF9" w14:textId="3614C6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A45B2" w14:textId="0C954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1,840.00 </w:t>
            </w:r>
          </w:p>
        </w:tc>
      </w:tr>
      <w:tr w:rsidR="003A130F" w:rsidRPr="003A130F" w14:paraId="64B5EBD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C8B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D79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0AD98BCC" w14:textId="112C5F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6D4C21D" w14:textId="5D639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7A46F" w14:textId="3D77C4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FE41" w14:textId="5AB309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07,680.00 </w:t>
            </w:r>
          </w:p>
        </w:tc>
      </w:tr>
      <w:tr w:rsidR="003A130F" w:rsidRPr="003A130F" w14:paraId="510895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564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C5B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40DBBFB0" w14:textId="481BC1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49559D73" w14:textId="6AF557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62ECC" w14:textId="1D5023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E4922" w14:textId="0C33C6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452.00 </w:t>
            </w:r>
          </w:p>
        </w:tc>
      </w:tr>
      <w:tr w:rsidR="003A130F" w:rsidRPr="003A130F" w14:paraId="02A6F85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AB0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76B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4647697A" w14:textId="7955AD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3CA635C7" w14:textId="007E6D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9DF92" w14:textId="596FFB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2BA6F" w14:textId="5272E0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1,585.00 </w:t>
            </w:r>
          </w:p>
        </w:tc>
      </w:tr>
      <w:tr w:rsidR="003A130F" w:rsidRPr="003A130F" w14:paraId="0E1402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2B89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F4F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B603E6B" w14:textId="308EDB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46476CE8" w14:textId="4110DA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9D88C" w14:textId="296518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54BA7" w14:textId="49C65B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245.00 </w:t>
            </w:r>
          </w:p>
        </w:tc>
      </w:tr>
      <w:tr w:rsidR="003A130F" w:rsidRPr="003A130F" w14:paraId="519D77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121F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0304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8F82AAB" w14:textId="5AA092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1389C208" w14:textId="681EA0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57391" w14:textId="51BCC8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F402A" w14:textId="11156E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1,250.05 </w:t>
            </w:r>
          </w:p>
        </w:tc>
      </w:tr>
      <w:tr w:rsidR="003A130F" w:rsidRPr="003A130F" w14:paraId="78DB0E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AE1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6CB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D5D0FC8" w14:textId="18BD97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1633395C" w14:textId="5BD045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C3FC2" w14:textId="7759F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6DE4E" w14:textId="5CC51B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622.50 </w:t>
            </w:r>
          </w:p>
        </w:tc>
      </w:tr>
      <w:tr w:rsidR="003A130F" w:rsidRPr="003A130F" w14:paraId="2EABFDE9"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DDA9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C7838D0" w14:textId="7892BE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B28487F" w14:textId="30F74EB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720E2D" w14:textId="44A7F71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968653" w14:textId="2F0F44B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1,869,539.09 </w:t>
            </w:r>
          </w:p>
        </w:tc>
      </w:tr>
      <w:tr w:rsidR="003A130F" w:rsidRPr="003A130F" w14:paraId="07FBFE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8B2B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D76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C2E4394" w14:textId="497ACD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E36D4A" w14:textId="190652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498B5" w14:textId="7AE2CA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33604" w14:textId="437D9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7,000.00 </w:t>
            </w:r>
          </w:p>
        </w:tc>
      </w:tr>
      <w:tr w:rsidR="003A130F" w:rsidRPr="003A130F" w14:paraId="79E62B1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61C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A6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6AB5968F" w14:textId="5656CC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DEA34" w14:textId="10412E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EA934" w14:textId="749BCD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E0156" w14:textId="10F7C7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2,200.00 </w:t>
            </w:r>
          </w:p>
        </w:tc>
      </w:tr>
      <w:tr w:rsidR="003A130F" w:rsidRPr="003A130F" w14:paraId="1AA964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FEB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B6D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640923E8" w14:textId="0724EB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4DB36F7F" w14:textId="69C221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92A68" w14:textId="63102C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CDEB9" w14:textId="79C136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8,080.00 </w:t>
            </w:r>
          </w:p>
        </w:tc>
      </w:tr>
      <w:tr w:rsidR="003A130F" w:rsidRPr="003A130F" w14:paraId="552470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747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BC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12B578BD" w14:textId="4AA600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56E5A674" w14:textId="34834C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F8808" w14:textId="0F771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27739" w14:textId="771A7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520.00 </w:t>
            </w:r>
          </w:p>
        </w:tc>
      </w:tr>
      <w:tr w:rsidR="003A130F" w:rsidRPr="003A130F" w14:paraId="6598CF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7E03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212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2EA3AE3" w14:textId="257351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1CD9E" w14:textId="6BF21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9CDE4" w14:textId="26837F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C4CBD" w14:textId="0C985C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19,800.00 </w:t>
            </w:r>
          </w:p>
        </w:tc>
      </w:tr>
      <w:tr w:rsidR="003A130F" w:rsidRPr="003A130F" w14:paraId="78DAEA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35C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1B3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1921585A" w14:textId="2B016C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F473669" w14:textId="474C2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F1915" w14:textId="24DDD8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22AA6" w14:textId="47A24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74,240.00 </w:t>
            </w:r>
          </w:p>
        </w:tc>
      </w:tr>
      <w:tr w:rsidR="003A130F" w:rsidRPr="003A130F" w14:paraId="6C01E6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5A6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1E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2AF31C2" w14:textId="70D073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7614D9CB" w14:textId="254DDE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44213" w14:textId="312D42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79A28" w14:textId="69AD1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6,960.00 </w:t>
            </w:r>
          </w:p>
        </w:tc>
      </w:tr>
      <w:tr w:rsidR="003A130F" w:rsidRPr="003A130F" w14:paraId="08CDDD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EDF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A18D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727D7F4" w14:textId="56535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2E94A267" w14:textId="62EC4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71F70" w14:textId="0FD9C7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DD33E" w14:textId="1C08C52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8,040.00 </w:t>
            </w:r>
          </w:p>
        </w:tc>
      </w:tr>
      <w:tr w:rsidR="003A130F" w:rsidRPr="003A130F" w14:paraId="3BB5FF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E81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CBD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56F8BCE0" w14:textId="7ED65C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F72D1D1" w14:textId="302C8B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7FCBF" w14:textId="58E2A5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7D93E" w14:textId="5C904A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6,920.00 </w:t>
            </w:r>
          </w:p>
        </w:tc>
      </w:tr>
      <w:tr w:rsidR="003A130F" w:rsidRPr="003A130F" w14:paraId="1C7612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DAB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CBE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43D1373" w14:textId="518B9A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61FF99E" w14:textId="1017CB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8103F" w14:textId="541523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3FF4D" w14:textId="650170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7,560.00 </w:t>
            </w:r>
          </w:p>
        </w:tc>
      </w:tr>
      <w:tr w:rsidR="003A130F" w:rsidRPr="003A130F" w14:paraId="46247B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376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667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7D0B0DA5" w14:textId="1E586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C17632F" w14:textId="4F276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4DFD0" w14:textId="79FC8E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AEAF5" w14:textId="6BBCA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0,760.00 </w:t>
            </w:r>
          </w:p>
        </w:tc>
      </w:tr>
      <w:tr w:rsidR="003A130F" w:rsidRPr="003A130F" w14:paraId="04ACF17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2A1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BD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7E6CFBC5" w14:textId="49646E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603B598" w14:textId="48E553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A59F7" w14:textId="3924A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A3916" w14:textId="3C069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640.00 </w:t>
            </w:r>
          </w:p>
        </w:tc>
      </w:tr>
      <w:tr w:rsidR="003A130F" w:rsidRPr="003A130F" w14:paraId="22B89A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808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A69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245FF0E3" w14:textId="113568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0FA90B3C" w14:textId="2E153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0BD4F" w14:textId="3A73AA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B6898" w14:textId="6456AB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4,880.00 </w:t>
            </w:r>
          </w:p>
        </w:tc>
      </w:tr>
      <w:tr w:rsidR="003A130F" w:rsidRPr="003A130F" w14:paraId="390602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7E0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5A3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5D6E716B" w14:textId="087280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71020A3B" w14:textId="3D6618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F7D01" w14:textId="626E1E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B8E11" w14:textId="0C38E9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89,974.00 </w:t>
            </w:r>
          </w:p>
        </w:tc>
      </w:tr>
      <w:tr w:rsidR="003A130F" w:rsidRPr="003A130F" w14:paraId="7B191F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7EC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377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0F5357E7" w14:textId="4F3F74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5FF77D" w14:textId="5D523A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61D38" w14:textId="774815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BF0FF" w14:textId="7090E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0,320.00 </w:t>
            </w:r>
          </w:p>
        </w:tc>
      </w:tr>
      <w:tr w:rsidR="003A130F" w:rsidRPr="003A130F" w14:paraId="1EAEE18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052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F128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3007952C" w14:textId="38EE8E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2DF28CD5" w14:textId="6F6123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184AB" w14:textId="51DA65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B844A" w14:textId="6E11D1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3,427.00 </w:t>
            </w:r>
          </w:p>
        </w:tc>
      </w:tr>
      <w:tr w:rsidR="003A130F" w:rsidRPr="003A130F" w14:paraId="38BBFC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DC47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5ED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4F1C27F" w14:textId="2F7E0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39BF4BDE" w14:textId="3DD10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E534B" w14:textId="5FCC0C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E67AB" w14:textId="4A9CFD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37,328.91 </w:t>
            </w:r>
          </w:p>
        </w:tc>
      </w:tr>
      <w:tr w:rsidR="003A130F" w:rsidRPr="003A130F" w14:paraId="1B2455C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0DB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656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34B62DB" w14:textId="4EECAC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C5330" w14:textId="48922D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01402" w14:textId="02A912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C53B6" w14:textId="533C9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7,200.00 </w:t>
            </w:r>
          </w:p>
        </w:tc>
      </w:tr>
      <w:tr w:rsidR="003A130F" w:rsidRPr="003A130F" w14:paraId="09D069A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C1D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6EA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288D786D" w14:textId="3CB39E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651B30E" w14:textId="31ABB0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F088A" w14:textId="20626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7518D" w14:textId="291AED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5,720.00 </w:t>
            </w:r>
          </w:p>
        </w:tc>
      </w:tr>
      <w:tr w:rsidR="003A130F" w:rsidRPr="003A130F" w14:paraId="386ED6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15C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0C1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2FE582C" w14:textId="6D6FAD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2895E83" w14:textId="1DBABC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B88DA" w14:textId="4F8E5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DF50D" w14:textId="5CED7DB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840.00 </w:t>
            </w:r>
          </w:p>
        </w:tc>
      </w:tr>
      <w:tr w:rsidR="003A130F" w:rsidRPr="003A130F" w14:paraId="71717B7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8903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26A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69B7688" w14:textId="56C1F9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351EF954" w14:textId="794B4A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FCEA8" w14:textId="301FCB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7ACEB" w14:textId="37D92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1,040.00 </w:t>
            </w:r>
          </w:p>
        </w:tc>
      </w:tr>
      <w:tr w:rsidR="003A130F" w:rsidRPr="003A130F" w14:paraId="7935D4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9EF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E71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AD1761A" w14:textId="7CBD62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10AC9CB0" w14:textId="233CAA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3CC3A" w14:textId="35B18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EA111" w14:textId="49A42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5,120.00 </w:t>
            </w:r>
          </w:p>
        </w:tc>
      </w:tr>
      <w:tr w:rsidR="003A130F" w:rsidRPr="003A130F" w14:paraId="2DDF93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5B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716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6C39303" w14:textId="25A48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7EB9DE6" w14:textId="3A89BA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56927" w14:textId="47D25A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FECE3" w14:textId="25D2B7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73,520.00 </w:t>
            </w:r>
          </w:p>
        </w:tc>
      </w:tr>
      <w:tr w:rsidR="003A130F" w:rsidRPr="003A130F" w14:paraId="2A75A9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F9F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779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CDA4D14" w14:textId="778CD4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7DCBCA89" w14:textId="32C656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5D48C" w14:textId="0C4BBD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7AC31" w14:textId="503AC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400.00 </w:t>
            </w:r>
          </w:p>
        </w:tc>
      </w:tr>
      <w:tr w:rsidR="003A130F" w:rsidRPr="003A130F" w14:paraId="29108F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5255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736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2E884CD" w14:textId="123A8B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D3B880A" w14:textId="364D42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E99C3" w14:textId="4A0E17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D952B" w14:textId="05339E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45,080.00 </w:t>
            </w:r>
          </w:p>
        </w:tc>
      </w:tr>
      <w:tr w:rsidR="003A130F" w:rsidRPr="003A130F" w14:paraId="564928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A7F7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A0F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7A3169AF" w14:textId="44C7B2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04B12" w14:textId="6510C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CCBFB" w14:textId="01D02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A18E0" w14:textId="3ABE03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r>
      <w:tr w:rsidR="003A130F" w:rsidRPr="003A130F" w14:paraId="44589E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67E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11A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D1F910F" w14:textId="097CA1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5F0CB5F4" w14:textId="15B17D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D32C0" w14:textId="42EA4A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0B2CF" w14:textId="220E7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4,160.00 </w:t>
            </w:r>
          </w:p>
        </w:tc>
      </w:tr>
      <w:tr w:rsidR="003A130F" w:rsidRPr="003A130F" w14:paraId="3CC18A2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290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4E5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F4E3CE" w14:textId="38FE7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2AD4063E" w14:textId="59BECB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0390B" w14:textId="35EA42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90E2C" w14:textId="68CDB0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81,809.18 </w:t>
            </w:r>
          </w:p>
        </w:tc>
      </w:tr>
      <w:tr w:rsidR="003A130F" w:rsidRPr="003A130F" w14:paraId="753CC06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D975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3B02CB27" w14:textId="65A64E5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75387101" w14:textId="1158DD5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542B67" w14:textId="0C7EADB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11C198" w14:textId="4240733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204,388.57 </w:t>
            </w:r>
          </w:p>
        </w:tc>
      </w:tr>
      <w:tr w:rsidR="003A130F" w:rsidRPr="003A130F" w14:paraId="045E992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D331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EAC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576400C" w14:textId="36441F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0046" w14:textId="38A19E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B5732" w14:textId="44F396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CE3DF" w14:textId="07E61B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0,680.00 </w:t>
            </w:r>
          </w:p>
        </w:tc>
      </w:tr>
      <w:tr w:rsidR="003A130F" w:rsidRPr="003A130F" w14:paraId="07541CE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687BF"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279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47228FB" w14:textId="527E8C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2A9ADDD5" w14:textId="2F2294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CF425" w14:textId="518007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EF905" w14:textId="2C2C8A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280.00 </w:t>
            </w:r>
          </w:p>
        </w:tc>
      </w:tr>
      <w:tr w:rsidR="003A130F" w:rsidRPr="003A130F" w14:paraId="55FD90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53C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0AE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D604B69" w14:textId="498A1B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9B5F7" w14:textId="4784EF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68EC3" w14:textId="409A33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F9401" w14:textId="112C7B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000.00 </w:t>
            </w:r>
          </w:p>
        </w:tc>
      </w:tr>
      <w:tr w:rsidR="003A130F" w:rsidRPr="003A130F" w14:paraId="201CE9A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049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6FF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0BE2D4EA" w14:textId="51724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180EC3EA" w14:textId="5F0524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EB69C" w14:textId="62E715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046E7" w14:textId="061C22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551,283.10 </w:t>
            </w:r>
          </w:p>
        </w:tc>
      </w:tr>
      <w:tr w:rsidR="003A130F" w:rsidRPr="003A130F" w14:paraId="196504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C8E6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30AE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2CA392EF" w14:textId="018074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A48AF45" w14:textId="5D15AA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8B8BD" w14:textId="354274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42039" w14:textId="66FCB4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2,074.00 </w:t>
            </w:r>
          </w:p>
        </w:tc>
      </w:tr>
      <w:tr w:rsidR="003A130F" w:rsidRPr="003A130F" w14:paraId="3781670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680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7A7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097F11EF" w14:textId="0D5C61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ADFAA41" w14:textId="09AFF5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374CE" w14:textId="6E3D93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4B99C" w14:textId="014D8D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8,742.00 </w:t>
            </w:r>
          </w:p>
        </w:tc>
      </w:tr>
      <w:tr w:rsidR="003A130F" w:rsidRPr="003A130F" w14:paraId="738C6B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AF4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114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231C5A40" w14:textId="26219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1BEFCF4" w14:textId="423217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ADCDA" w14:textId="0D61EB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78A96" w14:textId="25C02E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0,480.00 </w:t>
            </w:r>
          </w:p>
        </w:tc>
      </w:tr>
      <w:tr w:rsidR="003A130F" w:rsidRPr="003A130F" w14:paraId="7F54E95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1FEA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34E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0AB6D6B1" w14:textId="743B4E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70916" w14:textId="68754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46117" w14:textId="1664A9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D8FDE" w14:textId="4C0C8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800.00 </w:t>
            </w:r>
          </w:p>
        </w:tc>
      </w:tr>
      <w:tr w:rsidR="003A130F" w:rsidRPr="003A130F" w14:paraId="3E6E5D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7F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DDB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26C50E2D" w14:textId="5CD42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70BDA69E" w14:textId="475D4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DE62C" w14:textId="522A13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3F9AE" w14:textId="5605FA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5,920.00 </w:t>
            </w:r>
          </w:p>
        </w:tc>
      </w:tr>
      <w:tr w:rsidR="003A130F" w:rsidRPr="003A130F" w14:paraId="07D48D0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64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562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24112B5" w14:textId="58AC24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15775105" w14:textId="28BCBA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BE731" w14:textId="7034C6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0FA06" w14:textId="12344C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94,689.00 </w:t>
            </w:r>
          </w:p>
        </w:tc>
      </w:tr>
      <w:tr w:rsidR="003A130F" w:rsidRPr="003A130F" w14:paraId="35D01E5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204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62D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88E001D" w14:textId="09224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0AA7386E" w14:textId="33DAF0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C7C1F" w14:textId="42486E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298E3" w14:textId="2360E6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120.00 </w:t>
            </w:r>
          </w:p>
        </w:tc>
      </w:tr>
      <w:tr w:rsidR="003A130F" w:rsidRPr="003A130F" w14:paraId="02BDAA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8122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DE8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FDA20D1" w14:textId="6DB602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4E29EAEF" w14:textId="6BF9A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6BA13" w14:textId="1F21E7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D5048" w14:textId="59E45B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3,480.47 </w:t>
            </w:r>
          </w:p>
        </w:tc>
      </w:tr>
      <w:tr w:rsidR="003A130F" w:rsidRPr="003A130F" w14:paraId="56EB92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D7F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642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520385A4" w14:textId="0881F4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AD8CA" w14:textId="0A9C66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BB305" w14:textId="79CD7C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FA78D" w14:textId="4A7140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3,600.00 </w:t>
            </w:r>
          </w:p>
        </w:tc>
      </w:tr>
      <w:tr w:rsidR="003A130F" w:rsidRPr="003A130F" w14:paraId="4D53F7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BC6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371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721775CD" w14:textId="3DF907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90F1BEF" w14:textId="579F8A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F4704" w14:textId="67497C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417DB" w14:textId="22FF6D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3,840.00 </w:t>
            </w:r>
          </w:p>
        </w:tc>
      </w:tr>
      <w:tr w:rsidR="003A130F" w:rsidRPr="003A130F" w14:paraId="5CB625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1A2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153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71ABC2A1" w14:textId="3564AF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6A16F" w14:textId="6F93B0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BFE68" w14:textId="15F814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C8E0" w14:textId="6C1BC0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76,400.00 </w:t>
            </w:r>
          </w:p>
        </w:tc>
      </w:tr>
      <w:tr w:rsidR="003A130F" w:rsidRPr="003A130F" w14:paraId="24A500A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DD7B0"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80863B0" w14:textId="7A7252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E52E3A" w14:textId="469DE2C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2B585C" w14:textId="1E78D9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E9B3D6" w14:textId="4ED59C6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47,431.64 </w:t>
            </w:r>
          </w:p>
        </w:tc>
      </w:tr>
      <w:tr w:rsidR="003A130F" w:rsidRPr="003A130F" w14:paraId="09570C2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777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FC8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3C446A1" w14:textId="121454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BD676B6" w14:textId="7098D3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5175B" w14:textId="789C6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DE5D5" w14:textId="659C05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47,431.64 </w:t>
            </w:r>
          </w:p>
        </w:tc>
      </w:tr>
      <w:tr w:rsidR="003A130F" w:rsidRPr="003A130F" w14:paraId="2DCF217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7ACE1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614268CE" w14:textId="6E76FDE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1,370,668.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BBB9641" w14:textId="1C2DD9C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6801945" w14:textId="761C1F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B566E38" w14:textId="05646F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91,370,668.34 </w:t>
            </w:r>
          </w:p>
        </w:tc>
      </w:tr>
      <w:tr w:rsidR="003A130F" w:rsidRPr="003A130F" w14:paraId="4F2F64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32113"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7058D01C" w14:textId="1A8E34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584,773.41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4A5E7" w14:textId="298AE0C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CD5FC3" w14:textId="412B003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DFBBAC" w14:textId="7FE3F0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1,584,773.41 </w:t>
            </w:r>
          </w:p>
        </w:tc>
      </w:tr>
      <w:tr w:rsidR="003A130F" w:rsidRPr="003A130F" w14:paraId="4390EB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DFECC"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4C2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0F9AC3D" w14:textId="185525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517F64" w14:textId="581814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11A5C" w14:textId="571159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D1F27" w14:textId="5034B4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90728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84F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58A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60FFAC1A" w14:textId="524F55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6,583.96 </w:t>
            </w:r>
          </w:p>
        </w:tc>
        <w:tc>
          <w:tcPr>
            <w:tcW w:w="810" w:type="pct"/>
            <w:tcBorders>
              <w:top w:val="nil"/>
              <w:left w:val="nil"/>
              <w:bottom w:val="single" w:sz="4" w:space="0" w:color="000000"/>
              <w:right w:val="single" w:sz="4" w:space="0" w:color="000000"/>
            </w:tcBorders>
            <w:shd w:val="clear" w:color="auto" w:fill="auto"/>
            <w:noWrap/>
            <w:vAlign w:val="bottom"/>
            <w:hideMark/>
          </w:tcPr>
          <w:p w14:paraId="4B7A57AF" w14:textId="14E89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2A02E" w14:textId="3C9BCE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7C2C0" w14:textId="4249B2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06,583.96 </w:t>
            </w:r>
          </w:p>
        </w:tc>
      </w:tr>
      <w:tr w:rsidR="003A130F" w:rsidRPr="003A130F" w14:paraId="543531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7ED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181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0B995CA9" w14:textId="27E01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15846709" w14:textId="3215F5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17B1F" w14:textId="526757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D063E" w14:textId="302863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1,960.00 </w:t>
            </w:r>
          </w:p>
        </w:tc>
      </w:tr>
      <w:tr w:rsidR="003A130F" w:rsidRPr="003A130F" w14:paraId="54B7265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8E3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AC6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4E23D79E" w14:textId="7D4F46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013B0D9" w14:textId="1E08A8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4569E" w14:textId="0C0DE6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BA072" w14:textId="1E0FDC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881.62 </w:t>
            </w:r>
          </w:p>
        </w:tc>
      </w:tr>
      <w:tr w:rsidR="003A130F" w:rsidRPr="003A130F" w14:paraId="1E1A49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65A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BCA1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06553837" w14:textId="139362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E5A579F" w14:textId="2E9A74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026BC" w14:textId="5F4DF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AC813" w14:textId="60BC2D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60.70 </w:t>
            </w:r>
          </w:p>
        </w:tc>
      </w:tr>
      <w:tr w:rsidR="003A130F" w:rsidRPr="003A130F" w14:paraId="2B6708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75A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947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26E21F1" w14:textId="0A3130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18D957" w14:textId="7C167D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6C0B0" w14:textId="4415D9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AF0DD" w14:textId="727615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CD1F0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85C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34C5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62852E40" w14:textId="2B9D72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2A4C3C5F" w14:textId="004625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4CA4C" w14:textId="6CF11F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1B1E2" w14:textId="3DC59B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128.00 </w:t>
            </w:r>
          </w:p>
        </w:tc>
      </w:tr>
      <w:tr w:rsidR="003A130F" w:rsidRPr="003A130F" w14:paraId="2298E6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9664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542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AFDB55B" w14:textId="2BCC43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52235174" w14:textId="132B9F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8B079" w14:textId="4C46B5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6E9EC" w14:textId="4D89D2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602.00 </w:t>
            </w:r>
          </w:p>
        </w:tc>
      </w:tr>
      <w:tr w:rsidR="003A130F" w:rsidRPr="003A130F" w14:paraId="1DD77EE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CF4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A41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E7B45E9" w14:textId="2B171E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A35D868" w14:textId="5B9161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BE2AE" w14:textId="07003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3D8F8" w14:textId="774873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4B6FF5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D4C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5D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21EE775" w14:textId="5B236A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16A22C74" w14:textId="69DE80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0136A" w14:textId="1B156A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5A8F7" w14:textId="7FF97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812,033.74 </w:t>
            </w:r>
          </w:p>
        </w:tc>
      </w:tr>
      <w:tr w:rsidR="003A130F" w:rsidRPr="003A130F" w14:paraId="3E1854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88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73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EA69207" w14:textId="708F7A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573D2462" w14:textId="7B334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99798" w14:textId="1B1C80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993D0" w14:textId="3D9F8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2,424.22 </w:t>
            </w:r>
          </w:p>
        </w:tc>
      </w:tr>
      <w:tr w:rsidR="003A130F" w:rsidRPr="003A130F" w14:paraId="2E0DFFD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026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B0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1A74FEB" w14:textId="285AD4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2AB1AC3C" w14:textId="556C6B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946AB" w14:textId="72BE80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91C43" w14:textId="3DA14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273.48 </w:t>
            </w:r>
          </w:p>
        </w:tc>
      </w:tr>
      <w:tr w:rsidR="003A130F" w:rsidRPr="003A130F" w14:paraId="0855125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CE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D0A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805304B" w14:textId="3621B5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2A1A9FF7" w14:textId="4F2CCB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77DBA" w14:textId="2FD6D6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F2ED9" w14:textId="2A8425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5,225.22 </w:t>
            </w:r>
          </w:p>
        </w:tc>
      </w:tr>
      <w:tr w:rsidR="003A130F" w:rsidRPr="003A130F" w14:paraId="156602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DC0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1F1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2B834CAD" w14:textId="2B6C45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7214EAE" w14:textId="732B3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44E25" w14:textId="184101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68842" w14:textId="208630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32963C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A10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5E0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0882BA7E" w14:textId="3405C9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A3937D0" w14:textId="250C1C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ED758" w14:textId="351E52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807F6" w14:textId="13CF62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645.00 </w:t>
            </w:r>
          </w:p>
        </w:tc>
      </w:tr>
      <w:tr w:rsidR="003A130F" w:rsidRPr="003A130F" w14:paraId="43A9FA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206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00D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075BFA1" w14:textId="49E03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50456DA9" w14:textId="14C238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CD4FF" w14:textId="196D9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403FE" w14:textId="7515A8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300.00 </w:t>
            </w:r>
          </w:p>
        </w:tc>
      </w:tr>
      <w:tr w:rsidR="003A130F" w:rsidRPr="003A130F" w14:paraId="784719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9B2B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A05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1ABD071F" w14:textId="0BBD80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60C70288" w14:textId="4C0FD2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9062E" w14:textId="005993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EE655" w14:textId="6A9BD7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1,959.26 </w:t>
            </w:r>
          </w:p>
        </w:tc>
      </w:tr>
      <w:tr w:rsidR="003A130F" w:rsidRPr="003A130F" w14:paraId="2BD785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F0B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F01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3FD014ED" w14:textId="47D971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CBFA217" w14:textId="61C238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A059A" w14:textId="67CAB5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5B618" w14:textId="019B60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22DA38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0C2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DA6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15F658FF" w14:textId="738F6D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26C0DFF1" w14:textId="4CCE9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BE7F5" w14:textId="63786A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E7FD0" w14:textId="46958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0,135.27 </w:t>
            </w:r>
          </w:p>
        </w:tc>
      </w:tr>
      <w:tr w:rsidR="003A130F" w:rsidRPr="003A130F" w14:paraId="5EDD3A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E2D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E1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E5E527D" w14:textId="6BA66B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5,935.94 </w:t>
            </w:r>
          </w:p>
        </w:tc>
        <w:tc>
          <w:tcPr>
            <w:tcW w:w="810" w:type="pct"/>
            <w:tcBorders>
              <w:top w:val="nil"/>
              <w:left w:val="nil"/>
              <w:bottom w:val="single" w:sz="4" w:space="0" w:color="000000"/>
              <w:right w:val="single" w:sz="4" w:space="0" w:color="000000"/>
            </w:tcBorders>
            <w:shd w:val="clear" w:color="auto" w:fill="auto"/>
            <w:noWrap/>
            <w:vAlign w:val="bottom"/>
            <w:hideMark/>
          </w:tcPr>
          <w:p w14:paraId="438F6638" w14:textId="1433D9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13FE4" w14:textId="44AB1DB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D0DF5" w14:textId="4121B3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5,935.94 </w:t>
            </w:r>
          </w:p>
        </w:tc>
      </w:tr>
      <w:tr w:rsidR="003A130F" w:rsidRPr="003A130F" w14:paraId="10737F5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7CF0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5A3D4555" w14:textId="39BC58A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34,935.41 </w:t>
            </w:r>
          </w:p>
        </w:tc>
        <w:tc>
          <w:tcPr>
            <w:tcW w:w="810" w:type="pct"/>
            <w:tcBorders>
              <w:top w:val="nil"/>
              <w:left w:val="nil"/>
              <w:bottom w:val="single" w:sz="4" w:space="0" w:color="000000"/>
              <w:right w:val="single" w:sz="4" w:space="0" w:color="000000"/>
            </w:tcBorders>
            <w:shd w:val="clear" w:color="D8D8D8" w:fill="D8D8D8"/>
            <w:noWrap/>
            <w:vAlign w:val="bottom"/>
            <w:hideMark/>
          </w:tcPr>
          <w:p w14:paraId="7B99C443" w14:textId="586B4F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0B3E3E" w14:textId="1CFB79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5FACC3" w14:textId="4B32143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34,935.41 </w:t>
            </w:r>
          </w:p>
        </w:tc>
      </w:tr>
      <w:tr w:rsidR="003A130F" w:rsidRPr="003A130F" w14:paraId="75E51A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835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53D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0D34BB6F" w14:textId="42CCD4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B07561C" w14:textId="243F14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F4046" w14:textId="50FA82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17792" w14:textId="445C48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5B26900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44B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9925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1AF73C4" w14:textId="3CE041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42F8D230" w14:textId="1DBDD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446D1" w14:textId="35479C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DA66D" w14:textId="32669A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1,503.62 </w:t>
            </w:r>
          </w:p>
        </w:tc>
      </w:tr>
      <w:tr w:rsidR="003A130F" w:rsidRPr="003A130F" w14:paraId="1DEAB4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FE3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F4E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52AE127" w14:textId="5A1A0F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590C4A97" w14:textId="541E27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67040" w14:textId="069A90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D2894" w14:textId="2D33A4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246.79 </w:t>
            </w:r>
          </w:p>
        </w:tc>
      </w:tr>
      <w:tr w:rsidR="003A130F" w:rsidRPr="003A130F" w14:paraId="038CFA1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BE0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2ED1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F6D8827" w14:textId="5CAFC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80D3E6C" w14:textId="374FE6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091A0" w14:textId="4810C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F592D" w14:textId="4A2BD9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5351412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285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93C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557AA4D" w14:textId="32DDF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2D468E" w14:textId="7B95CF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895B8" w14:textId="5C9CB6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48F7A" w14:textId="4D4EF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4,395.00 </w:t>
            </w:r>
          </w:p>
        </w:tc>
      </w:tr>
      <w:tr w:rsidR="003A130F" w:rsidRPr="003A130F" w14:paraId="2A362A2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CEBC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2EFCA1" w14:textId="6C5434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741,38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E685C" w14:textId="51DACC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1649EC" w14:textId="5EB7D6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1E9490" w14:textId="63C5FFF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741,383.34 </w:t>
            </w:r>
          </w:p>
        </w:tc>
      </w:tr>
      <w:tr w:rsidR="003A130F" w:rsidRPr="003A130F" w14:paraId="0A10BB9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B41A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376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9AA28D1" w14:textId="058587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1FECACCC" w14:textId="32081C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DE3E7" w14:textId="43C7CD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CEDF0" w14:textId="3A8380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520,280.13 </w:t>
            </w:r>
          </w:p>
        </w:tc>
      </w:tr>
      <w:tr w:rsidR="003A130F" w:rsidRPr="003A130F" w14:paraId="2C5B268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8B0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403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7A4A0805" w14:textId="7810F0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8,845.00 </w:t>
            </w:r>
          </w:p>
        </w:tc>
        <w:tc>
          <w:tcPr>
            <w:tcW w:w="810" w:type="pct"/>
            <w:tcBorders>
              <w:top w:val="nil"/>
              <w:left w:val="nil"/>
              <w:bottom w:val="single" w:sz="4" w:space="0" w:color="000000"/>
              <w:right w:val="single" w:sz="4" w:space="0" w:color="000000"/>
            </w:tcBorders>
            <w:shd w:val="clear" w:color="auto" w:fill="auto"/>
            <w:noWrap/>
            <w:vAlign w:val="bottom"/>
            <w:hideMark/>
          </w:tcPr>
          <w:p w14:paraId="052296A4" w14:textId="02E9B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9B792" w14:textId="70D82C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41309" w14:textId="4A153B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8,845.00 </w:t>
            </w:r>
          </w:p>
        </w:tc>
      </w:tr>
      <w:tr w:rsidR="003A130F" w:rsidRPr="003A130F" w14:paraId="4F0327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2A0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24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73109B2" w14:textId="63A4FE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F4DDB17" w14:textId="58B583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ACAA3" w14:textId="5F52F8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C9B6A" w14:textId="7C06B6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453D7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756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873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16A5D7F9" w14:textId="55E69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735B2E11" w14:textId="035DD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32E60" w14:textId="032B01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6D770" w14:textId="0CDB45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97,902.00 </w:t>
            </w:r>
          </w:p>
        </w:tc>
      </w:tr>
      <w:tr w:rsidR="003A130F" w:rsidRPr="003A130F" w14:paraId="30C6F5C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4A9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7A7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9F2B0B7" w14:textId="0A946F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7,091.69 </w:t>
            </w:r>
          </w:p>
        </w:tc>
        <w:tc>
          <w:tcPr>
            <w:tcW w:w="810" w:type="pct"/>
            <w:tcBorders>
              <w:top w:val="nil"/>
              <w:left w:val="nil"/>
              <w:bottom w:val="single" w:sz="4" w:space="0" w:color="000000"/>
              <w:right w:val="single" w:sz="4" w:space="0" w:color="000000"/>
            </w:tcBorders>
            <w:shd w:val="clear" w:color="auto" w:fill="auto"/>
            <w:noWrap/>
            <w:vAlign w:val="bottom"/>
            <w:hideMark/>
          </w:tcPr>
          <w:p w14:paraId="6E724A9F" w14:textId="58AF0D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5B691" w14:textId="2C3D5BB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99571" w14:textId="3B459A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7,091.69 </w:t>
            </w:r>
          </w:p>
        </w:tc>
      </w:tr>
      <w:tr w:rsidR="003A130F" w:rsidRPr="003A130F" w14:paraId="547770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0AC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749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341BBD4B" w14:textId="7F0584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2739C196" w14:textId="6A9E40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45B13" w14:textId="0840C1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6E1F6" w14:textId="60D4C5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8,154.75 </w:t>
            </w:r>
          </w:p>
        </w:tc>
      </w:tr>
      <w:tr w:rsidR="003A130F" w:rsidRPr="003A130F" w14:paraId="66CA96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6AD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A956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0E1FDAF" w14:textId="42F6CF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CE130A" w14:textId="18EB9F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D591F" w14:textId="6D1FCD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0E915" w14:textId="56B362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E50DCD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EF8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1D2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05DFCD73" w14:textId="51AEA6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5D96E3F" w14:textId="46B15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74CF1" w14:textId="12702B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F7C4F" w14:textId="43E7FA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r>
      <w:tr w:rsidR="003A130F" w:rsidRPr="003A130F" w14:paraId="2E2976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4B4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CBE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4C48A1A2" w14:textId="7010B5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6DA32A" w14:textId="4635B8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93789" w14:textId="26A925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43BDD" w14:textId="471D2B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2D045C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1AD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C020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98709CE" w14:textId="3D451B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C900B4F" w14:textId="76F89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ECFFC" w14:textId="538B5B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DBACE" w14:textId="380CFD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29B6D4E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C21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E6B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BA0FA40" w14:textId="282299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49AD4F9A" w14:textId="14428F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3A56F" w14:textId="50CCE4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E48AD" w14:textId="58B49D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618,702.00 </w:t>
            </w:r>
          </w:p>
        </w:tc>
      </w:tr>
      <w:tr w:rsidR="003A130F" w:rsidRPr="003A130F" w14:paraId="6489B4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2D4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F9A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1DBD9F4A" w14:textId="5F0C8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0E949574" w14:textId="3F02F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64620" w14:textId="53ACB8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D224D" w14:textId="6083C7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76,151.38 </w:t>
            </w:r>
          </w:p>
        </w:tc>
      </w:tr>
      <w:tr w:rsidR="003A130F" w:rsidRPr="003A130F" w14:paraId="4F621C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976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506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C08F71C" w14:textId="381409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28,471.39 </w:t>
            </w:r>
          </w:p>
        </w:tc>
        <w:tc>
          <w:tcPr>
            <w:tcW w:w="810" w:type="pct"/>
            <w:tcBorders>
              <w:top w:val="nil"/>
              <w:left w:val="nil"/>
              <w:bottom w:val="single" w:sz="4" w:space="0" w:color="000000"/>
              <w:right w:val="single" w:sz="4" w:space="0" w:color="000000"/>
            </w:tcBorders>
            <w:shd w:val="clear" w:color="auto" w:fill="auto"/>
            <w:noWrap/>
            <w:vAlign w:val="bottom"/>
            <w:hideMark/>
          </w:tcPr>
          <w:p w14:paraId="7EFCF503" w14:textId="00EBA6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0806E" w14:textId="2D7AE1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BDE0B" w14:textId="5E0073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28,471.39 </w:t>
            </w:r>
          </w:p>
        </w:tc>
      </w:tr>
      <w:tr w:rsidR="003A130F" w:rsidRPr="003A130F" w14:paraId="67E51E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C43C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206E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F8FE0A7" w14:textId="70CEED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0DAA4681" w14:textId="66B980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F828D" w14:textId="107AE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04432" w14:textId="173F5D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37,260.00 </w:t>
            </w:r>
          </w:p>
        </w:tc>
      </w:tr>
      <w:tr w:rsidR="003A130F" w:rsidRPr="003A130F" w14:paraId="0DEEF6C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A94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A0D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67E3014C" w14:textId="66C35C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B59FEC" w14:textId="12F29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4D601" w14:textId="777FE1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2EA30" w14:textId="2EA9A6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FC688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ED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84D6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464EF928" w14:textId="61AE72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EB953F6" w14:textId="2BC697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6FBCF" w14:textId="7C200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6D5D9" w14:textId="69596D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3341C9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7BA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736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31FDA054" w14:textId="705C72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9FC91B3" w14:textId="3B89AE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E8268" w14:textId="1748C4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D855B" w14:textId="20BF0A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6E5234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9EA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B219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58393E9" w14:textId="455B20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03CE427E" w14:textId="522CDD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97E05" w14:textId="175C12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439AB" w14:textId="304D5A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76,930.00 </w:t>
            </w:r>
          </w:p>
        </w:tc>
      </w:tr>
      <w:tr w:rsidR="003A130F" w:rsidRPr="003A130F" w14:paraId="1E4E68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6F9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3831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F9876DA" w14:textId="5531D8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71441D7" w14:textId="721029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EBB3C" w14:textId="349AAA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1B661" w14:textId="148BD5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1,465.00 </w:t>
            </w:r>
          </w:p>
        </w:tc>
      </w:tr>
      <w:tr w:rsidR="003A130F" w:rsidRPr="003A130F" w14:paraId="52C4D8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D179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E78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700C7FB3" w14:textId="027076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8BD736" w14:textId="5A7AFE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BFCB8" w14:textId="26D545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B1156" w14:textId="543C08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D59D07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A174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21CE1BA" w14:textId="6B880A8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90C86F8" w14:textId="2178402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A2AF3D" w14:textId="47EEA2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297426" w14:textId="6DEAB76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70,677.02 </w:t>
            </w:r>
          </w:p>
        </w:tc>
      </w:tr>
      <w:tr w:rsidR="003A130F" w:rsidRPr="003A130F" w14:paraId="4A326D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F260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352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DFD3487" w14:textId="10634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5D4E34E" w14:textId="60292D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0ED05" w14:textId="01E51E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1AFCE" w14:textId="2404C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3A7C3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422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D11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65E8C9D5" w14:textId="6464A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93CC18" w14:textId="0E3063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974C8" w14:textId="19D4C9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2021C" w14:textId="1C268E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3976EE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3B6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8A7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746ABFC" w14:textId="6214D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409DD1" w14:textId="399E0F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32866" w14:textId="00D8F0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1CA36" w14:textId="40CD5E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B191B0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591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BB8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C2558FD" w14:textId="378A1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D3BD79" w14:textId="19F619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8A373" w14:textId="25C50E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33A1D" w14:textId="36AB36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BF0633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E2F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1C8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9A9A1A0" w14:textId="6A2378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AA3D43" w14:textId="3D8796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CE76A" w14:textId="0283B4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6B090" w14:textId="414970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45FDE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C47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E65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39D7D827" w14:textId="20F761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8C12A2" w14:textId="433A825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388C0" w14:textId="125EAD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1F48F" w14:textId="7EAED3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C6A74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2ED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2C6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649266" w14:textId="078D4C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46513D4E" w14:textId="3C7D05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9A2B1" w14:textId="5FA9BB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33379" w14:textId="76B531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148,896.38 </w:t>
            </w:r>
          </w:p>
        </w:tc>
      </w:tr>
      <w:tr w:rsidR="003A130F" w:rsidRPr="003A130F" w14:paraId="73CC884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AF6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D9C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8C06253" w14:textId="4662B9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88D587" w14:textId="6CAFD0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491E7" w14:textId="2829B9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E407B" w14:textId="002E8D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EA896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5AE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D6E7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864857B" w14:textId="27E016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619208" w14:textId="4CA661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C0849" w14:textId="4D0D64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6A805" w14:textId="29CE71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35E6B02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36E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75B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739AD6E2" w14:textId="75BB98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329317" w14:textId="1B6A48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19DEB" w14:textId="4631C5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3FB90" w14:textId="042AF9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430884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1D1F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1C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F5158F1" w14:textId="1C19B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CDDC22" w14:textId="6FCE74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2E23D" w14:textId="1A2FFA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E087E" w14:textId="443767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7E2A0C4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DC5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ED9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3F8FC151" w14:textId="01291F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08F81360" w14:textId="5933E7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C0046" w14:textId="71BC4E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35253" w14:textId="65375B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3,240.64 </w:t>
            </w:r>
          </w:p>
        </w:tc>
      </w:tr>
      <w:tr w:rsidR="003A130F" w:rsidRPr="003A130F" w14:paraId="783F83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5B6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E2A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B46AA8C" w14:textId="3001FC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09961A" w14:textId="0928E1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023BD" w14:textId="16734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7B74A" w14:textId="4D6348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01B17E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3A0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FD5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6900E5C" w14:textId="49298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3C999" w14:textId="1D0C3A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9B4D2" w14:textId="54D1AC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AA5A5" w14:textId="605BF4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05,000.00 </w:t>
            </w:r>
          </w:p>
        </w:tc>
      </w:tr>
      <w:tr w:rsidR="003A130F" w:rsidRPr="003A130F" w14:paraId="0BE8F1F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FE9D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AA5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9B14877" w14:textId="63509A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35C66F" w14:textId="0F901B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A7BEB" w14:textId="56ABE7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0E048" w14:textId="0BC729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5D8B96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65E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343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412F06B7" w14:textId="66F4C4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2181F5" w14:textId="48F997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367EC" w14:textId="1DA43C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6B35B" w14:textId="17CA2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1CF9FD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A60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06D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8F4A05D" w14:textId="4841B1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B8F623" w14:textId="72BB48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77B33" w14:textId="5FBFE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E2F50" w14:textId="5DCD45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2371783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D52D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BDFB3B6" w14:textId="1C638F0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338,899.16 </w:t>
            </w:r>
          </w:p>
        </w:tc>
        <w:tc>
          <w:tcPr>
            <w:tcW w:w="810" w:type="pct"/>
            <w:tcBorders>
              <w:top w:val="nil"/>
              <w:left w:val="nil"/>
              <w:bottom w:val="single" w:sz="4" w:space="0" w:color="000000"/>
              <w:right w:val="single" w:sz="4" w:space="0" w:color="000000"/>
            </w:tcBorders>
            <w:shd w:val="clear" w:color="D8D8D8" w:fill="D8D8D8"/>
            <w:noWrap/>
            <w:vAlign w:val="bottom"/>
            <w:hideMark/>
          </w:tcPr>
          <w:p w14:paraId="1FFE0A09" w14:textId="68BC68A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D3C898" w14:textId="3674782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C35A71" w14:textId="20CABF9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6,338,899.16 </w:t>
            </w:r>
          </w:p>
        </w:tc>
      </w:tr>
      <w:tr w:rsidR="003A130F" w:rsidRPr="003A130F" w14:paraId="2EFD0C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CD328"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D79D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2977AC1" w14:textId="5EA16D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79,206.05 </w:t>
            </w:r>
          </w:p>
        </w:tc>
        <w:tc>
          <w:tcPr>
            <w:tcW w:w="810" w:type="pct"/>
            <w:tcBorders>
              <w:top w:val="nil"/>
              <w:left w:val="nil"/>
              <w:bottom w:val="single" w:sz="4" w:space="0" w:color="000000"/>
              <w:right w:val="single" w:sz="4" w:space="0" w:color="000000"/>
            </w:tcBorders>
            <w:shd w:val="clear" w:color="auto" w:fill="auto"/>
            <w:noWrap/>
            <w:vAlign w:val="bottom"/>
            <w:hideMark/>
          </w:tcPr>
          <w:p w14:paraId="784D158D" w14:textId="401C8E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0C174" w14:textId="34E18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A431B" w14:textId="191435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79,206.05 </w:t>
            </w:r>
          </w:p>
        </w:tc>
      </w:tr>
      <w:tr w:rsidR="003A130F" w:rsidRPr="003A130F" w14:paraId="512D65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9F0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A95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1B3E48DF" w14:textId="417A9E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3F7E58B2" w14:textId="7F9239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D7BA7" w14:textId="5BD178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DB174" w14:textId="0622BB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8,780.00 </w:t>
            </w:r>
          </w:p>
        </w:tc>
      </w:tr>
      <w:tr w:rsidR="003A130F" w:rsidRPr="003A130F" w14:paraId="2F4C57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494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E84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0810DFFD" w14:textId="13D3BC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6DACFA" w14:textId="44783B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1B1E9" w14:textId="0E3D0C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30F3C" w14:textId="7CC955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8,570.00 </w:t>
            </w:r>
          </w:p>
        </w:tc>
      </w:tr>
      <w:tr w:rsidR="003A130F" w:rsidRPr="003A130F" w14:paraId="6C52757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96A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80C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3FE53BDD" w14:textId="7CD2BE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8365D9B" w14:textId="43671B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1F8B9" w14:textId="2101E3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F9CE3" w14:textId="1FD775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9159B6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187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9BC8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141C6C2" w14:textId="090845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5372B9CC" w14:textId="1D748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E9F39" w14:textId="3132A4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F4A64" w14:textId="7A11AE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7,508.00 </w:t>
            </w:r>
          </w:p>
        </w:tc>
      </w:tr>
      <w:tr w:rsidR="003A130F" w:rsidRPr="003A130F" w14:paraId="3D8A2B7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74C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00F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8741E93" w14:textId="44EEA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C5E91C" w14:textId="3F034F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CACBD" w14:textId="4551AA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BB922" w14:textId="487E6D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3D9CB2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22D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913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4DDF2344" w14:textId="67EAC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458B87B" w14:textId="031367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9F2D1" w14:textId="0A568F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5153E" w14:textId="492677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7,200.00 </w:t>
            </w:r>
          </w:p>
        </w:tc>
      </w:tr>
      <w:tr w:rsidR="003A130F" w:rsidRPr="003A130F" w14:paraId="25048C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72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D97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5A270C21" w14:textId="7FCA5C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709371D" w14:textId="131602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4274F" w14:textId="3E74F9E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4B805" w14:textId="5D8D1D0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0,789.00 </w:t>
            </w:r>
          </w:p>
        </w:tc>
      </w:tr>
      <w:tr w:rsidR="003A130F" w:rsidRPr="003A130F" w14:paraId="7EFDCA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FBE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AD5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1C14B76" w14:textId="3FA1BF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F78AA1D" w14:textId="7C55A7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2CF83" w14:textId="22F80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F982E" w14:textId="6E0BD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97,915.00 </w:t>
            </w:r>
          </w:p>
        </w:tc>
      </w:tr>
      <w:tr w:rsidR="003A130F" w:rsidRPr="003A130F" w14:paraId="54FBADA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CDDB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287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64E61BE9" w14:textId="207997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AC999A0" w14:textId="5F696B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7831D" w14:textId="2422EE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DD044" w14:textId="4D147F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4464DF1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1973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1FD2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3D68BC05" w14:textId="3E6EE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601EE45" w14:textId="55927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EC0D5" w14:textId="01C269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87749" w14:textId="5F48A6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45D884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E8E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14F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DD61EEF" w14:textId="0A58FD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6D8CFE" w14:textId="135752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6C1C4" w14:textId="037A64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45FB5" w14:textId="5433FD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E00F55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296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0EBF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17698148" w14:textId="4EA767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91681E" w14:textId="77C3B9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4333E" w14:textId="2B764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EC464" w14:textId="59C185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57A37F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0C93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54A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CB5EE12" w14:textId="6E9C3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1,438.00 </w:t>
            </w:r>
          </w:p>
        </w:tc>
        <w:tc>
          <w:tcPr>
            <w:tcW w:w="810" w:type="pct"/>
            <w:tcBorders>
              <w:top w:val="nil"/>
              <w:left w:val="nil"/>
              <w:bottom w:val="single" w:sz="4" w:space="0" w:color="000000"/>
              <w:right w:val="single" w:sz="4" w:space="0" w:color="000000"/>
            </w:tcBorders>
            <w:shd w:val="clear" w:color="auto" w:fill="auto"/>
            <w:noWrap/>
            <w:vAlign w:val="bottom"/>
            <w:hideMark/>
          </w:tcPr>
          <w:p w14:paraId="7A7B0838" w14:textId="6C9B6C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74AD2" w14:textId="205923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E4B82" w14:textId="016F3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41,438.00 </w:t>
            </w:r>
          </w:p>
        </w:tc>
      </w:tr>
      <w:tr w:rsidR="003A130F" w:rsidRPr="003A130F" w14:paraId="0E9955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7E5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2C7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C7C9FC5" w14:textId="07479C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7409FE5D" w14:textId="5B1B4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01FA9" w14:textId="77396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B6332" w14:textId="61B556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9,022.68 </w:t>
            </w:r>
          </w:p>
        </w:tc>
      </w:tr>
      <w:tr w:rsidR="003A130F" w:rsidRPr="003A130F" w14:paraId="0887C5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3FF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AC9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4170B17A" w14:textId="6421FE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1B5572D6" w14:textId="46BD1B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33A3C" w14:textId="6E842D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DD601" w14:textId="70E30B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684,045.00 </w:t>
            </w:r>
          </w:p>
        </w:tc>
      </w:tr>
      <w:tr w:rsidR="003A130F" w:rsidRPr="003A130F" w14:paraId="7BF40D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AF5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90E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0F643719" w14:textId="31D475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778.36 </w:t>
            </w:r>
          </w:p>
        </w:tc>
        <w:tc>
          <w:tcPr>
            <w:tcW w:w="810" w:type="pct"/>
            <w:tcBorders>
              <w:top w:val="nil"/>
              <w:left w:val="nil"/>
              <w:bottom w:val="single" w:sz="4" w:space="0" w:color="000000"/>
              <w:right w:val="single" w:sz="4" w:space="0" w:color="000000"/>
            </w:tcBorders>
            <w:shd w:val="clear" w:color="auto" w:fill="auto"/>
            <w:noWrap/>
            <w:vAlign w:val="bottom"/>
            <w:hideMark/>
          </w:tcPr>
          <w:p w14:paraId="12A27B6C" w14:textId="4924EE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5A0B1" w14:textId="2EBD39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2AAED" w14:textId="78B218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2,778.36 </w:t>
            </w:r>
          </w:p>
        </w:tc>
      </w:tr>
      <w:tr w:rsidR="003A130F" w:rsidRPr="003A130F" w14:paraId="703029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5AC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5940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4E9C27EE" w14:textId="26A464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B4C46E" w14:textId="55CCA9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08A2D" w14:textId="5C4717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1AE7F" w14:textId="0FE0C9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5,350.00 </w:t>
            </w:r>
          </w:p>
        </w:tc>
      </w:tr>
      <w:tr w:rsidR="003A130F" w:rsidRPr="003A130F" w14:paraId="6457C54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CA59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A7E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EC64233" w14:textId="05B100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6E64EEE" w14:textId="4867E6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EE757" w14:textId="20AB9C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DB725" w14:textId="49FB74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1,980.00 </w:t>
            </w:r>
          </w:p>
        </w:tc>
      </w:tr>
      <w:tr w:rsidR="003A130F" w:rsidRPr="003A130F" w14:paraId="5150B5F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92A6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BE4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0B241404" w14:textId="283407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22084A5" w14:textId="27C5A8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D6158" w14:textId="1500DA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C37AD" w14:textId="0E01E3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5,780.00 </w:t>
            </w:r>
          </w:p>
        </w:tc>
      </w:tr>
      <w:tr w:rsidR="003A130F" w:rsidRPr="003A130F" w14:paraId="3BC800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2E2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30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5A1A467" w14:textId="619F67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52D01D3" w14:textId="45B61F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BBF8A" w14:textId="4C82AD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FDA57" w14:textId="27A8E4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6,850.00 </w:t>
            </w:r>
          </w:p>
        </w:tc>
      </w:tr>
      <w:tr w:rsidR="003A130F" w:rsidRPr="003A130F" w14:paraId="4DA58A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50B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CCD7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BD28F11" w14:textId="14E240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6,152.07 </w:t>
            </w:r>
          </w:p>
        </w:tc>
        <w:tc>
          <w:tcPr>
            <w:tcW w:w="810" w:type="pct"/>
            <w:tcBorders>
              <w:top w:val="nil"/>
              <w:left w:val="nil"/>
              <w:bottom w:val="single" w:sz="4" w:space="0" w:color="000000"/>
              <w:right w:val="single" w:sz="4" w:space="0" w:color="000000"/>
            </w:tcBorders>
            <w:shd w:val="clear" w:color="auto" w:fill="auto"/>
            <w:noWrap/>
            <w:vAlign w:val="bottom"/>
            <w:hideMark/>
          </w:tcPr>
          <w:p w14:paraId="67C76B4C" w14:textId="399A11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C2091" w14:textId="144E3C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A5257" w14:textId="22C4AC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36,152.07 </w:t>
            </w:r>
          </w:p>
        </w:tc>
      </w:tr>
      <w:tr w:rsidR="003A130F" w:rsidRPr="003A130F" w14:paraId="3A366E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1DC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812E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5791F54" w14:textId="0521A0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2B387F9" w14:textId="371B4D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4269D" w14:textId="13C7A1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A0FA1" w14:textId="335CB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2,435.00 </w:t>
            </w:r>
          </w:p>
        </w:tc>
      </w:tr>
      <w:tr w:rsidR="003A130F" w:rsidRPr="003A130F" w14:paraId="7D7CED9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C3E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081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5371E2B3" w14:textId="3BFC69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12DE65" w14:textId="33C9A6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A9BB7" w14:textId="47971A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478D8" w14:textId="165342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1,000.00 </w:t>
            </w:r>
          </w:p>
        </w:tc>
      </w:tr>
      <w:tr w:rsidR="003A130F" w:rsidRPr="003A130F" w14:paraId="06A0E3E0"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B425C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61B2939" w14:textId="669C7AF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3B09644C" w14:textId="3DDD99C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259835C" w14:textId="0F4A586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1152C3" w14:textId="54AFB8D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8,773,076.29 </w:t>
            </w:r>
          </w:p>
        </w:tc>
      </w:tr>
      <w:tr w:rsidR="003A130F" w:rsidRPr="003A130F" w14:paraId="436A470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2C48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34ADCDE" w14:textId="1652DC3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5A07F85B" w14:textId="49E287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CF8E60" w14:textId="3739290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5F879" w14:textId="482627B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828,117.16 </w:t>
            </w:r>
          </w:p>
        </w:tc>
      </w:tr>
      <w:tr w:rsidR="003A130F" w:rsidRPr="003A130F" w14:paraId="3C02D8E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47265"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581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607B32B" w14:textId="537BD6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0714CEB" w14:textId="7BB0E1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0941B" w14:textId="13E562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ECD9D" w14:textId="1830EB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630.00 </w:t>
            </w:r>
          </w:p>
        </w:tc>
      </w:tr>
      <w:tr w:rsidR="003A130F" w:rsidRPr="003A130F" w14:paraId="279C64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7D9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89D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5326A57" w14:textId="33215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1A265EC7" w14:textId="2AC00C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EC398" w14:textId="47AD2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28D1D" w14:textId="75DD6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6,096.53 </w:t>
            </w:r>
          </w:p>
        </w:tc>
      </w:tr>
      <w:tr w:rsidR="003A130F" w:rsidRPr="003A130F" w14:paraId="21842B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31E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654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2E02C2A2" w14:textId="251A01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3AF18F9A" w14:textId="2340D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EDD1C" w14:textId="45517B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57708" w14:textId="0ABA87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5,849.15 </w:t>
            </w:r>
          </w:p>
        </w:tc>
      </w:tr>
      <w:tr w:rsidR="003A130F" w:rsidRPr="003A130F" w14:paraId="15FA4BA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44D9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178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7D10DCAB" w14:textId="640230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AEE844F" w14:textId="3EBAA0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68BA9" w14:textId="74D53E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8BEBE" w14:textId="4C4C2E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3,966.82 </w:t>
            </w:r>
          </w:p>
        </w:tc>
      </w:tr>
      <w:tr w:rsidR="003A130F" w:rsidRPr="003A130F" w14:paraId="21A487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5FE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9A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F2D7C3B" w14:textId="68F82B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F03B52D" w14:textId="5A09B1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A8611" w14:textId="21DDFE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62ACB" w14:textId="07257F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6,364.71 </w:t>
            </w:r>
          </w:p>
        </w:tc>
      </w:tr>
      <w:tr w:rsidR="003A130F" w:rsidRPr="003A130F" w14:paraId="14759D7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AF6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9FD5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AD80223" w14:textId="47CD39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BD6E044" w14:textId="5B03E0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66B97" w14:textId="196F6A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A665C" w14:textId="46A89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6,370.00 </w:t>
            </w:r>
          </w:p>
        </w:tc>
      </w:tr>
      <w:tr w:rsidR="003A130F" w:rsidRPr="003A130F" w14:paraId="5441E8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74B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AFE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67C5475" w14:textId="47FA6C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AC0C1DA" w14:textId="3B5272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9AE9E" w14:textId="7BD52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CEF37" w14:textId="036ABF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48,283.89 </w:t>
            </w:r>
          </w:p>
        </w:tc>
      </w:tr>
      <w:tr w:rsidR="003A130F" w:rsidRPr="003A130F" w14:paraId="787268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9CF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D60D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01A81C1A" w14:textId="04B6A5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94AD3AF" w14:textId="13142A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7A9EE" w14:textId="4C0894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EEE22" w14:textId="18ED7A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3,458.80 </w:t>
            </w:r>
          </w:p>
        </w:tc>
      </w:tr>
      <w:tr w:rsidR="003A130F" w:rsidRPr="003A130F" w14:paraId="150868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6D1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69F2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4181BCA1" w14:textId="4D8BD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92E571D" w14:textId="1B890E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0B937" w14:textId="2E8775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E7055" w14:textId="08438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03,379.32 </w:t>
            </w:r>
          </w:p>
        </w:tc>
      </w:tr>
      <w:tr w:rsidR="003A130F" w:rsidRPr="003A130F" w14:paraId="0E522D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6D7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95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7DB0323" w14:textId="7EDFB3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81454A4" w14:textId="5F75DF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00C3E" w14:textId="5B5E53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2793E" w14:textId="5937BD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9,492.94 </w:t>
            </w:r>
          </w:p>
        </w:tc>
      </w:tr>
      <w:tr w:rsidR="003A130F" w:rsidRPr="003A130F" w14:paraId="252EBE3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1B3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7A2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6549993" w14:textId="0E165DF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769459FE" w14:textId="005CF7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D4AF4" w14:textId="64F66B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138DA" w14:textId="330B5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5,225.00 </w:t>
            </w:r>
          </w:p>
        </w:tc>
      </w:tr>
      <w:tr w:rsidR="003A130F" w:rsidRPr="003A130F" w14:paraId="485A6EA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50919"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7ABCE1" w14:textId="421382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BACD170" w14:textId="6A0C20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B9D64" w14:textId="30B87DD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01C7C9" w14:textId="4B8F99E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098,776.85 </w:t>
            </w:r>
          </w:p>
        </w:tc>
      </w:tr>
      <w:tr w:rsidR="003A130F" w:rsidRPr="003A130F" w14:paraId="3068D5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376E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52F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B0C2675" w14:textId="39A024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C2C3968" w14:textId="11AAF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341FE" w14:textId="74E7CB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786BD" w14:textId="21844D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6,090.42 </w:t>
            </w:r>
          </w:p>
        </w:tc>
      </w:tr>
      <w:tr w:rsidR="003A130F" w:rsidRPr="003A130F" w14:paraId="2E7222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0FA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AF6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7DF21386" w14:textId="1DCFDA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AE40852" w14:textId="7D5676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00962" w14:textId="471FD8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4B50A" w14:textId="79F787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5,523.95 </w:t>
            </w:r>
          </w:p>
        </w:tc>
      </w:tr>
      <w:tr w:rsidR="003A130F" w:rsidRPr="003A130F" w14:paraId="2E357B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4D7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257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5031DF0" w14:textId="2143132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3A05635" w14:textId="0D5B71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7F6CF" w14:textId="64334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644EF3" w14:textId="319E90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0,830.18 </w:t>
            </w:r>
          </w:p>
        </w:tc>
      </w:tr>
      <w:tr w:rsidR="003A130F" w:rsidRPr="003A130F" w14:paraId="54CA21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BB7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F1D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44223B0D" w14:textId="3BE365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704045E6" w14:textId="0C7A6C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68323" w14:textId="38413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1B5DA" w14:textId="4351DA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86,846.54 </w:t>
            </w:r>
          </w:p>
        </w:tc>
      </w:tr>
      <w:tr w:rsidR="003A130F" w:rsidRPr="003A130F" w14:paraId="19C310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2D8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7544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60C9BED3" w14:textId="236DC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36AA8EFA" w14:textId="32C99A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BDCFE" w14:textId="5F4559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E3C0" w14:textId="4BC3B7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15,784.32 </w:t>
            </w:r>
          </w:p>
        </w:tc>
      </w:tr>
      <w:tr w:rsidR="003A130F" w:rsidRPr="003A130F" w14:paraId="6561C6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35AB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D17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E8AE4AE" w14:textId="2B78146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173CA90" w14:textId="5D4A26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EF11F" w14:textId="7FD893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500F0" w14:textId="338987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9,368.82 </w:t>
            </w:r>
          </w:p>
        </w:tc>
      </w:tr>
      <w:tr w:rsidR="003A130F" w:rsidRPr="003A130F" w14:paraId="60E668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49D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E19E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4D44C06" w14:textId="30FE77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5F752FE2" w14:textId="66834E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AE9AA" w14:textId="3BC2C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2DC32" w14:textId="40E27B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918,705.15 </w:t>
            </w:r>
          </w:p>
        </w:tc>
      </w:tr>
      <w:tr w:rsidR="003A130F" w:rsidRPr="003A130F" w14:paraId="5E8BEDA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AED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6C19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32E63A6" w14:textId="2D0B35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05B1D051" w14:textId="6E5D5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17451" w14:textId="611BEC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80672" w14:textId="6A2510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4,206.65 </w:t>
            </w:r>
          </w:p>
        </w:tc>
      </w:tr>
      <w:tr w:rsidR="003A130F" w:rsidRPr="003A130F" w14:paraId="3213B4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9CA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6D95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00CA51E" w14:textId="37A8FA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20272074" w14:textId="62D23C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4D098" w14:textId="13DFD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31183" w14:textId="741F68F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7,487.08 </w:t>
            </w:r>
          </w:p>
        </w:tc>
      </w:tr>
      <w:tr w:rsidR="003A130F" w:rsidRPr="003A130F" w14:paraId="56871E2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300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0E3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B60A07D" w14:textId="20B701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4F9AC7C" w14:textId="43479E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AD90D" w14:textId="0955BE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B6EA" w14:textId="65111B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41,502.54 </w:t>
            </w:r>
          </w:p>
        </w:tc>
      </w:tr>
      <w:tr w:rsidR="003A130F" w:rsidRPr="003A130F" w14:paraId="11A2B45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B99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72D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53DE96D" w14:textId="545427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5330C3A7" w14:textId="143BE6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EBB55" w14:textId="41AD97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5614D" w14:textId="157CEE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12,431.20 </w:t>
            </w:r>
          </w:p>
        </w:tc>
      </w:tr>
      <w:tr w:rsidR="003A130F" w:rsidRPr="003A130F" w14:paraId="4F95A4D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E5B7B"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83855A6" w14:textId="113B7B8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43AA495" w14:textId="7AD6B94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C8DBD2" w14:textId="3A02137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A5CC27" w14:textId="56010C0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4,933,766.09 </w:t>
            </w:r>
          </w:p>
        </w:tc>
      </w:tr>
      <w:tr w:rsidR="003A130F" w:rsidRPr="003A130F" w14:paraId="762EDAC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2DB6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7B07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09D252" w14:textId="0891EF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9D66EC1" w14:textId="7D25B4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A938" w14:textId="0A4EE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FB1A5" w14:textId="735B73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5,619.99 </w:t>
            </w:r>
          </w:p>
        </w:tc>
      </w:tr>
      <w:tr w:rsidR="003A130F" w:rsidRPr="003A130F" w14:paraId="11ADB78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C34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9A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1B88F1A" w14:textId="28EE6E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0056B01E" w14:textId="3C850C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F0FF2" w14:textId="46B5DB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36E5E" w14:textId="4F7D806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31,039.59 </w:t>
            </w:r>
          </w:p>
        </w:tc>
      </w:tr>
      <w:tr w:rsidR="003A130F" w:rsidRPr="003A130F" w14:paraId="02E6EC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604C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2DA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58220FCB" w14:textId="45953F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2DC4C6AC" w14:textId="23535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68BD9" w14:textId="13A82A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FFC18" w14:textId="5C0988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25,845.86 </w:t>
            </w:r>
          </w:p>
        </w:tc>
      </w:tr>
      <w:tr w:rsidR="003A130F" w:rsidRPr="003A130F" w14:paraId="3840B2D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464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C8C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E7A7323" w14:textId="2E6791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A9FE8EB" w14:textId="06026C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76C17" w14:textId="7197CC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A9DB3" w14:textId="7864DE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4,842.95 </w:t>
            </w:r>
          </w:p>
        </w:tc>
      </w:tr>
      <w:tr w:rsidR="003A130F" w:rsidRPr="003A130F" w14:paraId="31EB95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ADC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9B28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4793B0D3" w14:textId="1721557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07F3742F" w14:textId="697A84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CE746" w14:textId="7643A4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124BF" w14:textId="32CF1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6,420.00 </w:t>
            </w:r>
          </w:p>
        </w:tc>
      </w:tr>
      <w:tr w:rsidR="003A130F" w:rsidRPr="003A130F" w14:paraId="2BC2FD7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A8D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4FF0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999B4A5" w14:textId="185225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8B401BF" w14:textId="634242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3D421" w14:textId="2DBAEA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DC45D" w14:textId="0466D0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81,816.30 </w:t>
            </w:r>
          </w:p>
        </w:tc>
      </w:tr>
      <w:tr w:rsidR="003A130F" w:rsidRPr="003A130F" w14:paraId="7DB4D90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2F5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FFB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B688F66" w14:textId="1A1B4F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4551EF75" w14:textId="05608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C2634" w14:textId="5EEBE8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29CC4" w14:textId="44F0D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0,104.18 </w:t>
            </w:r>
          </w:p>
        </w:tc>
      </w:tr>
      <w:tr w:rsidR="003A130F" w:rsidRPr="003A130F" w14:paraId="6BF5CE6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7BD5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8532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A0AEC1D" w14:textId="0C86A0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7010F26B" w14:textId="27AD61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0E390" w14:textId="1C3D2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6EC58" w14:textId="17C86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7,826.07 </w:t>
            </w:r>
          </w:p>
        </w:tc>
      </w:tr>
      <w:tr w:rsidR="003A130F" w:rsidRPr="003A130F" w14:paraId="1C1539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CF8F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940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2D6BB7D5" w14:textId="63D71C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18783F06" w14:textId="5FA131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67815" w14:textId="6C344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9B297" w14:textId="216B33D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251.15 </w:t>
            </w:r>
          </w:p>
        </w:tc>
      </w:tr>
      <w:tr w:rsidR="003A130F" w:rsidRPr="003A130F" w14:paraId="343AC8D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9CE8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B845A59" w14:textId="6D6DC75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F8ACB65" w14:textId="35D0675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A9AAF8" w14:textId="4FF805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10DEA9" w14:textId="6722351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062,442.25 </w:t>
            </w:r>
          </w:p>
        </w:tc>
      </w:tr>
      <w:tr w:rsidR="003A130F" w:rsidRPr="003A130F" w14:paraId="4B1A13B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6E872"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B80342F" w14:textId="07D705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05EAF96" w14:textId="4A6848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2F663" w14:textId="7EEEE5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333F8E" w14:textId="7E6426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442,703.84 </w:t>
            </w:r>
          </w:p>
        </w:tc>
      </w:tr>
      <w:tr w:rsidR="003A130F" w:rsidRPr="003A130F" w14:paraId="066DF9A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300E3"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5E1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03CB6319" w14:textId="66233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2CA565F6" w14:textId="059744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56AD4" w14:textId="195B8C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02666" w14:textId="285186D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57,148.41 </w:t>
            </w:r>
          </w:p>
        </w:tc>
      </w:tr>
      <w:tr w:rsidR="003A130F" w:rsidRPr="003A130F" w14:paraId="3BF5A3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FA3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926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25257FCC" w14:textId="004C17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A48AD4" w14:textId="5E23E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EB911" w14:textId="357745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E70AF" w14:textId="58C565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331,350.00 </w:t>
            </w:r>
          </w:p>
        </w:tc>
      </w:tr>
      <w:tr w:rsidR="003A130F" w:rsidRPr="003A130F" w14:paraId="3F62E2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282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060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0D4257C" w14:textId="3BEC9F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5AEBDB7" w14:textId="75F3851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1141B" w14:textId="3137E9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D5A6D" w14:textId="6F48B3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r>
      <w:tr w:rsidR="003A130F" w:rsidRPr="003A130F" w14:paraId="15D7BE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8D4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783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248166D8" w14:textId="560E31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3533E85" w14:textId="646AB4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223D1" w14:textId="7068A3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50F46" w14:textId="0260D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030.00 </w:t>
            </w:r>
          </w:p>
        </w:tc>
      </w:tr>
      <w:tr w:rsidR="003A130F" w:rsidRPr="003A130F" w14:paraId="6BA3A2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5DF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34B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35FE561A" w14:textId="0B943F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939EA40" w14:textId="2BCD1F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C8C0A" w14:textId="352ED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3FF6" w14:textId="20D584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883,180.00 </w:t>
            </w:r>
          </w:p>
        </w:tc>
      </w:tr>
      <w:tr w:rsidR="003A130F" w:rsidRPr="003A130F" w14:paraId="5D8DA03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EC69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934AB6E" w14:textId="2EB160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4A14D17" w14:textId="58AA2E0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1732AF" w14:textId="0ED951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0060C8" w14:textId="472C54D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849,973.94 </w:t>
            </w:r>
          </w:p>
        </w:tc>
      </w:tr>
      <w:tr w:rsidR="003A130F" w:rsidRPr="003A130F" w14:paraId="4C34319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8235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188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4B557E9B" w14:textId="53C8FD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29E6DB59" w14:textId="2EEB26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9B369" w14:textId="6942CA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480F7" w14:textId="741B05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91,606.38 </w:t>
            </w:r>
          </w:p>
        </w:tc>
      </w:tr>
      <w:tr w:rsidR="003A130F" w:rsidRPr="003A130F" w14:paraId="512A66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F27A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000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3A7386E" w14:textId="2F4A07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612C9B4A" w14:textId="73440E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E6317" w14:textId="314423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C30D6" w14:textId="228C6B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37,467.56 </w:t>
            </w:r>
          </w:p>
        </w:tc>
      </w:tr>
      <w:tr w:rsidR="003A130F" w:rsidRPr="003A130F" w14:paraId="11BBAAA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BE1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6D9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CE22B1D" w14:textId="32CCD7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CDA5D" w14:textId="27D4CC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21206" w14:textId="095E50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A7447" w14:textId="487877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0,900.00 </w:t>
            </w:r>
          </w:p>
        </w:tc>
      </w:tr>
      <w:tr w:rsidR="003A130F" w:rsidRPr="003A130F" w14:paraId="1D5D839A"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8D860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3B5AB1F3" w14:textId="7314CF0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075,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1698C19" w14:textId="1AC088A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930663C" w14:textId="03E13D9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0CEECC2" w14:textId="5AC130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4,075,413.00 </w:t>
            </w:r>
          </w:p>
        </w:tc>
      </w:tr>
      <w:tr w:rsidR="003A130F" w:rsidRPr="003A130F" w14:paraId="048A0F8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E7C7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049DE8D" w14:textId="65637F4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EB85FA" w14:textId="2DAABD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7F933D" w14:textId="7F0081E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404AFF" w14:textId="57D361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0,932,900.00 </w:t>
            </w:r>
          </w:p>
        </w:tc>
      </w:tr>
      <w:tr w:rsidR="003A130F" w:rsidRPr="003A130F" w14:paraId="732BB54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368D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8F68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2F6D318" w14:textId="52A241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CF3B8" w14:textId="5D0952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EB5EF" w14:textId="30BA9F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6655F" w14:textId="05EEBF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5,600.00 </w:t>
            </w:r>
          </w:p>
        </w:tc>
      </w:tr>
      <w:tr w:rsidR="003A130F" w:rsidRPr="003A130F" w14:paraId="0B547D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D8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DD4F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361FCF70" w14:textId="760EF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5CF01" w14:textId="6E3D24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358F7" w14:textId="6DDFF8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8E274" w14:textId="34F409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A522AC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E2B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51A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3A85F024" w14:textId="201FC4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A797B" w14:textId="556CF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34CD0" w14:textId="7971B0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674F7" w14:textId="65F8B9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1954D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008A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8F2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7294ECBB" w14:textId="311DC6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AC3EF" w14:textId="48DCA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B875C" w14:textId="1EFEE7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49E9A" w14:textId="12C225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520848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9635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4808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963B446" w14:textId="1D83ED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07DD96" w14:textId="22F0F1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C9C83" w14:textId="7261A7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CF8F9" w14:textId="3787D3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566D5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E440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4B30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37B528BA" w14:textId="7AEA6E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E833D9" w14:textId="10EAA0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9E239" w14:textId="665B7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88F1B" w14:textId="025650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23D3619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AE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A51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C8D9F48" w14:textId="33A698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482B8" w14:textId="6D1A48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7A675" w14:textId="495699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9B9A2" w14:textId="062113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1F43AB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4446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146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1D89004D" w14:textId="7EE098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D3EE0" w14:textId="71C322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1D3FE" w14:textId="409012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E8F16" w14:textId="6269FD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00,500.00 </w:t>
            </w:r>
          </w:p>
        </w:tc>
      </w:tr>
      <w:tr w:rsidR="003A130F" w:rsidRPr="003A130F" w14:paraId="75D302D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CBA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F43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9A4BB69" w14:textId="23446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68A60" w14:textId="661A4B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77FE8" w14:textId="3F030F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2CB02" w14:textId="5039BF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7E15A1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1AAE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753C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4F46325D" w14:textId="1C7634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70CA6" w14:textId="195C16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D279A" w14:textId="671412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51CFA" w14:textId="68B1E1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2CBCF75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F91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60A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71353A1C" w14:textId="1EC384F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33026" w14:textId="574031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AE277" w14:textId="600640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EE612" w14:textId="17AA79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5,600.00 </w:t>
            </w:r>
          </w:p>
        </w:tc>
      </w:tr>
      <w:tr w:rsidR="003A130F" w:rsidRPr="003A130F" w14:paraId="616F265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889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D4B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34EAE89A" w14:textId="396C7E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EA2633" w14:textId="46DFC4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84C97" w14:textId="7EA799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F236F" w14:textId="3EEBE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D9CFAE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F1A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6FF8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CF678C1" w14:textId="439F2C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832C46" w14:textId="6856F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6610E" w14:textId="115102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637F2" w14:textId="102D7E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4997EC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369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9D8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803CEAB" w14:textId="72DDCE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C5667" w14:textId="216EF9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B96EA" w14:textId="5A378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9859F" w14:textId="767348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40,000.00 </w:t>
            </w:r>
          </w:p>
        </w:tc>
      </w:tr>
      <w:tr w:rsidR="003A130F" w:rsidRPr="003A130F" w14:paraId="44767F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5EA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91D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855448E" w14:textId="61549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33BDF9" w14:textId="071D20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BD0C0" w14:textId="3DB6F2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420AD" w14:textId="314D5A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356C78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D15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2C9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498D7F8B" w14:textId="48C600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62E56A" w14:textId="2F335F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7FF41" w14:textId="3B49F5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84218" w14:textId="553E64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5FC0A3A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F26A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B5E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A42D33D" w14:textId="3DF7DD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AEC238" w14:textId="2F9356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DD03C" w14:textId="614E43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A6B3C" w14:textId="12A3A6F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6B1D90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41D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0A3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D8DE17C" w14:textId="545F7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0266B" w14:textId="1EC377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E9E95" w14:textId="6BA257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66716" w14:textId="66CB1D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50,000.00 </w:t>
            </w:r>
          </w:p>
        </w:tc>
      </w:tr>
      <w:tr w:rsidR="003A130F" w:rsidRPr="003A130F" w14:paraId="15250FD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3198C"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B680247" w14:textId="6408014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2C1F48" w14:textId="09E1D3C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B8DD8E" w14:textId="334DD1B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18669A" w14:textId="0E975DF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238,450.00 </w:t>
            </w:r>
          </w:p>
        </w:tc>
      </w:tr>
      <w:tr w:rsidR="003A130F" w:rsidRPr="003A130F" w14:paraId="163F3D6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E7D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25D4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9708EC1" w14:textId="01D5E4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2183F6" w14:textId="65DF7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06C55" w14:textId="4EF7D8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4D8A503" w14:textId="58C453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25,000.00 </w:t>
            </w:r>
          </w:p>
        </w:tc>
      </w:tr>
      <w:tr w:rsidR="003A130F" w:rsidRPr="003A130F" w14:paraId="38CEF9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386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4D9FD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49DF2FD4" w14:textId="1844BB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ABC6C" w14:textId="76971A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B3DFE" w14:textId="404901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63368" w14:textId="62FBB4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689955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AFE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91E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FDDCCE4" w14:textId="031026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A2623" w14:textId="19E80B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5E85A" w14:textId="50D676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FA427" w14:textId="43CA70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1C0E23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B31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FBB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0E635E1D" w14:textId="23639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1E4007" w14:textId="7464C9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AF694" w14:textId="0660D6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261C9" w14:textId="29200E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28C8AB3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7AA2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7554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C1FB76D" w14:textId="3F0CD6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37CC8546" w14:textId="7C662E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19C81" w14:textId="111444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DE50A" w14:textId="7E6563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84,150.00 </w:t>
            </w:r>
          </w:p>
        </w:tc>
      </w:tr>
      <w:tr w:rsidR="003A130F" w:rsidRPr="003A130F" w14:paraId="54610FB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D3D1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E5D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3D466093" w14:textId="7D316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3AEBC" w14:textId="18C34D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33923" w14:textId="467DE0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3E190" w14:textId="7EA1E2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5,300.00 </w:t>
            </w:r>
          </w:p>
        </w:tc>
      </w:tr>
      <w:tr w:rsidR="003A130F" w:rsidRPr="003A130F" w14:paraId="445086C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5382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8D58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3D3E127" w14:textId="7F14D40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1517C" w14:textId="6298FF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FE45B" w14:textId="22BAC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83685" w14:textId="4D67E88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52,800.00 </w:t>
            </w:r>
          </w:p>
        </w:tc>
      </w:tr>
      <w:tr w:rsidR="003A130F" w:rsidRPr="003A130F" w14:paraId="4BB1BC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E45F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E38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2932C296" w14:textId="69FCBA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FC2DF" w14:textId="26D614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39856" w14:textId="3A4539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80557" w14:textId="770330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02,800.00 </w:t>
            </w:r>
          </w:p>
        </w:tc>
      </w:tr>
      <w:tr w:rsidR="003A130F" w:rsidRPr="003A130F" w14:paraId="0DBEA7A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F3DA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E3C6903" w14:textId="7CC82B8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962,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E9566FE" w14:textId="45B4280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9CDC04" w14:textId="23F7F8C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B152B4" w14:textId="7EADC32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962,513.00 </w:t>
            </w:r>
          </w:p>
        </w:tc>
      </w:tr>
      <w:tr w:rsidR="003A130F" w:rsidRPr="003A130F" w14:paraId="1F1E0C6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2402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30E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BCCF1F0" w14:textId="425113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6A5927" w14:textId="5E2179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B2C9F" w14:textId="7F1FAD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1BA88D" w14:textId="4EB826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00,000.00 </w:t>
            </w:r>
          </w:p>
        </w:tc>
      </w:tr>
      <w:tr w:rsidR="003A130F" w:rsidRPr="003A130F" w14:paraId="68FFCD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F9E51"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978C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69AF442" w14:textId="601EE6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19967E3" w14:textId="7895F9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33620" w14:textId="077586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0281E" w14:textId="02A4AE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89,950.00 </w:t>
            </w:r>
          </w:p>
        </w:tc>
      </w:tr>
      <w:tr w:rsidR="003A130F" w:rsidRPr="003A130F" w14:paraId="422F6E5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C663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A2A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026D322C" w14:textId="0C2F84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A6953" w14:textId="571892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7567F" w14:textId="44E284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DF93D" w14:textId="59B2EF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800.00 </w:t>
            </w:r>
          </w:p>
        </w:tc>
      </w:tr>
      <w:tr w:rsidR="003A130F" w:rsidRPr="003A130F" w14:paraId="451E5B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960B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32A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F770E08" w14:textId="0E0CE9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56208F9" w14:textId="53A50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EF78D" w14:textId="558D7E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B8D72" w14:textId="7F5382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850.00 </w:t>
            </w:r>
          </w:p>
        </w:tc>
      </w:tr>
      <w:tr w:rsidR="003A130F" w:rsidRPr="003A130F" w14:paraId="36473E1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C1E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27C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BFC67C4" w14:textId="607DDA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59A87" w14:textId="2C74D5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5FC18" w14:textId="05D085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4F065" w14:textId="5235A3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44,350.00 </w:t>
            </w:r>
          </w:p>
        </w:tc>
      </w:tr>
      <w:tr w:rsidR="003A130F" w:rsidRPr="003A130F" w14:paraId="67ED9CB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4D0E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95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067B1399" w14:textId="678C11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3AAB8E47" w14:textId="165B5B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E0E63" w14:textId="3D1CB4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AC894" w14:textId="334EB8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8,950.00 </w:t>
            </w:r>
          </w:p>
        </w:tc>
      </w:tr>
      <w:tr w:rsidR="003A130F" w:rsidRPr="003A130F" w14:paraId="76B231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23F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DA0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50A4CE88" w14:textId="4B15A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940841" w14:textId="2BA515D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D7F15" w14:textId="324C6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0F776" w14:textId="1FA8C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r>
      <w:tr w:rsidR="003A130F" w:rsidRPr="003A130F" w14:paraId="7979B4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1C7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CD3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154FB4BD" w14:textId="20F82E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2DD563B2" w14:textId="6C0A59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E5D82" w14:textId="04DD61E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626C2" w14:textId="7EACB2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4,650.00 </w:t>
            </w:r>
          </w:p>
        </w:tc>
      </w:tr>
      <w:tr w:rsidR="003A130F" w:rsidRPr="003A130F" w14:paraId="774F586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E906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6DB7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E6F5853" w14:textId="5B5F1B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09C430A" w14:textId="1AC204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4BD23" w14:textId="79542E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8ADC6" w14:textId="1B3B46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42,400.00 </w:t>
            </w:r>
          </w:p>
        </w:tc>
      </w:tr>
      <w:tr w:rsidR="003A130F" w:rsidRPr="003A130F" w14:paraId="5BAA00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F283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73DE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6CCF3C15" w14:textId="4BB820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540D80E" w14:textId="1DD5FB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D769E" w14:textId="5FE70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C4399" w14:textId="4D8257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39,950.00 </w:t>
            </w:r>
          </w:p>
        </w:tc>
      </w:tr>
      <w:tr w:rsidR="003A130F" w:rsidRPr="003A130F" w14:paraId="60C07CF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159D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132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17D4C3D3" w14:textId="05A85A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586921A2" w14:textId="6FB695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C3598" w14:textId="272F7C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0D7B8" w14:textId="294CEB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2,563.00 </w:t>
            </w:r>
          </w:p>
        </w:tc>
      </w:tr>
      <w:tr w:rsidR="003A130F" w:rsidRPr="003A130F" w14:paraId="27A507F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708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721E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558CCD06" w14:textId="734336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A22FE1" w14:textId="097BA6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39645" w14:textId="371609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88C24" w14:textId="622FF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9,350.00 </w:t>
            </w:r>
          </w:p>
        </w:tc>
      </w:tr>
      <w:tr w:rsidR="003A130F" w:rsidRPr="003A130F" w14:paraId="320F893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F3B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488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AB416E5" w14:textId="409508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DF08B3" w14:textId="42E331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D9162" w14:textId="32E5E8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F305E" w14:textId="1DFF69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52,350.00 </w:t>
            </w:r>
          </w:p>
        </w:tc>
      </w:tr>
      <w:tr w:rsidR="003A130F" w:rsidRPr="003A130F" w14:paraId="2D0379B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F3788"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7D21340" w14:textId="3CFF5FA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397CF4" w14:textId="7D66AE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7B7C7A" w14:textId="6FF1CA3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631403" w14:textId="465378B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16,050.00 </w:t>
            </w:r>
          </w:p>
        </w:tc>
      </w:tr>
      <w:tr w:rsidR="003A130F" w:rsidRPr="003A130F" w14:paraId="5B99F4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0B438"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ED3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1E39E178" w14:textId="414AAD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D8B767C" w14:textId="17EC69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D4E3C" w14:textId="1E4D7D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F2FCF" w14:textId="169C91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33F908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7B7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E8DA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37DD8B79" w14:textId="428840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C7D32" w14:textId="18E902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BB1A5" w14:textId="5FBC109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FACF8C" w14:textId="5135D3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FD0FB4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78F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7D0D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514CB43" w14:textId="1B7C35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C6916B" w14:textId="2A824F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5AC08" w14:textId="74D5D5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599FB" w14:textId="14C4B2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25D10E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10B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B2E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8222A5E" w14:textId="2C4B9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05833" w14:textId="5D45CE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486B3" w14:textId="5D81F5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069A0" w14:textId="083937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194A103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47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029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0638BA1" w14:textId="2A6F84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09918" w14:textId="788D260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E265A" w14:textId="162F58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23578" w14:textId="1F9EA8B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25B34E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CDCB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CC8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5E562F0" w14:textId="61F198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1174B1" w14:textId="26189E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68C89" w14:textId="50F1B7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A1C45" w14:textId="20D8F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5,500.00 </w:t>
            </w:r>
          </w:p>
        </w:tc>
      </w:tr>
      <w:tr w:rsidR="003A130F" w:rsidRPr="003A130F" w14:paraId="7667AF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907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E5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493FFDC" w14:textId="2D3446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CB4110" w14:textId="750B14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BC7BF" w14:textId="425742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AC86B" w14:textId="16870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81,550.00 </w:t>
            </w:r>
          </w:p>
        </w:tc>
      </w:tr>
      <w:tr w:rsidR="003A130F" w:rsidRPr="003A130F" w14:paraId="2F6153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49A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5AB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680A85F" w14:textId="41CA76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0C7FAC2" w14:textId="72F858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BD1CB" w14:textId="2F639A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C5979" w14:textId="4C086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38D05F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16FA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4D5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5BE13612" w14:textId="4F6129B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4450D" w14:textId="0FCA2F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9EEDE" w14:textId="1E2B51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DB11C" w14:textId="51D07B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14,900.00 </w:t>
            </w:r>
          </w:p>
        </w:tc>
      </w:tr>
      <w:tr w:rsidR="003A130F" w:rsidRPr="003A130F" w14:paraId="63519D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64E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FE1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21682E8" w14:textId="23270F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8E65C" w14:textId="371841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A24C0" w14:textId="1C05E8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09E9B" w14:textId="1E490E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1A258F8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D380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BFCC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21D1EA9" w14:textId="2FD3F2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DEE12" w14:textId="1041CB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2F69E" w14:textId="48F0C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BE038" w14:textId="08C9A6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41564355" w14:textId="77777777" w:rsidTr="003A130F">
        <w:trPr>
          <w:trHeight w:val="20"/>
        </w:trPr>
        <w:tc>
          <w:tcPr>
            <w:tcW w:w="80" w:type="pct"/>
            <w:tcBorders>
              <w:top w:val="nil"/>
              <w:left w:val="single" w:sz="4" w:space="0" w:color="000000"/>
              <w:bottom w:val="nil"/>
              <w:right w:val="nil"/>
            </w:tcBorders>
            <w:shd w:val="clear" w:color="auto" w:fill="auto"/>
            <w:vAlign w:val="center"/>
            <w:hideMark/>
          </w:tcPr>
          <w:p w14:paraId="2DFEDC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254E603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ACDA2C7" w14:textId="505EE7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EA77BF" w14:textId="3A5D4E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0B0DB" w14:textId="784BF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D8C90" w14:textId="2FD88A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14,900.00 </w:t>
            </w:r>
          </w:p>
        </w:tc>
      </w:tr>
      <w:tr w:rsidR="003A130F" w:rsidRPr="003A130F" w14:paraId="7AD3D399" w14:textId="77777777" w:rsidTr="003A130F">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2561F79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3A64EC7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4CCFA3E9" w14:textId="7CBC64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4CFFAF5" w14:textId="18AADE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49DB76A0" w14:textId="5880D5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0362A801" w14:textId="38E83FA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500.00 </w:t>
            </w:r>
          </w:p>
        </w:tc>
      </w:tr>
      <w:tr w:rsidR="003A130F" w:rsidRPr="003A130F" w14:paraId="214F28E6"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699F5A"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E130276" w14:textId="51039C7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072,01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0A521647" w14:textId="5274B76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A2D581F" w14:textId="7754A9F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89A44D4" w14:textId="18D6AF2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62,037,619.75 </w:t>
            </w:r>
          </w:p>
        </w:tc>
      </w:tr>
      <w:tr w:rsidR="003A130F" w:rsidRPr="003A130F" w14:paraId="23D9733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0B5A6"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BA5A70D" w14:textId="4989CBD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30,81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D068067" w14:textId="5B3D566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78D1CD" w14:textId="6BF38346"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156BE7" w14:textId="0503DF4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130,819.38 </w:t>
            </w:r>
          </w:p>
        </w:tc>
      </w:tr>
      <w:tr w:rsidR="003A130F" w:rsidRPr="003A130F" w14:paraId="35E3984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67114"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CF38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2A6F455" w14:textId="129B15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19F83181" w14:textId="27E8D2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FE66C" w14:textId="11ECFD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79ECA" w14:textId="48840D6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82,476.25 </w:t>
            </w:r>
          </w:p>
        </w:tc>
      </w:tr>
      <w:tr w:rsidR="003A130F" w:rsidRPr="003A130F" w14:paraId="39651BE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4CC8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74BD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65F14A" w14:textId="34F045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73,492.00 </w:t>
            </w:r>
          </w:p>
        </w:tc>
        <w:tc>
          <w:tcPr>
            <w:tcW w:w="810" w:type="pct"/>
            <w:tcBorders>
              <w:top w:val="nil"/>
              <w:left w:val="nil"/>
              <w:bottom w:val="single" w:sz="4" w:space="0" w:color="000000"/>
              <w:right w:val="single" w:sz="4" w:space="0" w:color="000000"/>
            </w:tcBorders>
            <w:shd w:val="clear" w:color="auto" w:fill="auto"/>
            <w:noWrap/>
            <w:vAlign w:val="bottom"/>
            <w:hideMark/>
          </w:tcPr>
          <w:p w14:paraId="58E690D4" w14:textId="704668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EF2E7" w14:textId="563847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95240" w14:textId="55C304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73,492.00 </w:t>
            </w:r>
          </w:p>
        </w:tc>
      </w:tr>
      <w:tr w:rsidR="003A130F" w:rsidRPr="003A130F" w14:paraId="05B4B0B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CE8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CDA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774406C5" w14:textId="1C3158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07C4B3EC" w14:textId="23B317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71E0F" w14:textId="58FF14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8D733" w14:textId="2819BB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1,423.63 </w:t>
            </w:r>
          </w:p>
        </w:tc>
      </w:tr>
      <w:tr w:rsidR="003A130F" w:rsidRPr="003A130F" w14:paraId="4D85F30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D548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14B6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E47D3BD" w14:textId="0EBBE9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492E183" w14:textId="2976D3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22EFE" w14:textId="137A60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175ED" w14:textId="6E2C61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9,766.25 </w:t>
            </w:r>
          </w:p>
        </w:tc>
      </w:tr>
      <w:tr w:rsidR="003A130F" w:rsidRPr="003A130F" w14:paraId="1C0314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8E33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11A4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221B0911" w14:textId="7E902F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023785C8" w14:textId="01C2640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3EA67" w14:textId="54F489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4335B" w14:textId="38CC44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98,800.75 </w:t>
            </w:r>
          </w:p>
        </w:tc>
      </w:tr>
      <w:tr w:rsidR="003A130F" w:rsidRPr="003A130F" w14:paraId="6C49CED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5E2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4FA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28851D1F" w14:textId="5ED3A0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15BB003C" w14:textId="377AB6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4CCB2" w14:textId="503AB1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DACC5" w14:textId="23C6A7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25,472.50 </w:t>
            </w:r>
          </w:p>
        </w:tc>
      </w:tr>
      <w:tr w:rsidR="003A130F" w:rsidRPr="003A130F" w14:paraId="31374FA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00C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01C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33B0E24F" w14:textId="0F4D2FC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23E6C465" w14:textId="40E8B1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92C68" w14:textId="118D2F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98A30" w14:textId="00757E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3,850.00 </w:t>
            </w:r>
          </w:p>
        </w:tc>
      </w:tr>
      <w:tr w:rsidR="003A130F" w:rsidRPr="003A130F" w14:paraId="5E97AC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833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D60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76F9630E" w14:textId="0C6E04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5859FD08" w14:textId="5BAB03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CF9F2" w14:textId="5301012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D6AD2" w14:textId="61FB87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68,565.56 </w:t>
            </w:r>
          </w:p>
        </w:tc>
      </w:tr>
      <w:tr w:rsidR="003A130F" w:rsidRPr="003A130F" w14:paraId="1CC92CC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9CBA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7E54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69445DAA" w14:textId="7D78C0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7ECA206A" w14:textId="0694B8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A84A9" w14:textId="07349D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00E80" w14:textId="454AF7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8,072.44 </w:t>
            </w:r>
          </w:p>
        </w:tc>
      </w:tr>
      <w:tr w:rsidR="003A130F" w:rsidRPr="003A130F" w14:paraId="055F907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885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26F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80C4296" w14:textId="6A3B0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6332AF" w14:textId="5773EF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3445" w14:textId="02434C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E2CF5" w14:textId="26DE47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4B630B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505E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3317539" w14:textId="6E93B5C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6AC58D" w14:textId="4E12E2F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994C0" w14:textId="2CB3B41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3C848F" w14:textId="0BE7E6A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3,748,685.25 </w:t>
            </w:r>
          </w:p>
        </w:tc>
      </w:tr>
      <w:tr w:rsidR="003A130F" w:rsidRPr="003A130F" w14:paraId="434C321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71932"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E68A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13D1D88A" w14:textId="476BE2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746CE1FF" w14:textId="26F6593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6F8DD" w14:textId="7E671E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5E843" w14:textId="3F8533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532.50 </w:t>
            </w:r>
          </w:p>
        </w:tc>
      </w:tr>
      <w:tr w:rsidR="003A130F" w:rsidRPr="003A130F" w14:paraId="7FA85C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AC8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DE0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FA4C884" w14:textId="42C30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FAD5868" w14:textId="59D1FA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54933" w14:textId="0A4BD6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604F1" w14:textId="695DC5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7,195.00 </w:t>
            </w:r>
          </w:p>
        </w:tc>
      </w:tr>
      <w:tr w:rsidR="003A130F" w:rsidRPr="003A130F" w14:paraId="25613D4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247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950D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AFF4B00" w14:textId="3C135D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2EED4BB7" w14:textId="43F964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E8A1D" w14:textId="0A0195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5642E" w14:textId="1D44DE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22,520.25 </w:t>
            </w:r>
          </w:p>
        </w:tc>
      </w:tr>
      <w:tr w:rsidR="003A130F" w:rsidRPr="003A130F" w14:paraId="5A684C7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7F3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BDC2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3F8BDD3" w14:textId="7E7C4F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897076B" w14:textId="631EA0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45D73" w14:textId="06D387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1ECDA" w14:textId="521333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943.75 </w:t>
            </w:r>
          </w:p>
        </w:tc>
      </w:tr>
      <w:tr w:rsidR="003A130F" w:rsidRPr="003A130F" w14:paraId="4FAF521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B94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F8B3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C0C77F4" w14:textId="15B609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5627D3E" w14:textId="0A5D27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B96CE" w14:textId="38E844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52A2A" w14:textId="31A01D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66C5A0E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E1F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D231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7490E50" w14:textId="3F6DF2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8B6F9CA" w14:textId="52F41E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9956C" w14:textId="1D5650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61E4F" w14:textId="04F315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170D543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9AB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6B6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08863848" w14:textId="1489E87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029D449" w14:textId="7B4611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1BBD9" w14:textId="6EF8F5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0710A" w14:textId="1B0FD54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8,831.25 </w:t>
            </w:r>
          </w:p>
        </w:tc>
      </w:tr>
      <w:tr w:rsidR="003A130F" w:rsidRPr="003A130F" w14:paraId="2BC68494"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3A12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A2B698F" w14:textId="2ACE862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E7D5290" w14:textId="71EDBCF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54051" w14:textId="2A1F9EA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1153BE" w14:textId="7C6CEFD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361,942.88 </w:t>
            </w:r>
          </w:p>
        </w:tc>
      </w:tr>
      <w:tr w:rsidR="003A130F" w:rsidRPr="003A130F" w14:paraId="7214F78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8F27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A8AC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50A11E9" w14:textId="29107D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4E5E04E4" w14:textId="491A5BF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E723A" w14:textId="465104D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0D4EA" w14:textId="3E7CA6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3,854.63 </w:t>
            </w:r>
          </w:p>
        </w:tc>
      </w:tr>
      <w:tr w:rsidR="003A130F" w:rsidRPr="003A130F" w14:paraId="5B0A06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93D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945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72A48519" w14:textId="40330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2C930772" w14:textId="22FF5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16187" w14:textId="31E81B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74BF7" w14:textId="042366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24,143.75 </w:t>
            </w:r>
          </w:p>
        </w:tc>
      </w:tr>
      <w:tr w:rsidR="003A130F" w:rsidRPr="003A130F" w14:paraId="29F3098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B03F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93A4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22DA00E" w14:textId="1E754BE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B6215A0" w14:textId="54D241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45B1E" w14:textId="6EF9F1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84604" w14:textId="6925AA9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435.00 </w:t>
            </w:r>
          </w:p>
        </w:tc>
      </w:tr>
      <w:tr w:rsidR="003A130F" w:rsidRPr="003A130F" w14:paraId="6B5288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1667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4EF0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07D3771B" w14:textId="2F7D8F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68CEEE5" w14:textId="026A01A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5A7D9" w14:textId="11DF81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515D0" w14:textId="16822F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1,299.38 </w:t>
            </w:r>
          </w:p>
        </w:tc>
      </w:tr>
      <w:tr w:rsidR="003A130F" w:rsidRPr="003A130F" w14:paraId="7CF411D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303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9F6B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4DDA0219" w14:textId="45ECDF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F8F6774" w14:textId="42B566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095F8" w14:textId="6355843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63A37" w14:textId="1B0F59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3B13C80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D58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30FE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8559B8F" w14:textId="7BE05A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D8ED9" w14:textId="652ECC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DE2C4" w14:textId="0B2590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13B12" w14:textId="45049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650F61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E82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131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03B5519B" w14:textId="2DF9682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E085397" w14:textId="191FE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BAF1C" w14:textId="200DEF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98430" w14:textId="4A8873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30784AD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C93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1C24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72461532" w14:textId="43AA75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05A81A5A" w14:textId="492E525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7937D" w14:textId="47F8B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1DD01" w14:textId="3E90590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2,545.63 </w:t>
            </w:r>
          </w:p>
        </w:tc>
      </w:tr>
      <w:tr w:rsidR="003A130F" w:rsidRPr="003A130F" w14:paraId="53BE16F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C5EB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A84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50222E13" w14:textId="2466B4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4A4E8045" w14:textId="5611AE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BAA16" w14:textId="0ED42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8F1B9" w14:textId="64E6D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40,265.00 </w:t>
            </w:r>
          </w:p>
        </w:tc>
      </w:tr>
      <w:tr w:rsidR="003A130F" w:rsidRPr="003A130F" w14:paraId="4D9697C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46DA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0858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6CBF534C" w14:textId="30779A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02EB80ED" w14:textId="4CD6AE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DB062" w14:textId="7F0159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4607E" w14:textId="75DE812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6,377.70 </w:t>
            </w:r>
          </w:p>
        </w:tc>
      </w:tr>
      <w:tr w:rsidR="003A130F" w:rsidRPr="003A130F" w14:paraId="30B0F1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A0E4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38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9E3F352" w14:textId="691C05D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8FA9D0E" w14:textId="3C087D3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7FD21" w14:textId="7C3341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682B4" w14:textId="51E1BB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r>
      <w:tr w:rsidR="003A130F" w:rsidRPr="003A130F" w14:paraId="30177EA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25D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C083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1554E823" w14:textId="0EB050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755A4BFC" w14:textId="608031D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1ECC2" w14:textId="39FCDCF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4A76B" w14:textId="14AA88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1,025.00 </w:t>
            </w:r>
          </w:p>
        </w:tc>
      </w:tr>
      <w:tr w:rsidR="003A130F" w:rsidRPr="003A130F" w14:paraId="7ED80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28AC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30A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B703765" w14:textId="63FC57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4B0A211E" w14:textId="7EC333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54673" w14:textId="56A453D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C9FB8" w14:textId="46CDC1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15,653.75 </w:t>
            </w:r>
          </w:p>
        </w:tc>
      </w:tr>
      <w:tr w:rsidR="003A130F" w:rsidRPr="003A130F" w14:paraId="035883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AA6E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2B9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95BD00F" w14:textId="7E68DD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249D858" w14:textId="2F0939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D7C69" w14:textId="4EE4DAC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ABD2F" w14:textId="107C0F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60599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6ADC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5D2E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37E8F4DC" w14:textId="7E74E75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7F066905" w14:textId="6437AF3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7E180" w14:textId="1B9775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2A891" w14:textId="1F7A283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06,226.30 </w:t>
            </w:r>
          </w:p>
        </w:tc>
      </w:tr>
      <w:tr w:rsidR="003A130F" w:rsidRPr="003A130F" w14:paraId="60C095C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CE32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3C0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AA5E08" w14:textId="021A9A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07E62E7A" w14:textId="665A3E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1C26F" w14:textId="0E66DEC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CD413" w14:textId="7529664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30,198.75 </w:t>
            </w:r>
          </w:p>
        </w:tc>
      </w:tr>
      <w:tr w:rsidR="003A130F" w:rsidRPr="003A130F" w14:paraId="0C3296E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EA1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A4E2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4256419" w14:textId="34DF1E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97DC775" w14:textId="5A562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9AC11" w14:textId="5AE36B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AFCD8" w14:textId="3FAD513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5,940.00 </w:t>
            </w:r>
          </w:p>
        </w:tc>
      </w:tr>
      <w:tr w:rsidR="003A130F" w:rsidRPr="003A130F" w14:paraId="1822413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3EA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166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1277973" w14:textId="2A717F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126B285E" w14:textId="4E1B98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84DBB" w14:textId="599C2A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ABF85" w14:textId="61B886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93,655.49 </w:t>
            </w:r>
          </w:p>
        </w:tc>
      </w:tr>
      <w:tr w:rsidR="003A130F" w:rsidRPr="003A130F" w14:paraId="16B07E7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B892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A93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C2B6F12" w14:textId="11C65A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0D8B5" w14:textId="1CE0E6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96896B" w14:textId="6929FB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2BCC3" w14:textId="09F436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15,600.00 </w:t>
            </w:r>
          </w:p>
        </w:tc>
      </w:tr>
      <w:tr w:rsidR="003A130F" w:rsidRPr="003A130F" w14:paraId="25AACB3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FD42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99B0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7AC44DD" w14:textId="631F10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16DAA16A" w14:textId="166733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F0BCA" w14:textId="3FAEC5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42BA3" w14:textId="42AED8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4,977.50 </w:t>
            </w:r>
          </w:p>
        </w:tc>
      </w:tr>
      <w:tr w:rsidR="003A130F" w:rsidRPr="003A130F" w14:paraId="42B02851"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3670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8D56F02" w14:textId="3819489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F108149" w14:textId="3828E27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C9406" w14:textId="1FBF5FD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07A775" w14:textId="4F547B2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2,796,172.24 </w:t>
            </w:r>
          </w:p>
        </w:tc>
      </w:tr>
      <w:tr w:rsidR="003A130F" w:rsidRPr="003A130F" w14:paraId="70BE2B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78C1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5E7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70E30763" w14:textId="26C0E7E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509F5853" w14:textId="2BD4B8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C4FA2" w14:textId="2FAE52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7A768" w14:textId="67076F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5,012.91 </w:t>
            </w:r>
          </w:p>
        </w:tc>
      </w:tr>
      <w:tr w:rsidR="003A130F" w:rsidRPr="003A130F" w14:paraId="48C3420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3FA7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C7E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5688E5DE" w14:textId="6E1339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749F1" w14:textId="44242E0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C89A7" w14:textId="1AEF48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9A31B" w14:textId="705824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98,900.00 </w:t>
            </w:r>
          </w:p>
        </w:tc>
      </w:tr>
      <w:tr w:rsidR="003A130F" w:rsidRPr="003A130F" w14:paraId="368331D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93D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CC06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5F7DA3CD" w14:textId="0B40C5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7201E9C1" w14:textId="5E2A7A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17BBC" w14:textId="6B841C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4C76A" w14:textId="31F6C1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300,873.80 </w:t>
            </w:r>
          </w:p>
        </w:tc>
      </w:tr>
      <w:tr w:rsidR="003A130F" w:rsidRPr="003A130F" w14:paraId="65589E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B89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34E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9675F17" w14:textId="2AE12BC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DB7BFFB" w14:textId="631744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CFD18" w14:textId="174205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62D67" w14:textId="0310DD2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53,673.19 </w:t>
            </w:r>
          </w:p>
        </w:tc>
      </w:tr>
      <w:tr w:rsidR="003A130F" w:rsidRPr="003A130F" w14:paraId="2D090DE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D368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0C0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35455C25" w14:textId="3EA6C1D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0ECBE06" w14:textId="28A92C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2CA10" w14:textId="2C9A67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EB880" w14:textId="62965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r>
      <w:tr w:rsidR="003A130F" w:rsidRPr="003A130F" w14:paraId="23B4DEF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6EC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449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5D77A78" w14:textId="23CFED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6824748" w14:textId="69D29EE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54809" w14:textId="3CB587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9418F" w14:textId="5A0A0D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48,917.08 </w:t>
            </w:r>
          </w:p>
        </w:tc>
      </w:tr>
      <w:tr w:rsidR="003A130F" w:rsidRPr="003A130F" w14:paraId="048D7F5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9B52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70E0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64B113CD" w14:textId="5CF7D28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78519EC6" w14:textId="6876C8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50312" w14:textId="59F922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3AE2A" w14:textId="17F20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57,593.13 </w:t>
            </w:r>
          </w:p>
        </w:tc>
      </w:tr>
      <w:tr w:rsidR="003A130F" w:rsidRPr="003A130F" w14:paraId="4FC84C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E12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9BB9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59FE2D3A" w14:textId="253705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0719EBB5" w14:textId="029233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425DF" w14:textId="2BAAFB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D8871" w14:textId="033972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12,365.50 </w:t>
            </w:r>
          </w:p>
        </w:tc>
      </w:tr>
      <w:tr w:rsidR="003A130F" w:rsidRPr="003A130F" w14:paraId="195ED32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19D4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C3DF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7B02AA0F" w14:textId="7D6D222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0430699" w14:textId="497986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0ECE2" w14:textId="32B323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C50A7" w14:textId="790647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2,710.00 </w:t>
            </w:r>
          </w:p>
        </w:tc>
      </w:tr>
      <w:tr w:rsidR="003A130F" w:rsidRPr="003A130F" w14:paraId="5DF13C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6AF9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B37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4738AEA8" w14:textId="06B4E5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64912E2F" w14:textId="172BEB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5A208" w14:textId="1EA294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5E864" w14:textId="2A3D69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29,988.13 </w:t>
            </w:r>
          </w:p>
        </w:tc>
      </w:tr>
      <w:tr w:rsidR="003A130F" w:rsidRPr="003A130F" w14:paraId="0314CA1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FD5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BD9C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76F0BC1" w14:textId="600281E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A2297C6" w14:textId="7D952B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5444C" w14:textId="3B194B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9E861" w14:textId="6EF02A4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294,150.33 </w:t>
            </w:r>
          </w:p>
        </w:tc>
      </w:tr>
      <w:tr w:rsidR="003A130F" w:rsidRPr="003A130F" w14:paraId="0ABE1D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9FA7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AC2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06867D4" w14:textId="351496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0064194B" w14:textId="183A74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B0D98" w14:textId="02C968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52E4D" w14:textId="037001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08,576.31 </w:t>
            </w:r>
          </w:p>
        </w:tc>
      </w:tr>
      <w:tr w:rsidR="003A130F" w:rsidRPr="003A130F" w14:paraId="3C6DD77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CACA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92A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44FB562" w14:textId="3C92DC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0EE3E74" w14:textId="5F0E3A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EB76A" w14:textId="763B2F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F3E16" w14:textId="55729B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924,585.00 </w:t>
            </w:r>
          </w:p>
        </w:tc>
      </w:tr>
      <w:tr w:rsidR="003A130F" w:rsidRPr="003A130F" w14:paraId="4F2DE24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ED0DB"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F545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CE3BEA9" w14:textId="6015A3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08163B8E" w14:textId="42EAB7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7681D" w14:textId="7A6D2E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1FCD9" w14:textId="30D6F6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355.00 </w:t>
            </w:r>
          </w:p>
        </w:tc>
      </w:tr>
      <w:tr w:rsidR="003A130F" w:rsidRPr="003A130F" w14:paraId="0F43DA2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EA8A4"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8762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BCA1A40" w14:textId="27471C4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35DDFCB" w14:textId="6125F9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F40B7" w14:textId="6708BBC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2A1BE" w14:textId="239A1E6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82,395.00 </w:t>
            </w:r>
          </w:p>
        </w:tc>
      </w:tr>
      <w:tr w:rsidR="003A130F" w:rsidRPr="003A130F" w14:paraId="0688F82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F13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A95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FE2DEB3" w14:textId="7519BD1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0D862EAE" w14:textId="2D0B29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97EC8" w14:textId="578CEB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1B9FD" w14:textId="4B58F5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3,721.86 </w:t>
            </w:r>
          </w:p>
        </w:tc>
      </w:tr>
      <w:tr w:rsidR="003A130F" w:rsidRPr="003A130F" w14:paraId="7C6951C2"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A4B07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C124C7F" w14:textId="7364BF6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37,993,570.49 </w:t>
            </w:r>
          </w:p>
        </w:tc>
        <w:tc>
          <w:tcPr>
            <w:tcW w:w="810" w:type="pct"/>
            <w:tcBorders>
              <w:top w:val="nil"/>
              <w:left w:val="nil"/>
              <w:bottom w:val="single" w:sz="4" w:space="0" w:color="000000"/>
              <w:right w:val="single" w:sz="4" w:space="0" w:color="000000"/>
            </w:tcBorders>
            <w:shd w:val="clear" w:color="A5A5A5" w:fill="A5A5A5"/>
            <w:noWrap/>
            <w:vAlign w:val="bottom"/>
            <w:hideMark/>
          </w:tcPr>
          <w:p w14:paraId="650D95BA" w14:textId="0CF7AF2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35E87F" w14:textId="33FBC0C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10252782" w14:textId="6E54967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47,356,434.89 </w:t>
            </w:r>
          </w:p>
        </w:tc>
      </w:tr>
      <w:tr w:rsidR="003A130F" w:rsidRPr="003A130F" w14:paraId="0237CAA8"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26DC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13EA06CB" w14:textId="1AAD9BD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440,594.76 </w:t>
            </w:r>
          </w:p>
        </w:tc>
        <w:tc>
          <w:tcPr>
            <w:tcW w:w="810" w:type="pct"/>
            <w:tcBorders>
              <w:top w:val="nil"/>
              <w:left w:val="nil"/>
              <w:bottom w:val="single" w:sz="4" w:space="0" w:color="000000"/>
              <w:right w:val="single" w:sz="4" w:space="0" w:color="000000"/>
            </w:tcBorders>
            <w:shd w:val="clear" w:color="D8D8D8" w:fill="D8D8D8"/>
            <w:noWrap/>
            <w:vAlign w:val="bottom"/>
            <w:hideMark/>
          </w:tcPr>
          <w:p w14:paraId="141366B3" w14:textId="3A6D1B30"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57A968" w14:textId="3B9E436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90AE675" w14:textId="32C987A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9,511,549.76 </w:t>
            </w:r>
          </w:p>
        </w:tc>
      </w:tr>
      <w:tr w:rsidR="003A130F" w:rsidRPr="003A130F" w14:paraId="06C78E9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652B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F2AF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52A02E54" w14:textId="3DD0935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84,905.70 </w:t>
            </w:r>
          </w:p>
        </w:tc>
        <w:tc>
          <w:tcPr>
            <w:tcW w:w="810" w:type="pct"/>
            <w:tcBorders>
              <w:top w:val="nil"/>
              <w:left w:val="nil"/>
              <w:bottom w:val="single" w:sz="4" w:space="0" w:color="000000"/>
              <w:right w:val="single" w:sz="4" w:space="0" w:color="000000"/>
            </w:tcBorders>
            <w:shd w:val="clear" w:color="auto" w:fill="auto"/>
            <w:noWrap/>
            <w:vAlign w:val="bottom"/>
            <w:hideMark/>
          </w:tcPr>
          <w:p w14:paraId="661E3C3B" w14:textId="0EFDB14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99CF8" w14:textId="62C90F5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7A165" w14:textId="0EC0AE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884,905.70 </w:t>
            </w:r>
          </w:p>
        </w:tc>
      </w:tr>
      <w:tr w:rsidR="003A130F" w:rsidRPr="003A130F" w14:paraId="6702EC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5E3B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E9BE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8E0E43B" w14:textId="3857BD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66A0A56A" w14:textId="76A38E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6C89F" w14:textId="6344F1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B51EF" w14:textId="20D922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68,748.24 </w:t>
            </w:r>
          </w:p>
        </w:tc>
      </w:tr>
      <w:tr w:rsidR="003A130F" w:rsidRPr="003A130F" w14:paraId="398A759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9302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8DD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64ECEE6B" w14:textId="6482B5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70835E1A" w14:textId="5425DD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E0679" w14:textId="50BE0E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B5A0C" w14:textId="21EEB1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72,041.34 </w:t>
            </w:r>
          </w:p>
        </w:tc>
      </w:tr>
      <w:tr w:rsidR="003A130F" w:rsidRPr="003A130F" w14:paraId="7801F0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D3B8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0990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DAC9C15" w14:textId="7A5BD3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51EC9DFB" w14:textId="7CA930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5838A" w14:textId="018863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451C7" w14:textId="3412B30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5,651.60 </w:t>
            </w:r>
          </w:p>
        </w:tc>
      </w:tr>
      <w:tr w:rsidR="003A130F" w:rsidRPr="003A130F" w14:paraId="764E76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5051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231D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254E7B71" w14:textId="00454F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4EE26754" w14:textId="617C91A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2F414" w14:textId="7E0101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A990E" w14:textId="61DA80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56,911.20 </w:t>
            </w:r>
          </w:p>
        </w:tc>
      </w:tr>
      <w:tr w:rsidR="003A130F" w:rsidRPr="003A130F" w14:paraId="142C92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AFF4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0A0E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9E9DB1F" w14:textId="66859A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3B87EAE3" w14:textId="755ACC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AC9E6" w14:textId="2373AB1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068AE" w14:textId="0FCBBC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7,793.72 </w:t>
            </w:r>
          </w:p>
        </w:tc>
      </w:tr>
      <w:tr w:rsidR="003A130F" w:rsidRPr="003A130F" w14:paraId="69FE589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8E080"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9450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AFAC031" w14:textId="54BFDE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20ABE1AF" w14:textId="74CE419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DADCB" w14:textId="1AA328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13FEE" w14:textId="5A6057C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772,799.23 </w:t>
            </w:r>
          </w:p>
        </w:tc>
      </w:tr>
      <w:tr w:rsidR="003A130F" w:rsidRPr="003A130F" w14:paraId="112F04C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A5FF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16E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2E3005C" w14:textId="64982B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3991BB3D" w14:textId="2B0D74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8E9A1" w14:textId="481D2A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7907F" w14:textId="607B3C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02,785.90 </w:t>
            </w:r>
          </w:p>
        </w:tc>
      </w:tr>
      <w:tr w:rsidR="003A130F" w:rsidRPr="003A130F" w14:paraId="0C4F1C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7C37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2F01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2F719B37" w14:textId="1223C9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345C664C" w14:textId="5833A8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D38DD" w14:textId="1E1E9F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B6C85" w14:textId="5F5715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49,086.88 </w:t>
            </w:r>
          </w:p>
        </w:tc>
      </w:tr>
      <w:tr w:rsidR="003A130F" w:rsidRPr="003A130F" w14:paraId="22CC6E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CDAA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C68F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032DB90" w14:textId="56E371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2A1E0073" w14:textId="6EF3AA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40D26" w14:textId="4106F7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94EB0" w14:textId="73A287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075,518.08 </w:t>
            </w:r>
          </w:p>
        </w:tc>
      </w:tr>
      <w:tr w:rsidR="003A130F" w:rsidRPr="003A130F" w14:paraId="0737711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FB0C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D75F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674477D9" w14:textId="651FC3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48B6B339" w14:textId="14B0A0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6610F" w14:textId="7B5971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3C63DA4" w14:textId="37D5B7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15.98 </w:t>
            </w:r>
          </w:p>
        </w:tc>
      </w:tr>
      <w:tr w:rsidR="003A130F" w:rsidRPr="003A130F" w14:paraId="5019D0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AD8F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1A85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B83BEC9" w14:textId="41FE2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083B132B" w14:textId="5ADEA87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B0CB2" w14:textId="7EFF5F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2EBB9" w14:textId="005FCE5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75,553.64 </w:t>
            </w:r>
          </w:p>
        </w:tc>
      </w:tr>
      <w:tr w:rsidR="003A130F" w:rsidRPr="003A130F" w14:paraId="08B9E29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581B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DF91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7CB89B66" w14:textId="51C810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512E87EC" w14:textId="756251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149EC" w14:textId="13C6BA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D8666" w14:textId="12037A1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03,531.70 </w:t>
            </w:r>
          </w:p>
        </w:tc>
      </w:tr>
      <w:tr w:rsidR="003A130F" w:rsidRPr="003A130F" w14:paraId="4028BCF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61FF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4CBD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4BC44FA" w14:textId="17A84C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25AF172B" w14:textId="7BF690E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8991F" w14:textId="5CE48C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7258F" w14:textId="63C9D3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26,812.84 </w:t>
            </w:r>
          </w:p>
        </w:tc>
      </w:tr>
      <w:tr w:rsidR="003A130F" w:rsidRPr="003A130F" w14:paraId="5F5C570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6E7C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7EF5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68632F9" w14:textId="12D88AE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455E6E25" w14:textId="4847F3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46CAA" w14:textId="77D60AF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98CD2" w14:textId="0983A8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22,925.28 </w:t>
            </w:r>
          </w:p>
        </w:tc>
      </w:tr>
      <w:tr w:rsidR="003A130F" w:rsidRPr="003A130F" w14:paraId="0ABFB54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3F31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2D9F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3F4062D9" w14:textId="3DCC7B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5,488.94 </w:t>
            </w:r>
          </w:p>
        </w:tc>
        <w:tc>
          <w:tcPr>
            <w:tcW w:w="810" w:type="pct"/>
            <w:tcBorders>
              <w:top w:val="nil"/>
              <w:left w:val="nil"/>
              <w:bottom w:val="single" w:sz="4" w:space="0" w:color="000000"/>
              <w:right w:val="single" w:sz="4" w:space="0" w:color="000000"/>
            </w:tcBorders>
            <w:shd w:val="clear" w:color="auto" w:fill="auto"/>
            <w:noWrap/>
            <w:vAlign w:val="bottom"/>
            <w:hideMark/>
          </w:tcPr>
          <w:p w14:paraId="241CE651" w14:textId="2502F7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C6FD8" w14:textId="5E439A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B70B5" w14:textId="2165D75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105,488.94 </w:t>
            </w:r>
          </w:p>
        </w:tc>
      </w:tr>
      <w:tr w:rsidR="003A130F" w:rsidRPr="003A130F" w14:paraId="4E2F1E0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A69C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954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2179953E" w14:textId="4ADB5D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505F3960" w14:textId="618CF0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8E726" w14:textId="33122F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87D63" w14:textId="5812DC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19,167.42 </w:t>
            </w:r>
          </w:p>
        </w:tc>
      </w:tr>
      <w:tr w:rsidR="003A130F" w:rsidRPr="003A130F" w14:paraId="6D14E82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09F8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4F0D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1767FFB6" w14:textId="564A42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0BC9B06A" w14:textId="21083A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192AF" w14:textId="3499F8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5204D" w14:textId="0833E7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43,270.58 </w:t>
            </w:r>
          </w:p>
        </w:tc>
      </w:tr>
      <w:tr w:rsidR="003A130F" w:rsidRPr="003A130F" w14:paraId="17A4AF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B63F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6799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60413B7" w14:textId="07504F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6575163D" w14:textId="36627A5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31C4B" w14:textId="6EA698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145EF" w14:textId="6FE120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21,473.34 </w:t>
            </w:r>
          </w:p>
        </w:tc>
      </w:tr>
      <w:tr w:rsidR="003A130F" w:rsidRPr="003A130F" w14:paraId="10A0A1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72EF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2A2B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7B9E5AF" w14:textId="06F1FC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51AD26D1" w14:textId="725476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6FB43" w14:textId="56D5C1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234A" w14:textId="09A23A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91,791.64 </w:t>
            </w:r>
          </w:p>
        </w:tc>
      </w:tr>
      <w:tr w:rsidR="003A130F" w:rsidRPr="003A130F" w14:paraId="5A1DB3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9403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BAE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DFAFA12" w14:textId="7568C0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0583E15" w14:textId="78F8AD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298A7" w14:textId="01B2DE8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6FD3B" w14:textId="254ACE3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388.00 </w:t>
            </w:r>
          </w:p>
        </w:tc>
      </w:tr>
      <w:tr w:rsidR="003A130F" w:rsidRPr="003A130F" w14:paraId="42267FF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34E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A8FFC1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0C6384B" w14:textId="74E52D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7F6A9BD0" w14:textId="0B43DA6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7E88375" w14:textId="0BE641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7F3F2" w14:textId="02FB6E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6,119.64 </w:t>
            </w:r>
          </w:p>
        </w:tc>
      </w:tr>
      <w:tr w:rsidR="003A130F" w:rsidRPr="003A130F" w14:paraId="525E03E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782F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90B7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07988C1" w14:textId="0347C28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11803AB1" w14:textId="4A9385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86553" w14:textId="7A5763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416DC" w14:textId="328CFC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0,489.87 </w:t>
            </w:r>
          </w:p>
        </w:tc>
      </w:tr>
      <w:tr w:rsidR="003A130F" w:rsidRPr="003A130F" w14:paraId="4633F6C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8E393"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F67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03CC1994" w14:textId="4007C85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47FDFAA9" w14:textId="4F2CFB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61290" w14:textId="5263E0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3111B" w14:textId="2CCD375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65,510.76 </w:t>
            </w:r>
          </w:p>
        </w:tc>
      </w:tr>
      <w:tr w:rsidR="003A130F" w:rsidRPr="003A130F" w14:paraId="043567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EEC1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DFE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FB0BD6A" w14:textId="435228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7A5F5CF4" w14:textId="4F79E75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DE77D" w14:textId="4826A2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68125" w14:textId="4C47CD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92,704.78 </w:t>
            </w:r>
          </w:p>
        </w:tc>
      </w:tr>
      <w:tr w:rsidR="003A130F" w:rsidRPr="003A130F" w14:paraId="673BC98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B75F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93F0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573AF28" w14:textId="19C45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0213738B" w14:textId="547418D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43F16" w14:textId="66B351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5138D" w14:textId="624AA4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7,458.46 </w:t>
            </w:r>
          </w:p>
        </w:tc>
      </w:tr>
      <w:tr w:rsidR="003A130F" w:rsidRPr="003A130F" w14:paraId="6D6549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05BC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D993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7FAAB3C1" w14:textId="0D2753E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52BEF3D7" w14:textId="639147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D5B59" w14:textId="06D2560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60972" w14:textId="31B8188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57,005.00 </w:t>
            </w:r>
          </w:p>
        </w:tc>
      </w:tr>
      <w:tr w:rsidR="003A130F" w:rsidRPr="003A130F" w14:paraId="750DB1CB"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D25D1"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060AE73" w14:textId="35B54D4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99,325.05 </w:t>
            </w:r>
          </w:p>
        </w:tc>
        <w:tc>
          <w:tcPr>
            <w:tcW w:w="810" w:type="pct"/>
            <w:tcBorders>
              <w:top w:val="nil"/>
              <w:left w:val="nil"/>
              <w:bottom w:val="single" w:sz="4" w:space="0" w:color="000000"/>
              <w:right w:val="single" w:sz="4" w:space="0" w:color="000000"/>
            </w:tcBorders>
            <w:shd w:val="clear" w:color="D8D8D8" w:fill="D8D8D8"/>
            <w:noWrap/>
            <w:vAlign w:val="bottom"/>
            <w:hideMark/>
          </w:tcPr>
          <w:p w14:paraId="08113E5C" w14:textId="7D6FA1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1F4F7" w14:textId="1F6D54A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6F5B48" w14:textId="055EE61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999,325.05 </w:t>
            </w:r>
          </w:p>
        </w:tc>
      </w:tr>
      <w:tr w:rsidR="003A130F" w:rsidRPr="003A130F" w14:paraId="6B3CA48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AB461"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6BBF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AB6AF15" w14:textId="46C07A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6D6767E8" w14:textId="7A062F9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A20B9" w14:textId="6ACAC4E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63359" w14:textId="193D89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984,094.26 </w:t>
            </w:r>
          </w:p>
        </w:tc>
      </w:tr>
      <w:tr w:rsidR="003A130F" w:rsidRPr="003A130F" w14:paraId="4A98D92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024D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2DBB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1840CD8" w14:textId="28607DA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31ED7CA2" w14:textId="0881393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3153C" w14:textId="5BBD6DF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29C75" w14:textId="5BE87C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47,201.44 </w:t>
            </w:r>
          </w:p>
        </w:tc>
      </w:tr>
      <w:tr w:rsidR="003A130F" w:rsidRPr="003A130F" w14:paraId="206077B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F3376"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6309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2EB34BA7" w14:textId="3B5897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2F6A1911" w14:textId="1F8FFB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05B06" w14:textId="114C77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0B158" w14:textId="33B516D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42,376.00 </w:t>
            </w:r>
          </w:p>
        </w:tc>
      </w:tr>
      <w:tr w:rsidR="003A130F" w:rsidRPr="003A130F" w14:paraId="0302B6A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CFC1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01E6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45B2EA9" w14:textId="690096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919C9AF" w14:textId="26E2444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B1291" w14:textId="2692FBB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43645" w14:textId="79F0157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67,556.68 </w:t>
            </w:r>
          </w:p>
        </w:tc>
      </w:tr>
      <w:tr w:rsidR="003A130F" w:rsidRPr="003A130F" w14:paraId="061029A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515DB"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4447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3831B70" w14:textId="0D0A2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242.48 </w:t>
            </w:r>
          </w:p>
        </w:tc>
        <w:tc>
          <w:tcPr>
            <w:tcW w:w="810" w:type="pct"/>
            <w:tcBorders>
              <w:top w:val="nil"/>
              <w:left w:val="nil"/>
              <w:bottom w:val="single" w:sz="4" w:space="0" w:color="000000"/>
              <w:right w:val="single" w:sz="4" w:space="0" w:color="000000"/>
            </w:tcBorders>
            <w:shd w:val="clear" w:color="auto" w:fill="auto"/>
            <w:noWrap/>
            <w:vAlign w:val="bottom"/>
            <w:hideMark/>
          </w:tcPr>
          <w:p w14:paraId="67C076D8" w14:textId="38B3FD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C3088" w14:textId="47F07C1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EB91B" w14:textId="491779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381,242.48 </w:t>
            </w:r>
          </w:p>
        </w:tc>
      </w:tr>
      <w:tr w:rsidR="003A130F" w:rsidRPr="003A130F" w14:paraId="5EC06F6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A0A1D"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2C1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BC01965" w14:textId="29FBB0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127.73 </w:t>
            </w:r>
          </w:p>
        </w:tc>
        <w:tc>
          <w:tcPr>
            <w:tcW w:w="810" w:type="pct"/>
            <w:tcBorders>
              <w:top w:val="nil"/>
              <w:left w:val="nil"/>
              <w:bottom w:val="single" w:sz="4" w:space="0" w:color="000000"/>
              <w:right w:val="single" w:sz="4" w:space="0" w:color="000000"/>
            </w:tcBorders>
            <w:shd w:val="clear" w:color="auto" w:fill="auto"/>
            <w:noWrap/>
            <w:vAlign w:val="bottom"/>
            <w:hideMark/>
          </w:tcPr>
          <w:p w14:paraId="739B1C04" w14:textId="52563BF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ECDFA" w14:textId="071A21C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0A180" w14:textId="7AE1F9D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4,127.73 </w:t>
            </w:r>
          </w:p>
        </w:tc>
      </w:tr>
      <w:tr w:rsidR="003A130F" w:rsidRPr="003A130F" w14:paraId="3A700C13"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DF22C"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47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C7902E3" w14:textId="281A14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5970AC9C" w14:textId="3D06C1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AB6F6" w14:textId="0F777F4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9D07D" w14:textId="0500E3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52,726.46 </w:t>
            </w:r>
          </w:p>
        </w:tc>
      </w:tr>
      <w:tr w:rsidR="003A130F" w:rsidRPr="003A130F" w14:paraId="515AC7CD"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C055F"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1B710DC" w14:textId="0560141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42,656,26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70EB1CB" w14:textId="5B9AC2D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C7ABD7" w14:textId="6AA9FF6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4C180A95" w14:textId="06A4644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51,948,175.23 </w:t>
            </w:r>
          </w:p>
        </w:tc>
      </w:tr>
      <w:tr w:rsidR="003A130F" w:rsidRPr="003A130F" w14:paraId="4CA1B01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FDCDD"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8D88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156E559" w14:textId="027E0D3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7DA92CF1" w14:textId="4BDEA0B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E20CC" w14:textId="5E90A8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D123E" w14:textId="0F6AEA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30,655.54 </w:t>
            </w:r>
          </w:p>
        </w:tc>
      </w:tr>
      <w:tr w:rsidR="003A130F" w:rsidRPr="003A130F" w14:paraId="59EAB74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D147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7A06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4108016" w14:textId="0B89D3B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869,809.52 </w:t>
            </w:r>
          </w:p>
        </w:tc>
        <w:tc>
          <w:tcPr>
            <w:tcW w:w="810" w:type="pct"/>
            <w:tcBorders>
              <w:top w:val="nil"/>
              <w:left w:val="nil"/>
              <w:bottom w:val="single" w:sz="4" w:space="0" w:color="000000"/>
              <w:right w:val="single" w:sz="4" w:space="0" w:color="000000"/>
            </w:tcBorders>
            <w:shd w:val="clear" w:color="auto" w:fill="auto"/>
            <w:noWrap/>
            <w:vAlign w:val="bottom"/>
            <w:hideMark/>
          </w:tcPr>
          <w:p w14:paraId="080E6D1D" w14:textId="7D0F4C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CAFF4" w14:textId="4B29A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4676E2E1" w14:textId="4CA6EF7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616,609.92 </w:t>
            </w:r>
          </w:p>
        </w:tc>
      </w:tr>
      <w:tr w:rsidR="003A130F" w:rsidRPr="003A130F" w14:paraId="60B04C8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58A4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60F0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4B4B151F" w14:textId="6832AB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1A762C18" w14:textId="025015E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6426D" w14:textId="2A82A7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F21CC" w14:textId="4CCB169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03,108.90 </w:t>
            </w:r>
          </w:p>
        </w:tc>
      </w:tr>
      <w:tr w:rsidR="003A130F" w:rsidRPr="003A130F" w14:paraId="7D16C47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594F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096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0DEB6380" w14:textId="6B83CE1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1A54E93D" w14:textId="57A775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4846E" w14:textId="41A92D6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93D6F" w14:textId="65F5611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26,504.00 </w:t>
            </w:r>
          </w:p>
        </w:tc>
      </w:tr>
      <w:tr w:rsidR="003A130F" w:rsidRPr="003A130F" w14:paraId="5B89B4D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C97D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B2325"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74E03A40" w14:textId="6C7963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59279419" w14:textId="557F668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695DD2" w14:textId="46F42F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B4119DC" w14:textId="07FF60B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662,595.36 </w:t>
            </w:r>
          </w:p>
        </w:tc>
      </w:tr>
      <w:tr w:rsidR="003A130F" w:rsidRPr="003A130F" w14:paraId="402E699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C2EA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637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1E576E5E" w14:textId="709051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1B31DD26" w14:textId="68B123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2FDBBD7" w14:textId="596D3F9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3B1C1A6C" w14:textId="3FA575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794,092.90 </w:t>
            </w:r>
          </w:p>
        </w:tc>
      </w:tr>
      <w:tr w:rsidR="003A130F" w:rsidRPr="003A130F" w14:paraId="38F6BFE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697B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6D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3B707BBA" w14:textId="05E9343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6547693B" w14:textId="49043E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7F9CF464" w14:textId="7749F5A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8991D" w14:textId="4CD75B2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625,796.30 </w:t>
            </w:r>
          </w:p>
        </w:tc>
      </w:tr>
      <w:tr w:rsidR="003A130F" w:rsidRPr="003A130F" w14:paraId="7239533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C0C7A"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79A2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912CC46" w14:textId="475AC80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7133730B" w14:textId="14CAAB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15020" w14:textId="2E834B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BC174" w14:textId="14C7A93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569,958.46 </w:t>
            </w:r>
          </w:p>
        </w:tc>
      </w:tr>
      <w:tr w:rsidR="003A130F" w:rsidRPr="003A130F" w14:paraId="3E8F98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A10D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3DF7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BBFD0C2" w14:textId="34D732D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08B89319" w14:textId="7FD9C7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FD9DC" w14:textId="777E6E7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5941B" w14:textId="4E185FB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2,470.12 </w:t>
            </w:r>
          </w:p>
        </w:tc>
      </w:tr>
      <w:tr w:rsidR="003A130F" w:rsidRPr="003A130F" w14:paraId="6B1BB3B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2743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0D2E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DF86E04" w14:textId="6CF065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91,672.45 </w:t>
            </w:r>
          </w:p>
        </w:tc>
        <w:tc>
          <w:tcPr>
            <w:tcW w:w="810" w:type="pct"/>
            <w:tcBorders>
              <w:top w:val="nil"/>
              <w:left w:val="nil"/>
              <w:bottom w:val="single" w:sz="4" w:space="0" w:color="000000"/>
              <w:right w:val="single" w:sz="4" w:space="0" w:color="000000"/>
            </w:tcBorders>
            <w:shd w:val="clear" w:color="auto" w:fill="auto"/>
            <w:noWrap/>
            <w:vAlign w:val="bottom"/>
            <w:hideMark/>
          </w:tcPr>
          <w:p w14:paraId="3EA177FA" w14:textId="2320624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49AA5" w14:textId="3A8F87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D8A34" w14:textId="2199FBA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6,291,672.45 </w:t>
            </w:r>
          </w:p>
        </w:tc>
      </w:tr>
      <w:tr w:rsidR="003A130F" w:rsidRPr="003A130F" w14:paraId="015CA7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9A67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947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B63A1BF" w14:textId="5CF3B2F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68411ACA" w14:textId="0E2272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DA1B5" w14:textId="191673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16CEE" w14:textId="5FDF09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92,977.18 </w:t>
            </w:r>
          </w:p>
        </w:tc>
      </w:tr>
      <w:tr w:rsidR="003A130F" w:rsidRPr="003A130F" w14:paraId="4552656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5865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EE26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2E50CDA8" w14:textId="353C8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6CEE7501" w14:textId="564902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B9270" w14:textId="4FE7197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D9BE5" w14:textId="58E0988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83,879.08 </w:t>
            </w:r>
          </w:p>
        </w:tc>
      </w:tr>
      <w:tr w:rsidR="003A130F" w:rsidRPr="003A130F" w14:paraId="2785E6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9DA2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285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9BDB600" w14:textId="0E0966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4DFBCCC1" w14:textId="159B7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EAEF24" w14:textId="7EEB3BF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5088E" w14:textId="1085F3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119,686.28 </w:t>
            </w:r>
          </w:p>
        </w:tc>
      </w:tr>
      <w:tr w:rsidR="003A130F" w:rsidRPr="003A130F" w14:paraId="24326FC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D690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41AD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2956CBBA" w14:textId="7CA992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01D270B2" w14:textId="64ABE7D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A1324" w14:textId="7C4373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D0195" w14:textId="30E96E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68,168.74 </w:t>
            </w:r>
          </w:p>
        </w:tc>
      </w:tr>
      <w:tr w:rsidR="003A130F" w:rsidRPr="003A130F" w14:paraId="452833C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67334"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32AE6E8A" w14:textId="6C27DABE"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478,239.56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381CA" w14:textId="1BB1F2A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272489" w14:textId="00CAB9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B162CE" w14:textId="508A864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5,478,239.56 </w:t>
            </w:r>
          </w:p>
        </w:tc>
      </w:tr>
      <w:tr w:rsidR="003A130F" w:rsidRPr="003A130F" w14:paraId="36080C4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83DC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7C4C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253ED71" w14:textId="2A9B8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326.48 </w:t>
            </w:r>
          </w:p>
        </w:tc>
        <w:tc>
          <w:tcPr>
            <w:tcW w:w="810" w:type="pct"/>
            <w:tcBorders>
              <w:top w:val="nil"/>
              <w:left w:val="nil"/>
              <w:bottom w:val="single" w:sz="4" w:space="0" w:color="000000"/>
              <w:right w:val="single" w:sz="4" w:space="0" w:color="000000"/>
            </w:tcBorders>
            <w:shd w:val="clear" w:color="auto" w:fill="auto"/>
            <w:noWrap/>
            <w:vAlign w:val="bottom"/>
            <w:hideMark/>
          </w:tcPr>
          <w:p w14:paraId="08C8CCEA" w14:textId="6CB9EC2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9DDB7" w14:textId="3F5DEE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B6B80" w14:textId="1F0F95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01,326.48 </w:t>
            </w:r>
          </w:p>
        </w:tc>
      </w:tr>
      <w:tr w:rsidR="003A130F" w:rsidRPr="003A130F" w14:paraId="6DEE923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BE684"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7574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BBC2C6A" w14:textId="7BB7E1C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D00AE61" w14:textId="510100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EB134" w14:textId="574215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0FC5E" w14:textId="1D3676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752,371.21 </w:t>
            </w:r>
          </w:p>
        </w:tc>
      </w:tr>
      <w:tr w:rsidR="003A130F" w:rsidRPr="003A130F" w14:paraId="5E7A249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D242B"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891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2DC63BB6" w14:textId="26F997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28ED799A" w14:textId="39D7C0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EE389" w14:textId="240C9A3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BC967" w14:textId="1B6530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52,866.13 </w:t>
            </w:r>
          </w:p>
        </w:tc>
      </w:tr>
      <w:tr w:rsidR="003A130F" w:rsidRPr="003A130F" w14:paraId="0513659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AD38F"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2BD7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2A5C2227" w14:textId="1F0D3EE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76.24 </w:t>
            </w:r>
          </w:p>
        </w:tc>
        <w:tc>
          <w:tcPr>
            <w:tcW w:w="810" w:type="pct"/>
            <w:tcBorders>
              <w:top w:val="nil"/>
              <w:left w:val="nil"/>
              <w:bottom w:val="single" w:sz="4" w:space="0" w:color="000000"/>
              <w:right w:val="single" w:sz="4" w:space="0" w:color="000000"/>
            </w:tcBorders>
            <w:shd w:val="clear" w:color="auto" w:fill="auto"/>
            <w:noWrap/>
            <w:vAlign w:val="bottom"/>
            <w:hideMark/>
          </w:tcPr>
          <w:p w14:paraId="2B96FF6C" w14:textId="30368F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19020" w14:textId="713B8D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2F6D0" w14:textId="14EF96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31,676.24 </w:t>
            </w:r>
          </w:p>
        </w:tc>
      </w:tr>
      <w:tr w:rsidR="003A130F" w:rsidRPr="003A130F" w14:paraId="737AB49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C945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3A29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36C0BA7E" w14:textId="66A50A8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1ABF4C7E" w14:textId="196D4C6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633A6" w14:textId="4F1474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831C9" w14:textId="105DE3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225,004.06 </w:t>
            </w:r>
          </w:p>
        </w:tc>
      </w:tr>
      <w:tr w:rsidR="003A130F" w:rsidRPr="003A130F" w14:paraId="64DAFA6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03857"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E2F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6FEAEA42" w14:textId="698C1E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2229DC97" w14:textId="17C38E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05503" w14:textId="4F12AF4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A2ADC" w14:textId="225E2CA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373,004.50 </w:t>
            </w:r>
          </w:p>
        </w:tc>
      </w:tr>
      <w:tr w:rsidR="003A130F" w:rsidRPr="003A130F" w14:paraId="3CCFA9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65D3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338F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8DC11E1" w14:textId="7E86078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2,889.05 </w:t>
            </w:r>
          </w:p>
        </w:tc>
        <w:tc>
          <w:tcPr>
            <w:tcW w:w="810" w:type="pct"/>
            <w:tcBorders>
              <w:top w:val="nil"/>
              <w:left w:val="nil"/>
              <w:bottom w:val="single" w:sz="4" w:space="0" w:color="000000"/>
              <w:right w:val="single" w:sz="4" w:space="0" w:color="000000"/>
            </w:tcBorders>
            <w:shd w:val="clear" w:color="auto" w:fill="auto"/>
            <w:noWrap/>
            <w:vAlign w:val="bottom"/>
            <w:hideMark/>
          </w:tcPr>
          <w:p w14:paraId="7DA68B2C" w14:textId="3E7F26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61E27" w14:textId="21BD8C0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FB215" w14:textId="2962E3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802,889.05 </w:t>
            </w:r>
          </w:p>
        </w:tc>
      </w:tr>
      <w:tr w:rsidR="003A130F" w:rsidRPr="003A130F" w14:paraId="604ADBF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5324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6341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10894AF2" w14:textId="55F4BBA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47,018.75 </w:t>
            </w:r>
          </w:p>
        </w:tc>
        <w:tc>
          <w:tcPr>
            <w:tcW w:w="810" w:type="pct"/>
            <w:tcBorders>
              <w:top w:val="nil"/>
              <w:left w:val="nil"/>
              <w:bottom w:val="single" w:sz="4" w:space="0" w:color="000000"/>
              <w:right w:val="single" w:sz="4" w:space="0" w:color="000000"/>
            </w:tcBorders>
            <w:shd w:val="clear" w:color="auto" w:fill="auto"/>
            <w:noWrap/>
            <w:vAlign w:val="bottom"/>
            <w:hideMark/>
          </w:tcPr>
          <w:p w14:paraId="7E0CF1AA" w14:textId="78D4276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FF919" w14:textId="09F4EE2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4151E" w14:textId="715148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447,018.75 </w:t>
            </w:r>
          </w:p>
        </w:tc>
      </w:tr>
      <w:tr w:rsidR="003A130F" w:rsidRPr="003A130F" w14:paraId="6476CF3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66CA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4002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61E63001" w14:textId="67DDD8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3,740.78 </w:t>
            </w:r>
          </w:p>
        </w:tc>
        <w:tc>
          <w:tcPr>
            <w:tcW w:w="810" w:type="pct"/>
            <w:tcBorders>
              <w:top w:val="nil"/>
              <w:left w:val="nil"/>
              <w:bottom w:val="single" w:sz="4" w:space="0" w:color="000000"/>
              <w:right w:val="single" w:sz="4" w:space="0" w:color="000000"/>
            </w:tcBorders>
            <w:shd w:val="clear" w:color="auto" w:fill="auto"/>
            <w:noWrap/>
            <w:vAlign w:val="bottom"/>
            <w:hideMark/>
          </w:tcPr>
          <w:p w14:paraId="56CC88C7" w14:textId="44C30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82224" w14:textId="4B72B0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2B5D6" w14:textId="5822E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93,740.78 </w:t>
            </w:r>
          </w:p>
        </w:tc>
      </w:tr>
      <w:tr w:rsidR="003A130F" w:rsidRPr="003A130F" w14:paraId="4FCD2342"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7A621"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D083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20212A15" w14:textId="0899A7D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3582406" w14:textId="1EF37FEE"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6ABD17" w14:textId="48F03622"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4E4FD10" w14:textId="51B1801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87,427.68 </w:t>
            </w:r>
          </w:p>
        </w:tc>
      </w:tr>
      <w:tr w:rsidR="003A130F" w:rsidRPr="003A130F" w14:paraId="2B6769A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E69A8"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7FAD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151FF044" w14:textId="49B5B4A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05511D79" w14:textId="1FAEEE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46A59" w14:textId="33C8C0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0A56F" w14:textId="406FADA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10,914.68 </w:t>
            </w:r>
          </w:p>
        </w:tc>
      </w:tr>
      <w:tr w:rsidR="003A130F" w:rsidRPr="003A130F" w14:paraId="07A18A1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C9C0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B09D3FD" w14:textId="0FAE71F7"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784,907.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31673E4" w14:textId="7FD49619"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8C9A5" w14:textId="60B25B3A"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0C944A" w14:textId="52EC884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5,784,907.63 </w:t>
            </w:r>
          </w:p>
        </w:tc>
      </w:tr>
      <w:tr w:rsidR="003A130F" w:rsidRPr="003A130F" w14:paraId="08A49E36"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B587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DAB5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D6307D7" w14:textId="102AF49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7B3097C5" w14:textId="195948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B6A83" w14:textId="535590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1E681" w14:textId="75D7C9E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79,843.44 </w:t>
            </w:r>
          </w:p>
        </w:tc>
      </w:tr>
      <w:tr w:rsidR="003A130F" w:rsidRPr="003A130F" w14:paraId="3DC348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62BB3"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740B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6EDA0896" w14:textId="1BBA828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D886278" w14:textId="21DF92D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678BA" w14:textId="33253C1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236F6" w14:textId="7CC376C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555,300.81 </w:t>
            </w:r>
          </w:p>
        </w:tc>
      </w:tr>
      <w:tr w:rsidR="003A130F" w:rsidRPr="003A130F" w14:paraId="77F710F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FF9EA"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3431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2B910B2B" w14:textId="4E656FA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76662D63" w14:textId="2323EE8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814B8" w14:textId="68F4974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FA419" w14:textId="44340CB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773,479.63 </w:t>
            </w:r>
          </w:p>
        </w:tc>
      </w:tr>
      <w:tr w:rsidR="003A130F" w:rsidRPr="003A130F" w14:paraId="24A8BF2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2FBA5"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CC50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116F8074" w14:textId="390AFC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7D9F8C9F" w14:textId="4D54FD6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2AF96" w14:textId="09C452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70933" w14:textId="22730A6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894,162.86 </w:t>
            </w:r>
          </w:p>
        </w:tc>
      </w:tr>
      <w:tr w:rsidR="003A130F" w:rsidRPr="003A130F" w14:paraId="484819BD"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AC6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D2DC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1BE2F129" w14:textId="6BDE3B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C4A63A5" w14:textId="643D07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DA228" w14:textId="6B40D33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2C40D" w14:textId="3F7E7C7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79,732.08 </w:t>
            </w:r>
          </w:p>
        </w:tc>
      </w:tr>
      <w:tr w:rsidR="003A130F" w:rsidRPr="003A130F" w14:paraId="5C979F6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03A89"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249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ADF028C" w14:textId="757AEB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2871603F" w14:textId="2A3AD07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60AE2" w14:textId="0F486DB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C4A34" w14:textId="335E962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30,438.50 </w:t>
            </w:r>
          </w:p>
        </w:tc>
      </w:tr>
      <w:tr w:rsidR="003A130F" w:rsidRPr="003A130F" w14:paraId="7C9A0B64"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A3B0F"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87AB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39907F7" w14:textId="12759A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70D352C3" w14:textId="1C75DF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B0057" w14:textId="7699FB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91367" w14:textId="06AC686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485,663.12 </w:t>
            </w:r>
          </w:p>
        </w:tc>
      </w:tr>
      <w:tr w:rsidR="003A130F" w:rsidRPr="003A130F" w14:paraId="2926B07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3E547" w14:textId="77777777" w:rsidR="003A130F" w:rsidRPr="003A130F" w:rsidRDefault="003A130F" w:rsidP="003A130F">
            <w:pPr>
              <w:spacing w:after="0" w:line="240" w:lineRule="auto"/>
              <w:ind w:right="57"/>
              <w:contextualSpacing/>
              <w:jc w:val="right"/>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FA8A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2A558DF" w14:textId="1C03564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86,287.19 </w:t>
            </w:r>
          </w:p>
        </w:tc>
        <w:tc>
          <w:tcPr>
            <w:tcW w:w="810" w:type="pct"/>
            <w:tcBorders>
              <w:top w:val="nil"/>
              <w:left w:val="nil"/>
              <w:bottom w:val="single" w:sz="4" w:space="0" w:color="000000"/>
              <w:right w:val="single" w:sz="4" w:space="0" w:color="000000"/>
            </w:tcBorders>
            <w:shd w:val="clear" w:color="auto" w:fill="auto"/>
            <w:noWrap/>
            <w:vAlign w:val="bottom"/>
            <w:hideMark/>
          </w:tcPr>
          <w:p w14:paraId="5C4F2CD1" w14:textId="156A0F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7248A" w14:textId="424FD3A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1C170" w14:textId="147991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9,586,287.19 </w:t>
            </w:r>
          </w:p>
        </w:tc>
      </w:tr>
      <w:tr w:rsidR="003A130F" w:rsidRPr="003A130F" w14:paraId="1E11A463"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CA9B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341774D9" w14:textId="25EE62D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02EA787C" w14:textId="09D94D5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1CE3BE" w14:textId="11E96E6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59E0CC" w14:textId="3D76B4F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8,634,237.66 </w:t>
            </w:r>
          </w:p>
        </w:tc>
      </w:tr>
      <w:tr w:rsidR="003A130F" w:rsidRPr="003A130F" w14:paraId="63813DF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C3F3C"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2AF6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3BFA44A" w14:textId="49B648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6A0E6241" w14:textId="74A6031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C3A5E" w14:textId="0DB0C99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8116C" w14:textId="4997F8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055,419.60 </w:t>
            </w:r>
          </w:p>
        </w:tc>
      </w:tr>
      <w:tr w:rsidR="003A130F" w:rsidRPr="003A130F" w14:paraId="4E6915A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21AFE"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2775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9E8076A" w14:textId="6FF240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25712EB3" w14:textId="433618E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93D8E" w14:textId="0B3169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B30BA" w14:textId="2509001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4,582,756.76 </w:t>
            </w:r>
          </w:p>
        </w:tc>
      </w:tr>
      <w:tr w:rsidR="003A130F" w:rsidRPr="003A130F" w14:paraId="501CE985"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FABF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4DA7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6BDE598D" w14:textId="6C43E1F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C1E7141" w14:textId="0EA3351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BAE58" w14:textId="06998FA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C36BD" w14:textId="796F65C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8,734.00 </w:t>
            </w:r>
          </w:p>
        </w:tc>
      </w:tr>
      <w:tr w:rsidR="003A130F" w:rsidRPr="003A130F" w14:paraId="6B60170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76CA3"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F4A1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21DAE40D" w14:textId="1B0D7F7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656B7A59" w14:textId="7059CB5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187F0" w14:textId="0E3C365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8F9B2" w14:textId="463A016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31,412.24 </w:t>
            </w:r>
          </w:p>
        </w:tc>
      </w:tr>
      <w:tr w:rsidR="003A130F" w:rsidRPr="003A130F" w14:paraId="0312319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F461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0101C"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7D46C767" w14:textId="6CA779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1F5CB454" w14:textId="05BF8BF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EC25F" w14:textId="00214F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397C6" w14:textId="4FE444F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45,336.00 </w:t>
            </w:r>
          </w:p>
        </w:tc>
      </w:tr>
      <w:tr w:rsidR="003A130F" w:rsidRPr="003A130F" w14:paraId="7369F17E"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448B6"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661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21B4BEB6" w14:textId="28A7D1B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2E050870" w14:textId="722128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16CA2" w14:textId="316F1AA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14251" w14:textId="0E1FBB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434,827.73 </w:t>
            </w:r>
          </w:p>
        </w:tc>
      </w:tr>
      <w:tr w:rsidR="003A130F" w:rsidRPr="003A130F" w14:paraId="3F9EB1D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26755"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30BC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F86F02F" w14:textId="163896E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56B92BB1" w14:textId="316522E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DFF5E" w14:textId="2F889B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A795D" w14:textId="7AFC829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973,843.51 </w:t>
            </w:r>
          </w:p>
        </w:tc>
      </w:tr>
      <w:tr w:rsidR="003A130F" w:rsidRPr="003A130F" w14:paraId="5EC326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847E9"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8B9D32"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31A620E" w14:textId="31EDA5A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2630733A" w14:textId="07A0218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13E22" w14:textId="27E08D1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6276" w14:textId="0EB430F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2,681,632.54 </w:t>
            </w:r>
          </w:p>
        </w:tc>
      </w:tr>
      <w:tr w:rsidR="003A130F" w:rsidRPr="003A130F" w14:paraId="4F73E48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B240D"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301C1"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76472CD7" w14:textId="325C473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23902B3E" w14:textId="0816C09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7BC2B" w14:textId="11F8096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AA4E0" w14:textId="687C288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3,470,433.12 </w:t>
            </w:r>
          </w:p>
        </w:tc>
      </w:tr>
      <w:tr w:rsidR="003A130F" w:rsidRPr="003A130F" w14:paraId="32E99D4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360B2" w14:textId="7777777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148F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5B09A77D" w14:textId="21AB64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1C6B4C3D" w14:textId="46A6D56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8943A" w14:textId="65FBB8C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B6DA1" w14:textId="436F100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1,519,842.16 </w:t>
            </w:r>
          </w:p>
        </w:tc>
      </w:tr>
      <w:tr w:rsidR="003A130F" w:rsidRPr="003A130F" w14:paraId="58C27FFE"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441DF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B3F414A" w14:textId="58EDF6ED"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64B86735" w14:textId="273E43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15C465B" w14:textId="662A0A6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C03CC54" w14:textId="1A567FC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2,732,738.94 </w:t>
            </w:r>
          </w:p>
        </w:tc>
      </w:tr>
      <w:tr w:rsidR="003A130F" w:rsidRPr="003A130F" w14:paraId="03C3D3A7"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50612"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3B6AF5E" w14:textId="508ABAE8"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25FEB" w14:textId="4BB24F1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6B21B" w14:textId="6507F93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7B99B0" w14:textId="012A5565"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1,679,180.94 </w:t>
            </w:r>
          </w:p>
        </w:tc>
      </w:tr>
      <w:tr w:rsidR="003A130F" w:rsidRPr="003A130F" w14:paraId="674A74BB"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B519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4B50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AF11AAA" w14:textId="1F7F269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E98DF27" w14:textId="01B563A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58428" w14:textId="4315770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BB3B8" w14:textId="7016F40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28,750.84 </w:t>
            </w:r>
          </w:p>
        </w:tc>
      </w:tr>
      <w:tr w:rsidR="003A130F" w:rsidRPr="003A130F" w14:paraId="461A20A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D107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C5EBF"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406B98DB" w14:textId="5274905C"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7AD3F0BB" w14:textId="6B3417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73AB5" w14:textId="039B9A8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40680" w14:textId="0D2602C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12,012.22 </w:t>
            </w:r>
          </w:p>
        </w:tc>
      </w:tr>
      <w:tr w:rsidR="003A130F" w:rsidRPr="003A130F" w14:paraId="11F594F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4BEA6"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2E7C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53B2B8B3" w14:textId="33C268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0A648B2A" w14:textId="2899D12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B7F75" w14:textId="1DF0109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583FE" w14:textId="2CBE14F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69,122.92 </w:t>
            </w:r>
          </w:p>
        </w:tc>
      </w:tr>
      <w:tr w:rsidR="003A130F" w:rsidRPr="003A130F" w14:paraId="7CA5B86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0C4F0"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FF2A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2DBD6EE7" w14:textId="287E7F9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57545328" w14:textId="03C0FB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70B0F" w14:textId="42064B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01D01" w14:textId="744EC27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4,897.50 </w:t>
            </w:r>
          </w:p>
        </w:tc>
      </w:tr>
      <w:tr w:rsidR="003A130F" w:rsidRPr="003A130F" w14:paraId="198AE2CF"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05029"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021C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2A8C3332" w14:textId="539A8CB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5F94DA95" w14:textId="0F74479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262AA" w14:textId="37DED82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FFA1C" w14:textId="625A68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44,397.46 </w:t>
            </w:r>
          </w:p>
        </w:tc>
      </w:tr>
      <w:tr w:rsidR="003A130F" w:rsidRPr="003A130F" w14:paraId="34539B6F"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BE27D"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E9C8D3C" w14:textId="0EA88AF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E2F6A3" w14:textId="33B9DBB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1CAA27" w14:textId="6C4CB451"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B852F7" w14:textId="6B1A6624"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222,000.00 </w:t>
            </w:r>
          </w:p>
        </w:tc>
      </w:tr>
      <w:tr w:rsidR="003A130F" w:rsidRPr="003A130F" w14:paraId="20978CD8"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EB2AA" w14:textId="77777777" w:rsidR="003A130F" w:rsidRPr="003A130F" w:rsidRDefault="003A130F" w:rsidP="003A130F">
            <w:pPr>
              <w:spacing w:after="0" w:line="240" w:lineRule="auto"/>
              <w:ind w:right="57"/>
              <w:contextualSpacing/>
              <w:rPr>
                <w:rFonts w:ascii="Arial Narrow" w:hAnsi="Arial Narrow" w:cs="Arial"/>
                <w:color w:val="000000"/>
                <w:sz w:val="20"/>
                <w:szCs w:val="20"/>
              </w:rPr>
            </w:pPr>
            <w:r w:rsidRPr="003A130F">
              <w:rPr>
                <w:rFonts w:ascii="Arial Narrow" w:hAnsi="Arial Narrow" w:cs="Arial"/>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8E638"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5C4D09B" w14:textId="78BEBE83"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3911E" w14:textId="1C4B8D4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2F853" w14:textId="11A65B16"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D6C7B" w14:textId="4D906B9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222,000.00 </w:t>
            </w:r>
          </w:p>
        </w:tc>
      </w:tr>
      <w:tr w:rsidR="003A130F" w:rsidRPr="003A130F" w14:paraId="75E92A8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EBFE"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182471F3" w14:textId="36ED6F5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3448B9" w14:textId="25379D8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D6CC0D" w14:textId="27558C5F"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5F0FAC" w14:textId="5DA3060B"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10,920.00 </w:t>
            </w:r>
          </w:p>
        </w:tc>
      </w:tr>
      <w:tr w:rsidR="003A130F" w:rsidRPr="003A130F" w14:paraId="4C80C660"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240B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A3A27"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AA59315" w14:textId="46A2B9B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D0846DA" w14:textId="3E78E4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2D1D8" w14:textId="5101F97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90B3C" w14:textId="22EC153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2378AFB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738F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0A79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D09C8C9" w14:textId="2FDE3B7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3B68A6B4" w14:textId="2002736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01F82" w14:textId="3E65A167"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58915" w14:textId="2A58274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4,368.00 </w:t>
            </w:r>
          </w:p>
        </w:tc>
      </w:tr>
      <w:tr w:rsidR="003A130F" w:rsidRPr="003A130F" w14:paraId="46CF87C1"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C516"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AD36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E5C09C7" w14:textId="637BC63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BEFF388" w14:textId="13DCAFB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E72E3" w14:textId="0CFC762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A3712" w14:textId="57B3C08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648B97FA"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7C544"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7867D"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0B6F3983" w14:textId="7673D57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4FE10BC" w14:textId="73174F7E"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4D456" w14:textId="11060F9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2D17E" w14:textId="28067E1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0E55805C"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23D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B056B"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1DBA1A7" w14:textId="6848FB5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1D55DF5" w14:textId="5680DF01"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25520" w14:textId="4C85DC1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86D49" w14:textId="63946940"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546.00 </w:t>
            </w:r>
          </w:p>
        </w:tc>
      </w:tr>
      <w:tr w:rsidR="003A130F" w:rsidRPr="003A130F" w14:paraId="3212908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A0033"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64F89"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1361EA6" w14:textId="3485AF2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7442B07A" w14:textId="4D92FF42"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920EC" w14:textId="2A2F89CA"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0C716" w14:textId="429D37C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1,092.00 </w:t>
            </w:r>
          </w:p>
        </w:tc>
      </w:tr>
      <w:tr w:rsidR="003A130F" w:rsidRPr="003A130F" w14:paraId="2AD564A9"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F5680"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61C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03E43151" w14:textId="5FE2CCC9"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64449D15" w14:textId="7E3BA5C4"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B125C" w14:textId="3C793258"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C2432" w14:textId="1E4CF1DD"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3,276.00 </w:t>
            </w:r>
          </w:p>
        </w:tc>
      </w:tr>
      <w:tr w:rsidR="003A130F" w:rsidRPr="003A130F" w14:paraId="698BA8FC" w14:textId="77777777" w:rsidTr="003A13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380B5" w14:textId="77777777" w:rsidR="003A130F" w:rsidRPr="003A130F" w:rsidRDefault="003A130F" w:rsidP="003A130F">
            <w:pPr>
              <w:spacing w:after="0" w:line="240" w:lineRule="auto"/>
              <w:ind w:right="57"/>
              <w:contextualSpacing/>
              <w:rPr>
                <w:rFonts w:ascii="Arial Narrow" w:hAnsi="Arial Narrow" w:cs="Arial"/>
                <w:b/>
                <w:bCs/>
                <w:color w:val="000000"/>
                <w:sz w:val="20"/>
                <w:szCs w:val="20"/>
              </w:rPr>
            </w:pPr>
            <w:r w:rsidRPr="003A130F">
              <w:rPr>
                <w:rFonts w:ascii="Arial Narrow" w:hAnsi="Arial Narrow" w:cs="Arial"/>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AED8D5F" w14:textId="00EFDD13"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556BC0" w14:textId="4526887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137082" w14:textId="7690D53C"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CFD0D7" w14:textId="28C5ECF2" w:rsidR="003A130F" w:rsidRPr="003A130F" w:rsidRDefault="003A130F" w:rsidP="003A130F">
            <w:pPr>
              <w:spacing w:after="0" w:line="240" w:lineRule="auto"/>
              <w:ind w:right="57"/>
              <w:contextualSpacing/>
              <w:jc w:val="right"/>
              <w:rPr>
                <w:rFonts w:ascii="Arial Narrow" w:hAnsi="Arial Narrow" w:cs="Arial"/>
                <w:b/>
                <w:bCs/>
                <w:color w:val="000000"/>
                <w:sz w:val="20"/>
                <w:szCs w:val="20"/>
              </w:rPr>
            </w:pPr>
            <w:r w:rsidRPr="003A130F">
              <w:rPr>
                <w:rFonts w:ascii="Arial Narrow" w:hAnsi="Arial Narrow" w:cs="Arial"/>
                <w:b/>
                <w:bCs/>
                <w:color w:val="000000"/>
                <w:sz w:val="20"/>
                <w:szCs w:val="20"/>
              </w:rPr>
              <w:t xml:space="preserve">820,638.00 </w:t>
            </w:r>
          </w:p>
        </w:tc>
      </w:tr>
      <w:tr w:rsidR="003A130F" w:rsidRPr="003A130F" w14:paraId="641FA307" w14:textId="77777777" w:rsidTr="003A13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EC66E"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F3F9A" w14:textId="77777777" w:rsidR="003A130F" w:rsidRPr="003A130F" w:rsidRDefault="003A130F" w:rsidP="003A130F">
            <w:pPr>
              <w:spacing w:after="0" w:line="240" w:lineRule="auto"/>
              <w:ind w:right="57"/>
              <w:contextualSpacing/>
              <w:rPr>
                <w:rFonts w:ascii="Arial Narrow" w:hAnsi="Arial Narrow" w:cs="Arial"/>
                <w:i/>
                <w:iCs/>
                <w:color w:val="000000"/>
                <w:sz w:val="20"/>
                <w:szCs w:val="20"/>
              </w:rPr>
            </w:pPr>
            <w:r w:rsidRPr="003A130F">
              <w:rPr>
                <w:rFonts w:ascii="Arial Narrow" w:hAnsi="Arial Narrow" w:cs="Arial"/>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4E7E864" w14:textId="4D05030B"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4FCAF7F4" w14:textId="0446BAD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72B40" w14:textId="5EBDA005"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30766" w14:textId="35B8882F" w:rsidR="003A130F" w:rsidRPr="003A130F" w:rsidRDefault="003A130F" w:rsidP="003A130F">
            <w:pPr>
              <w:spacing w:after="0" w:line="240" w:lineRule="auto"/>
              <w:ind w:right="57"/>
              <w:contextualSpacing/>
              <w:jc w:val="right"/>
              <w:rPr>
                <w:rFonts w:ascii="Arial Narrow" w:hAnsi="Arial Narrow" w:cs="Arial"/>
                <w:i/>
                <w:iCs/>
                <w:color w:val="000000"/>
                <w:sz w:val="20"/>
                <w:szCs w:val="20"/>
              </w:rPr>
            </w:pPr>
            <w:r w:rsidRPr="003A130F">
              <w:rPr>
                <w:rFonts w:ascii="Arial Narrow" w:hAnsi="Arial Narrow" w:cs="Arial"/>
                <w:i/>
                <w:iCs/>
                <w:color w:val="000000"/>
                <w:sz w:val="20"/>
                <w:szCs w:val="20"/>
              </w:rPr>
              <w:t xml:space="preserve"> 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118B240B" w:rsidR="002A2C5B" w:rsidRPr="00642213" w:rsidRDefault="002A7D6A">
      <w:pPr>
        <w:spacing w:after="0" w:line="240" w:lineRule="auto"/>
        <w:contextualSpacing/>
        <w:jc w:val="both"/>
        <w:textAlignment w:val="top"/>
        <w:rPr>
          <w:rFonts w:ascii="Arial" w:eastAsia="Times New Roman" w:hAnsi="Arial" w:cs="Arial"/>
          <w:sz w:val="24"/>
          <w:szCs w:val="24"/>
          <w:lang w:val="en-US" w:eastAsia="en-US"/>
        </w:rPr>
      </w:pPr>
      <w:r w:rsidRPr="00642213">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42213">
        <w:rPr>
          <w:rFonts w:ascii="Arial" w:eastAsia="Times New Roman" w:hAnsi="Arial" w:cs="Arial"/>
          <w:b/>
          <w:sz w:val="24"/>
          <w:szCs w:val="24"/>
          <w:lang w:val="en-US" w:eastAsia="en-US"/>
        </w:rPr>
        <w:t>₱</w:t>
      </w:r>
      <w:r w:rsidR="008E5F66" w:rsidRPr="00642213">
        <w:rPr>
          <w:rFonts w:ascii="Arial" w:eastAsia="Times New Roman" w:hAnsi="Arial" w:cs="Arial"/>
          <w:b/>
          <w:bCs/>
          <w:sz w:val="24"/>
          <w:szCs w:val="24"/>
          <w:lang w:eastAsia="en-US"/>
        </w:rPr>
        <w:t xml:space="preserve">1,137,940,205.29 </w:t>
      </w:r>
      <w:r w:rsidRPr="00642213">
        <w:rPr>
          <w:rFonts w:ascii="Arial" w:eastAsia="Times New Roman" w:hAnsi="Arial" w:cs="Arial"/>
          <w:sz w:val="24"/>
          <w:szCs w:val="24"/>
          <w:lang w:val="en-US" w:eastAsia="en-US"/>
        </w:rPr>
        <w:t>with breakdown as follows (see Table 2):</w:t>
      </w:r>
    </w:p>
    <w:p w14:paraId="3885FF6B" w14:textId="77777777" w:rsidR="002A2C5B" w:rsidRPr="00642213" w:rsidRDefault="002A2C5B">
      <w:pPr>
        <w:spacing w:after="0" w:line="240" w:lineRule="auto"/>
        <w:contextualSpacing/>
        <w:jc w:val="both"/>
        <w:textAlignment w:val="top"/>
        <w:rPr>
          <w:rFonts w:ascii="Arial" w:eastAsia="Times New Roman" w:hAnsi="Arial" w:cs="Arial"/>
          <w:sz w:val="28"/>
          <w:szCs w:val="28"/>
          <w:lang w:val="en-US" w:eastAsia="en-US"/>
        </w:rPr>
      </w:pPr>
      <w:bookmarkStart w:id="1" w:name="_GoBack"/>
      <w:bookmarkEnd w:id="1"/>
    </w:p>
    <w:p w14:paraId="07A47621" w14:textId="77777777" w:rsidR="002A2C5B" w:rsidRPr="00642213" w:rsidRDefault="002A7D6A">
      <w:pPr>
        <w:numPr>
          <w:ilvl w:val="0"/>
          <w:numId w:val="1"/>
        </w:numPr>
        <w:spacing w:after="0" w:line="240" w:lineRule="auto"/>
        <w:ind w:left="360"/>
        <w:contextualSpacing/>
        <w:jc w:val="both"/>
        <w:rPr>
          <w:rFonts w:ascii="Arial" w:eastAsia="Arial" w:hAnsi="Arial" w:cs="Arial"/>
          <w:b/>
          <w:sz w:val="24"/>
          <w:szCs w:val="24"/>
        </w:rPr>
      </w:pPr>
      <w:r w:rsidRPr="00642213">
        <w:rPr>
          <w:rFonts w:ascii="Arial" w:eastAsia="Arial" w:hAnsi="Arial" w:cs="Arial"/>
          <w:b/>
          <w:sz w:val="24"/>
          <w:szCs w:val="24"/>
        </w:rPr>
        <w:t>Standby Funds</w:t>
      </w:r>
    </w:p>
    <w:p w14:paraId="4B5483B0" w14:textId="7B25CE47" w:rsidR="002A2C5B" w:rsidRPr="00642213" w:rsidRDefault="002A7D6A">
      <w:pPr>
        <w:spacing w:after="0" w:line="240" w:lineRule="auto"/>
        <w:ind w:left="360"/>
        <w:contextualSpacing/>
        <w:jc w:val="both"/>
        <w:rPr>
          <w:rFonts w:ascii="Arial" w:eastAsia="Times New Roman" w:hAnsi="Arial" w:cs="Arial"/>
          <w:sz w:val="24"/>
          <w:szCs w:val="24"/>
          <w:lang w:val="en-US" w:eastAsia="en-US"/>
        </w:rPr>
      </w:pPr>
      <w:r w:rsidRPr="00642213">
        <w:rPr>
          <w:rFonts w:ascii="Arial" w:eastAsia="Times New Roman" w:hAnsi="Arial" w:cs="Arial"/>
          <w:sz w:val="24"/>
          <w:szCs w:val="24"/>
          <w:lang w:val="en-US" w:eastAsia="en-US"/>
        </w:rPr>
        <w:t xml:space="preserve">A total of </w:t>
      </w:r>
      <w:r w:rsidRPr="00642213">
        <w:rPr>
          <w:rFonts w:ascii="Arial" w:eastAsia="Times New Roman" w:hAnsi="Arial" w:cs="Arial"/>
          <w:b/>
          <w:sz w:val="24"/>
          <w:szCs w:val="24"/>
          <w:lang w:val="en-US" w:eastAsia="en-US"/>
        </w:rPr>
        <w:t>₱</w:t>
      </w:r>
      <w:r w:rsidR="00806177" w:rsidRPr="00642213">
        <w:rPr>
          <w:rFonts w:ascii="Arial" w:eastAsia="Times New Roman" w:hAnsi="Arial" w:cs="Arial"/>
          <w:b/>
          <w:bCs/>
          <w:sz w:val="24"/>
          <w:szCs w:val="24"/>
          <w:lang w:eastAsia="en-US"/>
        </w:rPr>
        <w:t xml:space="preserve">251,090,504.79 </w:t>
      </w:r>
      <w:r w:rsidRPr="00642213">
        <w:rPr>
          <w:rFonts w:ascii="Arial" w:eastAsia="Times New Roman" w:hAnsi="Arial" w:cs="Arial"/>
          <w:b/>
          <w:sz w:val="24"/>
          <w:szCs w:val="24"/>
          <w:lang w:val="en-US" w:eastAsia="en-US"/>
        </w:rPr>
        <w:t>standby funds</w:t>
      </w:r>
      <w:r w:rsidRPr="00642213">
        <w:rPr>
          <w:rFonts w:ascii="Arial" w:eastAsia="Times New Roman" w:hAnsi="Arial" w:cs="Arial"/>
          <w:sz w:val="24"/>
          <w:szCs w:val="24"/>
          <w:lang w:val="en-US" w:eastAsia="en-US"/>
        </w:rPr>
        <w:t xml:space="preserve"> in the CO and FOs. Of the said amount, </w:t>
      </w:r>
      <w:r w:rsidRPr="00642213">
        <w:rPr>
          <w:rFonts w:ascii="Arial" w:eastAsia="Times New Roman" w:hAnsi="Arial" w:cs="Arial"/>
          <w:b/>
          <w:sz w:val="24"/>
          <w:szCs w:val="24"/>
          <w:lang w:val="en-US" w:eastAsia="en-US"/>
        </w:rPr>
        <w:t>₱</w:t>
      </w:r>
      <w:r w:rsidR="005148CC" w:rsidRPr="00642213">
        <w:rPr>
          <w:rFonts w:ascii="Arial" w:eastAsia="Times New Roman" w:hAnsi="Arial" w:cs="Arial"/>
          <w:b/>
          <w:sz w:val="24"/>
          <w:szCs w:val="24"/>
          <w:lang w:val="en-US" w:eastAsia="en-US"/>
        </w:rPr>
        <w:t xml:space="preserve">206,610,241.32 </w:t>
      </w:r>
      <w:r w:rsidRPr="00642213">
        <w:rPr>
          <w:rFonts w:ascii="Arial" w:eastAsia="Times New Roman" w:hAnsi="Arial" w:cs="Arial"/>
          <w:sz w:val="24"/>
          <w:szCs w:val="24"/>
          <w:lang w:val="en-US" w:eastAsia="en-US"/>
        </w:rPr>
        <w:t xml:space="preserve">is the available </w:t>
      </w:r>
      <w:r w:rsidRPr="00642213">
        <w:rPr>
          <w:rFonts w:ascii="Arial" w:eastAsia="Times New Roman" w:hAnsi="Arial" w:cs="Arial"/>
          <w:b/>
          <w:sz w:val="24"/>
          <w:szCs w:val="24"/>
          <w:lang w:val="en-US" w:eastAsia="en-US"/>
        </w:rPr>
        <w:t>Quick Response Fund (QRF)</w:t>
      </w:r>
      <w:r w:rsidRPr="00642213">
        <w:rPr>
          <w:rFonts w:ascii="Arial" w:eastAsia="Times New Roman" w:hAnsi="Arial" w:cs="Arial"/>
          <w:sz w:val="24"/>
          <w:szCs w:val="24"/>
          <w:lang w:val="en-US" w:eastAsia="en-US"/>
        </w:rPr>
        <w:t xml:space="preserve"> in the CO.</w:t>
      </w:r>
    </w:p>
    <w:p w14:paraId="044CDD85" w14:textId="77777777" w:rsidR="002A2C5B" w:rsidRPr="00642213"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642213" w:rsidRDefault="002A7D6A">
      <w:pPr>
        <w:numPr>
          <w:ilvl w:val="0"/>
          <w:numId w:val="1"/>
        </w:numPr>
        <w:spacing w:after="0" w:line="240" w:lineRule="auto"/>
        <w:ind w:left="360"/>
        <w:contextualSpacing/>
        <w:jc w:val="both"/>
        <w:rPr>
          <w:rFonts w:ascii="Arial" w:eastAsia="Arial" w:hAnsi="Arial" w:cs="Arial"/>
          <w:b/>
          <w:sz w:val="24"/>
          <w:szCs w:val="24"/>
        </w:rPr>
      </w:pPr>
      <w:r w:rsidRPr="00642213">
        <w:rPr>
          <w:rFonts w:ascii="Arial" w:eastAsia="Arial" w:hAnsi="Arial" w:cs="Arial"/>
          <w:b/>
          <w:sz w:val="24"/>
          <w:szCs w:val="24"/>
        </w:rPr>
        <w:t>Stockpiles</w:t>
      </w:r>
    </w:p>
    <w:p w14:paraId="4E82B588" w14:textId="043FD54D" w:rsidR="002A2C5B" w:rsidRPr="00642213" w:rsidRDefault="002A7D6A">
      <w:pPr>
        <w:spacing w:after="0" w:line="240" w:lineRule="auto"/>
        <w:ind w:left="360"/>
        <w:jc w:val="both"/>
        <w:rPr>
          <w:rFonts w:ascii="Arial" w:eastAsia="Times New Roman" w:hAnsi="Arial" w:cs="Arial"/>
          <w:sz w:val="24"/>
          <w:szCs w:val="24"/>
          <w:lang w:val="en-US" w:eastAsia="en-US"/>
        </w:rPr>
      </w:pPr>
      <w:r w:rsidRPr="00642213">
        <w:rPr>
          <w:rFonts w:ascii="Arial" w:eastAsia="Times New Roman" w:hAnsi="Arial" w:cs="Arial"/>
          <w:sz w:val="24"/>
          <w:szCs w:val="24"/>
          <w:lang w:val="en-US" w:eastAsia="en-US"/>
        </w:rPr>
        <w:t xml:space="preserve">A total of </w:t>
      </w:r>
      <w:r w:rsidR="008E5F66" w:rsidRPr="00642213">
        <w:rPr>
          <w:rFonts w:ascii="Arial" w:eastAsia="Times New Roman" w:hAnsi="Arial" w:cs="Arial"/>
          <w:b/>
          <w:bCs/>
          <w:sz w:val="24"/>
          <w:szCs w:val="24"/>
          <w:lang w:eastAsia="en-US"/>
        </w:rPr>
        <w:t xml:space="preserve">276,650 </w:t>
      </w:r>
      <w:r w:rsidRPr="00642213">
        <w:rPr>
          <w:rFonts w:ascii="Arial" w:eastAsia="Times New Roman" w:hAnsi="Arial" w:cs="Arial"/>
          <w:b/>
          <w:sz w:val="24"/>
          <w:szCs w:val="24"/>
          <w:lang w:val="en-US" w:eastAsia="en-US"/>
        </w:rPr>
        <w:t>family food packs (FFPs)</w:t>
      </w:r>
      <w:r w:rsidRPr="00642213">
        <w:rPr>
          <w:rFonts w:ascii="Arial" w:eastAsia="Times New Roman" w:hAnsi="Arial" w:cs="Arial"/>
          <w:sz w:val="24"/>
          <w:szCs w:val="24"/>
          <w:lang w:val="en-US" w:eastAsia="en-US"/>
        </w:rPr>
        <w:t xml:space="preserve"> amounting to </w:t>
      </w:r>
      <w:r w:rsidRPr="00642213">
        <w:rPr>
          <w:rFonts w:ascii="Arial" w:eastAsia="Times New Roman" w:hAnsi="Arial" w:cs="Arial"/>
          <w:b/>
          <w:sz w:val="24"/>
          <w:szCs w:val="24"/>
          <w:lang w:val="en-US" w:eastAsia="en-US"/>
        </w:rPr>
        <w:t>₱</w:t>
      </w:r>
      <w:r w:rsidR="008E5F66" w:rsidRPr="00642213">
        <w:rPr>
          <w:rFonts w:ascii="Arial" w:eastAsia="Times New Roman" w:hAnsi="Arial" w:cs="Arial"/>
          <w:b/>
          <w:bCs/>
          <w:sz w:val="24"/>
          <w:szCs w:val="24"/>
          <w:lang w:eastAsia="en-US"/>
        </w:rPr>
        <w:t>149,588,434.11</w:t>
      </w:r>
      <w:r w:rsidRPr="00642213">
        <w:rPr>
          <w:rFonts w:ascii="Arial" w:eastAsia="Times New Roman" w:hAnsi="Arial" w:cs="Arial"/>
          <w:b/>
          <w:bCs/>
          <w:sz w:val="24"/>
          <w:szCs w:val="24"/>
          <w:lang w:eastAsia="en-US"/>
        </w:rPr>
        <w:t>,</w:t>
      </w:r>
      <w:r w:rsidRPr="00642213">
        <w:rPr>
          <w:rFonts w:ascii="Arial" w:eastAsia="Times New Roman" w:hAnsi="Arial" w:cs="Arial"/>
          <w:sz w:val="24"/>
          <w:szCs w:val="24"/>
          <w:lang w:val="en-US" w:eastAsia="en-US"/>
        </w:rPr>
        <w:t xml:space="preserve"> </w:t>
      </w:r>
      <w:r w:rsidRPr="00642213">
        <w:rPr>
          <w:rFonts w:ascii="Arial" w:eastAsia="Times New Roman" w:hAnsi="Arial" w:cs="Arial"/>
          <w:b/>
          <w:sz w:val="24"/>
          <w:szCs w:val="24"/>
          <w:lang w:val="en-US" w:eastAsia="en-US"/>
        </w:rPr>
        <w:t>other food items</w:t>
      </w:r>
      <w:r w:rsidRPr="00642213">
        <w:rPr>
          <w:rFonts w:ascii="Arial" w:eastAsia="Times New Roman" w:hAnsi="Arial" w:cs="Arial"/>
          <w:sz w:val="24"/>
          <w:szCs w:val="24"/>
          <w:lang w:val="en-US" w:eastAsia="en-US"/>
        </w:rPr>
        <w:t xml:space="preserve"> amounting to </w:t>
      </w:r>
      <w:r w:rsidRPr="00642213">
        <w:rPr>
          <w:rFonts w:ascii="Arial" w:eastAsia="Times New Roman" w:hAnsi="Arial" w:cs="Arial"/>
          <w:b/>
          <w:sz w:val="24"/>
          <w:szCs w:val="24"/>
          <w:lang w:val="en-US" w:eastAsia="en-US"/>
        </w:rPr>
        <w:t>₱</w:t>
      </w:r>
      <w:r w:rsidR="00806177" w:rsidRPr="00642213">
        <w:rPr>
          <w:rFonts w:ascii="Arial" w:eastAsia="Times New Roman" w:hAnsi="Arial" w:cs="Arial"/>
          <w:b/>
          <w:bCs/>
          <w:sz w:val="24"/>
          <w:szCs w:val="24"/>
          <w:lang w:eastAsia="en-US"/>
        </w:rPr>
        <w:t xml:space="preserve">249,476,190.56 </w:t>
      </w:r>
      <w:r w:rsidRPr="00642213">
        <w:rPr>
          <w:rFonts w:ascii="Arial" w:eastAsia="Times New Roman" w:hAnsi="Arial" w:cs="Arial"/>
          <w:sz w:val="24"/>
          <w:szCs w:val="24"/>
          <w:lang w:val="en-US" w:eastAsia="en-US"/>
        </w:rPr>
        <w:t xml:space="preserve">and </w:t>
      </w:r>
      <w:r w:rsidRPr="00642213">
        <w:rPr>
          <w:rFonts w:ascii="Arial" w:eastAsia="Times New Roman" w:hAnsi="Arial" w:cs="Arial"/>
          <w:b/>
          <w:sz w:val="24"/>
          <w:szCs w:val="24"/>
          <w:lang w:val="en-US" w:eastAsia="en-US"/>
        </w:rPr>
        <w:t xml:space="preserve">non-food items (FNIs) </w:t>
      </w:r>
      <w:r w:rsidRPr="00642213">
        <w:rPr>
          <w:rFonts w:ascii="Arial" w:eastAsia="Times New Roman" w:hAnsi="Arial" w:cs="Arial"/>
          <w:sz w:val="24"/>
          <w:szCs w:val="24"/>
          <w:lang w:val="en-US" w:eastAsia="en-US"/>
        </w:rPr>
        <w:t xml:space="preserve">amounting to </w:t>
      </w:r>
      <w:r w:rsidRPr="00642213">
        <w:rPr>
          <w:rFonts w:ascii="Arial" w:eastAsia="Times New Roman" w:hAnsi="Arial" w:cs="Arial"/>
          <w:b/>
          <w:sz w:val="24"/>
          <w:szCs w:val="24"/>
          <w:lang w:val="en-US" w:eastAsia="en-US"/>
        </w:rPr>
        <w:t>₱</w:t>
      </w:r>
      <w:r w:rsidR="00806177" w:rsidRPr="00642213">
        <w:rPr>
          <w:rFonts w:ascii="Arial" w:eastAsia="Times New Roman" w:hAnsi="Arial" w:cs="Arial"/>
          <w:b/>
          <w:bCs/>
          <w:sz w:val="24"/>
          <w:szCs w:val="24"/>
          <w:lang w:eastAsia="en-US"/>
        </w:rPr>
        <w:t xml:space="preserve">487,785,075.83 </w:t>
      </w:r>
      <w:r w:rsidRPr="00642213">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8E5F66" w:rsidRPr="008E5F66" w14:paraId="3C023172" w14:textId="77777777" w:rsidTr="008E5F66">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0D0FFF" w14:textId="77777777" w:rsidR="008E5F66" w:rsidRPr="008E5F66" w:rsidRDefault="008E5F66" w:rsidP="008E5F66">
            <w:pPr>
              <w:widowControl/>
              <w:spacing w:after="0" w:line="240" w:lineRule="auto"/>
              <w:ind w:right="57"/>
              <w:contextualSpacing/>
              <w:jc w:val="center"/>
              <w:rPr>
                <w:rFonts w:ascii="Arial Narrow" w:eastAsia="Times New Roman" w:hAnsi="Arial Narrow"/>
                <w:b/>
                <w:bCs/>
                <w:color w:val="000000"/>
                <w:sz w:val="18"/>
                <w:szCs w:val="18"/>
              </w:rPr>
            </w:pPr>
            <w:r w:rsidRPr="008E5F66">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2BAC4B"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7D92A4"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6F4571"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C7CBCE"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E269D0"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STANDBY FUNDS &amp; STOCKPILE</w:t>
            </w:r>
          </w:p>
        </w:tc>
      </w:tr>
      <w:tr w:rsidR="008E5F66" w:rsidRPr="008E5F66" w14:paraId="2819B833" w14:textId="77777777" w:rsidTr="008E5F66">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B2FB6EF" w14:textId="77777777" w:rsidR="008E5F66" w:rsidRPr="008E5F66" w:rsidRDefault="008E5F66" w:rsidP="008E5F66">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3089C478" w14:textId="77777777" w:rsidR="008E5F66" w:rsidRPr="008E5F66" w:rsidRDefault="008E5F66" w:rsidP="008E5F66">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42FAAC" w14:textId="77777777" w:rsidR="008E5F66" w:rsidRPr="008E5F66" w:rsidRDefault="008E5F66" w:rsidP="008E5F66">
            <w:pPr>
              <w:spacing w:after="0" w:line="240" w:lineRule="auto"/>
              <w:ind w:right="57"/>
              <w:contextualSpacing/>
              <w:jc w:val="center"/>
              <w:rPr>
                <w:rFonts w:ascii="Arial Narrow" w:hAnsi="Arial Narrow"/>
                <w:b/>
                <w:bCs/>
                <w:color w:val="000000"/>
                <w:sz w:val="18"/>
                <w:szCs w:val="18"/>
              </w:rPr>
            </w:pPr>
            <w:r w:rsidRPr="008E5F66">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97727A"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0F6B92"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9E6AD3" w14:textId="77777777" w:rsidR="008E5F66" w:rsidRPr="008E5F66" w:rsidRDefault="008E5F66" w:rsidP="008E5F66">
            <w:pPr>
              <w:spacing w:after="0" w:line="240" w:lineRule="auto"/>
              <w:ind w:right="57"/>
              <w:contextualSpacing/>
              <w:jc w:val="center"/>
              <w:rPr>
                <w:rFonts w:ascii="Arial Narrow" w:hAnsi="Arial Narrow"/>
                <w:b/>
                <w:bCs/>
                <w:sz w:val="18"/>
                <w:szCs w:val="18"/>
              </w:rPr>
            </w:pPr>
            <w:r w:rsidRPr="008E5F66">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374EFA1" w14:textId="77777777" w:rsidR="008E5F66" w:rsidRPr="008E5F66" w:rsidRDefault="008E5F66" w:rsidP="008E5F66">
            <w:pPr>
              <w:spacing w:after="0" w:line="240" w:lineRule="auto"/>
              <w:ind w:right="57"/>
              <w:contextualSpacing/>
              <w:rPr>
                <w:rFonts w:ascii="Arial Narrow" w:hAnsi="Arial Narrow"/>
                <w:b/>
                <w:bCs/>
                <w:sz w:val="18"/>
                <w:szCs w:val="18"/>
              </w:rPr>
            </w:pPr>
          </w:p>
        </w:tc>
      </w:tr>
      <w:tr w:rsidR="008E5F66" w:rsidRPr="008E5F66" w14:paraId="6BC8F1AC"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DBC45A7" w14:textId="77777777" w:rsidR="008E5F66" w:rsidRPr="008E5F66" w:rsidRDefault="008E5F66" w:rsidP="008E5F66">
            <w:pPr>
              <w:spacing w:after="0" w:line="240" w:lineRule="auto"/>
              <w:ind w:right="57"/>
              <w:contextualSpacing/>
              <w:jc w:val="center"/>
              <w:rPr>
                <w:rFonts w:ascii="Arial Narrow" w:hAnsi="Arial Narrow"/>
                <w:b/>
                <w:bCs/>
                <w:color w:val="000000"/>
                <w:sz w:val="18"/>
                <w:szCs w:val="18"/>
              </w:rPr>
            </w:pPr>
            <w:r w:rsidRPr="008E5F66">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AC922A9"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251,090,504.79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438523"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276,650</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575E17"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149,588,434.11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0C1720C"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249,476,190.56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40FA19"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487,785,075.83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FC74C5B" w14:textId="77777777" w:rsidR="008E5F66" w:rsidRPr="008E5F66" w:rsidRDefault="008E5F66" w:rsidP="008E5F66">
            <w:pPr>
              <w:spacing w:after="0" w:line="240" w:lineRule="auto"/>
              <w:ind w:right="57"/>
              <w:contextualSpacing/>
              <w:jc w:val="right"/>
              <w:rPr>
                <w:rFonts w:ascii="Arial Narrow" w:hAnsi="Arial Narrow"/>
                <w:b/>
                <w:bCs/>
                <w:color w:val="000000"/>
                <w:sz w:val="18"/>
                <w:szCs w:val="18"/>
              </w:rPr>
            </w:pPr>
            <w:r w:rsidRPr="008E5F66">
              <w:rPr>
                <w:rFonts w:ascii="Arial Narrow" w:hAnsi="Arial Narrow"/>
                <w:b/>
                <w:bCs/>
                <w:color w:val="000000"/>
                <w:sz w:val="18"/>
                <w:szCs w:val="18"/>
              </w:rPr>
              <w:t xml:space="preserve">1,137,940,205.29 </w:t>
            </w:r>
          </w:p>
        </w:tc>
      </w:tr>
      <w:tr w:rsidR="008E5F66" w:rsidRPr="008E5F66" w14:paraId="5A6460E1"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EC34EE" w14:textId="77777777" w:rsidR="008E5F66" w:rsidRPr="008E5F66" w:rsidRDefault="008E5F66" w:rsidP="008E5F66">
            <w:pPr>
              <w:spacing w:after="0" w:line="240" w:lineRule="auto"/>
              <w:ind w:right="57"/>
              <w:contextualSpacing/>
              <w:rPr>
                <w:rFonts w:ascii="Arial Narrow" w:hAnsi="Arial Narrow"/>
                <w:sz w:val="18"/>
                <w:szCs w:val="18"/>
              </w:rPr>
            </w:pPr>
            <w:r w:rsidRPr="008E5F66">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75D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6,610,241.3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6B5C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761C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F507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E7CB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219C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6,610,241.32 </w:t>
            </w:r>
          </w:p>
        </w:tc>
      </w:tr>
      <w:tr w:rsidR="008E5F66" w:rsidRPr="008E5F66" w14:paraId="1A37B3C8"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E5734D" w14:textId="77777777" w:rsidR="008E5F66" w:rsidRPr="008E5F66" w:rsidRDefault="00F724E0" w:rsidP="008E5F66">
            <w:pPr>
              <w:spacing w:after="0" w:line="240" w:lineRule="auto"/>
              <w:ind w:right="57"/>
              <w:contextualSpacing/>
              <w:rPr>
                <w:rFonts w:ascii="Arial Narrow" w:hAnsi="Arial Narrow"/>
                <w:sz w:val="18"/>
                <w:szCs w:val="18"/>
              </w:rPr>
            </w:pPr>
            <w:hyperlink w:anchor="gid=387878143" w:tgtFrame="_blank" w:history="1">
              <w:r w:rsidR="008E5F66" w:rsidRPr="008E5F66">
                <w:rPr>
                  <w:rStyle w:val="Hyperlink"/>
                  <w:rFonts w:ascii="Arial Narrow" w:hAnsi="Arial Narrow"/>
                  <w:color w:val="auto"/>
                  <w:sz w:val="18"/>
                  <w:szCs w:val="18"/>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5297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94819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5,9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B482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168,082.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BEE0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7,673,293.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6CDD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82,647,675.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4A34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489,051.20 </w:t>
            </w:r>
          </w:p>
        </w:tc>
      </w:tr>
      <w:tr w:rsidR="008E5F66" w:rsidRPr="008E5F66" w14:paraId="75C63B8D"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F8B7DA" w14:textId="77777777" w:rsidR="008E5F66" w:rsidRPr="008E5F66" w:rsidRDefault="00F724E0" w:rsidP="008E5F66">
            <w:pPr>
              <w:spacing w:after="0" w:line="240" w:lineRule="auto"/>
              <w:ind w:right="57"/>
              <w:contextualSpacing/>
              <w:rPr>
                <w:rFonts w:ascii="Arial Narrow" w:hAnsi="Arial Narrow"/>
                <w:sz w:val="18"/>
                <w:szCs w:val="18"/>
              </w:rPr>
            </w:pPr>
            <w:hyperlink w:anchor="gid=710460737" w:tgtFrame="_blank" w:history="1">
              <w:r w:rsidR="008E5F66" w:rsidRPr="008E5F66">
                <w:rPr>
                  <w:rStyle w:val="Hyperlink"/>
                  <w:rFonts w:ascii="Arial Narrow" w:hAnsi="Arial Narrow"/>
                  <w:color w:val="auto"/>
                  <w:sz w:val="18"/>
                  <w:szCs w:val="18"/>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208E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B5BA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4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9080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086,24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63BC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1,558,912.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01A7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3DA3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9,938,533.95 </w:t>
            </w:r>
          </w:p>
        </w:tc>
      </w:tr>
      <w:tr w:rsidR="008E5F66" w:rsidRPr="008E5F66" w14:paraId="74D650E1"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E78170" w14:textId="77777777" w:rsidR="008E5F66" w:rsidRPr="008E5F66" w:rsidRDefault="00F724E0" w:rsidP="008E5F66">
            <w:pPr>
              <w:spacing w:after="0" w:line="240" w:lineRule="auto"/>
              <w:ind w:right="57"/>
              <w:contextualSpacing/>
              <w:rPr>
                <w:rFonts w:ascii="Arial Narrow" w:hAnsi="Arial Narrow"/>
                <w:sz w:val="18"/>
                <w:szCs w:val="18"/>
              </w:rPr>
            </w:pPr>
            <w:hyperlink w:anchor="gid=664323784" w:tgtFrame="_blank" w:history="1">
              <w:r w:rsidR="008E5F66" w:rsidRPr="008E5F66">
                <w:rPr>
                  <w:rStyle w:val="Hyperlink"/>
                  <w:rFonts w:ascii="Arial Narrow" w:hAnsi="Arial Narrow"/>
                  <w:color w:val="auto"/>
                  <w:sz w:val="18"/>
                  <w:szCs w:val="18"/>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D913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989133"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6,44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6F71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8,385,93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1211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085,3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9F47F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8,005,956.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9D6E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4,477,942.49 </w:t>
            </w:r>
          </w:p>
        </w:tc>
      </w:tr>
      <w:tr w:rsidR="008E5F66" w:rsidRPr="008E5F66" w14:paraId="47ED363F"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E9B655" w14:textId="77777777" w:rsidR="008E5F66" w:rsidRPr="008E5F66" w:rsidRDefault="00F724E0" w:rsidP="008E5F66">
            <w:pPr>
              <w:spacing w:after="0" w:line="240" w:lineRule="auto"/>
              <w:ind w:right="57"/>
              <w:contextualSpacing/>
              <w:rPr>
                <w:rFonts w:ascii="Arial Narrow" w:hAnsi="Arial Narrow"/>
                <w:sz w:val="18"/>
                <w:szCs w:val="18"/>
              </w:rPr>
            </w:pPr>
            <w:hyperlink w:anchor="gid=2023893154" w:tgtFrame="_blank" w:history="1">
              <w:r w:rsidR="008E5F66" w:rsidRPr="008E5F66">
                <w:rPr>
                  <w:rStyle w:val="Hyperlink"/>
                  <w:rFonts w:ascii="Arial Narrow" w:hAnsi="Arial Narrow"/>
                  <w:color w:val="auto"/>
                  <w:sz w:val="18"/>
                  <w:szCs w:val="18"/>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4B89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2B41C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7,96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7CBA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210,263.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9CCDB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3,436,791.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DA01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3,113,767.9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3FA7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8,761,097.81 </w:t>
            </w:r>
          </w:p>
        </w:tc>
      </w:tr>
      <w:tr w:rsidR="008E5F66" w:rsidRPr="008E5F66" w14:paraId="181050B2"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46E880" w14:textId="77777777" w:rsidR="008E5F66" w:rsidRPr="008E5F66" w:rsidRDefault="00F724E0" w:rsidP="008E5F66">
            <w:pPr>
              <w:spacing w:after="0" w:line="240" w:lineRule="auto"/>
              <w:ind w:right="57"/>
              <w:contextualSpacing/>
              <w:rPr>
                <w:rFonts w:ascii="Arial Narrow" w:hAnsi="Arial Narrow"/>
                <w:sz w:val="18"/>
                <w:szCs w:val="18"/>
              </w:rPr>
            </w:pPr>
            <w:hyperlink w:anchor="gid=679074030" w:tgtFrame="_blank" w:history="1">
              <w:r w:rsidR="008E5F66" w:rsidRPr="008E5F66">
                <w:rPr>
                  <w:rStyle w:val="Hyperlink"/>
                  <w:rFonts w:ascii="Arial Narrow" w:hAnsi="Arial Narrow"/>
                  <w:color w:val="auto"/>
                  <w:sz w:val="18"/>
                  <w:szCs w:val="18"/>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5259A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455B5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0,2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D067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289,764.0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F085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250,616.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F88C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5,421,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DE593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6,961,621.22 </w:t>
            </w:r>
          </w:p>
        </w:tc>
      </w:tr>
      <w:tr w:rsidR="008E5F66" w:rsidRPr="008E5F66" w14:paraId="27C78321"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F4705D" w14:textId="77777777" w:rsidR="008E5F66" w:rsidRPr="008E5F66" w:rsidRDefault="00F724E0" w:rsidP="008E5F66">
            <w:pPr>
              <w:spacing w:after="0" w:line="240" w:lineRule="auto"/>
              <w:ind w:right="57"/>
              <w:contextualSpacing/>
              <w:rPr>
                <w:rFonts w:ascii="Arial Narrow" w:hAnsi="Arial Narrow"/>
                <w:sz w:val="18"/>
                <w:szCs w:val="18"/>
              </w:rPr>
            </w:pPr>
            <w:hyperlink w:anchor="gid=1424388716" w:tgtFrame="_blank" w:history="1">
              <w:r w:rsidR="008E5F66" w:rsidRPr="008E5F66">
                <w:rPr>
                  <w:rStyle w:val="Hyperlink"/>
                  <w:rFonts w:ascii="Arial Narrow" w:hAnsi="Arial Narrow"/>
                  <w:color w:val="auto"/>
                  <w:sz w:val="18"/>
                  <w:szCs w:val="18"/>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7865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3A6AD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7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07CE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409,62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4DE3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587,833.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CFF0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1,155,383.4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17C3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5,152,840.68 </w:t>
            </w:r>
          </w:p>
        </w:tc>
      </w:tr>
      <w:tr w:rsidR="008E5F66" w:rsidRPr="008E5F66" w14:paraId="6B659A88"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FE5C76" w14:textId="77777777" w:rsidR="008E5F66" w:rsidRPr="008E5F66" w:rsidRDefault="00F724E0" w:rsidP="008E5F66">
            <w:pPr>
              <w:spacing w:after="0" w:line="240" w:lineRule="auto"/>
              <w:ind w:right="57"/>
              <w:contextualSpacing/>
              <w:rPr>
                <w:rFonts w:ascii="Arial Narrow" w:hAnsi="Arial Narrow"/>
                <w:sz w:val="18"/>
                <w:szCs w:val="18"/>
              </w:rPr>
            </w:pPr>
            <w:hyperlink w:anchor="gid=526409641" w:tgtFrame="_blank" w:history="1">
              <w:r w:rsidR="008E5F66" w:rsidRPr="008E5F66">
                <w:rPr>
                  <w:rStyle w:val="Hyperlink"/>
                  <w:rFonts w:ascii="Arial Narrow" w:hAnsi="Arial Narrow"/>
                  <w:color w:val="auto"/>
                  <w:sz w:val="18"/>
                  <w:szCs w:val="18"/>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DDBA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1809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31,8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0288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1,309,410.2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EC77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7CC1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753,508.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D8BB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3,588,631.58 </w:t>
            </w:r>
          </w:p>
        </w:tc>
      </w:tr>
      <w:tr w:rsidR="008E5F66" w:rsidRPr="008E5F66" w14:paraId="0D69B640"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E6564F" w14:textId="77777777" w:rsidR="008E5F66" w:rsidRPr="008E5F66" w:rsidRDefault="00F724E0" w:rsidP="008E5F66">
            <w:pPr>
              <w:spacing w:after="0" w:line="240" w:lineRule="auto"/>
              <w:ind w:right="57"/>
              <w:contextualSpacing/>
              <w:rPr>
                <w:rFonts w:ascii="Arial Narrow" w:hAnsi="Arial Narrow"/>
                <w:sz w:val="18"/>
                <w:szCs w:val="18"/>
              </w:rPr>
            </w:pPr>
            <w:hyperlink w:anchor="gid=991474912" w:tgtFrame="_blank" w:history="1">
              <w:r w:rsidR="008E5F66" w:rsidRPr="008E5F66">
                <w:rPr>
                  <w:rStyle w:val="Hyperlink"/>
                  <w:rFonts w:ascii="Arial Narrow" w:hAnsi="Arial Narrow"/>
                  <w:color w:val="auto"/>
                  <w:sz w:val="18"/>
                  <w:szCs w:val="18"/>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9E04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ECE6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30,88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F0220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4,748,241.3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552DC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6,878,993.1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9BB4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1,100,933.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17A9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5,728,168.36 </w:t>
            </w:r>
          </w:p>
        </w:tc>
      </w:tr>
      <w:tr w:rsidR="008E5F66" w:rsidRPr="008E5F66" w14:paraId="24A5A847"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81673B" w14:textId="77777777" w:rsidR="008E5F66" w:rsidRPr="008E5F66" w:rsidRDefault="00F724E0" w:rsidP="008E5F66">
            <w:pPr>
              <w:spacing w:after="0" w:line="240" w:lineRule="auto"/>
              <w:ind w:right="57"/>
              <w:contextualSpacing/>
              <w:rPr>
                <w:rFonts w:ascii="Arial Narrow" w:hAnsi="Arial Narrow"/>
                <w:sz w:val="18"/>
                <w:szCs w:val="18"/>
              </w:rPr>
            </w:pPr>
            <w:hyperlink w:anchor="gid=1347618722" w:tgtFrame="_blank" w:history="1">
              <w:r w:rsidR="008E5F66" w:rsidRPr="008E5F66">
                <w:rPr>
                  <w:rStyle w:val="Hyperlink"/>
                  <w:rFonts w:ascii="Arial Narrow" w:hAnsi="Arial Narrow"/>
                  <w:color w:val="auto"/>
                  <w:sz w:val="18"/>
                  <w:szCs w:val="18"/>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1FBD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14,6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6D31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5,7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D532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254,87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CD12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659,863.3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1471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4,081,464.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05F53"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5,410,836.44 </w:t>
            </w:r>
          </w:p>
        </w:tc>
      </w:tr>
      <w:tr w:rsidR="008E5F66" w:rsidRPr="008E5F66" w14:paraId="38B295FA"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357D52" w14:textId="77777777" w:rsidR="008E5F66" w:rsidRPr="008E5F66" w:rsidRDefault="00F724E0" w:rsidP="008E5F66">
            <w:pPr>
              <w:spacing w:after="0" w:line="240" w:lineRule="auto"/>
              <w:ind w:right="57"/>
              <w:contextualSpacing/>
              <w:rPr>
                <w:rFonts w:ascii="Arial Narrow" w:hAnsi="Arial Narrow"/>
                <w:sz w:val="18"/>
                <w:szCs w:val="18"/>
              </w:rPr>
            </w:pPr>
            <w:hyperlink w:anchor="gid=805910130" w:tgtFrame="_blank" w:history="1">
              <w:r w:rsidR="008E5F66" w:rsidRPr="008E5F66">
                <w:rPr>
                  <w:rStyle w:val="Hyperlink"/>
                  <w:rFonts w:ascii="Arial Narrow" w:hAnsi="Arial Narrow"/>
                  <w:color w:val="auto"/>
                  <w:sz w:val="18"/>
                  <w:szCs w:val="18"/>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557E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9293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3,9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0EB84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1,297,57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FAC4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5,687,218.4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19D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2,963,436.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F9F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2,948,228.54 </w:t>
            </w:r>
          </w:p>
        </w:tc>
      </w:tr>
      <w:tr w:rsidR="008E5F66" w:rsidRPr="008E5F66" w14:paraId="24E8C87B"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306047" w14:textId="77777777" w:rsidR="008E5F66" w:rsidRPr="008E5F66" w:rsidRDefault="00F724E0" w:rsidP="008E5F66">
            <w:pPr>
              <w:spacing w:after="0" w:line="240" w:lineRule="auto"/>
              <w:ind w:right="57"/>
              <w:contextualSpacing/>
              <w:rPr>
                <w:rFonts w:ascii="Arial Narrow" w:hAnsi="Arial Narrow"/>
                <w:sz w:val="18"/>
                <w:szCs w:val="18"/>
              </w:rPr>
            </w:pPr>
            <w:hyperlink w:anchor="gid=835182041" w:tgtFrame="_blank" w:history="1">
              <w:r w:rsidR="008E5F66" w:rsidRPr="008E5F66">
                <w:rPr>
                  <w:rStyle w:val="Hyperlink"/>
                  <w:rFonts w:ascii="Arial Narrow" w:hAnsi="Arial Narrow"/>
                  <w:color w:val="auto"/>
                  <w:sz w:val="18"/>
                  <w:szCs w:val="18"/>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A501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E98E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9,3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0DCCE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982,264.8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BCAE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031,594.9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5121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3,538,57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29E1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2,837,433.46 </w:t>
            </w:r>
          </w:p>
        </w:tc>
      </w:tr>
      <w:tr w:rsidR="008E5F66" w:rsidRPr="008E5F66" w14:paraId="173BE302"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5FD986" w14:textId="77777777" w:rsidR="008E5F66" w:rsidRPr="008E5F66" w:rsidRDefault="00F724E0" w:rsidP="008E5F66">
            <w:pPr>
              <w:spacing w:after="0" w:line="240" w:lineRule="auto"/>
              <w:ind w:right="57"/>
              <w:contextualSpacing/>
              <w:rPr>
                <w:rFonts w:ascii="Arial Narrow" w:hAnsi="Arial Narrow"/>
                <w:sz w:val="18"/>
                <w:szCs w:val="18"/>
              </w:rPr>
            </w:pPr>
            <w:hyperlink w:anchor="gid=802224948" w:tgtFrame="_blank" w:history="1">
              <w:r w:rsidR="008E5F66" w:rsidRPr="008E5F66">
                <w:rPr>
                  <w:rStyle w:val="Hyperlink"/>
                  <w:rFonts w:ascii="Arial Narrow" w:hAnsi="Arial Narrow"/>
                  <w:color w:val="auto"/>
                  <w:sz w:val="18"/>
                  <w:szCs w:val="18"/>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289E0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457A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3,2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E36FF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7,216,400.4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4B4FD0"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866,779.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1CCC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59F5E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6,641,159.10 </w:t>
            </w:r>
          </w:p>
        </w:tc>
      </w:tr>
      <w:tr w:rsidR="008E5F66" w:rsidRPr="008E5F66" w14:paraId="6F67F0AC"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084D6" w14:textId="77777777" w:rsidR="008E5F66" w:rsidRPr="008E5F66" w:rsidRDefault="00F724E0" w:rsidP="008E5F66">
            <w:pPr>
              <w:spacing w:after="0" w:line="240" w:lineRule="auto"/>
              <w:ind w:right="57"/>
              <w:contextualSpacing/>
              <w:rPr>
                <w:rFonts w:ascii="Arial Narrow" w:hAnsi="Arial Narrow"/>
                <w:sz w:val="18"/>
                <w:szCs w:val="18"/>
              </w:rPr>
            </w:pPr>
            <w:hyperlink w:anchor="gid=934859144" w:tgtFrame="_blank" w:history="1">
              <w:r w:rsidR="008E5F66" w:rsidRPr="008E5F66">
                <w:rPr>
                  <w:rStyle w:val="Hyperlink"/>
                  <w:rFonts w:ascii="Arial Narrow" w:hAnsi="Arial Narrow"/>
                  <w:color w:val="auto"/>
                  <w:sz w:val="18"/>
                  <w:szCs w:val="18"/>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5000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ED0C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4,13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D3484"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1,978,819.2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4A94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469,418.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E0111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7,656,931.5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D886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69,221,849.08 </w:t>
            </w:r>
          </w:p>
        </w:tc>
      </w:tr>
      <w:tr w:rsidR="008E5F66" w:rsidRPr="008E5F66" w14:paraId="6BEEEA0E"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88FB56" w14:textId="77777777" w:rsidR="008E5F66" w:rsidRPr="008E5F66" w:rsidRDefault="00F724E0" w:rsidP="008E5F66">
            <w:pPr>
              <w:spacing w:after="0" w:line="240" w:lineRule="auto"/>
              <w:ind w:right="57"/>
              <w:contextualSpacing/>
              <w:rPr>
                <w:rFonts w:ascii="Arial Narrow" w:hAnsi="Arial Narrow"/>
                <w:sz w:val="18"/>
                <w:szCs w:val="18"/>
              </w:rPr>
            </w:pPr>
            <w:hyperlink w:anchor="gid=1629368963" w:tgtFrame="_blank" w:history="1">
              <w:r w:rsidR="008E5F66" w:rsidRPr="008E5F66">
                <w:rPr>
                  <w:rStyle w:val="Hyperlink"/>
                  <w:rFonts w:ascii="Arial Narrow" w:hAnsi="Arial Narrow"/>
                  <w:color w:val="auto"/>
                  <w:sz w:val="18"/>
                  <w:szCs w:val="18"/>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EC7A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DEB22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2,4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656F0A"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094,806.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61A98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9,473,98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254AD"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9,229,699.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72B2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2,798,491.10 </w:t>
            </w:r>
          </w:p>
        </w:tc>
      </w:tr>
      <w:tr w:rsidR="008E5F66" w:rsidRPr="008E5F66" w14:paraId="60FF0877"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95FD18" w14:textId="77777777" w:rsidR="008E5F66" w:rsidRPr="008E5F66" w:rsidRDefault="00F724E0" w:rsidP="008E5F66">
            <w:pPr>
              <w:spacing w:after="0" w:line="240" w:lineRule="auto"/>
              <w:ind w:right="57"/>
              <w:contextualSpacing/>
              <w:rPr>
                <w:rFonts w:ascii="Arial Narrow" w:hAnsi="Arial Narrow"/>
                <w:sz w:val="18"/>
                <w:szCs w:val="18"/>
              </w:rPr>
            </w:pPr>
            <w:hyperlink w:anchor="gid=315813862" w:tgtFrame="_blank" w:history="1">
              <w:r w:rsidR="008E5F66" w:rsidRPr="008E5F66">
                <w:rPr>
                  <w:rStyle w:val="Hyperlink"/>
                  <w:rFonts w:ascii="Arial Narrow" w:hAnsi="Arial Narrow"/>
                  <w:color w:val="auto"/>
                  <w:sz w:val="18"/>
                  <w:szCs w:val="18"/>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B4BAC"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2EA0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9,0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9525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037,84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85269"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621,283.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3D38"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2,914,415.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F543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1,574,508.83 </w:t>
            </w:r>
          </w:p>
        </w:tc>
      </w:tr>
      <w:tr w:rsidR="008E5F66" w:rsidRPr="008E5F66" w14:paraId="671818F4"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F49D71" w14:textId="77777777" w:rsidR="008E5F66" w:rsidRPr="008E5F66" w:rsidRDefault="00F724E0" w:rsidP="008E5F66">
            <w:pPr>
              <w:spacing w:after="0" w:line="240" w:lineRule="auto"/>
              <w:ind w:right="57"/>
              <w:contextualSpacing/>
              <w:rPr>
                <w:rFonts w:ascii="Arial Narrow" w:hAnsi="Arial Narrow"/>
                <w:sz w:val="18"/>
                <w:szCs w:val="18"/>
              </w:rPr>
            </w:pPr>
            <w:hyperlink w:anchor="gid=836647330" w:tgtFrame="_blank" w:history="1">
              <w:r w:rsidR="008E5F66" w:rsidRPr="008E5F66">
                <w:rPr>
                  <w:rStyle w:val="Hyperlink"/>
                  <w:rFonts w:ascii="Arial Narrow" w:hAnsi="Arial Narrow"/>
                  <w:color w:val="auto"/>
                  <w:sz w:val="18"/>
                  <w:szCs w:val="18"/>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8B43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69CB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6,5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6E056"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780,214.0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9247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577,132.3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7A137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9,253,180.5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AD69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4,610,526.95 </w:t>
            </w:r>
          </w:p>
        </w:tc>
      </w:tr>
      <w:tr w:rsidR="008E5F66" w:rsidRPr="008E5F66" w14:paraId="7C191CA3"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823344" w14:textId="77777777" w:rsidR="008E5F66" w:rsidRPr="008E5F66" w:rsidRDefault="00F724E0" w:rsidP="008E5F66">
            <w:pPr>
              <w:spacing w:after="0" w:line="240" w:lineRule="auto"/>
              <w:ind w:right="57"/>
              <w:contextualSpacing/>
              <w:rPr>
                <w:rFonts w:ascii="Arial Narrow" w:hAnsi="Arial Narrow"/>
                <w:sz w:val="18"/>
                <w:szCs w:val="18"/>
              </w:rPr>
            </w:pPr>
            <w:hyperlink w:anchor="gid=522761621" w:tgtFrame="_blank" w:history="1">
              <w:r w:rsidR="008E5F66" w:rsidRPr="008E5F66">
                <w:rPr>
                  <w:rStyle w:val="Hyperlink"/>
                  <w:rFonts w:ascii="Arial Narrow" w:hAnsi="Arial Narrow"/>
                  <w:color w:val="auto"/>
                  <w:sz w:val="18"/>
                  <w:szCs w:val="18"/>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57D6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815F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F2D7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144A5"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329CF"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7C90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3,254,660.41 </w:t>
            </w:r>
          </w:p>
        </w:tc>
      </w:tr>
      <w:tr w:rsidR="008E5F66" w:rsidRPr="008E5F66" w14:paraId="1123816A" w14:textId="77777777" w:rsidTr="008E5F6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6C9166" w14:textId="77777777" w:rsidR="008E5F66" w:rsidRPr="008E5F66" w:rsidRDefault="00F724E0" w:rsidP="008E5F66">
            <w:pPr>
              <w:spacing w:after="0" w:line="240" w:lineRule="auto"/>
              <w:ind w:right="57"/>
              <w:contextualSpacing/>
              <w:rPr>
                <w:rFonts w:ascii="Arial Narrow" w:hAnsi="Arial Narrow"/>
                <w:sz w:val="18"/>
                <w:szCs w:val="18"/>
              </w:rPr>
            </w:pPr>
            <w:hyperlink w:anchor="gid=2108079193" w:tgtFrame="_blank" w:history="1">
              <w:r w:rsidR="008E5F66" w:rsidRPr="008E5F66">
                <w:rPr>
                  <w:rStyle w:val="Hyperlink"/>
                  <w:rFonts w:ascii="Arial Narrow" w:hAnsi="Arial Narrow"/>
                  <w:color w:val="auto"/>
                  <w:sz w:val="18"/>
                  <w:szCs w:val="18"/>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2DD61"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3,669,925.6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3BE97"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32,6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34CFE"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6,809,306.0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5D9792"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9,087,942.8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C9A13"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17,367,208.2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FA32B" w14:textId="77777777" w:rsidR="008E5F66" w:rsidRPr="008E5F66" w:rsidRDefault="008E5F66" w:rsidP="008E5F66">
            <w:pPr>
              <w:spacing w:after="0" w:line="240" w:lineRule="auto"/>
              <w:ind w:right="57"/>
              <w:contextualSpacing/>
              <w:jc w:val="right"/>
              <w:rPr>
                <w:rFonts w:ascii="Arial Narrow" w:hAnsi="Arial Narrow"/>
                <w:sz w:val="18"/>
                <w:szCs w:val="18"/>
              </w:rPr>
            </w:pPr>
            <w:r w:rsidRPr="008E5F66">
              <w:rPr>
                <w:rFonts w:ascii="Arial Narrow" w:hAnsi="Arial Narrow"/>
                <w:sz w:val="18"/>
                <w:szCs w:val="18"/>
              </w:rPr>
              <w:t xml:space="preserve">46,934,382.77 </w:t>
            </w:r>
          </w:p>
        </w:tc>
      </w:tr>
    </w:tbl>
    <w:p w14:paraId="5DB19E5A" w14:textId="51E388B8"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1E0478">
        <w:rPr>
          <w:rFonts w:ascii="Arial" w:eastAsia="Arial" w:hAnsi="Arial" w:cs="Arial"/>
          <w:i/>
          <w:sz w:val="16"/>
          <w:szCs w:val="16"/>
        </w:rPr>
        <w:t>2</w:t>
      </w:r>
      <w:r w:rsidR="00806177">
        <w:rPr>
          <w:rFonts w:ascii="Arial" w:eastAsia="Arial" w:hAnsi="Arial" w:cs="Arial"/>
          <w:i/>
          <w:sz w:val="16"/>
          <w:szCs w:val="16"/>
        </w:rPr>
        <w:t>6</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24B8DDB"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02DC7">
              <w:rPr>
                <w:rFonts w:ascii="Arial" w:eastAsia="Arial" w:hAnsi="Arial" w:cs="Arial"/>
                <w:sz w:val="20"/>
                <w:szCs w:val="20"/>
              </w:rPr>
              <w:t>7</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8BB834A" w14:textId="77777777" w:rsidR="00B3404B" w:rsidRDefault="00B340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E34555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FF421E3"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02DC7">
              <w:rPr>
                <w:rFonts w:ascii="Arial" w:eastAsia="Arial" w:hAnsi="Arial" w:cs="Arial"/>
                <w:sz w:val="20"/>
                <w:szCs w:val="20"/>
              </w:rPr>
              <w:t>7</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877C2AD" w:rsidR="002A2C5B" w:rsidRDefault="002E4FD0"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66653">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Capital Region (JTR-NCR) for possible provision of trucks/vehicles for hauling and </w:t>
            </w:r>
            <w:r>
              <w:rPr>
                <w:rFonts w:ascii="Arial" w:eastAsia="Arial" w:hAnsi="Arial" w:cs="Arial"/>
                <w:sz w:val="20"/>
                <w:szCs w:val="19"/>
              </w:rPr>
              <w:lastRenderedPageBreak/>
              <w:t>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4B7ABD" w:rsidR="002A2C5B" w:rsidRDefault="003537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5</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95ABCAB" w:rsidR="002A2C5B" w:rsidRPr="00F02DC7"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02DC7">
              <w:rPr>
                <w:rFonts w:ascii="Arial" w:eastAsia="Arial" w:hAnsi="Arial" w:cs="Arial"/>
                <w:sz w:val="20"/>
                <w:szCs w:val="20"/>
              </w:rPr>
              <w:t>2</w:t>
            </w:r>
            <w:r w:rsidR="00806177" w:rsidRPr="00F02DC7">
              <w:rPr>
                <w:rFonts w:ascii="Arial" w:eastAsia="Arial" w:hAnsi="Arial" w:cs="Arial"/>
                <w:sz w:val="20"/>
                <w:szCs w:val="20"/>
              </w:rPr>
              <w:t>5</w:t>
            </w:r>
            <w:r w:rsidR="00084056" w:rsidRPr="00F02DC7">
              <w:rPr>
                <w:rFonts w:ascii="Arial" w:eastAsia="Arial" w:hAnsi="Arial" w:cs="Arial"/>
                <w:sz w:val="20"/>
                <w:szCs w:val="20"/>
              </w:rPr>
              <w:t xml:space="preserve"> June</w:t>
            </w:r>
            <w:r w:rsidR="002A7D6A" w:rsidRPr="00F02DC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D03EFD9" w:rsidR="002A2C5B" w:rsidRPr="00F02DC7" w:rsidRDefault="00A76B9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A total of</w:t>
            </w:r>
            <w:r w:rsidR="00450EDE" w:rsidRPr="00F02DC7">
              <w:rPr>
                <w:rFonts w:ascii="Arial" w:eastAsia="Arial" w:hAnsi="Arial" w:cs="Arial"/>
                <w:sz w:val="20"/>
                <w:szCs w:val="19"/>
              </w:rPr>
              <w:t xml:space="preserve"> 4</w:t>
            </w:r>
            <w:r w:rsidR="00806177" w:rsidRPr="00F02DC7">
              <w:rPr>
                <w:rFonts w:ascii="Arial" w:eastAsia="Arial" w:hAnsi="Arial" w:cs="Arial"/>
                <w:sz w:val="20"/>
                <w:szCs w:val="19"/>
              </w:rPr>
              <w:t>8</w:t>
            </w:r>
            <w:r w:rsidR="002A7D6A" w:rsidRPr="00F02DC7">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F02DC7" w:rsidRDefault="002A2C5B">
            <w:pPr>
              <w:spacing w:after="0" w:line="240" w:lineRule="auto"/>
              <w:jc w:val="both"/>
              <w:rPr>
                <w:rFonts w:ascii="Arial" w:eastAsia="Arial" w:hAnsi="Arial" w:cs="Arial"/>
                <w:sz w:val="20"/>
                <w:szCs w:val="19"/>
              </w:rPr>
            </w:pPr>
          </w:p>
          <w:p w14:paraId="45F51393" w14:textId="77777777" w:rsidR="002A2C5B" w:rsidRPr="00F02DC7" w:rsidRDefault="002A7D6A">
            <w:pPr>
              <w:spacing w:after="0" w:line="240" w:lineRule="auto"/>
              <w:contextualSpacing/>
              <w:jc w:val="both"/>
              <w:rPr>
                <w:rFonts w:ascii="Arial" w:eastAsia="Arial" w:hAnsi="Arial" w:cs="Arial"/>
                <w:b/>
                <w:sz w:val="20"/>
                <w:szCs w:val="19"/>
              </w:rPr>
            </w:pPr>
            <w:r w:rsidRPr="00F02DC7">
              <w:rPr>
                <w:rFonts w:ascii="Arial" w:eastAsia="Arial" w:hAnsi="Arial" w:cs="Arial"/>
                <w:b/>
                <w:sz w:val="20"/>
                <w:szCs w:val="19"/>
              </w:rPr>
              <w:t>Social Amelioration Program (SAP)</w:t>
            </w:r>
          </w:p>
          <w:p w14:paraId="00281746" w14:textId="14B6719A" w:rsidR="00450EDE" w:rsidRPr="00F02DC7" w:rsidRDefault="00450EDE" w:rsidP="00806177">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00806177" w:rsidRPr="00F02DC7">
              <w:rPr>
                <w:rFonts w:ascii="Arial" w:eastAsia="Arial" w:hAnsi="Arial" w:cs="Arial"/>
                <w:sz w:val="20"/>
                <w:szCs w:val="19"/>
              </w:rPr>
              <w:t xml:space="preserve">5,271 </w:t>
            </w:r>
            <w:r w:rsidRPr="00F02DC7">
              <w:rPr>
                <w:rFonts w:ascii="Arial" w:eastAsia="Arial" w:hAnsi="Arial" w:cs="Arial"/>
                <w:sz w:val="20"/>
                <w:szCs w:val="19"/>
              </w:rPr>
              <w:t xml:space="preserve">Non-Pantawid Pamilya beneficiaries in Pangasinan were paid amounting to </w:t>
            </w:r>
            <w:r w:rsidRPr="00F02DC7">
              <w:rPr>
                <w:rFonts w:ascii="Arial" w:eastAsia="Arial" w:hAnsi="Arial" w:cs="Arial"/>
                <w:b/>
                <w:sz w:val="20"/>
                <w:szCs w:val="19"/>
              </w:rPr>
              <w:t>₱</w:t>
            </w:r>
            <w:r w:rsidR="00806177" w:rsidRPr="00F02DC7">
              <w:rPr>
                <w:rFonts w:ascii="Arial" w:eastAsia="Arial" w:hAnsi="Arial" w:cs="Arial"/>
                <w:sz w:val="20"/>
                <w:szCs w:val="19"/>
              </w:rPr>
              <w:t xml:space="preserve">30,448,000.00 </w:t>
            </w:r>
            <w:r w:rsidRPr="00F02DC7">
              <w:rPr>
                <w:rFonts w:ascii="Arial" w:eastAsia="Arial" w:hAnsi="Arial" w:cs="Arial"/>
                <w:sz w:val="20"/>
                <w:szCs w:val="19"/>
              </w:rPr>
              <w:t>for the reprocessed refund from the Financial Service Providers (FSPs) of Bayanihan SAP 2.</w:t>
            </w:r>
          </w:p>
          <w:p w14:paraId="65FCD427" w14:textId="2F3ADC74" w:rsidR="002A2C5B" w:rsidRPr="00F02DC7" w:rsidRDefault="002A7D6A" w:rsidP="00084056">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Pr="00F02DC7">
              <w:rPr>
                <w:rFonts w:ascii="Arial" w:eastAsia="Arial" w:hAnsi="Arial" w:cs="Arial"/>
                <w:b/>
                <w:sz w:val="20"/>
                <w:szCs w:val="19"/>
              </w:rPr>
              <w:t>₱</w:t>
            </w:r>
            <w:r w:rsidRPr="00F02DC7">
              <w:rPr>
                <w:rFonts w:ascii="Arial" w:eastAsia="Arial" w:hAnsi="Arial" w:cs="Arial"/>
                <w:b/>
                <w:sz w:val="20"/>
                <w:szCs w:val="19"/>
                <w:lang w:val="en-US"/>
              </w:rPr>
              <w:t xml:space="preserve">4,269,296,500.00 </w:t>
            </w:r>
            <w:r w:rsidRPr="00F02DC7">
              <w:rPr>
                <w:rFonts w:ascii="Arial" w:eastAsia="Arial" w:hAnsi="Arial" w:cs="Arial"/>
                <w:sz w:val="20"/>
                <w:szCs w:val="19"/>
              </w:rPr>
              <w:t xml:space="preserve">was paid to </w:t>
            </w:r>
            <w:r w:rsidRPr="00F02DC7">
              <w:rPr>
                <w:rFonts w:ascii="Arial" w:eastAsia="Arial" w:hAnsi="Arial" w:cs="Arial"/>
                <w:b/>
                <w:bCs/>
                <w:sz w:val="20"/>
                <w:szCs w:val="19"/>
                <w:lang w:val="en-US"/>
              </w:rPr>
              <w:t>776,233 beneficiaries</w:t>
            </w:r>
            <w:r w:rsidRPr="00F02DC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bCs/>
                <w:sz w:val="20"/>
                <w:szCs w:val="19"/>
              </w:rPr>
              <w:t>₱513,724,350.00</w:t>
            </w:r>
            <w:r w:rsidRPr="00F02DC7">
              <w:rPr>
                <w:rFonts w:ascii="Arial" w:eastAsia="Arial" w:hAnsi="Arial" w:cs="Arial"/>
                <w:sz w:val="20"/>
                <w:szCs w:val="19"/>
              </w:rPr>
              <w:t xml:space="preserve"> were paid through direct payout and cash cards to </w:t>
            </w:r>
            <w:r w:rsidRPr="00F02DC7">
              <w:rPr>
                <w:rFonts w:ascii="Arial" w:eastAsia="Arial" w:hAnsi="Arial" w:cs="Arial"/>
                <w:b/>
                <w:bCs/>
                <w:sz w:val="20"/>
                <w:szCs w:val="19"/>
              </w:rPr>
              <w:t>123,789</w:t>
            </w:r>
            <w:r w:rsidRPr="00F02DC7">
              <w:rPr>
                <w:rFonts w:ascii="Arial" w:eastAsia="Arial" w:hAnsi="Arial" w:cs="Arial"/>
                <w:sz w:val="20"/>
                <w:szCs w:val="19"/>
              </w:rPr>
              <w:t xml:space="preserve"> </w:t>
            </w:r>
            <w:r w:rsidRPr="00F02DC7">
              <w:rPr>
                <w:rFonts w:ascii="Arial" w:eastAsia="Arial" w:hAnsi="Arial" w:cs="Arial"/>
                <w:b/>
                <w:sz w:val="20"/>
                <w:szCs w:val="19"/>
              </w:rPr>
              <w:t>4Ps beneficiaries</w:t>
            </w:r>
            <w:r w:rsidRPr="00F02DC7">
              <w:rPr>
                <w:rFonts w:ascii="Arial" w:eastAsia="Arial" w:hAnsi="Arial" w:cs="Arial"/>
                <w:sz w:val="20"/>
                <w:szCs w:val="19"/>
              </w:rPr>
              <w:t xml:space="preserve"> while 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2,259,823,500.00 </w:t>
            </w:r>
            <w:r w:rsidRPr="00F02DC7">
              <w:rPr>
                <w:rFonts w:ascii="Arial" w:eastAsia="Arial" w:hAnsi="Arial" w:cs="Arial"/>
                <w:sz w:val="20"/>
                <w:szCs w:val="19"/>
              </w:rPr>
              <w:t xml:space="preserve">were paid through financial service providers (FSPs) to </w:t>
            </w:r>
            <w:r w:rsidRPr="00F02DC7">
              <w:rPr>
                <w:rFonts w:ascii="Arial" w:eastAsia="Arial" w:hAnsi="Arial" w:cs="Arial"/>
                <w:b/>
                <w:sz w:val="20"/>
                <w:szCs w:val="19"/>
                <w:lang w:val="en-US"/>
              </w:rPr>
              <w:t xml:space="preserve">410,877 </w:t>
            </w:r>
            <w:r w:rsidRPr="00F02DC7">
              <w:rPr>
                <w:rFonts w:ascii="Arial" w:eastAsia="Arial" w:hAnsi="Arial" w:cs="Arial"/>
                <w:b/>
                <w:sz w:val="20"/>
                <w:szCs w:val="19"/>
              </w:rPr>
              <w:t>non-4Ps beneficiaries</w:t>
            </w:r>
            <w:r w:rsidRPr="00F02DC7">
              <w:rPr>
                <w:rFonts w:ascii="Arial" w:eastAsia="Arial" w:hAnsi="Arial" w:cs="Arial"/>
                <w:sz w:val="20"/>
                <w:szCs w:val="19"/>
              </w:rPr>
              <w:t xml:space="preserve"> in Pangasinan for the second tranche implementation.</w:t>
            </w:r>
          </w:p>
          <w:p w14:paraId="2321502C"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A total amount of</w:t>
            </w:r>
            <w:r w:rsidRPr="00F02DC7">
              <w:rPr>
                <w:rFonts w:ascii="Arial" w:eastAsia="Arial" w:hAnsi="Arial" w:cs="Arial"/>
                <w:b/>
                <w:sz w:val="20"/>
                <w:szCs w:val="19"/>
              </w:rPr>
              <w:t xml:space="preserve"> ₱262,333,500.00 </w:t>
            </w:r>
            <w:r w:rsidRPr="00F02DC7">
              <w:rPr>
                <w:rFonts w:ascii="Arial" w:eastAsia="Arial" w:hAnsi="Arial" w:cs="Arial"/>
                <w:sz w:val="20"/>
                <w:szCs w:val="19"/>
              </w:rPr>
              <w:t xml:space="preserve">was paid to </w:t>
            </w:r>
            <w:r w:rsidRPr="00F02DC7">
              <w:rPr>
                <w:rFonts w:ascii="Arial" w:eastAsia="Arial" w:hAnsi="Arial" w:cs="Arial"/>
                <w:b/>
                <w:sz w:val="20"/>
                <w:szCs w:val="19"/>
              </w:rPr>
              <w:t>47,697 waitlisted beneficiaries</w:t>
            </w:r>
            <w:r w:rsidRPr="00F02DC7">
              <w:rPr>
                <w:rFonts w:ascii="Arial" w:eastAsia="Arial" w:hAnsi="Arial" w:cs="Arial"/>
                <w:sz w:val="20"/>
                <w:szCs w:val="19"/>
              </w:rPr>
              <w:t xml:space="preserve"> in the Region.</w:t>
            </w:r>
          </w:p>
          <w:p w14:paraId="500D650D" w14:textId="25F2600B"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15,130,500.00 </w:t>
            </w:r>
            <w:r w:rsidRPr="00F02DC7">
              <w:rPr>
                <w:rFonts w:ascii="Arial" w:eastAsia="Arial" w:hAnsi="Arial" w:cs="Arial"/>
                <w:sz w:val="20"/>
                <w:szCs w:val="19"/>
              </w:rPr>
              <w:t xml:space="preserve">was paid to </w:t>
            </w:r>
            <w:r w:rsidRPr="00F02DC7">
              <w:rPr>
                <w:rFonts w:ascii="Arial" w:eastAsia="Arial" w:hAnsi="Arial" w:cs="Arial"/>
                <w:b/>
                <w:sz w:val="20"/>
                <w:szCs w:val="19"/>
              </w:rPr>
              <w:t xml:space="preserve">1,887 </w:t>
            </w:r>
            <w:r w:rsidRPr="00F02DC7">
              <w:rPr>
                <w:rFonts w:ascii="Arial" w:eastAsia="Arial" w:hAnsi="Arial" w:cs="Arial"/>
                <w:b/>
                <w:bCs/>
                <w:sz w:val="20"/>
                <w:szCs w:val="19"/>
              </w:rPr>
              <w:t>TNVS/PUV drivers</w:t>
            </w:r>
            <w:r w:rsidRPr="00F02DC7">
              <w:rPr>
                <w:rFonts w:ascii="Arial" w:eastAsia="Arial" w:hAnsi="Arial" w:cs="Arial"/>
                <w:sz w:val="20"/>
                <w:szCs w:val="19"/>
              </w:rPr>
              <w:t xml:space="preserve"> in the </w:t>
            </w:r>
            <w:r w:rsidRPr="00F02DC7">
              <w:rPr>
                <w:rFonts w:ascii="Arial" w:eastAsia="Arial" w:hAnsi="Arial" w:cs="Arial"/>
                <w:sz w:val="20"/>
                <w:szCs w:val="19"/>
              </w:rPr>
              <w:lastRenderedPageBreak/>
              <w:t>Region.</w:t>
            </w:r>
          </w:p>
          <w:p w14:paraId="2CEA7EFD"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7FB3A96" w:rsidR="002A2C5B" w:rsidRPr="00353737" w:rsidRDefault="003D6348"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53737">
              <w:rPr>
                <w:rFonts w:ascii="Arial" w:eastAsia="Arial" w:hAnsi="Arial" w:cs="Arial"/>
                <w:sz w:val="20"/>
                <w:szCs w:val="20"/>
              </w:rPr>
              <w:t>2</w:t>
            </w:r>
            <w:r w:rsidR="00A91937" w:rsidRPr="00353737">
              <w:rPr>
                <w:rFonts w:ascii="Arial" w:eastAsia="Arial" w:hAnsi="Arial" w:cs="Arial"/>
                <w:sz w:val="20"/>
                <w:szCs w:val="20"/>
              </w:rPr>
              <w:t>4</w:t>
            </w:r>
            <w:r w:rsidR="00E75D0B" w:rsidRPr="00353737">
              <w:rPr>
                <w:rFonts w:ascii="Arial" w:eastAsia="Arial" w:hAnsi="Arial" w:cs="Arial"/>
                <w:sz w:val="20"/>
                <w:szCs w:val="20"/>
              </w:rPr>
              <w:t xml:space="preserve"> </w:t>
            </w:r>
            <w:r w:rsidR="00084056" w:rsidRPr="00353737">
              <w:rPr>
                <w:rFonts w:ascii="Arial" w:eastAsia="Arial" w:hAnsi="Arial" w:cs="Arial"/>
                <w:sz w:val="20"/>
                <w:szCs w:val="20"/>
              </w:rPr>
              <w:t>June</w:t>
            </w:r>
            <w:r w:rsidR="002A7D6A" w:rsidRPr="0035373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CFA5905" w:rsidR="00DA0EB9" w:rsidRPr="00353737" w:rsidRDefault="00DA0EB9" w:rsidP="00A91937">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tinuously provides augmentation support through Assistance to Individuals in Crisis Situation (AICS). A total of </w:t>
            </w:r>
            <w:r w:rsidR="003D6348" w:rsidRPr="00353737">
              <w:rPr>
                <w:rFonts w:ascii="Arial" w:eastAsia="Arial" w:hAnsi="Arial" w:cs="Arial"/>
                <w:b/>
                <w:sz w:val="20"/>
                <w:szCs w:val="19"/>
                <w:lang w:bidi="en-US"/>
              </w:rPr>
              <w:t>27</w:t>
            </w:r>
            <w:r w:rsidR="00A91937" w:rsidRPr="00353737">
              <w:rPr>
                <w:rFonts w:ascii="Arial" w:eastAsia="Arial" w:hAnsi="Arial" w:cs="Arial"/>
                <w:b/>
                <w:sz w:val="20"/>
                <w:szCs w:val="19"/>
                <w:lang w:bidi="en-US"/>
              </w:rPr>
              <w:t>7</w:t>
            </w:r>
            <w:r w:rsidR="003D6348" w:rsidRPr="00353737">
              <w:rPr>
                <w:rFonts w:ascii="Arial" w:eastAsia="Arial" w:hAnsi="Arial" w:cs="Arial"/>
                <w:b/>
                <w:sz w:val="20"/>
                <w:szCs w:val="19"/>
                <w:lang w:bidi="en-US"/>
              </w:rPr>
              <w:t>,</w:t>
            </w:r>
            <w:r w:rsidR="00A91937" w:rsidRPr="00353737">
              <w:rPr>
                <w:rFonts w:ascii="Arial" w:eastAsia="Arial" w:hAnsi="Arial" w:cs="Arial"/>
                <w:b/>
                <w:sz w:val="20"/>
                <w:szCs w:val="19"/>
                <w:lang w:bidi="en-US"/>
              </w:rPr>
              <w:t>197</w:t>
            </w:r>
            <w:r w:rsidR="003D6348" w:rsidRPr="00353737">
              <w:rPr>
                <w:rFonts w:ascii="Arial" w:eastAsia="Arial" w:hAnsi="Arial" w:cs="Arial"/>
                <w:b/>
                <w:sz w:val="20"/>
                <w:szCs w:val="19"/>
                <w:lang w:bidi="en-US"/>
              </w:rPr>
              <w:t xml:space="preserve"> </w:t>
            </w:r>
            <w:r w:rsidRPr="00353737">
              <w:rPr>
                <w:rFonts w:ascii="Arial" w:eastAsia="Arial" w:hAnsi="Arial" w:cs="Arial"/>
                <w:b/>
                <w:sz w:val="20"/>
                <w:szCs w:val="19"/>
                <w:lang w:bidi="en-US"/>
              </w:rPr>
              <w:t>clients</w:t>
            </w:r>
            <w:r w:rsidRPr="00353737">
              <w:rPr>
                <w:rFonts w:ascii="Arial" w:eastAsia="Arial" w:hAnsi="Arial" w:cs="Arial"/>
                <w:sz w:val="20"/>
                <w:szCs w:val="19"/>
                <w:lang w:bidi="en-US"/>
              </w:rPr>
              <w:t xml:space="preserve"> were served and provided with assistance amountin</w:t>
            </w:r>
            <w:r w:rsidR="00B72A4F" w:rsidRPr="00353737">
              <w:rPr>
                <w:rFonts w:ascii="Arial" w:eastAsia="Arial" w:hAnsi="Arial" w:cs="Arial"/>
                <w:sz w:val="20"/>
                <w:szCs w:val="19"/>
                <w:lang w:bidi="en-US"/>
              </w:rPr>
              <w:t xml:space="preserve">g to </w:t>
            </w:r>
            <w:r w:rsidR="00A91937" w:rsidRPr="00353737">
              <w:rPr>
                <w:rFonts w:ascii="Arial" w:eastAsia="Arial" w:hAnsi="Arial" w:cs="Arial"/>
                <w:b/>
                <w:sz w:val="20"/>
                <w:szCs w:val="19"/>
                <w:lang w:bidi="en-US"/>
              </w:rPr>
              <w:t xml:space="preserve">₱871,631,959.13 </w:t>
            </w:r>
            <w:r w:rsidRPr="00353737">
              <w:rPr>
                <w:rFonts w:ascii="Arial" w:eastAsia="Arial" w:hAnsi="Arial" w:cs="Arial"/>
                <w:sz w:val="20"/>
                <w:szCs w:val="19"/>
                <w:lang w:bidi="en-US"/>
              </w:rPr>
              <w:t>through medical assistance, burial assistance, food assistance, and other AICS services</w:t>
            </w:r>
            <w:r w:rsidR="00833F1B" w:rsidRPr="00353737">
              <w:rPr>
                <w:rFonts w:ascii="Arial" w:eastAsia="Arial" w:hAnsi="Arial" w:cs="Arial"/>
                <w:sz w:val="20"/>
                <w:szCs w:val="19"/>
                <w:lang w:bidi="en-US"/>
              </w:rPr>
              <w:t>.</w:t>
            </w:r>
          </w:p>
          <w:p w14:paraId="44501617" w14:textId="77777777" w:rsidR="002A2C5B" w:rsidRPr="0035373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53737">
              <w:rPr>
                <w:rFonts w:ascii="Arial" w:eastAsia="Arial" w:hAnsi="Arial" w:cs="Arial"/>
                <w:b/>
                <w:sz w:val="20"/>
                <w:szCs w:val="19"/>
                <w:lang w:bidi="en-US"/>
              </w:rPr>
              <w:t>₱50,031,597.20</w:t>
            </w:r>
            <w:r w:rsidRPr="00353737">
              <w:rPr>
                <w:rFonts w:ascii="Arial" w:eastAsia="Arial" w:hAnsi="Arial" w:cs="Arial"/>
                <w:sz w:val="20"/>
                <w:szCs w:val="19"/>
                <w:lang w:bidi="en-US"/>
              </w:rPr>
              <w:t xml:space="preserve"> to </w:t>
            </w:r>
            <w:r w:rsidRPr="00353737">
              <w:rPr>
                <w:rFonts w:ascii="Arial" w:eastAsia="Arial" w:hAnsi="Arial" w:cs="Arial"/>
                <w:b/>
                <w:sz w:val="20"/>
                <w:szCs w:val="19"/>
                <w:lang w:bidi="en-US"/>
              </w:rPr>
              <w:t xml:space="preserve">5,991 </w:t>
            </w:r>
            <w:r w:rsidRPr="00353737">
              <w:rPr>
                <w:rFonts w:ascii="Arial" w:eastAsia="Arial" w:hAnsi="Arial" w:cs="Arial"/>
                <w:sz w:val="20"/>
                <w:szCs w:val="19"/>
                <w:lang w:bidi="en-US"/>
              </w:rPr>
              <w:t>beneficiaries.</w:t>
            </w:r>
          </w:p>
          <w:p w14:paraId="4F6C5210" w14:textId="0544A087" w:rsidR="002A2C5B" w:rsidRPr="0035373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ensures provision of augmentation support to LGUs, stakeholders and partners.</w:t>
            </w:r>
          </w:p>
          <w:p w14:paraId="34CEFEEF" w14:textId="77777777" w:rsidR="001A5A90" w:rsidRPr="0035373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5373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53737">
              <w:rPr>
                <w:rFonts w:ascii="Arial" w:eastAsia="Arial" w:hAnsi="Arial" w:cs="Arial"/>
                <w:b/>
                <w:sz w:val="20"/>
                <w:szCs w:val="19"/>
              </w:rPr>
              <w:t>Social Amelioration Program (SAP)</w:t>
            </w:r>
          </w:p>
          <w:p w14:paraId="0FB4E69E" w14:textId="4311867F" w:rsidR="00450EDE" w:rsidRPr="00353737" w:rsidRDefault="00450EDE" w:rsidP="00450EDE">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attended the Social Amelioration Program (SAP) and Bayanihan 2 44pth Meeting with the Regional Directors to: Review the Agreements from the 31 May Meeting; Discuss the consolidated updates on Bayanihan 1 and 2 implementations; and to tackle Issues and Concerns.</w:t>
            </w:r>
          </w:p>
          <w:p w14:paraId="50CF5543" w14:textId="5A4B241A" w:rsidR="002A2C5B" w:rsidRPr="0035373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ducted payout to </w:t>
            </w:r>
            <w:r w:rsidRPr="00353737">
              <w:rPr>
                <w:rFonts w:ascii="Arial" w:eastAsia="Arial" w:hAnsi="Arial" w:cs="Arial"/>
                <w:b/>
                <w:sz w:val="20"/>
                <w:szCs w:val="19"/>
                <w:lang w:bidi="en-US"/>
              </w:rPr>
              <w:t>19,554 beneficiaries</w:t>
            </w:r>
            <w:r w:rsidRPr="00353737">
              <w:rPr>
                <w:rFonts w:ascii="Arial" w:eastAsia="Arial" w:hAnsi="Arial" w:cs="Arial"/>
                <w:sz w:val="20"/>
                <w:szCs w:val="19"/>
                <w:lang w:bidi="en-US"/>
              </w:rPr>
              <w:t xml:space="preserve"> of the Bayanihan 2 with a total amount of</w:t>
            </w:r>
            <w:r w:rsidRPr="00353737">
              <w:t xml:space="preserve"> </w:t>
            </w:r>
            <w:r w:rsidRPr="0035373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Task Force (RTF) Against COVID-19 emergency meeting. The meeting served as an avenue to discuss Prevent-Detect-Isolate-​Treat-Reintegrate (PDITR) </w:t>
            </w:r>
            <w:r w:rsidRPr="002C723E">
              <w:rPr>
                <w:rFonts w:ascii="Arial" w:eastAsia="Arial" w:hAnsi="Arial" w:cs="Arial"/>
                <w:sz w:val="20"/>
                <w:szCs w:val="20"/>
              </w:rPr>
              <w:lastRenderedPageBreak/>
              <w:t>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780DEBF" w14:textId="77777777" w:rsidR="00B3404B" w:rsidRPr="002C723E" w:rsidRDefault="00B3404B"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747C1FC1" w14:textId="4748CA0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9AFF382" w:rsidR="002A2C5B" w:rsidRDefault="00B463EB"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3</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lastRenderedPageBreak/>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CF946F3" w:rsidR="002A2C5B" w:rsidRDefault="00A72587"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5</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905EA5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A72587">
              <w:rPr>
                <w:rFonts w:ascii="Arial" w:eastAsia="Arial" w:hAnsi="Arial" w:cs="Arial"/>
                <w:sz w:val="20"/>
                <w:szCs w:val="19"/>
              </w:rPr>
              <w:t>25</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25886274"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0E4BB52B" w:rsidR="00991781" w:rsidRDefault="00F02DC7"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8216A" w14:textId="77777777" w:rsidR="00F724E0" w:rsidRDefault="00F724E0">
      <w:pPr>
        <w:spacing w:line="240" w:lineRule="auto"/>
      </w:pPr>
      <w:r>
        <w:separator/>
      </w:r>
    </w:p>
  </w:endnote>
  <w:endnote w:type="continuationSeparator" w:id="0">
    <w:p w14:paraId="4B52FDA6" w14:textId="77777777" w:rsidR="00F724E0" w:rsidRDefault="00F724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5AE0E22B" w:rsidR="00290FD5" w:rsidRDefault="00290FD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42213">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42213">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F02DC7">
      <w:rPr>
        <w:rFonts w:ascii="Arial" w:eastAsia="Arial" w:hAnsi="Arial" w:cs="Arial"/>
        <w:sz w:val="14"/>
        <w:szCs w:val="14"/>
      </w:rPr>
      <w:t>22</w:t>
    </w:r>
    <w:r w:rsidRPr="00E73CC9">
      <w:rPr>
        <w:rFonts w:ascii="Arial" w:eastAsia="Arial" w:hAnsi="Arial" w:cs="Arial"/>
        <w:sz w:val="14"/>
        <w:szCs w:val="14"/>
      </w:rPr>
      <w:t xml:space="preserve"> on the Coron</w:t>
    </w:r>
    <w:r>
      <w:rPr>
        <w:rFonts w:ascii="Arial" w:eastAsia="Arial" w:hAnsi="Arial" w:cs="Arial"/>
        <w:sz w:val="14"/>
        <w:szCs w:val="14"/>
      </w:rPr>
      <w:t>a</w:t>
    </w:r>
    <w:r w:rsidR="00F02DC7">
      <w:rPr>
        <w:rFonts w:ascii="Arial" w:eastAsia="Arial" w:hAnsi="Arial" w:cs="Arial"/>
        <w:sz w:val="14"/>
        <w:szCs w:val="14"/>
      </w:rPr>
      <w:t>virus Disease (COVID19) as of 27</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B24CD" w14:textId="77777777" w:rsidR="00F724E0" w:rsidRDefault="00F724E0">
      <w:pPr>
        <w:spacing w:after="0" w:line="240" w:lineRule="auto"/>
      </w:pPr>
      <w:r>
        <w:separator/>
      </w:r>
    </w:p>
  </w:footnote>
  <w:footnote w:type="continuationSeparator" w:id="0">
    <w:p w14:paraId="75856EA3" w14:textId="77777777" w:rsidR="00F724E0" w:rsidRDefault="00F724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13"/>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25E"/>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4E0"/>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611C08E-2E25-427A-B9B4-37BC1A43B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14141</Words>
  <Characters>80610</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8</cp:revision>
  <dcterms:created xsi:type="dcterms:W3CDTF">2021-06-26T08:29:00Z</dcterms:created>
  <dcterms:modified xsi:type="dcterms:W3CDTF">2021-06-2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